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3FE152C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w:t>
      </w:r>
      <w:r w:rsidR="004373A1">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E752A18"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4373A1">
        <w:rPr>
          <w:rFonts w:ascii="Arial" w:eastAsia="Arial" w:hAnsi="Arial" w:cs="Arial"/>
          <w:sz w:val="24"/>
          <w:szCs w:val="24"/>
        </w:rPr>
        <w:t>8</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0906A171"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F0D9B" w:rsidRPr="006454D1">
        <w:rPr>
          <w:rFonts w:ascii="Arial" w:eastAsia="Arial" w:hAnsi="Arial" w:cs="Arial"/>
          <w:b/>
          <w:color w:val="0070C0"/>
          <w:sz w:val="24"/>
          <w:szCs w:val="24"/>
        </w:rPr>
        <w:t>1</w:t>
      </w:r>
      <w:r w:rsidR="00531D06">
        <w:rPr>
          <w:rFonts w:ascii="Arial" w:eastAsia="Arial" w:hAnsi="Arial" w:cs="Arial"/>
          <w:b/>
          <w:color w:val="0070C0"/>
          <w:sz w:val="24"/>
          <w:szCs w:val="24"/>
        </w:rPr>
        <w:t>8</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6454D1" w:rsidRPr="006454D1">
        <w:rPr>
          <w:rFonts w:ascii="Arial" w:eastAsia="Arial" w:hAnsi="Arial" w:cs="Arial"/>
          <w:b/>
          <w:color w:val="0070C0"/>
          <w:sz w:val="24"/>
          <w:szCs w:val="24"/>
        </w:rPr>
        <w:t>55</w:t>
      </w:r>
      <w:r w:rsidR="00531D06">
        <w:rPr>
          <w:rFonts w:ascii="Arial" w:eastAsia="Arial" w:hAnsi="Arial" w:cs="Arial"/>
          <w:b/>
          <w:color w:val="0070C0"/>
          <w:sz w:val="24"/>
          <w:szCs w:val="24"/>
        </w:rPr>
        <w:t>5</w:t>
      </w:r>
      <w:r w:rsidR="006454D1" w:rsidRPr="006454D1">
        <w:rPr>
          <w:rFonts w:ascii="Arial" w:eastAsia="Arial" w:hAnsi="Arial" w:cs="Arial"/>
          <w:b/>
          <w:color w:val="0070C0"/>
          <w:sz w:val="24"/>
          <w:szCs w:val="24"/>
        </w:rPr>
        <w:t>,</w:t>
      </w:r>
      <w:r w:rsidR="00531D06">
        <w:rPr>
          <w:rFonts w:ascii="Arial" w:eastAsia="Arial" w:hAnsi="Arial" w:cs="Arial"/>
          <w:b/>
          <w:color w:val="0070C0"/>
          <w:sz w:val="24"/>
          <w:szCs w:val="24"/>
        </w:rPr>
        <w:t>163</w:t>
      </w:r>
      <w:r w:rsidR="006454D1" w:rsidRPr="006454D1">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531D06">
        <w:rPr>
          <w:rFonts w:ascii="Arial" w:eastAsia="Arial" w:hAnsi="Arial" w:cs="Arial"/>
          <w:b/>
          <w:color w:val="0070C0"/>
          <w:sz w:val="24"/>
          <w:szCs w:val="24"/>
        </w:rPr>
        <w:t>31</w:t>
      </w:r>
      <w:r w:rsidR="006454D1" w:rsidRPr="006454D1">
        <w:rPr>
          <w:rFonts w:ascii="Arial" w:eastAsia="Arial" w:hAnsi="Arial" w:cs="Arial"/>
          <w:b/>
          <w:color w:val="0070C0"/>
          <w:sz w:val="24"/>
          <w:szCs w:val="24"/>
        </w:rPr>
        <w:t>,</w:t>
      </w:r>
      <w:r w:rsidR="00531D06">
        <w:rPr>
          <w:rFonts w:ascii="Arial" w:eastAsia="Arial" w:hAnsi="Arial" w:cs="Arial"/>
          <w:b/>
          <w:color w:val="0070C0"/>
          <w:sz w:val="24"/>
          <w:szCs w:val="24"/>
        </w:rPr>
        <w:t>115</w:t>
      </w:r>
      <w:r w:rsidR="006454D1">
        <w:rPr>
          <w:rFonts w:ascii="Arial" w:eastAsia="Arial" w:hAnsi="Arial" w:cs="Arial"/>
          <w:b/>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6454D1" w:rsidRPr="006454D1">
        <w:rPr>
          <w:rFonts w:ascii="Arial" w:eastAsia="Arial" w:hAnsi="Arial" w:cs="Arial"/>
          <w:b/>
          <w:color w:val="0070C0"/>
          <w:sz w:val="24"/>
          <w:szCs w:val="24"/>
        </w:rPr>
        <w:t>512,</w:t>
      </w:r>
      <w:r w:rsidR="00531D06">
        <w:rPr>
          <w:rFonts w:ascii="Arial" w:eastAsia="Arial" w:hAnsi="Arial" w:cs="Arial"/>
          <w:b/>
          <w:color w:val="0070C0"/>
          <w:sz w:val="24"/>
          <w:szCs w:val="24"/>
        </w:rPr>
        <w:t>375</w:t>
      </w:r>
      <w:r w:rsidR="002572AC" w:rsidRPr="00EE6A09">
        <w:rPr>
          <w:rFonts w:ascii="Arial" w:eastAsia="Arial" w:hAnsi="Arial" w:cs="Arial"/>
          <w:b/>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6454D1" w:rsidRPr="006454D1">
        <w:rPr>
          <w:rFonts w:ascii="Arial" w:eastAsia="Arial" w:hAnsi="Arial" w:cs="Arial"/>
          <w:b/>
          <w:color w:val="0070C0"/>
          <w:sz w:val="24"/>
          <w:szCs w:val="24"/>
        </w:rPr>
        <w:t>11,</w:t>
      </w:r>
      <w:r w:rsidR="00531D06">
        <w:rPr>
          <w:rFonts w:ascii="Arial" w:eastAsia="Arial" w:hAnsi="Arial" w:cs="Arial"/>
          <w:b/>
          <w:color w:val="0070C0"/>
          <w:sz w:val="24"/>
          <w:szCs w:val="24"/>
        </w:rPr>
        <w:t>673</w:t>
      </w:r>
      <w:r w:rsidR="006454D1" w:rsidRPr="006454D1">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76EDD999"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531D06">
        <w:rPr>
          <w:rFonts w:ascii="Arial" w:eastAsia="Arial" w:hAnsi="Arial" w:cs="Arial"/>
          <w:i/>
          <w:color w:val="0070C0"/>
          <w:sz w:val="16"/>
          <w:szCs w:val="16"/>
        </w:rPr>
        <w:t>1</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63D8AF2" w:rsidR="009702AE" w:rsidRPr="002572AC"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572AC">
        <w:rPr>
          <w:rFonts w:ascii="Arial" w:eastAsia="Arial" w:hAnsi="Arial" w:cs="Arial"/>
          <w:sz w:val="24"/>
          <w:szCs w:val="24"/>
        </w:rPr>
        <w:t>A</w:t>
      </w:r>
      <w:r w:rsidR="00D16141" w:rsidRPr="002572AC">
        <w:rPr>
          <w:rFonts w:ascii="Arial" w:eastAsia="Arial" w:hAnsi="Arial" w:cs="Arial"/>
          <w:sz w:val="24"/>
          <w:szCs w:val="24"/>
        </w:rPr>
        <w:t xml:space="preserve"> </w:t>
      </w:r>
      <w:r w:rsidRPr="002572AC">
        <w:rPr>
          <w:rFonts w:ascii="Arial" w:eastAsia="Arial" w:hAnsi="Arial" w:cs="Arial"/>
          <w:sz w:val="24"/>
          <w:szCs w:val="24"/>
        </w:rPr>
        <w:t>total</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b/>
          <w:bCs/>
          <w:sz w:val="24"/>
          <w:szCs w:val="24"/>
        </w:rPr>
        <w:t xml:space="preserve"> </w:t>
      </w:r>
      <w:r w:rsidR="004652C8" w:rsidRPr="00574913">
        <w:rPr>
          <w:rFonts w:ascii="Arial" w:eastAsia="Arial" w:hAnsi="Arial" w:cs="Arial"/>
          <w:b/>
          <w:color w:val="0070C0"/>
          <w:sz w:val="24"/>
          <w:szCs w:val="24"/>
        </w:rPr>
        <w:t>₱</w:t>
      </w:r>
      <w:r w:rsidR="00531D06" w:rsidRPr="00531D06">
        <w:rPr>
          <w:rFonts w:ascii="Arial" w:eastAsia="Arial" w:hAnsi="Arial" w:cs="Arial"/>
          <w:b/>
          <w:bCs/>
          <w:color w:val="0070C0"/>
          <w:sz w:val="24"/>
          <w:szCs w:val="24"/>
        </w:rPr>
        <w:t xml:space="preserve">1,991,117,121.88 </w:t>
      </w:r>
      <w:r w:rsidRPr="002572AC">
        <w:rPr>
          <w:rFonts w:ascii="Arial" w:eastAsia="Arial" w:hAnsi="Arial" w:cs="Arial"/>
          <w:sz w:val="24"/>
          <w:szCs w:val="24"/>
        </w:rPr>
        <w:t>worth</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assistance</w:t>
      </w:r>
      <w:r w:rsidR="00D16141" w:rsidRPr="002572AC">
        <w:rPr>
          <w:rFonts w:ascii="Arial" w:eastAsia="Arial" w:hAnsi="Arial" w:cs="Arial"/>
          <w:sz w:val="24"/>
          <w:szCs w:val="24"/>
        </w:rPr>
        <w:t xml:space="preserve"> </w:t>
      </w:r>
      <w:r w:rsidRPr="002572AC">
        <w:rPr>
          <w:rFonts w:ascii="Arial" w:eastAsia="Arial" w:hAnsi="Arial" w:cs="Arial"/>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the</w:t>
      </w:r>
      <w:r w:rsidR="00D16141" w:rsidRPr="002572AC">
        <w:rPr>
          <w:rFonts w:ascii="Arial" w:eastAsia="Arial" w:hAnsi="Arial" w:cs="Arial"/>
          <w:sz w:val="24"/>
          <w:szCs w:val="24"/>
        </w:rPr>
        <w:t xml:space="preserve"> </w:t>
      </w:r>
      <w:r w:rsidRPr="002572AC">
        <w:rPr>
          <w:rFonts w:ascii="Arial" w:eastAsia="Arial" w:hAnsi="Arial" w:cs="Arial"/>
          <w:sz w:val="24"/>
          <w:szCs w:val="24"/>
        </w:rPr>
        <w:t>families</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sz w:val="24"/>
          <w:szCs w:val="24"/>
        </w:rPr>
        <w:t>individuals</w:t>
      </w:r>
      <w:r w:rsidR="00D16141" w:rsidRPr="002572AC">
        <w:rPr>
          <w:rFonts w:ascii="Arial" w:eastAsia="Arial" w:hAnsi="Arial" w:cs="Arial"/>
          <w:sz w:val="24"/>
          <w:szCs w:val="24"/>
        </w:rPr>
        <w:t xml:space="preserve"> </w:t>
      </w:r>
      <w:r w:rsidRPr="002572AC">
        <w:rPr>
          <w:rFonts w:ascii="Arial" w:eastAsia="Arial" w:hAnsi="Arial" w:cs="Arial"/>
          <w:sz w:val="24"/>
          <w:szCs w:val="24"/>
        </w:rPr>
        <w:t>including</w:t>
      </w:r>
      <w:r w:rsidR="00D16141" w:rsidRPr="002572AC">
        <w:rPr>
          <w:rFonts w:ascii="Arial" w:eastAsia="Arial" w:hAnsi="Arial" w:cs="Arial"/>
          <w:sz w:val="24"/>
          <w:szCs w:val="24"/>
        </w:rPr>
        <w:t xml:space="preserve"> </w:t>
      </w:r>
      <w:r w:rsidRPr="002572AC">
        <w:rPr>
          <w:rFonts w:ascii="Arial" w:eastAsia="Arial" w:hAnsi="Arial" w:cs="Arial"/>
          <w:sz w:val="24"/>
          <w:szCs w:val="24"/>
        </w:rPr>
        <w:t>strandees</w:t>
      </w:r>
      <w:r w:rsidR="00D16141" w:rsidRPr="002572AC">
        <w:rPr>
          <w:rFonts w:ascii="Arial" w:eastAsia="Arial" w:hAnsi="Arial" w:cs="Arial"/>
          <w:sz w:val="24"/>
          <w:szCs w:val="24"/>
        </w:rPr>
        <w:t xml:space="preserve"> </w:t>
      </w:r>
      <w:r w:rsidRPr="002572AC">
        <w:rPr>
          <w:rFonts w:ascii="Arial" w:eastAsia="Arial" w:hAnsi="Arial" w:cs="Arial"/>
          <w:sz w:val="24"/>
          <w:szCs w:val="24"/>
        </w:rPr>
        <w:t>affect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2572AC">
        <w:rPr>
          <w:rFonts w:ascii="Arial" w:eastAsia="Arial" w:hAnsi="Arial" w:cs="Arial"/>
          <w:sz w:val="24"/>
          <w:szCs w:val="24"/>
        </w:rPr>
        <w:t>community</w:t>
      </w:r>
      <w:r w:rsidR="00D16141" w:rsidRPr="002572AC">
        <w:rPr>
          <w:rFonts w:ascii="Arial" w:eastAsia="Arial" w:hAnsi="Arial" w:cs="Arial"/>
          <w:sz w:val="24"/>
          <w:szCs w:val="24"/>
        </w:rPr>
        <w:t xml:space="preserve"> </w:t>
      </w:r>
      <w:r w:rsidRPr="002572AC">
        <w:rPr>
          <w:rFonts w:ascii="Arial" w:eastAsia="Arial" w:hAnsi="Arial" w:cs="Arial"/>
          <w:sz w:val="24"/>
          <w:szCs w:val="24"/>
        </w:rPr>
        <w:t>quarantine</w:t>
      </w:r>
      <w:r w:rsidR="00D16141" w:rsidRPr="002572AC">
        <w:rPr>
          <w:rFonts w:ascii="Arial" w:eastAsia="Arial" w:hAnsi="Arial" w:cs="Arial"/>
          <w:sz w:val="24"/>
          <w:szCs w:val="24"/>
        </w:rPr>
        <w:t xml:space="preserve"> </w:t>
      </w:r>
      <w:r w:rsidRPr="002572AC">
        <w:rPr>
          <w:rFonts w:ascii="Arial" w:eastAsia="Arial" w:hAnsi="Arial" w:cs="Arial"/>
          <w:sz w:val="24"/>
          <w:szCs w:val="24"/>
        </w:rPr>
        <w:t>being</w:t>
      </w:r>
      <w:r w:rsidR="00D16141" w:rsidRPr="002572AC">
        <w:rPr>
          <w:rFonts w:ascii="Arial" w:eastAsia="Arial" w:hAnsi="Arial" w:cs="Arial"/>
          <w:sz w:val="24"/>
          <w:szCs w:val="24"/>
        </w:rPr>
        <w:t xml:space="preserve"> </w:t>
      </w:r>
      <w:r w:rsidRPr="002572AC">
        <w:rPr>
          <w:rFonts w:ascii="Arial" w:eastAsia="Arial" w:hAnsi="Arial" w:cs="Arial"/>
          <w:sz w:val="24"/>
          <w:szCs w:val="24"/>
        </w:rPr>
        <w:t>implemented</w:t>
      </w:r>
      <w:r w:rsidR="00D16141" w:rsidRPr="002572AC">
        <w:rPr>
          <w:rFonts w:ascii="Arial" w:eastAsia="Arial" w:hAnsi="Arial" w:cs="Arial"/>
          <w:sz w:val="24"/>
          <w:szCs w:val="24"/>
        </w:rPr>
        <w:t xml:space="preserve"> </w:t>
      </w:r>
      <w:r w:rsidRPr="002572AC">
        <w:rPr>
          <w:rFonts w:ascii="Arial" w:eastAsia="Arial" w:hAnsi="Arial" w:cs="Arial"/>
          <w:sz w:val="24"/>
          <w:szCs w:val="24"/>
        </w:rPr>
        <w:t>due</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COVID-19</w:t>
      </w:r>
      <w:r w:rsidR="00D16141" w:rsidRPr="002572AC">
        <w:rPr>
          <w:rFonts w:ascii="Arial" w:eastAsia="Arial" w:hAnsi="Arial" w:cs="Arial"/>
          <w:sz w:val="24"/>
          <w:szCs w:val="24"/>
        </w:rPr>
        <w:t xml:space="preserve"> </w:t>
      </w:r>
      <w:r w:rsidRPr="002572AC">
        <w:rPr>
          <w:rFonts w:ascii="Arial" w:eastAsia="Arial" w:hAnsi="Arial" w:cs="Arial"/>
          <w:sz w:val="24"/>
          <w:szCs w:val="24"/>
        </w:rPr>
        <w:t>pandemic;</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which,</w:t>
      </w:r>
      <w:r w:rsidR="00201C7A" w:rsidRPr="002572AC">
        <w:rPr>
          <w:rFonts w:ascii="Arial" w:eastAsia="Arial" w:hAnsi="Arial" w:cs="Arial"/>
          <w:sz w:val="24"/>
          <w:szCs w:val="24"/>
        </w:rPr>
        <w:t xml:space="preserve"> </w:t>
      </w:r>
      <w:r w:rsidR="00CD47B7" w:rsidRPr="00574913">
        <w:rPr>
          <w:rFonts w:ascii="Arial" w:eastAsia="Arial" w:hAnsi="Arial" w:cs="Arial"/>
          <w:b/>
          <w:color w:val="0070C0"/>
          <w:sz w:val="24"/>
          <w:szCs w:val="24"/>
        </w:rPr>
        <w:t>₱</w:t>
      </w:r>
      <w:r w:rsidR="00531D06" w:rsidRPr="00531D06">
        <w:rPr>
          <w:rFonts w:ascii="Arial" w:eastAsia="Arial" w:hAnsi="Arial" w:cs="Arial"/>
          <w:b/>
          <w:color w:val="0070C0"/>
          <w:sz w:val="24"/>
          <w:szCs w:val="24"/>
        </w:rPr>
        <w:t>1,466,474,265.16</w:t>
      </w:r>
      <w:r w:rsidR="00574913" w:rsidRPr="00574913">
        <w:rPr>
          <w:rFonts w:ascii="Arial" w:eastAsia="Arial" w:hAnsi="Arial" w:cs="Arial"/>
          <w:b/>
          <w:color w:val="0070C0"/>
          <w:sz w:val="24"/>
          <w:szCs w:val="24"/>
        </w:rPr>
        <w:t xml:space="preserve"> </w:t>
      </w:r>
      <w:r w:rsidRPr="002572AC">
        <w:rPr>
          <w:rFonts w:ascii="Arial" w:eastAsia="Arial" w:hAnsi="Arial" w:cs="Arial"/>
          <w:bCs/>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574913">
        <w:rPr>
          <w:rFonts w:ascii="Arial" w:eastAsia="Arial" w:hAnsi="Arial" w:cs="Arial"/>
          <w:b/>
          <w:color w:val="0070C0"/>
          <w:sz w:val="24"/>
          <w:szCs w:val="24"/>
        </w:rPr>
        <w:t>DSWD</w:t>
      </w:r>
      <w:r w:rsidRPr="002572AC">
        <w:rPr>
          <w:rFonts w:ascii="Arial" w:eastAsia="Arial" w:hAnsi="Arial" w:cs="Arial"/>
          <w:sz w:val="24"/>
          <w:szCs w:val="24"/>
        </w:rPr>
        <w:t>,</w:t>
      </w:r>
      <w:r w:rsidR="00D16141" w:rsidRPr="002572AC">
        <w:rPr>
          <w:rFonts w:ascii="Arial" w:eastAsia="Arial" w:hAnsi="Arial" w:cs="Arial"/>
          <w:b/>
          <w:sz w:val="24"/>
          <w:szCs w:val="24"/>
        </w:rPr>
        <w:t xml:space="preserve"> </w:t>
      </w:r>
      <w:r w:rsidRPr="002572AC">
        <w:rPr>
          <w:rFonts w:ascii="Arial" w:eastAsia="Arial" w:hAnsi="Arial" w:cs="Arial"/>
          <w:b/>
          <w:sz w:val="24"/>
          <w:szCs w:val="24"/>
        </w:rPr>
        <w:t>₱</w:t>
      </w:r>
      <w:r w:rsidR="00F83145" w:rsidRPr="002572AC">
        <w:rPr>
          <w:rFonts w:ascii="Arial" w:eastAsia="Arial" w:hAnsi="Arial" w:cs="Arial"/>
          <w:b/>
          <w:bCs/>
          <w:sz w:val="24"/>
          <w:szCs w:val="24"/>
        </w:rPr>
        <w:t xml:space="preserve">492,792,446.76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NGOs</w:t>
      </w:r>
      <w:r w:rsidRPr="002572AC">
        <w:rPr>
          <w:rFonts w:ascii="Arial" w:eastAsia="Arial" w:hAnsi="Arial" w:cs="Arial"/>
          <w:sz w:val="24"/>
          <w:szCs w:val="24"/>
        </w:rPr>
        <w:t>,</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b/>
          <w:sz w:val="24"/>
          <w:szCs w:val="24"/>
        </w:rPr>
        <w:t>₱</w:t>
      </w:r>
      <w:r w:rsidR="00D67BA9" w:rsidRPr="002572AC">
        <w:rPr>
          <w:rFonts w:ascii="Arial" w:eastAsia="Arial" w:hAnsi="Arial" w:cs="Arial"/>
          <w:b/>
          <w:bCs/>
          <w:sz w:val="24"/>
          <w:szCs w:val="24"/>
        </w:rPr>
        <w:t>31,850,409.96</w:t>
      </w:r>
      <w:r w:rsidR="00D16141" w:rsidRPr="002572AC">
        <w:rPr>
          <w:rFonts w:ascii="Arial" w:eastAsia="Arial" w:hAnsi="Arial" w:cs="Arial"/>
          <w:b/>
          <w:bCs/>
          <w:sz w:val="24"/>
          <w:szCs w:val="24"/>
        </w:rPr>
        <w:t xml:space="preserve">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Private</w:t>
      </w:r>
      <w:r w:rsidR="00D16141" w:rsidRPr="002572AC">
        <w:rPr>
          <w:rFonts w:ascii="Arial" w:eastAsia="Arial" w:hAnsi="Arial" w:cs="Arial"/>
          <w:b/>
          <w:sz w:val="24"/>
          <w:szCs w:val="24"/>
        </w:rPr>
        <w:t xml:space="preserve"> </w:t>
      </w:r>
      <w:r w:rsidRPr="002572AC">
        <w:rPr>
          <w:rFonts w:ascii="Arial" w:eastAsia="Arial" w:hAnsi="Arial" w:cs="Arial"/>
          <w:b/>
          <w:sz w:val="24"/>
          <w:szCs w:val="24"/>
        </w:rPr>
        <w:t>Partners</w:t>
      </w:r>
      <w:r w:rsidR="00D16141" w:rsidRPr="002572AC">
        <w:rPr>
          <w:rFonts w:ascii="Arial" w:eastAsia="Arial" w:hAnsi="Arial" w:cs="Arial"/>
          <w:b/>
          <w:sz w:val="20"/>
          <w:szCs w:val="20"/>
        </w:rPr>
        <w:t xml:space="preserve"> </w:t>
      </w:r>
      <w:r w:rsidRPr="002572AC">
        <w:rPr>
          <w:rFonts w:ascii="Arial" w:eastAsia="Arial" w:hAnsi="Arial" w:cs="Arial"/>
          <w:sz w:val="24"/>
          <w:szCs w:val="24"/>
        </w:rPr>
        <w:t>(see</w:t>
      </w:r>
      <w:r w:rsidR="00D16141" w:rsidRPr="002572AC">
        <w:rPr>
          <w:rFonts w:ascii="Arial" w:eastAsia="Arial" w:hAnsi="Arial" w:cs="Arial"/>
          <w:sz w:val="24"/>
          <w:szCs w:val="24"/>
        </w:rPr>
        <w:t xml:space="preserve"> </w:t>
      </w:r>
      <w:r w:rsidRPr="002572AC">
        <w:rPr>
          <w:rFonts w:ascii="Arial" w:eastAsia="Arial" w:hAnsi="Arial" w:cs="Arial"/>
          <w:sz w:val="24"/>
          <w:szCs w:val="24"/>
        </w:rPr>
        <w:t>Table</w:t>
      </w:r>
      <w:r w:rsidR="00D16141" w:rsidRPr="002572AC">
        <w:rPr>
          <w:rFonts w:ascii="Arial" w:eastAsia="Arial" w:hAnsi="Arial" w:cs="Arial"/>
          <w:sz w:val="24"/>
          <w:szCs w:val="24"/>
        </w:rPr>
        <w:t xml:space="preserve"> </w:t>
      </w:r>
      <w:r w:rsidRPr="002572AC">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bookmarkStart w:id="1" w:name="_GoBack"/>
      <w:bookmarkEnd w:id="1"/>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65"/>
        <w:gridCol w:w="3450"/>
        <w:gridCol w:w="1596"/>
        <w:gridCol w:w="1414"/>
        <w:gridCol w:w="1322"/>
        <w:gridCol w:w="1596"/>
      </w:tblGrid>
      <w:tr w:rsidR="00531D06" w:rsidRPr="00531D06" w14:paraId="664BAC06" w14:textId="77777777" w:rsidTr="00531D06">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B434FE7" w14:textId="77777777" w:rsidR="00531D06" w:rsidRPr="00531D06" w:rsidRDefault="00531D06" w:rsidP="00531D06">
            <w:pPr>
              <w:widowControl/>
              <w:spacing w:after="0" w:line="240" w:lineRule="auto"/>
              <w:ind w:right="57"/>
              <w:contextualSpacing/>
              <w:jc w:val="center"/>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05D4C7A" w14:textId="77777777" w:rsidR="00531D06" w:rsidRPr="00531D06" w:rsidRDefault="00531D06" w:rsidP="00531D06">
            <w:pPr>
              <w:widowControl/>
              <w:spacing w:after="0" w:line="240" w:lineRule="auto"/>
              <w:ind w:right="57"/>
              <w:contextualSpacing/>
              <w:jc w:val="center"/>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COST OF ASSISTANCE </w:t>
            </w:r>
          </w:p>
        </w:tc>
      </w:tr>
      <w:tr w:rsidR="00531D06" w:rsidRPr="00531D06" w14:paraId="781C5CA6" w14:textId="77777777" w:rsidTr="00531D06">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47980F7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2F9613E9" w14:textId="77777777" w:rsidR="00531D06" w:rsidRPr="00531D06" w:rsidRDefault="00531D06" w:rsidP="00531D06">
            <w:pPr>
              <w:widowControl/>
              <w:spacing w:after="0" w:line="240" w:lineRule="auto"/>
              <w:ind w:right="57"/>
              <w:contextualSpacing/>
              <w:jc w:val="center"/>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B8696A8" w14:textId="77777777" w:rsidR="00531D06" w:rsidRPr="00531D06" w:rsidRDefault="00531D06" w:rsidP="00531D06">
            <w:pPr>
              <w:widowControl/>
              <w:spacing w:after="0" w:line="240" w:lineRule="auto"/>
              <w:ind w:right="57"/>
              <w:contextualSpacing/>
              <w:jc w:val="center"/>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654E69AB" w14:textId="77777777" w:rsidR="00531D06" w:rsidRPr="00531D06" w:rsidRDefault="00531D06" w:rsidP="00531D06">
            <w:pPr>
              <w:widowControl/>
              <w:spacing w:after="0" w:line="240" w:lineRule="auto"/>
              <w:ind w:right="57"/>
              <w:contextualSpacing/>
              <w:jc w:val="center"/>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FF0000" w:fill="808080"/>
            <w:vAlign w:val="center"/>
            <w:hideMark/>
          </w:tcPr>
          <w:p w14:paraId="0C38BFA2" w14:textId="77777777" w:rsidR="00531D06" w:rsidRPr="00531D06" w:rsidRDefault="00531D06" w:rsidP="00531D06">
            <w:pPr>
              <w:widowControl/>
              <w:spacing w:after="0" w:line="240" w:lineRule="auto"/>
              <w:ind w:right="57"/>
              <w:contextualSpacing/>
              <w:jc w:val="center"/>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GRAND TOTAL </w:t>
            </w:r>
          </w:p>
        </w:tc>
      </w:tr>
      <w:tr w:rsidR="00531D06" w:rsidRPr="00531D06" w14:paraId="03FA13C2"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D725D8" w14:textId="77777777" w:rsidR="00531D06" w:rsidRPr="00531D06" w:rsidRDefault="00531D06" w:rsidP="00531D06">
            <w:pPr>
              <w:widowControl/>
              <w:spacing w:after="0" w:line="240" w:lineRule="auto"/>
              <w:ind w:right="57"/>
              <w:contextualSpacing/>
              <w:jc w:val="center"/>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75D3A7AF" w14:textId="73B46B7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466,474,265.16 </w:t>
            </w:r>
          </w:p>
        </w:tc>
        <w:tc>
          <w:tcPr>
            <w:tcW w:w="0" w:type="auto"/>
            <w:tcBorders>
              <w:top w:val="nil"/>
              <w:left w:val="nil"/>
              <w:bottom w:val="single" w:sz="4" w:space="0" w:color="000000"/>
              <w:right w:val="single" w:sz="4" w:space="0" w:color="000000"/>
            </w:tcBorders>
            <w:shd w:val="clear" w:color="A5A5A5" w:fill="A5A5A5"/>
            <w:noWrap/>
            <w:vAlign w:val="bottom"/>
            <w:hideMark/>
          </w:tcPr>
          <w:p w14:paraId="53D4E42D" w14:textId="0B3366A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92,792,446.76 </w:t>
            </w:r>
          </w:p>
        </w:tc>
        <w:tc>
          <w:tcPr>
            <w:tcW w:w="0" w:type="auto"/>
            <w:tcBorders>
              <w:top w:val="nil"/>
              <w:left w:val="nil"/>
              <w:bottom w:val="single" w:sz="4" w:space="0" w:color="000000"/>
              <w:right w:val="single" w:sz="4" w:space="0" w:color="000000"/>
            </w:tcBorders>
            <w:shd w:val="clear" w:color="A5A5A5" w:fill="A5A5A5"/>
            <w:noWrap/>
            <w:vAlign w:val="bottom"/>
            <w:hideMark/>
          </w:tcPr>
          <w:p w14:paraId="29427913" w14:textId="0E9D7AB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762BA8DD" w14:textId="2DB9DDA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991,117,121.88 </w:t>
            </w:r>
          </w:p>
        </w:tc>
      </w:tr>
      <w:tr w:rsidR="00531D06" w:rsidRPr="00531D06" w14:paraId="7F99F6B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D4BB7D"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1B29853A" w14:textId="31E7FB7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43,962,130.45 </w:t>
            </w:r>
          </w:p>
        </w:tc>
        <w:tc>
          <w:tcPr>
            <w:tcW w:w="0" w:type="auto"/>
            <w:tcBorders>
              <w:top w:val="nil"/>
              <w:left w:val="nil"/>
              <w:bottom w:val="single" w:sz="4" w:space="0" w:color="000000"/>
              <w:right w:val="single" w:sz="4" w:space="0" w:color="000000"/>
            </w:tcBorders>
            <w:shd w:val="clear" w:color="A5A5A5" w:fill="A5A5A5"/>
            <w:noWrap/>
            <w:vAlign w:val="bottom"/>
            <w:hideMark/>
          </w:tcPr>
          <w:p w14:paraId="22E8BB3E" w14:textId="087B3BF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56403B4" w14:textId="1955741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8EEE37C" w14:textId="6B9F20C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09,372,130.45 </w:t>
            </w:r>
          </w:p>
        </w:tc>
      </w:tr>
      <w:tr w:rsidR="00531D06" w:rsidRPr="00531D06" w14:paraId="336FA58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9BCA0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03A2B495" w14:textId="4198618D"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50,744,482.79 </w:t>
            </w:r>
          </w:p>
        </w:tc>
        <w:tc>
          <w:tcPr>
            <w:tcW w:w="0" w:type="auto"/>
            <w:tcBorders>
              <w:top w:val="nil"/>
              <w:left w:val="nil"/>
              <w:bottom w:val="single" w:sz="4" w:space="0" w:color="000000"/>
              <w:right w:val="single" w:sz="4" w:space="0" w:color="000000"/>
            </w:tcBorders>
            <w:shd w:val="clear" w:color="auto" w:fill="auto"/>
            <w:noWrap/>
            <w:vAlign w:val="bottom"/>
            <w:hideMark/>
          </w:tcPr>
          <w:p w14:paraId="13F66E88" w14:textId="5614DED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FB05EF" w14:textId="4833D66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1F9A50" w14:textId="4CA7BD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0,744,482.79 </w:t>
            </w:r>
          </w:p>
        </w:tc>
      </w:tr>
      <w:tr w:rsidR="00531D06" w:rsidRPr="00531D06" w14:paraId="0ABA24E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2E54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557198DA" w14:textId="0BD65D01"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21,709,809.36 </w:t>
            </w:r>
          </w:p>
        </w:tc>
        <w:tc>
          <w:tcPr>
            <w:tcW w:w="0" w:type="auto"/>
            <w:tcBorders>
              <w:top w:val="nil"/>
              <w:left w:val="nil"/>
              <w:bottom w:val="single" w:sz="4" w:space="0" w:color="000000"/>
              <w:right w:val="single" w:sz="4" w:space="0" w:color="000000"/>
            </w:tcBorders>
            <w:shd w:val="clear" w:color="auto" w:fill="auto"/>
            <w:noWrap/>
            <w:vAlign w:val="bottom"/>
            <w:hideMark/>
          </w:tcPr>
          <w:p w14:paraId="0201C069" w14:textId="3F060B4A"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3F2E20" w14:textId="709D918E"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AD93B06" w14:textId="0947DF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3,809,809.36 </w:t>
            </w:r>
          </w:p>
        </w:tc>
      </w:tr>
      <w:tr w:rsidR="00531D06" w:rsidRPr="00531D06" w14:paraId="7FDD5AE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695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3D535190" w14:textId="363FDB75"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406CC353" w14:textId="4304C014"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8E21F8" w14:textId="6F8FBD8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B9E044" w14:textId="1C75F6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022,450.00 </w:t>
            </w:r>
          </w:p>
        </w:tc>
      </w:tr>
      <w:tr w:rsidR="00531D06" w:rsidRPr="00531D06" w14:paraId="37ED36C7"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4633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5F8E5FEF" w14:textId="60B95C7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10,549,218.00 </w:t>
            </w:r>
          </w:p>
        </w:tc>
        <w:tc>
          <w:tcPr>
            <w:tcW w:w="0" w:type="auto"/>
            <w:tcBorders>
              <w:top w:val="nil"/>
              <w:left w:val="nil"/>
              <w:bottom w:val="single" w:sz="4" w:space="0" w:color="000000"/>
              <w:right w:val="single" w:sz="4" w:space="0" w:color="000000"/>
            </w:tcBorders>
            <w:shd w:val="clear" w:color="auto" w:fill="auto"/>
            <w:noWrap/>
            <w:vAlign w:val="bottom"/>
            <w:hideMark/>
          </w:tcPr>
          <w:p w14:paraId="74034DCE" w14:textId="102E24E2"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CCCF3" w14:textId="511E11A5"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DF5C84" w14:textId="201BAD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799,218.00 </w:t>
            </w:r>
          </w:p>
        </w:tc>
      </w:tr>
      <w:tr w:rsidR="00531D06" w:rsidRPr="00531D06" w14:paraId="39C86B5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5B4F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4124232" w14:textId="60DD686A"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6B824B42" w14:textId="2425FAF0"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08E0DAE" w14:textId="732D207E"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AF727F" w14:textId="5C37C0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5,866,619.10 </w:t>
            </w:r>
          </w:p>
        </w:tc>
      </w:tr>
      <w:tr w:rsidR="00531D06" w:rsidRPr="00531D06" w14:paraId="7714110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CBFCC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24ACE291" w14:textId="4F4BCFCF"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177C95B7" w14:textId="18F0E928"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21885A6F" w14:textId="16835F00"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021CB5" w14:textId="68DC45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8,294,620.00 </w:t>
            </w:r>
          </w:p>
        </w:tc>
      </w:tr>
      <w:tr w:rsidR="00531D06" w:rsidRPr="00531D06" w14:paraId="171B69A4"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F6D5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3171F32D" w14:textId="72623FF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27,292,413.00 </w:t>
            </w:r>
          </w:p>
        </w:tc>
        <w:tc>
          <w:tcPr>
            <w:tcW w:w="0" w:type="auto"/>
            <w:tcBorders>
              <w:top w:val="nil"/>
              <w:left w:val="nil"/>
              <w:bottom w:val="single" w:sz="4" w:space="0" w:color="000000"/>
              <w:right w:val="single" w:sz="4" w:space="0" w:color="000000"/>
            </w:tcBorders>
            <w:shd w:val="clear" w:color="auto" w:fill="auto"/>
            <w:noWrap/>
            <w:vAlign w:val="bottom"/>
            <w:hideMark/>
          </w:tcPr>
          <w:p w14:paraId="7B8AE002" w14:textId="15BB5F3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19C0A4B0" w14:textId="015BC1CA"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7AC670" w14:textId="43A93F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4,734,913.00 </w:t>
            </w:r>
          </w:p>
        </w:tc>
      </w:tr>
      <w:tr w:rsidR="00531D06" w:rsidRPr="00531D06" w14:paraId="76034543"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B07F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3B25049E" w14:textId="4AA6B0AF"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11,6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62EED01" w14:textId="25607DD4"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46FD68" w14:textId="0B80DD7A"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74418B" w14:textId="4719EA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663,960.00 </w:t>
            </w:r>
          </w:p>
        </w:tc>
      </w:tr>
      <w:tr w:rsidR="00531D06" w:rsidRPr="00531D06" w14:paraId="11AC089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851E6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BEBB053" w14:textId="06FD4156"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4BD863CD" w14:textId="0C1BA4C8"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798EDB" w14:textId="00973694"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6A4A2B" w14:textId="3A1C86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39,000.00 </w:t>
            </w:r>
          </w:p>
        </w:tc>
      </w:tr>
      <w:tr w:rsidR="00531D06" w:rsidRPr="00531D06" w14:paraId="65000CC6"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D2992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1D4ADA52" w14:textId="597718A6"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5,049,300.00 </w:t>
            </w:r>
          </w:p>
        </w:tc>
        <w:tc>
          <w:tcPr>
            <w:tcW w:w="0" w:type="auto"/>
            <w:tcBorders>
              <w:top w:val="nil"/>
              <w:left w:val="nil"/>
              <w:bottom w:val="single" w:sz="4" w:space="0" w:color="000000"/>
              <w:right w:val="single" w:sz="4" w:space="0" w:color="000000"/>
            </w:tcBorders>
            <w:shd w:val="clear" w:color="auto" w:fill="auto"/>
            <w:noWrap/>
            <w:vAlign w:val="bottom"/>
            <w:hideMark/>
          </w:tcPr>
          <w:p w14:paraId="5BA62B24" w14:textId="3E4B962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D1FC7E" w14:textId="053DB316"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D01D47" w14:textId="22BD1B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964,300.00 </w:t>
            </w:r>
          </w:p>
        </w:tc>
      </w:tr>
      <w:tr w:rsidR="00531D06" w:rsidRPr="00531D06" w14:paraId="0509BA9B"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6FBE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172B471B" w14:textId="539B6720"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14,673,335.00 </w:t>
            </w:r>
          </w:p>
        </w:tc>
        <w:tc>
          <w:tcPr>
            <w:tcW w:w="0" w:type="auto"/>
            <w:tcBorders>
              <w:top w:val="nil"/>
              <w:left w:val="nil"/>
              <w:bottom w:val="single" w:sz="4" w:space="0" w:color="000000"/>
              <w:right w:val="single" w:sz="4" w:space="0" w:color="000000"/>
            </w:tcBorders>
            <w:shd w:val="clear" w:color="auto" w:fill="auto"/>
            <w:noWrap/>
            <w:vAlign w:val="bottom"/>
            <w:hideMark/>
          </w:tcPr>
          <w:p w14:paraId="72539D63" w14:textId="09C9D06A"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C9E337" w14:textId="24631A20"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1E7F63" w14:textId="0F014F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673,335.00 </w:t>
            </w:r>
          </w:p>
        </w:tc>
      </w:tr>
      <w:tr w:rsidR="00531D06" w:rsidRPr="00531D06" w14:paraId="06E78C7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48844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36078BEF" w14:textId="094EBD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5A901821" w14:textId="462A9CF0"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4FA8EB1" w14:textId="30165EC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40FAEF" w14:textId="33E553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149,984.00 </w:t>
            </w:r>
          </w:p>
        </w:tc>
      </w:tr>
      <w:tr w:rsidR="00531D06" w:rsidRPr="00531D06" w14:paraId="3389DBA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04DC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6183F705" w14:textId="297AB9D0"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1EA869A3" w14:textId="5413A5E2"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E95E7E" w14:textId="3CF7D91C"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DADE2B" w14:textId="2801A1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782,540.00 </w:t>
            </w:r>
          </w:p>
        </w:tc>
      </w:tr>
      <w:tr w:rsidR="00531D06" w:rsidRPr="00531D06" w14:paraId="5A330FD2"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C932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3F66E257" w14:textId="0AF0E4BD"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5,300,763.60 </w:t>
            </w:r>
          </w:p>
        </w:tc>
        <w:tc>
          <w:tcPr>
            <w:tcW w:w="0" w:type="auto"/>
            <w:tcBorders>
              <w:top w:val="nil"/>
              <w:left w:val="nil"/>
              <w:bottom w:val="single" w:sz="4" w:space="0" w:color="000000"/>
              <w:right w:val="single" w:sz="4" w:space="0" w:color="000000"/>
            </w:tcBorders>
            <w:shd w:val="clear" w:color="auto" w:fill="auto"/>
            <w:noWrap/>
            <w:vAlign w:val="bottom"/>
            <w:hideMark/>
          </w:tcPr>
          <w:p w14:paraId="6905F7E6" w14:textId="4B8A1A4A"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0419A8" w14:textId="5C89EE88"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591979" w14:textId="1AF4A7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00,763.60 </w:t>
            </w:r>
          </w:p>
        </w:tc>
      </w:tr>
      <w:tr w:rsidR="00531D06" w:rsidRPr="00531D06" w14:paraId="0263AA2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F2D5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45F3F878" w14:textId="45616FD6"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16,585,385.80 </w:t>
            </w:r>
          </w:p>
        </w:tc>
        <w:tc>
          <w:tcPr>
            <w:tcW w:w="0" w:type="auto"/>
            <w:tcBorders>
              <w:top w:val="nil"/>
              <w:left w:val="nil"/>
              <w:bottom w:val="single" w:sz="4" w:space="0" w:color="000000"/>
              <w:right w:val="single" w:sz="4" w:space="0" w:color="000000"/>
            </w:tcBorders>
            <w:shd w:val="clear" w:color="auto" w:fill="auto"/>
            <w:noWrap/>
            <w:vAlign w:val="bottom"/>
            <w:hideMark/>
          </w:tcPr>
          <w:p w14:paraId="3B8FDCF3" w14:textId="58ED10C4"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1C2973" w14:textId="2FB8191D"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6EEC14" w14:textId="5B818F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2,070,385.80 </w:t>
            </w:r>
          </w:p>
        </w:tc>
      </w:tr>
      <w:tr w:rsidR="00531D06" w:rsidRPr="00531D06" w14:paraId="5A078167"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3BA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C88C95B" w14:textId="6AF5DE6D"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28,503,689.80 </w:t>
            </w:r>
          </w:p>
        </w:tc>
        <w:tc>
          <w:tcPr>
            <w:tcW w:w="0" w:type="auto"/>
            <w:tcBorders>
              <w:top w:val="nil"/>
              <w:left w:val="nil"/>
              <w:bottom w:val="single" w:sz="4" w:space="0" w:color="000000"/>
              <w:right w:val="single" w:sz="4" w:space="0" w:color="000000"/>
            </w:tcBorders>
            <w:shd w:val="clear" w:color="auto" w:fill="auto"/>
            <w:noWrap/>
            <w:vAlign w:val="bottom"/>
            <w:hideMark/>
          </w:tcPr>
          <w:p w14:paraId="76A15D1B" w14:textId="2D9D19B3"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7DC5BA" w14:textId="5013170C"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174039" w14:textId="608CCE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87,353,689.80 </w:t>
            </w:r>
          </w:p>
        </w:tc>
      </w:tr>
      <w:tr w:rsidR="00531D06" w:rsidRPr="00531D06" w14:paraId="3BFBD17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FC3D2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3C41C14" w14:textId="3CEF8E7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3575E33D" w14:textId="1C4AB379"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9B68F1" w14:textId="0FCCF323"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15877F" w14:textId="42B7ED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87,260.00 </w:t>
            </w:r>
          </w:p>
        </w:tc>
      </w:tr>
      <w:tr w:rsidR="00531D06" w:rsidRPr="00531D06" w14:paraId="1B1AD3F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013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062A614B" w14:textId="06CAE521"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22E33212" w14:textId="19456E43"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049C62" w14:textId="20B2978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F005CA" w14:textId="0CDBC8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7,114,800.00 </w:t>
            </w:r>
          </w:p>
        </w:tc>
      </w:tr>
      <w:tr w:rsidR="00531D06" w:rsidRPr="00531D06" w14:paraId="45EE83B6"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42E8A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74E389FE" w14:textId="73DB647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7,908,403.68 </w:t>
            </w:r>
          </w:p>
        </w:tc>
        <w:tc>
          <w:tcPr>
            <w:tcW w:w="0" w:type="auto"/>
            <w:tcBorders>
              <w:top w:val="nil"/>
              <w:left w:val="nil"/>
              <w:bottom w:val="single" w:sz="4" w:space="0" w:color="000000"/>
              <w:right w:val="single" w:sz="4" w:space="0" w:color="000000"/>
            </w:tcBorders>
            <w:shd w:val="clear" w:color="A5A5A5" w:fill="A5A5A5"/>
            <w:noWrap/>
            <w:vAlign w:val="bottom"/>
            <w:hideMark/>
          </w:tcPr>
          <w:p w14:paraId="5831D686" w14:textId="67B3D09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AFFB943" w14:textId="0B36E39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0F72E602" w14:textId="3802519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72,564,514.27 </w:t>
            </w:r>
          </w:p>
        </w:tc>
      </w:tr>
      <w:tr w:rsidR="00531D06" w:rsidRPr="00531D06" w14:paraId="555415B3"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FC4A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B68AF03" w14:textId="75E463D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6A0EC63A" w14:textId="17E2CF3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D78B7E" w14:textId="57F11B1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0F343F" w14:textId="24966A5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2,935,583.38 </w:t>
            </w:r>
          </w:p>
        </w:tc>
      </w:tr>
      <w:tr w:rsidR="00531D06" w:rsidRPr="00531D06" w14:paraId="0CCFCC5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527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467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3310D183" w14:textId="1288D3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27424D4F" w14:textId="269D73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C8473" w14:textId="1057C7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204D2" w14:textId="22224F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0,000.00 </w:t>
            </w:r>
          </w:p>
        </w:tc>
      </w:tr>
      <w:tr w:rsidR="00531D06" w:rsidRPr="00531D06" w14:paraId="7325AA2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F46E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0CEB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53F6E313" w14:textId="45C8A1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1722A45" w14:textId="7AADA3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C65CB" w14:textId="36045C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9F695" w14:textId="40B68C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3,092.45 </w:t>
            </w:r>
          </w:p>
        </w:tc>
      </w:tr>
      <w:tr w:rsidR="00531D06" w:rsidRPr="00531D06" w14:paraId="0849ABA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DE6A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63C9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9CFD908" w14:textId="3420E5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5C5CFC3" w14:textId="1230DC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04D19" w14:textId="23F5BD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A8915" w14:textId="1D7726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r>
      <w:tr w:rsidR="00531D06" w:rsidRPr="00531D06" w14:paraId="3259BD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B8C1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97D4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6C581ED3" w14:textId="286DE7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BA38588" w14:textId="0833E4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67612" w14:textId="49AE63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C44D6" w14:textId="595411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295.58 </w:t>
            </w:r>
          </w:p>
        </w:tc>
      </w:tr>
      <w:tr w:rsidR="00531D06" w:rsidRPr="00531D06" w14:paraId="014B3E8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F74E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401C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76851CE9" w14:textId="35D10A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6BB30CE1" w14:textId="685C79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205DA" w14:textId="793797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76E9D" w14:textId="718EA6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6,299.20 </w:t>
            </w:r>
          </w:p>
        </w:tc>
      </w:tr>
      <w:tr w:rsidR="00531D06" w:rsidRPr="00531D06" w14:paraId="30279D3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A6B1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AB44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343278B" w14:textId="145901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250BCDC" w14:textId="55E1E4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A3B0F" w14:textId="7556BA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880F2" w14:textId="22EBF2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r>
      <w:tr w:rsidR="00531D06" w:rsidRPr="00531D06" w14:paraId="5032A18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7A7B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9012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352EE71A" w14:textId="203A7A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3649C6C" w14:textId="3FA704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1BC1E" w14:textId="79D397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A9F6A" w14:textId="2B9EDE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r>
      <w:tr w:rsidR="00531D06" w:rsidRPr="00531D06" w14:paraId="1FE1DBC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B101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5BCC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4B3786B1" w14:textId="4A5522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C3705D3" w14:textId="7F737A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5E73B1B" w14:textId="76EE72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35147" w14:textId="3BF886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68,551.20 </w:t>
            </w:r>
          </w:p>
        </w:tc>
      </w:tr>
      <w:tr w:rsidR="00531D06" w:rsidRPr="00531D06" w14:paraId="63C0AB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9F42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779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6365589D" w14:textId="44B9D8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20577E5" w14:textId="2998CC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6D56581" w14:textId="5434B2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3F37C" w14:textId="098444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7,092.45 </w:t>
            </w:r>
          </w:p>
        </w:tc>
      </w:tr>
      <w:tr w:rsidR="00531D06" w:rsidRPr="00531D06" w14:paraId="4E3B4F4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0485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733EFA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2E7D7611" w14:textId="093DE2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E273DF3" w14:textId="0D944B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04999" w14:textId="2325FB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466DE" w14:textId="266EF8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r>
      <w:tr w:rsidR="00531D06" w:rsidRPr="00531D06" w14:paraId="55CFE3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C4D2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8912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07B58A05" w14:textId="43D53F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5A7C973D" w14:textId="1E89BB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2EC8D" w14:textId="676B54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9E4EA" w14:textId="1F4979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1,247.70 </w:t>
            </w:r>
          </w:p>
        </w:tc>
      </w:tr>
      <w:tr w:rsidR="00531D06" w:rsidRPr="00531D06" w14:paraId="43416EA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41D6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874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12A960CB" w14:textId="50978C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06F2F8EF" w14:textId="2CCFB7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48A3E" w14:textId="35C4B5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846D1" w14:textId="4747D3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1,304.70 </w:t>
            </w:r>
          </w:p>
        </w:tc>
      </w:tr>
      <w:tr w:rsidR="00531D06" w:rsidRPr="00531D06" w14:paraId="4DDC2FF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FF03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024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6ABA37D6" w14:textId="4B55DE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04FCF69F" w14:textId="5C0D1C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DD81F" w14:textId="29D6B6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91D78" w14:textId="41E3EC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96,280.50 </w:t>
            </w:r>
          </w:p>
        </w:tc>
      </w:tr>
      <w:tr w:rsidR="00531D06" w:rsidRPr="00531D06" w14:paraId="72B1612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96A2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B30D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11EC8E0E" w14:textId="14778B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3B12778B" w14:textId="4448A2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4E80DBC6" w14:textId="3749C0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C1153" w14:textId="1B194D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29,385.70 </w:t>
            </w:r>
          </w:p>
        </w:tc>
      </w:tr>
      <w:tr w:rsidR="00531D06" w:rsidRPr="00531D06" w14:paraId="17126E6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A459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C223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438B36D" w14:textId="5D024B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E483F94" w14:textId="06719B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4BBE8A7" w14:textId="7516CD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95157" w14:textId="3E7BEA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1,333.20 </w:t>
            </w:r>
          </w:p>
        </w:tc>
      </w:tr>
      <w:tr w:rsidR="00531D06" w:rsidRPr="00531D06" w14:paraId="28C2261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2C35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D54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65952EEE" w14:textId="4D2630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7365D5E" w14:textId="3DF808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8B11E" w14:textId="30F797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FC129" w14:textId="723BD3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1,187.20 </w:t>
            </w:r>
          </w:p>
        </w:tc>
      </w:tr>
      <w:tr w:rsidR="00531D06" w:rsidRPr="00531D06" w14:paraId="0F774FA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B7B1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F346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AB9E241" w14:textId="62A290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829B042" w14:textId="65FB58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B82E2" w14:textId="7FE8D9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8E6B3" w14:textId="6EF178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r>
      <w:tr w:rsidR="00531D06" w:rsidRPr="00531D06" w14:paraId="2C1A5C7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6647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A3E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480B9A41" w14:textId="02F6A1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02978E6" w14:textId="17CAE3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FB565" w14:textId="02E9C2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EB31E" w14:textId="1DD150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r>
      <w:tr w:rsidR="00531D06" w:rsidRPr="00531D06" w14:paraId="5A2CDE7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92D0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10E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125F960" w14:textId="485ECE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8DC7EC4" w14:textId="492B9A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7E319" w14:textId="041216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FF669" w14:textId="5950EA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r>
      <w:tr w:rsidR="00531D06" w:rsidRPr="00531D06" w14:paraId="144FB35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E716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13E3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2C2C3D2A" w14:textId="719DD0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83339DE" w14:textId="738445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FC9AD" w14:textId="7FD7FE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8A506" w14:textId="0ABAAB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r>
      <w:tr w:rsidR="00531D06" w:rsidRPr="00531D06" w14:paraId="02802E7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FFA7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90D6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07644EFD" w14:textId="3721AB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E36EB38" w14:textId="2AC41C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A9CBD" w14:textId="3A97D5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BA686" w14:textId="61A76C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13.20 </w:t>
            </w:r>
          </w:p>
        </w:tc>
      </w:tr>
      <w:tr w:rsidR="00531D06" w:rsidRPr="00531D06" w14:paraId="31F0BF0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2244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77ED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438A8312" w14:textId="7E1D96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33D32D32" w14:textId="42E7C6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9A0F8" w14:textId="2AD775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120B7" w14:textId="6D9816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0,453.20 </w:t>
            </w:r>
          </w:p>
        </w:tc>
      </w:tr>
      <w:tr w:rsidR="00531D06" w:rsidRPr="00531D06" w14:paraId="775143C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E6D3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12E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7133A106" w14:textId="7F7297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4B56028" w14:textId="02DE7A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6DDD6" w14:textId="05BBDF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92585" w14:textId="527A2D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0,578.20 </w:t>
            </w:r>
          </w:p>
        </w:tc>
      </w:tr>
      <w:tr w:rsidR="00531D06" w:rsidRPr="00531D06" w14:paraId="41358AA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2B2D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3B1C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6FB7162C" w14:textId="053F15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DDA86C0" w14:textId="6C5C3F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05BD4" w14:textId="52412D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F92F5" w14:textId="2739E0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009.70 </w:t>
            </w:r>
          </w:p>
        </w:tc>
      </w:tr>
      <w:tr w:rsidR="00531D06" w:rsidRPr="00531D06" w14:paraId="509765D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53E13"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FFB4015" w14:textId="41F18B1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972,447.83 </w:t>
            </w:r>
          </w:p>
        </w:tc>
        <w:tc>
          <w:tcPr>
            <w:tcW w:w="0" w:type="auto"/>
            <w:tcBorders>
              <w:top w:val="nil"/>
              <w:left w:val="nil"/>
              <w:bottom w:val="single" w:sz="4" w:space="0" w:color="000000"/>
              <w:right w:val="single" w:sz="4" w:space="0" w:color="000000"/>
            </w:tcBorders>
            <w:shd w:val="clear" w:color="D8D8D8" w:fill="D8D8D8"/>
            <w:noWrap/>
            <w:vAlign w:val="bottom"/>
            <w:hideMark/>
          </w:tcPr>
          <w:p w14:paraId="74D65605" w14:textId="68BBD17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AEE956" w14:textId="7204DBC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3A7B42" w14:textId="1043DFA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972,447.83 </w:t>
            </w:r>
          </w:p>
        </w:tc>
      </w:tr>
      <w:tr w:rsidR="00531D06" w:rsidRPr="00531D06" w14:paraId="2A4B9B7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B0BA0"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D2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7FAF80D2" w14:textId="010C83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EDFF04" w14:textId="478370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CE057" w14:textId="20026F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76A08" w14:textId="47C79D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5,000.00 </w:t>
            </w:r>
          </w:p>
        </w:tc>
      </w:tr>
      <w:tr w:rsidR="00531D06" w:rsidRPr="00531D06" w14:paraId="49BA3CF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8B126"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0D5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6B8CE9B0" w14:textId="28A794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17EE0691" w14:textId="626508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EA572" w14:textId="511923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DC5CE" w14:textId="0F5C3A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1,574.25 </w:t>
            </w:r>
          </w:p>
        </w:tc>
      </w:tr>
      <w:tr w:rsidR="00531D06" w:rsidRPr="00531D06" w14:paraId="0452309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09982"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DCD4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75499181" w14:textId="4771C5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22600B35" w14:textId="72FF4B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AC825" w14:textId="0A593B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D0FC1" w14:textId="64B4E4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860.50 </w:t>
            </w:r>
          </w:p>
        </w:tc>
      </w:tr>
      <w:tr w:rsidR="00531D06" w:rsidRPr="00531D06" w14:paraId="4B667E0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DC8C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D14B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7FFE1A9" w14:textId="0D072A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E80C093" w14:textId="310782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89960" w14:textId="7F02D3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0C6C7" w14:textId="644297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r>
      <w:tr w:rsidR="00531D06" w:rsidRPr="00531D06" w14:paraId="41F5020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DEC86"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78E9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44D5523A" w14:textId="431841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46C05715" w14:textId="506540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99C91" w14:textId="47A555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83BA5" w14:textId="128411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0,285.00 </w:t>
            </w:r>
          </w:p>
        </w:tc>
      </w:tr>
      <w:tr w:rsidR="00531D06" w:rsidRPr="00531D06" w14:paraId="62E935F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BC59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9410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13FF678F" w14:textId="3B50B0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48348229" w14:textId="5EEF4A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234FD" w14:textId="11AA98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79C70" w14:textId="4BAD97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3,620.82 </w:t>
            </w:r>
          </w:p>
        </w:tc>
      </w:tr>
      <w:tr w:rsidR="00531D06" w:rsidRPr="00531D06" w14:paraId="2CBF787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78D23"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E33B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5D9379BA" w14:textId="0874CA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7DB1CAE1" w14:textId="2BED6C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112AD" w14:textId="4735C3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630EC" w14:textId="743BF6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1,931.42 </w:t>
            </w:r>
          </w:p>
        </w:tc>
      </w:tr>
      <w:tr w:rsidR="00531D06" w:rsidRPr="00531D06" w14:paraId="115E48B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756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1791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587E49EE" w14:textId="7D0DA9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FE7179C" w14:textId="58EA38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1A7F1" w14:textId="31C8F2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4B487" w14:textId="76AAD4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31.42 </w:t>
            </w:r>
          </w:p>
        </w:tc>
      </w:tr>
      <w:tr w:rsidR="00531D06" w:rsidRPr="00531D06" w14:paraId="089E806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7FAE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2589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6D0EB5A2" w14:textId="6B253C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685AFAF0" w14:textId="08AA2E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9C965" w14:textId="169793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FD300" w14:textId="50B7F2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9,950.25 </w:t>
            </w:r>
          </w:p>
        </w:tc>
      </w:tr>
      <w:tr w:rsidR="00531D06" w:rsidRPr="00531D06" w14:paraId="10D50A8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04A8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8F5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0758D696" w14:textId="600517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762CF302" w14:textId="786482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38E9C" w14:textId="4A78E3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2CC51" w14:textId="784C60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9,893.25 </w:t>
            </w:r>
          </w:p>
        </w:tc>
      </w:tr>
      <w:tr w:rsidR="00531D06" w:rsidRPr="00531D06" w14:paraId="41272A2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0D0DA"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91A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F6621FC" w14:textId="2D016A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2C328F86" w14:textId="5061E3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8CC64" w14:textId="40A48C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5E176" w14:textId="063B9F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2,015.75 </w:t>
            </w:r>
          </w:p>
        </w:tc>
      </w:tr>
      <w:tr w:rsidR="00531D06" w:rsidRPr="00531D06" w14:paraId="001428F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8320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3B1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CE2B584" w14:textId="5AC8D2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205A72AE" w14:textId="2E8AF1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E5301" w14:textId="352633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32660" w14:textId="017F79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0,007.25 </w:t>
            </w:r>
          </w:p>
        </w:tc>
      </w:tr>
      <w:tr w:rsidR="00531D06" w:rsidRPr="00531D06" w14:paraId="5B8E49A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52BF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50D4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0A7A72A0" w14:textId="279266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168C08D8" w14:textId="18B5BD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BFA19" w14:textId="0FBDE3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64A54" w14:textId="0B82EC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9,065.92 </w:t>
            </w:r>
          </w:p>
        </w:tc>
      </w:tr>
      <w:tr w:rsidR="00531D06" w:rsidRPr="00531D06" w14:paraId="0C0D802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CCDB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D6A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76B897EE" w14:textId="3E4E0F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22A9710F" w14:textId="4EFC77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31FFE" w14:textId="111420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F416B" w14:textId="086DAA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3,161.78 </w:t>
            </w:r>
          </w:p>
        </w:tc>
      </w:tr>
      <w:tr w:rsidR="00531D06" w:rsidRPr="00531D06" w14:paraId="280369E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A7A02"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AC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7D02CB71" w14:textId="608718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6F43B85E" w14:textId="1F0B4F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4D3FB" w14:textId="268CF9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4F1F8" w14:textId="588AA8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8,724.48 </w:t>
            </w:r>
          </w:p>
        </w:tc>
      </w:tr>
      <w:tr w:rsidR="00531D06" w:rsidRPr="00531D06" w14:paraId="378DE51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255E0"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54A7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5A278EA0" w14:textId="0DC144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A977B93" w14:textId="0F016F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C7C02" w14:textId="6E14CD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E4F1D" w14:textId="53F55E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7,436.00 </w:t>
            </w:r>
          </w:p>
        </w:tc>
      </w:tr>
      <w:tr w:rsidR="00531D06" w:rsidRPr="00531D06" w14:paraId="4AED55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9E610"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BDDB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481475AA" w14:textId="5FE7C7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3F2D499" w14:textId="475532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2D1A4" w14:textId="2FB20B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1552D" w14:textId="15C6F9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7,436.00 </w:t>
            </w:r>
          </w:p>
        </w:tc>
      </w:tr>
      <w:tr w:rsidR="00531D06" w:rsidRPr="00531D06" w14:paraId="49BB13D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9958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AA97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57754939" w14:textId="1A3903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4986F29D" w14:textId="089403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641E2" w14:textId="4CF73E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A5491" w14:textId="10BEAE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2,799.25 </w:t>
            </w:r>
          </w:p>
        </w:tc>
      </w:tr>
      <w:tr w:rsidR="00531D06" w:rsidRPr="00531D06" w14:paraId="5B0E0B0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619A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29B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0A4C699C" w14:textId="6B0DF8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07C4596" w14:textId="4DEC13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66303" w14:textId="45004F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12390" w14:textId="7DB6C8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42.03 </w:t>
            </w:r>
          </w:p>
        </w:tc>
      </w:tr>
      <w:tr w:rsidR="00531D06" w:rsidRPr="00531D06" w14:paraId="72CF813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8E7FA"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833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204DE2D0" w14:textId="22F1D0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67030207" w14:textId="02F9DD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1B6C8" w14:textId="728F67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E1A9C" w14:textId="090C4E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895.34 </w:t>
            </w:r>
          </w:p>
        </w:tc>
      </w:tr>
      <w:tr w:rsidR="00531D06" w:rsidRPr="00531D06" w14:paraId="1E51539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C7A04"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1A1E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4ADDCF6" w14:textId="5EEC7F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D02975F" w14:textId="0876EC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5CE5C" w14:textId="34001D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A77C3" w14:textId="4207CA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748.40 </w:t>
            </w:r>
          </w:p>
        </w:tc>
      </w:tr>
      <w:tr w:rsidR="00531D06" w:rsidRPr="00531D06" w14:paraId="4C6D7B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0F3A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0ADD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56A7005" w14:textId="3F481A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7F5831E6" w14:textId="7AE8C8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F4CB2" w14:textId="582908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E4A84" w14:textId="0263D1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1,742.25 </w:t>
            </w:r>
          </w:p>
        </w:tc>
      </w:tr>
      <w:tr w:rsidR="00531D06" w:rsidRPr="00531D06" w14:paraId="125B54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9A2A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166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CCDF043" w14:textId="610D88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38709D7" w14:textId="66D348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14C3C" w14:textId="2AD5C2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64614" w14:textId="572B12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r>
      <w:tr w:rsidR="00531D06" w:rsidRPr="00531D06" w14:paraId="5900A10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6317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51A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BAC9F35" w14:textId="26253C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8647032" w14:textId="33993C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113FE" w14:textId="0F853E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8CB6B" w14:textId="1211D0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381.56 </w:t>
            </w:r>
          </w:p>
        </w:tc>
      </w:tr>
      <w:tr w:rsidR="00531D06" w:rsidRPr="00531D06" w14:paraId="74C8837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EB5F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729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4D9C254" w14:textId="141C68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100FBF6" w14:textId="0AF2D3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F0F57" w14:textId="38D78E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C69EE" w14:textId="0B0488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r>
      <w:tr w:rsidR="00531D06" w:rsidRPr="00531D06" w14:paraId="0C9EF87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821F4"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70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74C5B95" w14:textId="0C3B80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762121D" w14:textId="32E84D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D91BE" w14:textId="2D2E07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CEA23" w14:textId="2AF30E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r>
      <w:tr w:rsidR="00531D06" w:rsidRPr="00531D06" w14:paraId="1852D50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EA61A"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7081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06F241E" w14:textId="63A606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12C955BD" w14:textId="4BAE05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AE809" w14:textId="4383CD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479D5" w14:textId="719439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5,288.89 </w:t>
            </w:r>
          </w:p>
        </w:tc>
      </w:tr>
      <w:tr w:rsidR="00531D06" w:rsidRPr="00531D06" w14:paraId="6C1C8E7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3D9B8"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42FB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2A26C749" w14:textId="45A1DD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2CB80C85" w14:textId="281414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50B5B" w14:textId="551937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16F03" w14:textId="1A567D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4,166.03 </w:t>
            </w:r>
          </w:p>
        </w:tc>
      </w:tr>
      <w:tr w:rsidR="00531D06" w:rsidRPr="00531D06" w14:paraId="19C59DC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27D4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C74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48662BE0" w14:textId="7FFCD5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12AE06EC" w14:textId="44F280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C3758" w14:textId="4B2F89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3F9DE" w14:textId="247F1F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54.28 </w:t>
            </w:r>
          </w:p>
        </w:tc>
      </w:tr>
      <w:tr w:rsidR="00531D06" w:rsidRPr="00531D06" w14:paraId="61D8B45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1C25D"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A4E0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6220B0D2" w14:textId="7AA7C0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B2C4461" w14:textId="3AFDAA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7F9C9" w14:textId="2018BC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63E81" w14:textId="2C6981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9,451.75 </w:t>
            </w:r>
          </w:p>
        </w:tc>
      </w:tr>
      <w:tr w:rsidR="00531D06" w:rsidRPr="00531D06" w14:paraId="772C2B8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ACFB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F40B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5C73D21A" w14:textId="024381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62500CCE" w14:textId="52B3BC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8211D" w14:textId="4021AC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B2D0D" w14:textId="37EFB7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9,640.00 </w:t>
            </w:r>
          </w:p>
        </w:tc>
      </w:tr>
      <w:tr w:rsidR="00531D06" w:rsidRPr="00531D06" w14:paraId="247A19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FCCA3"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A72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64F14773" w14:textId="4133F5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174EEA6F" w14:textId="52ED33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46E21" w14:textId="4EE51B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1BE9A" w14:textId="444917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3,435.40 </w:t>
            </w:r>
          </w:p>
        </w:tc>
      </w:tr>
      <w:tr w:rsidR="00531D06" w:rsidRPr="00531D06" w14:paraId="58C2576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7771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34110BE5" w14:textId="42B66F8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221,294.64 </w:t>
            </w:r>
          </w:p>
        </w:tc>
        <w:tc>
          <w:tcPr>
            <w:tcW w:w="0" w:type="auto"/>
            <w:tcBorders>
              <w:top w:val="nil"/>
              <w:left w:val="nil"/>
              <w:bottom w:val="single" w:sz="4" w:space="0" w:color="000000"/>
              <w:right w:val="single" w:sz="4" w:space="0" w:color="000000"/>
            </w:tcBorders>
            <w:shd w:val="clear" w:color="D8D8D8" w:fill="D8D8D8"/>
            <w:noWrap/>
            <w:vAlign w:val="bottom"/>
            <w:hideMark/>
          </w:tcPr>
          <w:p w14:paraId="0D0215F4" w14:textId="2FCB79D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10E93D" w14:textId="41FC0E0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37D09A75" w14:textId="49A02DB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338,606.28 </w:t>
            </w:r>
          </w:p>
        </w:tc>
      </w:tr>
      <w:tr w:rsidR="00531D06" w:rsidRPr="00531D06" w14:paraId="636AF27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06057"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CB37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La Union</w:t>
            </w:r>
          </w:p>
        </w:tc>
        <w:tc>
          <w:tcPr>
            <w:tcW w:w="0" w:type="auto"/>
            <w:tcBorders>
              <w:top w:val="nil"/>
              <w:left w:val="nil"/>
              <w:bottom w:val="single" w:sz="4" w:space="0" w:color="000000"/>
              <w:right w:val="single" w:sz="4" w:space="0" w:color="000000"/>
            </w:tcBorders>
            <w:shd w:val="clear" w:color="auto" w:fill="auto"/>
            <w:noWrap/>
            <w:vAlign w:val="bottom"/>
            <w:hideMark/>
          </w:tcPr>
          <w:p w14:paraId="0F9E79A3" w14:textId="434938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3,944.00 </w:t>
            </w:r>
          </w:p>
        </w:tc>
        <w:tc>
          <w:tcPr>
            <w:tcW w:w="0" w:type="auto"/>
            <w:tcBorders>
              <w:top w:val="nil"/>
              <w:left w:val="nil"/>
              <w:bottom w:val="single" w:sz="4" w:space="0" w:color="000000"/>
              <w:right w:val="single" w:sz="4" w:space="0" w:color="000000"/>
            </w:tcBorders>
            <w:shd w:val="clear" w:color="auto" w:fill="auto"/>
            <w:noWrap/>
            <w:vAlign w:val="bottom"/>
            <w:hideMark/>
          </w:tcPr>
          <w:p w14:paraId="4DAD10AB" w14:textId="1FD3F8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561A4" w14:textId="491426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F8B2C" w14:textId="7F47B7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3,944.00 </w:t>
            </w:r>
          </w:p>
        </w:tc>
      </w:tr>
      <w:tr w:rsidR="00531D06" w:rsidRPr="00531D06" w14:paraId="182651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4DD7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183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7DE0AC2E" w14:textId="626E43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2F3A5214" w14:textId="5813DA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B9C5C" w14:textId="4B4392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A601F" w14:textId="4C98B6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3,830.57 </w:t>
            </w:r>
          </w:p>
        </w:tc>
      </w:tr>
      <w:tr w:rsidR="00531D06" w:rsidRPr="00531D06" w14:paraId="48A81E1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150E2"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89D8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1F30436C" w14:textId="549984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199757FC" w14:textId="5D0B9E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7188A" w14:textId="48415C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5569A" w14:textId="7CAB53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654.03 </w:t>
            </w:r>
          </w:p>
        </w:tc>
      </w:tr>
      <w:tr w:rsidR="00531D06" w:rsidRPr="00531D06" w14:paraId="2FCBDDB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6875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3A0B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4AC8C992" w14:textId="28D040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13E9B803" w14:textId="0A067B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519FE" w14:textId="19554A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2E303" w14:textId="650D76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9,877.16 </w:t>
            </w:r>
          </w:p>
        </w:tc>
      </w:tr>
      <w:tr w:rsidR="00531D06" w:rsidRPr="00531D06" w14:paraId="192E0F7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526A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8632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09EFC501" w14:textId="0CF026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4E656CF0" w14:textId="2B1136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10829" w14:textId="1F1E06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2BF9F" w14:textId="2042B6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5,142.50 </w:t>
            </w:r>
          </w:p>
        </w:tc>
      </w:tr>
      <w:tr w:rsidR="00531D06" w:rsidRPr="00531D06" w14:paraId="32EBEE3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4978F"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7136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06812B92" w14:textId="44A1AB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47133E4" w14:textId="75CC03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07FFB" w14:textId="76C1FE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A84F8" w14:textId="28DB70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r>
      <w:tr w:rsidR="00531D06" w:rsidRPr="00531D06" w14:paraId="7958750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DAE50"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4E4B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0FB810E9" w14:textId="0FAAB4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236D83DA" w14:textId="1B0A92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8076E" w14:textId="38F8DA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1DA82" w14:textId="25E0ED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3,617.14 </w:t>
            </w:r>
          </w:p>
        </w:tc>
      </w:tr>
      <w:tr w:rsidR="00531D06" w:rsidRPr="00531D06" w14:paraId="0005F93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DA804"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376A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629B85EF" w14:textId="44A8E9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036E148B" w14:textId="58327B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6CF7F" w14:textId="32FD23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2FB0D" w14:textId="580A08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0,737.75 </w:t>
            </w:r>
          </w:p>
        </w:tc>
      </w:tr>
      <w:tr w:rsidR="00531D06" w:rsidRPr="00531D06" w14:paraId="4E09669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778FF"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B298E5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445FCC9" w14:textId="55351C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7BFF6862" w14:textId="1F391E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46EBE" w14:textId="21FC0D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2291B4F" w14:textId="375217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321.00 </w:t>
            </w:r>
          </w:p>
        </w:tc>
      </w:tr>
      <w:tr w:rsidR="00531D06" w:rsidRPr="00531D06" w14:paraId="6AAF4A5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16DD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0D4A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147A35C7" w14:textId="3077C4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2F6DCE7D" w14:textId="3150DD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757EB" w14:textId="40BE35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4A94A" w14:textId="4AB018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56,798.14 </w:t>
            </w:r>
          </w:p>
        </w:tc>
      </w:tr>
      <w:tr w:rsidR="00531D06" w:rsidRPr="00531D06" w14:paraId="21F7A04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37F89"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090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4BDD165" w14:textId="411D64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6,320.00 </w:t>
            </w:r>
          </w:p>
        </w:tc>
        <w:tc>
          <w:tcPr>
            <w:tcW w:w="0" w:type="auto"/>
            <w:tcBorders>
              <w:top w:val="nil"/>
              <w:left w:val="nil"/>
              <w:bottom w:val="single" w:sz="4" w:space="0" w:color="000000"/>
              <w:right w:val="single" w:sz="4" w:space="0" w:color="000000"/>
            </w:tcBorders>
            <w:shd w:val="clear" w:color="auto" w:fill="auto"/>
            <w:noWrap/>
            <w:vAlign w:val="bottom"/>
            <w:hideMark/>
          </w:tcPr>
          <w:p w14:paraId="4116D9A5" w14:textId="52E430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8737F" w14:textId="1D9683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39FD5" w14:textId="5DCDB4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6,320.00 </w:t>
            </w:r>
          </w:p>
        </w:tc>
      </w:tr>
      <w:tr w:rsidR="00531D06" w:rsidRPr="00531D06" w14:paraId="38EF765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C5481"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29FB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6B4735C8" w14:textId="1C581F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25E719DE" w14:textId="167BBD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815D1" w14:textId="07BBE0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9C74B" w14:textId="0AABFC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9,805.12 </w:t>
            </w:r>
          </w:p>
        </w:tc>
      </w:tr>
      <w:tr w:rsidR="00531D06" w:rsidRPr="00531D06" w14:paraId="2060648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AD4BF"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07C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5219ECC7" w14:textId="5B6C11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479D624A" w14:textId="0FE054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07C1C" w14:textId="4E5A4C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6261A" w14:textId="640B95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9,067.50 </w:t>
            </w:r>
          </w:p>
        </w:tc>
      </w:tr>
      <w:tr w:rsidR="00531D06" w:rsidRPr="00531D06" w14:paraId="21AB95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D418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85BA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37197B9" w14:textId="6475DD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77D65D8F" w14:textId="2C61D8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75D0307B" w14:textId="0A7679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0D080" w14:textId="74511D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2,598.20 </w:t>
            </w:r>
          </w:p>
        </w:tc>
      </w:tr>
      <w:tr w:rsidR="00531D06" w:rsidRPr="00531D06" w14:paraId="44D4CCE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198F8"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630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0226461" w14:textId="018457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6271AA7D" w14:textId="27DDDB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661AA" w14:textId="268D82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D91F2" w14:textId="0B45A8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54,162.47 </w:t>
            </w:r>
          </w:p>
        </w:tc>
      </w:tr>
      <w:tr w:rsidR="00531D06" w:rsidRPr="00531D06" w14:paraId="743D007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67C09"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13A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75740F3F" w14:textId="144596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0079E2F8" w14:textId="637EB9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4F9F7" w14:textId="673A1F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66992" w14:textId="3BCE95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7,855.53 </w:t>
            </w:r>
          </w:p>
        </w:tc>
      </w:tr>
      <w:tr w:rsidR="00531D06" w:rsidRPr="00531D06" w14:paraId="798E125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7F427"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E60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7678B11" w14:textId="1474F5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3A4EFBCB" w14:textId="4F2BAB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E74D0" w14:textId="212C6B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40FC7" w14:textId="641627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8,486.50 </w:t>
            </w:r>
          </w:p>
        </w:tc>
      </w:tr>
      <w:tr w:rsidR="00531D06" w:rsidRPr="00531D06" w14:paraId="3F034CF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1BA24"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ED5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9C990C5" w14:textId="606BD0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14C38D8A" w14:textId="05BE57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9B4E9" w14:textId="0E5927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4E3E16F3" w14:textId="52E10E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5,530.92 </w:t>
            </w:r>
          </w:p>
        </w:tc>
      </w:tr>
      <w:tr w:rsidR="00531D06" w:rsidRPr="00531D06" w14:paraId="74BE7C7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D17D1"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796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1D863BC" w14:textId="210EA0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5771770" w14:textId="7BE330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AEBFF" w14:textId="491D51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C53F9" w14:textId="1FEC84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7,713.75 </w:t>
            </w:r>
          </w:p>
        </w:tc>
      </w:tr>
      <w:tr w:rsidR="00531D06" w:rsidRPr="00531D06" w14:paraId="216363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957DD"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C9E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3909F0A4" w14:textId="25526D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4D619061" w14:textId="02D655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CBA0C" w14:textId="0CAD2C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A2BE9" w14:textId="74521C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8,611.25 </w:t>
            </w:r>
          </w:p>
        </w:tc>
      </w:tr>
      <w:tr w:rsidR="00531D06" w:rsidRPr="00531D06" w14:paraId="6E47C16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97DD8"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DCB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6EBEBCD1" w14:textId="146C9C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65E9391" w14:textId="5C888E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154FDC0C" w14:textId="4EE093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97EF1" w14:textId="399F1E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6,392.75 </w:t>
            </w:r>
          </w:p>
        </w:tc>
      </w:tr>
      <w:tr w:rsidR="00531D06" w:rsidRPr="00531D06" w14:paraId="460A4F5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4B00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7716A7C" w14:textId="5ED74FB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275,755.83 </w:t>
            </w:r>
          </w:p>
        </w:tc>
        <w:tc>
          <w:tcPr>
            <w:tcW w:w="0" w:type="auto"/>
            <w:tcBorders>
              <w:top w:val="nil"/>
              <w:left w:val="nil"/>
              <w:bottom w:val="single" w:sz="4" w:space="0" w:color="000000"/>
              <w:right w:val="single" w:sz="4" w:space="0" w:color="000000"/>
            </w:tcBorders>
            <w:shd w:val="clear" w:color="D8D8D8" w:fill="D8D8D8"/>
            <w:noWrap/>
            <w:vAlign w:val="bottom"/>
            <w:hideMark/>
          </w:tcPr>
          <w:p w14:paraId="050EF982" w14:textId="5781261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A869744" w14:textId="063ECA2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865D789" w14:textId="72F7A71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8,317,876.78 </w:t>
            </w:r>
          </w:p>
        </w:tc>
      </w:tr>
      <w:tr w:rsidR="00531D06" w:rsidRPr="00531D06" w14:paraId="06448CA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30C7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1B96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2242502E" w14:textId="6BEF27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6,027.50 </w:t>
            </w:r>
          </w:p>
        </w:tc>
        <w:tc>
          <w:tcPr>
            <w:tcW w:w="0" w:type="auto"/>
            <w:tcBorders>
              <w:top w:val="nil"/>
              <w:left w:val="nil"/>
              <w:bottom w:val="single" w:sz="4" w:space="0" w:color="000000"/>
              <w:right w:val="single" w:sz="4" w:space="0" w:color="000000"/>
            </w:tcBorders>
            <w:shd w:val="clear" w:color="auto" w:fill="auto"/>
            <w:noWrap/>
            <w:vAlign w:val="bottom"/>
            <w:hideMark/>
          </w:tcPr>
          <w:p w14:paraId="650AAB2F" w14:textId="67EDEB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05EF" w14:textId="140EBF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E9630" w14:textId="69FF4C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6,027.50 </w:t>
            </w:r>
          </w:p>
        </w:tc>
      </w:tr>
      <w:tr w:rsidR="00531D06" w:rsidRPr="00531D06" w14:paraId="38309EA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494A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75DB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0EB27B1D" w14:textId="3A9A54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7029CE44" w14:textId="5FAF55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AF287" w14:textId="557057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6E735" w14:textId="39F4AD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2,807.94 </w:t>
            </w:r>
          </w:p>
        </w:tc>
      </w:tr>
      <w:tr w:rsidR="00531D06" w:rsidRPr="00531D06" w14:paraId="6119D4F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2D0D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3D16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C9546D1" w14:textId="4B9817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75CA9710" w14:textId="0EB946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24A87" w14:textId="09082E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217D9" w14:textId="687C7A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8,780.89 </w:t>
            </w:r>
          </w:p>
        </w:tc>
      </w:tr>
      <w:tr w:rsidR="00531D06" w:rsidRPr="00531D06" w14:paraId="58B71CD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B1E2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0C0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C48AFA9" w14:textId="35C39E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B87A2A3" w14:textId="5FA953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7228D" w14:textId="3C5BE6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5652B" w14:textId="2312EF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r>
      <w:tr w:rsidR="00531D06" w:rsidRPr="00531D06" w14:paraId="644F1BD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9D4A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094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3505B180" w14:textId="203DC3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6775471" w14:textId="3B454E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F3DD5" w14:textId="7927D3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723D27E" w14:textId="066376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08,628.72 </w:t>
            </w:r>
          </w:p>
        </w:tc>
      </w:tr>
      <w:tr w:rsidR="00531D06" w:rsidRPr="00531D06" w14:paraId="7FD6B4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CE34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8B7A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580B0BE3" w14:textId="64B893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3AD3EB77" w14:textId="439E56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D1290" w14:textId="203C8E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E1273" w14:textId="45DA3B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4,392.00 </w:t>
            </w:r>
          </w:p>
        </w:tc>
      </w:tr>
      <w:tr w:rsidR="00531D06" w:rsidRPr="00531D06" w14:paraId="18CCCCC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B1DE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8374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030CCC4D" w14:textId="4137B1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D065A0D" w14:textId="663B18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9616B" w14:textId="4BDC71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B154C" w14:textId="64C09E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3,928.52 </w:t>
            </w:r>
          </w:p>
        </w:tc>
      </w:tr>
      <w:tr w:rsidR="00531D06" w:rsidRPr="00531D06" w14:paraId="0D708B9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851F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D7DF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12667BFF" w14:textId="3AE76D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0AFA481" w14:textId="234005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6AB8C" w14:textId="463603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00D06" w14:textId="7A5710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r>
      <w:tr w:rsidR="00531D06" w:rsidRPr="00531D06" w14:paraId="30322AB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8666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DD7B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24F832FC" w14:textId="631212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0C8C24A" w14:textId="5AD66D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27B6F" w14:textId="5934DE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61009" w14:textId="7F4B3A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0,157.12 </w:t>
            </w:r>
          </w:p>
        </w:tc>
      </w:tr>
      <w:tr w:rsidR="00531D06" w:rsidRPr="00531D06" w14:paraId="6264670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EB66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97A0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0A5AE66A" w14:textId="3A39FA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626C1" w14:textId="78E8CB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9A770" w14:textId="3E766D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46A927B0" w14:textId="4C86CB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12,800.00 </w:t>
            </w:r>
          </w:p>
        </w:tc>
      </w:tr>
      <w:tr w:rsidR="00531D06" w:rsidRPr="00531D06" w14:paraId="63E2885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1341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800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77D51191" w14:textId="34B075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440FE33C" w14:textId="6BE1B5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D3C81" w14:textId="65F794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3556F42F" w14:textId="4F279D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4,800.64 </w:t>
            </w:r>
          </w:p>
        </w:tc>
      </w:tr>
      <w:tr w:rsidR="00531D06" w:rsidRPr="00531D06" w14:paraId="788EA11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44BB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97F7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B0C368C" w14:textId="32E6C4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580CA" w14:textId="5A1E9D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A7675" w14:textId="601594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D1F65BC" w14:textId="54F293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94,840.00 </w:t>
            </w:r>
          </w:p>
        </w:tc>
      </w:tr>
      <w:tr w:rsidR="00531D06" w:rsidRPr="00531D06" w14:paraId="2EEED2C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7716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6928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7C3F0BAB" w14:textId="0E7B23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9AF90CA" w14:textId="764ADE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25DFC" w14:textId="7EF97E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5EC8D20" w14:textId="412A04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16,520.00 </w:t>
            </w:r>
          </w:p>
        </w:tc>
      </w:tr>
      <w:tr w:rsidR="00531D06" w:rsidRPr="00531D06" w14:paraId="7721C62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8E11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F8C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4C38AC4B" w14:textId="5F5740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9,645.64 </w:t>
            </w:r>
          </w:p>
        </w:tc>
        <w:tc>
          <w:tcPr>
            <w:tcW w:w="0" w:type="auto"/>
            <w:tcBorders>
              <w:top w:val="nil"/>
              <w:left w:val="nil"/>
              <w:bottom w:val="single" w:sz="4" w:space="0" w:color="000000"/>
              <w:right w:val="single" w:sz="4" w:space="0" w:color="000000"/>
            </w:tcBorders>
            <w:shd w:val="clear" w:color="auto" w:fill="auto"/>
            <w:noWrap/>
            <w:vAlign w:val="bottom"/>
            <w:hideMark/>
          </w:tcPr>
          <w:p w14:paraId="3536914A" w14:textId="4A8199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087C6" w14:textId="3FE7B3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559C6" w14:textId="61A496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9,645.64 </w:t>
            </w:r>
          </w:p>
        </w:tc>
      </w:tr>
      <w:tr w:rsidR="00531D06" w:rsidRPr="00531D06" w14:paraId="2EE20C1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C0CC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402B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E28218F" w14:textId="0E1915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049C3C1A" w14:textId="03B46C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A5A0E" w14:textId="6D6685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DB629" w14:textId="61D1ED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193.39 </w:t>
            </w:r>
          </w:p>
        </w:tc>
      </w:tr>
      <w:tr w:rsidR="00531D06" w:rsidRPr="00531D06" w14:paraId="5BC297E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706A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814C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9D11E43" w14:textId="2871E0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682A444" w14:textId="61236B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499D2" w14:textId="690F4E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DF450" w14:textId="4BCF36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7,588.75 </w:t>
            </w:r>
          </w:p>
        </w:tc>
      </w:tr>
      <w:tr w:rsidR="00531D06" w:rsidRPr="00531D06" w14:paraId="462D74E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A2FB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46AA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0A4D2C5E" w14:textId="7539EF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4DABCA7E" w14:textId="10BF40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43464" w14:textId="72AEA6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ABA65" w14:textId="59F273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696.12 </w:t>
            </w:r>
          </w:p>
        </w:tc>
      </w:tr>
      <w:tr w:rsidR="00531D06" w:rsidRPr="00531D06" w14:paraId="6FB7D2E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AB54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A67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3E901EE9" w14:textId="10A4AB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39FEAB89" w14:textId="2BDA97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766E8" w14:textId="53AAA5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3BEB5" w14:textId="2C0966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744.00 </w:t>
            </w:r>
          </w:p>
        </w:tc>
      </w:tr>
      <w:tr w:rsidR="00531D06" w:rsidRPr="00531D06" w14:paraId="46D6D3E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408F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EC8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61170089" w14:textId="0329FA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4A7C6D86" w14:textId="4B1B3E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27AC8" w14:textId="3D5DAA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D20FA" w14:textId="1D9CA5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2,612.20 </w:t>
            </w:r>
          </w:p>
        </w:tc>
      </w:tr>
      <w:tr w:rsidR="00531D06" w:rsidRPr="00531D06" w14:paraId="7B049FB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B86B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C878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CA92155" w14:textId="11AAAF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7F70B668" w14:textId="768E49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2AFCA" w14:textId="074807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EA389" w14:textId="003CF2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448.75 </w:t>
            </w:r>
          </w:p>
        </w:tc>
      </w:tr>
      <w:tr w:rsidR="00531D06" w:rsidRPr="00531D06" w14:paraId="50411C2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07E0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0D7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2666B9DB" w14:textId="620C9F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4DF4DFDF" w14:textId="22B7F0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D5BA2" w14:textId="735E00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125BA" w14:textId="77BF18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517.14 </w:t>
            </w:r>
          </w:p>
        </w:tc>
      </w:tr>
      <w:tr w:rsidR="00531D06" w:rsidRPr="00531D06" w14:paraId="61DD8EF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2A86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2C7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3E7C9133" w14:textId="0C3603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DB352E" w14:textId="7275AE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15E1" w14:textId="4A2438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82F5B" w14:textId="006367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04C8DA4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3BDC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45FC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12EAF8AA" w14:textId="74EF01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523B0B" w14:textId="7237C2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FF20E" w14:textId="76C6E8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5F3DB" w14:textId="4341C5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6082089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6E5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8FC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578EC64D" w14:textId="32B705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B5A5928" w14:textId="4C6869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B1D8F" w14:textId="0C7D6F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9E279" w14:textId="06312F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5,778.00 </w:t>
            </w:r>
          </w:p>
        </w:tc>
      </w:tr>
      <w:tr w:rsidR="00531D06" w:rsidRPr="00531D06" w14:paraId="6732BFE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11B8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A794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1C6BE4FA" w14:textId="3C24F5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3BFD2B" w14:textId="40C096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C5D3A" w14:textId="6CCB6A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11E44" w14:textId="3C8571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60FDDA2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9611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F0E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EA32F27" w14:textId="0B2AD9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6554CCF3" w14:textId="1BF905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761B2" w14:textId="0848B9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B8DDB" w14:textId="02848F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042.39 </w:t>
            </w:r>
          </w:p>
        </w:tc>
      </w:tr>
      <w:tr w:rsidR="00531D06" w:rsidRPr="00531D06" w14:paraId="538D06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62BF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0C02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790763F6" w14:textId="0282A9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2B92DA7E" w14:textId="2D2047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4CCA5" w14:textId="1C373D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BAA9C" w14:textId="66DC61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0,494.75 </w:t>
            </w:r>
          </w:p>
        </w:tc>
      </w:tr>
      <w:tr w:rsidR="00531D06" w:rsidRPr="00531D06" w14:paraId="7D8A9B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5AE8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52C6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C34A668" w14:textId="27CF74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0AE0D8E6" w14:textId="5970AF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D9F6E" w14:textId="497AFF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A41CA" w14:textId="2AE2EC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84,211.32 </w:t>
            </w:r>
          </w:p>
        </w:tc>
      </w:tr>
      <w:tr w:rsidR="00531D06" w:rsidRPr="00531D06" w14:paraId="6E01386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E60C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312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DF7980C" w14:textId="0BB075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E90EF21" w14:textId="4865DB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2BEF9" w14:textId="39843C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52535" w14:textId="62C70E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0,677.34 </w:t>
            </w:r>
          </w:p>
        </w:tc>
      </w:tr>
      <w:tr w:rsidR="00531D06" w:rsidRPr="00531D06" w14:paraId="7E4216F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E5CB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82F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955AE00" w14:textId="6DB48C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7013719" w14:textId="0907C2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BB916" w14:textId="366F08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85643" w14:textId="4360A8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r>
      <w:tr w:rsidR="00531D06" w:rsidRPr="00531D06" w14:paraId="17B9DAB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6E3C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D4D6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D5ED815" w14:textId="54A539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1A9486E8" w14:textId="3542CD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82DA0" w14:textId="24532F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7CB2793" w14:textId="5530EF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84,179.30 </w:t>
            </w:r>
          </w:p>
        </w:tc>
      </w:tr>
      <w:tr w:rsidR="00531D06" w:rsidRPr="00531D06" w14:paraId="76CD22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86DA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485D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216ED2C9" w14:textId="597AA6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399287C" w14:textId="5D8FCE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2F11F" w14:textId="1F1204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8DE19" w14:textId="61DA49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8,868.77 </w:t>
            </w:r>
          </w:p>
        </w:tc>
      </w:tr>
      <w:tr w:rsidR="00531D06" w:rsidRPr="00531D06" w14:paraId="5FFB0C3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2466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46B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BE3F93C" w14:textId="7F9136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3DD3290" w14:textId="589E6F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987E5" w14:textId="5A04AC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F1DE7" w14:textId="1821E7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7.14 </w:t>
            </w:r>
          </w:p>
        </w:tc>
      </w:tr>
      <w:tr w:rsidR="00531D06" w:rsidRPr="00531D06" w14:paraId="7E2174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0B05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AA87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F2DBE69" w14:textId="68A716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EEB28A" w14:textId="0BCD1E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41D4B" w14:textId="5480BF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492D4" w14:textId="6670E6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0,000.00 </w:t>
            </w:r>
          </w:p>
        </w:tc>
      </w:tr>
      <w:tr w:rsidR="00531D06" w:rsidRPr="00531D06" w14:paraId="6D9120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1457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418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B2EF25A" w14:textId="7E5959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23140EEF" w14:textId="07EC15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DAF0E" w14:textId="6779BE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D8189D1" w14:textId="4CFE8C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3,970.00 </w:t>
            </w:r>
          </w:p>
        </w:tc>
      </w:tr>
      <w:tr w:rsidR="00531D06" w:rsidRPr="00531D06" w14:paraId="1FF43E8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72F6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30B9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5550731A" w14:textId="6DCBED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A5C7EB8" w14:textId="47B0B8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61D42" w14:textId="1FF593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D1A3B" w14:textId="10F1B7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7,140.00 </w:t>
            </w:r>
          </w:p>
        </w:tc>
      </w:tr>
      <w:tr w:rsidR="00531D06" w:rsidRPr="00531D06" w14:paraId="69C7436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0570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77D0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CB4A5DA" w14:textId="31E142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794B5F07" w14:textId="419157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990A5" w14:textId="0AE84D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EE295" w14:textId="4B0273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6,796.75 </w:t>
            </w:r>
          </w:p>
        </w:tc>
      </w:tr>
      <w:tr w:rsidR="00531D06" w:rsidRPr="00531D06" w14:paraId="57C2687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16EA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EEB4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3F844713" w14:textId="7F5F4F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0A786A8" w14:textId="06A00D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5C44E" w14:textId="763E28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8C60C" w14:textId="565D56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632.50 </w:t>
            </w:r>
          </w:p>
        </w:tc>
      </w:tr>
      <w:tr w:rsidR="00531D06" w:rsidRPr="00531D06" w14:paraId="215F978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D85B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FFFC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14B4022F" w14:textId="6BEEF1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8C481D7" w14:textId="47CACA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05B5FADD" w14:textId="2D6DF8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59706" w14:textId="0B13A1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7,084.67 </w:t>
            </w:r>
          </w:p>
        </w:tc>
      </w:tr>
      <w:tr w:rsidR="00531D06" w:rsidRPr="00531D06" w14:paraId="2C823F0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3C69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583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14437152" w14:textId="2EB3B8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7A5F162D" w14:textId="492095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2AFD0" w14:textId="3B0BDE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0F7F94F5" w14:textId="74BE77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91,635.50 </w:t>
            </w:r>
          </w:p>
        </w:tc>
      </w:tr>
      <w:tr w:rsidR="00531D06" w:rsidRPr="00531D06" w14:paraId="69FE3AA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939C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A444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554A78D0" w14:textId="39B97D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2509AAAA" w14:textId="7BA369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51332" w14:textId="79DD82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E6465" w14:textId="69D8D3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04,253.75 </w:t>
            </w:r>
          </w:p>
        </w:tc>
      </w:tr>
      <w:tr w:rsidR="00531D06" w:rsidRPr="00531D06" w14:paraId="74C58EA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CE8D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D679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41B930D" w14:textId="7C27A0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00E51DFD" w14:textId="546780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C123A" w14:textId="1E0419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14386C" w14:textId="26BBDF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84,668.14 </w:t>
            </w:r>
          </w:p>
        </w:tc>
      </w:tr>
      <w:tr w:rsidR="00531D06" w:rsidRPr="00531D06" w14:paraId="692AD69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D990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4294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7C0FBE03" w14:textId="658F28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F96ECE" w14:textId="4F91F7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C9619" w14:textId="2AE56E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71EF2" w14:textId="69CB12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2C59DF3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7682C6"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lastRenderedPageBreak/>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7C83A757" w14:textId="7D61D3A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5,471,458.43 </w:t>
            </w:r>
          </w:p>
        </w:tc>
        <w:tc>
          <w:tcPr>
            <w:tcW w:w="0" w:type="auto"/>
            <w:tcBorders>
              <w:top w:val="nil"/>
              <w:left w:val="nil"/>
              <w:bottom w:val="single" w:sz="4" w:space="0" w:color="000000"/>
              <w:right w:val="single" w:sz="4" w:space="0" w:color="000000"/>
            </w:tcBorders>
            <w:shd w:val="clear" w:color="A5A5A5" w:fill="A5A5A5"/>
            <w:noWrap/>
            <w:vAlign w:val="bottom"/>
            <w:hideMark/>
          </w:tcPr>
          <w:p w14:paraId="61B7A466" w14:textId="4FCA033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2AB731" w14:textId="28BF767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C2C058" w14:textId="11BC543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5,471,458.43 </w:t>
            </w:r>
          </w:p>
        </w:tc>
      </w:tr>
      <w:tr w:rsidR="00531D06" w:rsidRPr="00531D06" w14:paraId="424999A3"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5F6E3"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16D2022" w14:textId="71BEDF1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12767EA3" w14:textId="363697D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E4F53A" w14:textId="3B49F8C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A08CE1" w14:textId="0131C91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82,322.08 </w:t>
            </w:r>
          </w:p>
        </w:tc>
      </w:tr>
      <w:tr w:rsidR="00531D06" w:rsidRPr="00531D06" w14:paraId="53DCC57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7CC7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BF1A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41C2A09C" w14:textId="58F3CB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2984DB2" w14:textId="047376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99B61" w14:textId="0E7408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A996D" w14:textId="487FFF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9,949.52 </w:t>
            </w:r>
          </w:p>
        </w:tc>
      </w:tr>
      <w:tr w:rsidR="00531D06" w:rsidRPr="00531D06" w14:paraId="251EEFE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10C8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B434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4970F4A0" w14:textId="737536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0D658574" w14:textId="1CD1A2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D7921" w14:textId="2DEF97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C8D21" w14:textId="6E0C2C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359.04 </w:t>
            </w:r>
          </w:p>
        </w:tc>
      </w:tr>
      <w:tr w:rsidR="00531D06" w:rsidRPr="00531D06" w14:paraId="0B2FD97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70EC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E73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1E1E8B2C" w14:textId="177879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14CDD3E7" w14:textId="4666D4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7123F" w14:textId="73E5BC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3BFBF" w14:textId="2ADCB4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51.00 </w:t>
            </w:r>
          </w:p>
        </w:tc>
      </w:tr>
      <w:tr w:rsidR="00531D06" w:rsidRPr="00531D06" w14:paraId="1ADB76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6138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7FA7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33F0413B" w14:textId="10D368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3034F79" w14:textId="2B1397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CA308" w14:textId="2B4201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74E15" w14:textId="2A6E02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62.52 </w:t>
            </w:r>
          </w:p>
        </w:tc>
      </w:tr>
      <w:tr w:rsidR="00531D06" w:rsidRPr="00531D06" w14:paraId="290C84D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2D5BF"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34DF0250" w14:textId="2A3198E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2,077,192.44 </w:t>
            </w:r>
          </w:p>
        </w:tc>
        <w:tc>
          <w:tcPr>
            <w:tcW w:w="0" w:type="auto"/>
            <w:tcBorders>
              <w:top w:val="nil"/>
              <w:left w:val="nil"/>
              <w:bottom w:val="single" w:sz="4" w:space="0" w:color="000000"/>
              <w:right w:val="single" w:sz="4" w:space="0" w:color="000000"/>
            </w:tcBorders>
            <w:shd w:val="clear" w:color="D8D8D8" w:fill="D8D8D8"/>
            <w:noWrap/>
            <w:vAlign w:val="bottom"/>
            <w:hideMark/>
          </w:tcPr>
          <w:p w14:paraId="6A688FB3" w14:textId="111ABE6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5DC1A9" w14:textId="5208B68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DB3EFE" w14:textId="1AEF227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2,077,192.44 </w:t>
            </w:r>
          </w:p>
        </w:tc>
      </w:tr>
      <w:tr w:rsidR="00531D06" w:rsidRPr="00531D06" w14:paraId="7A046E7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2166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190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07BDC56" w14:textId="05AB5E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1AC08A97" w14:textId="3C588F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170EF" w14:textId="576689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675DD" w14:textId="74A834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57,205.58 </w:t>
            </w:r>
          </w:p>
        </w:tc>
      </w:tr>
      <w:tr w:rsidR="00531D06" w:rsidRPr="00531D06" w14:paraId="4AFD11F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F64A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58A8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37F01C6F" w14:textId="636BA4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17F9B6E" w14:textId="341099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A7AEA" w14:textId="4F49F7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A4670" w14:textId="204CC7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84.40 </w:t>
            </w:r>
          </w:p>
        </w:tc>
      </w:tr>
      <w:tr w:rsidR="00531D06" w:rsidRPr="00531D06" w14:paraId="0D76070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67A4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D0DC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3F6FA17" w14:textId="4892AD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24E519ED" w14:textId="532EAA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05D36" w14:textId="16B08E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4985D" w14:textId="24E19B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0,279.32 </w:t>
            </w:r>
          </w:p>
        </w:tc>
      </w:tr>
      <w:tr w:rsidR="00531D06" w:rsidRPr="00531D06" w14:paraId="6B8D11B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81F7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CBBA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0F16D254" w14:textId="540B95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798F94E3" w14:textId="2AEF91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FC765" w14:textId="2C7A14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13C24" w14:textId="16C1C0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726.36 </w:t>
            </w:r>
          </w:p>
        </w:tc>
      </w:tr>
      <w:tr w:rsidR="00531D06" w:rsidRPr="00531D06" w14:paraId="425952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E3F4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E428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504A6C83" w14:textId="1B6F42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231BE06" w14:textId="7740E8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3BD40" w14:textId="41F477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02E9E" w14:textId="4510A3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76 </w:t>
            </w:r>
          </w:p>
        </w:tc>
      </w:tr>
      <w:tr w:rsidR="00531D06" w:rsidRPr="00531D06" w14:paraId="59A9886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259F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28D9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5AFF5FBB" w14:textId="471696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12085C7B" w14:textId="4F9F0D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0A277" w14:textId="5ABCF1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58986" w14:textId="2B1EDE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6,180.24 </w:t>
            </w:r>
          </w:p>
        </w:tc>
      </w:tr>
      <w:tr w:rsidR="00531D06" w:rsidRPr="00531D06" w14:paraId="0A8C8B8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3F15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EDA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74F4809B" w14:textId="4CA99C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62F6A41B" w14:textId="55DA53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28BEF" w14:textId="4AEEFB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F076C" w14:textId="5F2436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09,493.76 </w:t>
            </w:r>
          </w:p>
        </w:tc>
      </w:tr>
      <w:tr w:rsidR="00531D06" w:rsidRPr="00531D06" w14:paraId="40AF2EB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1BD5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8AF4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564840DB" w14:textId="760937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2CECEF25" w14:textId="47D617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F3343" w14:textId="25587E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E5C7F" w14:textId="731034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21.00 </w:t>
            </w:r>
          </w:p>
        </w:tc>
      </w:tr>
      <w:tr w:rsidR="00531D06" w:rsidRPr="00531D06" w14:paraId="07255C3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0976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DDB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2C446CEE" w14:textId="7A9230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813BD01" w14:textId="5F5EBB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6A157" w14:textId="5B26FD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82F25" w14:textId="5E536C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76 </w:t>
            </w:r>
          </w:p>
        </w:tc>
      </w:tr>
      <w:tr w:rsidR="00531D06" w:rsidRPr="00531D06" w14:paraId="382AF54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E445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0086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E6F58F7" w14:textId="768224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40B4FE1B" w14:textId="634E66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52DBE" w14:textId="4A6F06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8CD5B" w14:textId="671CBE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09,095.00 </w:t>
            </w:r>
          </w:p>
        </w:tc>
      </w:tr>
      <w:tr w:rsidR="00531D06" w:rsidRPr="00531D06" w14:paraId="27DAEBE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14B4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11D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594F3778" w14:textId="4D577A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4F0FDE85" w14:textId="13535B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86BAF" w14:textId="3AC9FE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7EA79" w14:textId="0A20C3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1,054.00 </w:t>
            </w:r>
          </w:p>
        </w:tc>
      </w:tr>
      <w:tr w:rsidR="00531D06" w:rsidRPr="00531D06" w14:paraId="319682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84BB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C922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5EA0B01F" w14:textId="382B8B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5591850E" w14:textId="4BD174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A4439" w14:textId="31D13C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82C42" w14:textId="6F8843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12,528.32 </w:t>
            </w:r>
          </w:p>
        </w:tc>
      </w:tr>
      <w:tr w:rsidR="00531D06" w:rsidRPr="00531D06" w14:paraId="63A942D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9F80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D872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02472B4E" w14:textId="605A42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F550907" w14:textId="3B8714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84C80" w14:textId="551AEA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BBE1C" w14:textId="44BDD2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84.40 </w:t>
            </w:r>
          </w:p>
        </w:tc>
      </w:tr>
      <w:tr w:rsidR="00531D06" w:rsidRPr="00531D06" w14:paraId="64234D4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6FA8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578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2FA89BE7" w14:textId="42A7F1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7271CCAC" w14:textId="6A5E36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5E7EF" w14:textId="232128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F82A2" w14:textId="0D1092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0,648.86 </w:t>
            </w:r>
          </w:p>
        </w:tc>
      </w:tr>
      <w:tr w:rsidR="00531D06" w:rsidRPr="00531D06" w14:paraId="2F5D53D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8811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E646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273F34C4" w14:textId="290978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3ED7F927" w14:textId="28C492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E1E9D" w14:textId="0277BD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957E2" w14:textId="33041D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6,200.00 </w:t>
            </w:r>
          </w:p>
        </w:tc>
      </w:tr>
      <w:tr w:rsidR="00531D06" w:rsidRPr="00531D06" w14:paraId="0DB2DF2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637A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28F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7C02E4BD" w14:textId="0435A0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160E14E2" w14:textId="70640C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3DD12" w14:textId="7DF81D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4D382" w14:textId="3DD94D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428.40 </w:t>
            </w:r>
          </w:p>
        </w:tc>
      </w:tr>
      <w:tr w:rsidR="00531D06" w:rsidRPr="00531D06" w14:paraId="49455D8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75BC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8596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048B81AB" w14:textId="0F0E3D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76FA3324" w14:textId="536590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8EADB" w14:textId="02B635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6BA49" w14:textId="07AA76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2,795.70 </w:t>
            </w:r>
          </w:p>
        </w:tc>
      </w:tr>
      <w:tr w:rsidR="00531D06" w:rsidRPr="00531D06" w14:paraId="5F1BF3B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3050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49B5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1948ECA5" w14:textId="3AB7FA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DAB2FB7" w14:textId="6C9D82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234AE" w14:textId="7FD1FC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BCFB4" w14:textId="5FF5C1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85.68 </w:t>
            </w:r>
          </w:p>
        </w:tc>
      </w:tr>
      <w:tr w:rsidR="00531D06" w:rsidRPr="00531D06" w14:paraId="71890D3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1D70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3D5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4E9710AB" w14:textId="50980D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46755BA" w14:textId="0DAFAC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07FBC" w14:textId="5831AF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12DDB" w14:textId="1CCD92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6.88 </w:t>
            </w:r>
          </w:p>
        </w:tc>
      </w:tr>
      <w:tr w:rsidR="00531D06" w:rsidRPr="00531D06" w14:paraId="14C2B8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DBF7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71E0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0688F986" w14:textId="4BF296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FD93583" w14:textId="10CCC2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6C665" w14:textId="6B0997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5E86E" w14:textId="51AD47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6.88 </w:t>
            </w:r>
          </w:p>
        </w:tc>
      </w:tr>
      <w:tr w:rsidR="00531D06" w:rsidRPr="00531D06" w14:paraId="1B14E19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484B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44A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53DF166" w14:textId="48B0C7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462A389" w14:textId="522099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86B33" w14:textId="2C4253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578B7" w14:textId="37145B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4,146.22 </w:t>
            </w:r>
          </w:p>
        </w:tc>
      </w:tr>
      <w:tr w:rsidR="00531D06" w:rsidRPr="00531D06" w14:paraId="34F370C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03BC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1D87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51F96C1F" w14:textId="38142F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8B5D1E0" w14:textId="54AF10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17ECE" w14:textId="1C8265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A650D" w14:textId="0CDAEB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7.00 </w:t>
            </w:r>
          </w:p>
        </w:tc>
      </w:tr>
      <w:tr w:rsidR="00531D06" w:rsidRPr="00531D06" w14:paraId="55E3138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9451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CB7A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2BD9CE4" w14:textId="51B24F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5F38A4E7" w14:textId="280DF3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B2D1A" w14:textId="3B362D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E0998" w14:textId="2BE2DA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6,470.88 </w:t>
            </w:r>
          </w:p>
        </w:tc>
      </w:tr>
      <w:tr w:rsidR="00531D06" w:rsidRPr="00531D06" w14:paraId="4963122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170C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0150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483370C1" w14:textId="08AE34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78797354" w14:textId="498FBA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A47D6" w14:textId="24486F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2D35A" w14:textId="2C22D5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9,220.00 </w:t>
            </w:r>
          </w:p>
        </w:tc>
      </w:tr>
      <w:tr w:rsidR="00531D06" w:rsidRPr="00531D06" w14:paraId="42A3027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BBEE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6825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A145F0A" w14:textId="532042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A8EC505" w14:textId="19A986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9281B" w14:textId="6829C9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48519" w14:textId="431A3C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3.76 </w:t>
            </w:r>
          </w:p>
        </w:tc>
      </w:tr>
      <w:tr w:rsidR="00531D06" w:rsidRPr="00531D06" w14:paraId="7BCEBB0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3A9F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D1F4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166EFB9" w14:textId="235505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65074467" w14:textId="19C4A7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80619" w14:textId="4C9A8D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EDADB" w14:textId="58BE0D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5,558.53 </w:t>
            </w:r>
          </w:p>
        </w:tc>
      </w:tr>
      <w:tr w:rsidR="00531D06" w:rsidRPr="00531D06" w14:paraId="1486080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8FF1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ED43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37705165" w14:textId="150509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6AEF5C7E" w14:textId="5C3D1B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C2E94" w14:textId="13A368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3D7AD" w14:textId="4C5A4B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65.64 </w:t>
            </w:r>
          </w:p>
        </w:tc>
      </w:tr>
      <w:tr w:rsidR="00531D06" w:rsidRPr="00531D06" w14:paraId="0941485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FAC7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857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2012F5E6" w14:textId="230308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2702C42" w14:textId="171A25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EA030" w14:textId="64E25F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444D3" w14:textId="483BBA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6.88 </w:t>
            </w:r>
          </w:p>
        </w:tc>
      </w:tr>
      <w:tr w:rsidR="00531D06" w:rsidRPr="00531D06" w14:paraId="33DFBD4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1FF6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041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3C3A7F62" w14:textId="4DCC4F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2B359909" w14:textId="0DB633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CBE38" w14:textId="0F8A21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A3CEB" w14:textId="626CCE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87,251.23 </w:t>
            </w:r>
          </w:p>
        </w:tc>
      </w:tr>
      <w:tr w:rsidR="00531D06" w:rsidRPr="00531D06" w14:paraId="217E948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DA96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6F07E4D9" w14:textId="5A1C4C2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218,752.81 </w:t>
            </w:r>
          </w:p>
        </w:tc>
        <w:tc>
          <w:tcPr>
            <w:tcW w:w="0" w:type="auto"/>
            <w:tcBorders>
              <w:top w:val="nil"/>
              <w:left w:val="nil"/>
              <w:bottom w:val="single" w:sz="4" w:space="0" w:color="000000"/>
              <w:right w:val="single" w:sz="4" w:space="0" w:color="000000"/>
            </w:tcBorders>
            <w:shd w:val="clear" w:color="D8D8D8" w:fill="D8D8D8"/>
            <w:noWrap/>
            <w:vAlign w:val="bottom"/>
            <w:hideMark/>
          </w:tcPr>
          <w:p w14:paraId="1CE34747" w14:textId="14B893D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323EBE" w14:textId="13E3E9D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9DD198" w14:textId="0FA9075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218,752.81 </w:t>
            </w:r>
          </w:p>
        </w:tc>
      </w:tr>
      <w:tr w:rsidR="00531D06" w:rsidRPr="00531D06" w14:paraId="4CEC8D1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3DC0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BBC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2A1AB55" w14:textId="7C892E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4F36ABAD" w14:textId="459AFD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4F6D7" w14:textId="65F732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EA4FE" w14:textId="68CAB1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190,065.48 </w:t>
            </w:r>
          </w:p>
        </w:tc>
      </w:tr>
      <w:tr w:rsidR="00531D06" w:rsidRPr="00531D06" w14:paraId="6A46FB4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DD65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4B4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AD802B7" w14:textId="42AA1E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178,740.81 </w:t>
            </w:r>
          </w:p>
        </w:tc>
        <w:tc>
          <w:tcPr>
            <w:tcW w:w="0" w:type="auto"/>
            <w:tcBorders>
              <w:top w:val="nil"/>
              <w:left w:val="nil"/>
              <w:bottom w:val="single" w:sz="4" w:space="0" w:color="000000"/>
              <w:right w:val="single" w:sz="4" w:space="0" w:color="000000"/>
            </w:tcBorders>
            <w:shd w:val="clear" w:color="auto" w:fill="auto"/>
            <w:noWrap/>
            <w:vAlign w:val="bottom"/>
            <w:hideMark/>
          </w:tcPr>
          <w:p w14:paraId="4BED312C" w14:textId="74AB4C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44737" w14:textId="029244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CE7D8" w14:textId="7713AA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178,740.81 </w:t>
            </w:r>
          </w:p>
        </w:tc>
      </w:tr>
      <w:tr w:rsidR="00531D06" w:rsidRPr="00531D06" w14:paraId="4178BEF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3646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0B7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A1457DD" w14:textId="0435AF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97BAC27" w14:textId="22ABD3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8191B" w14:textId="02DA74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7D87A" w14:textId="66A994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r>
      <w:tr w:rsidR="00531D06" w:rsidRPr="00531D06" w14:paraId="0CF83A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2491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9F46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52119F6" w14:textId="6A6939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01EDBB5A" w14:textId="642AE3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91C07" w14:textId="6EF7D1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4F217" w14:textId="5C1FB3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7,457.66 </w:t>
            </w:r>
          </w:p>
        </w:tc>
      </w:tr>
      <w:tr w:rsidR="00531D06" w:rsidRPr="00531D06" w14:paraId="1228607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6873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F1C8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2CC754EB" w14:textId="23401C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76119355" w14:textId="719739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E2D86" w14:textId="522CE4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53B15" w14:textId="76E24B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17,122.54 </w:t>
            </w:r>
          </w:p>
        </w:tc>
      </w:tr>
      <w:tr w:rsidR="00531D06" w:rsidRPr="00531D06" w14:paraId="70E4F4A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93B7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A87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B6E8E08" w14:textId="2B0526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2B4B74AA" w14:textId="4194A4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77A99" w14:textId="480CA0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6F514" w14:textId="0D2C3A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1,172.06 </w:t>
            </w:r>
          </w:p>
        </w:tc>
      </w:tr>
      <w:tr w:rsidR="00531D06" w:rsidRPr="00531D06" w14:paraId="5677EF4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9A1B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D285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6CD27DE8" w14:textId="466FB0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62350C5D" w14:textId="7B8426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838F5" w14:textId="76EDCF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DDB6F" w14:textId="03E81F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9,412.66 </w:t>
            </w:r>
          </w:p>
        </w:tc>
      </w:tr>
      <w:tr w:rsidR="00531D06" w:rsidRPr="00531D06" w14:paraId="3973C67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3CC0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7738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FF7B7FE" w14:textId="7A63BC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4D5A5CB8" w14:textId="14B90D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E9B2" w14:textId="7B532E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905E4" w14:textId="4C6BB0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077.36 </w:t>
            </w:r>
          </w:p>
        </w:tc>
      </w:tr>
      <w:tr w:rsidR="00531D06" w:rsidRPr="00531D06" w14:paraId="027539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14D0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597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76CB66C6" w14:textId="6D3DE4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7432C465" w14:textId="2924F8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54A4E" w14:textId="76E8AA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076AB" w14:textId="618722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0,902.96 </w:t>
            </w:r>
          </w:p>
        </w:tc>
      </w:tr>
      <w:tr w:rsidR="00531D06" w:rsidRPr="00531D06" w14:paraId="7250209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B9DE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55CD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C689919" w14:textId="06D321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03C635DE" w14:textId="108D07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D3AC5" w14:textId="0B8799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48F74" w14:textId="739E53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2,292.66 </w:t>
            </w:r>
          </w:p>
        </w:tc>
      </w:tr>
      <w:tr w:rsidR="00531D06" w:rsidRPr="00531D06" w14:paraId="6E8E51A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F3DB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E54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A1CD750" w14:textId="3A6515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7F7CF38C" w14:textId="7F2CFE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839BE" w14:textId="1C5BF0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C1FD7" w14:textId="42FF05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1,821.06 </w:t>
            </w:r>
          </w:p>
        </w:tc>
      </w:tr>
      <w:tr w:rsidR="00531D06" w:rsidRPr="00531D06" w14:paraId="2B350A5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F1F4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FB5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7BAFEB25" w14:textId="0D18F7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6DCD5D1" w14:textId="31E432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371A5" w14:textId="2E5A7A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B7BB0" w14:textId="38D094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97,448.42 </w:t>
            </w:r>
          </w:p>
        </w:tc>
      </w:tr>
      <w:tr w:rsidR="00531D06" w:rsidRPr="00531D06" w14:paraId="5C9E84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ABDA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A17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3E44B761" w14:textId="3E9E20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6D3BDEE6" w14:textId="4E732A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31584" w14:textId="203ACE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D3B74" w14:textId="351088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26.66 </w:t>
            </w:r>
          </w:p>
        </w:tc>
      </w:tr>
      <w:tr w:rsidR="00531D06" w:rsidRPr="00531D06" w14:paraId="6D7015E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E53F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86DB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1C051145" w14:textId="549259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0974421C" w14:textId="3D02DF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8EEEF" w14:textId="6500AA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1A97" w14:textId="53BB4B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8,775.86 </w:t>
            </w:r>
          </w:p>
        </w:tc>
      </w:tr>
      <w:tr w:rsidR="00531D06" w:rsidRPr="00531D06" w14:paraId="2278024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5334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D2E7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5D3B845C" w14:textId="5E7BB7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F51A6EC" w14:textId="0159A6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D7BFC" w14:textId="76DC46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A3AA2" w14:textId="44E1B6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1,260.66 </w:t>
            </w:r>
          </w:p>
        </w:tc>
      </w:tr>
      <w:tr w:rsidR="00531D06" w:rsidRPr="00531D06" w14:paraId="14036FF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C958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0D1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B711E26" w14:textId="02E8C3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2D9E4FB4" w14:textId="56D61D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47333" w14:textId="5C55EB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437F5" w14:textId="56FC4C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9,562.54 </w:t>
            </w:r>
          </w:p>
        </w:tc>
      </w:tr>
      <w:tr w:rsidR="00531D06" w:rsidRPr="00531D06" w14:paraId="743C90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B5F4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1FD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195C6794" w14:textId="36481C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08FE5AEE" w14:textId="1AC273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31EDA" w14:textId="5DA1E7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34220" w14:textId="458B2B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1,305.66 </w:t>
            </w:r>
          </w:p>
        </w:tc>
      </w:tr>
      <w:tr w:rsidR="00531D06" w:rsidRPr="00531D06" w14:paraId="586E72C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263A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54C2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AB6D871" w14:textId="089968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39A5F77" w14:textId="35CEFF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D07BC" w14:textId="416F79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E9748" w14:textId="5DAB05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8,351.66 </w:t>
            </w:r>
          </w:p>
        </w:tc>
      </w:tr>
      <w:tr w:rsidR="00531D06" w:rsidRPr="00531D06" w14:paraId="3FB62ED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6436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419E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6A22DD87" w14:textId="675A34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569974BC" w14:textId="01C2B4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03154" w14:textId="1CEC76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145F8" w14:textId="49413A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5,337.88 </w:t>
            </w:r>
          </w:p>
        </w:tc>
      </w:tr>
      <w:tr w:rsidR="00531D06" w:rsidRPr="00531D06" w14:paraId="76055D6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079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B8DB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3F37C26D" w14:textId="7D808F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592AA47D" w14:textId="5A8A35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547E5" w14:textId="55B12B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3F908" w14:textId="1DDD90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0,877.56 </w:t>
            </w:r>
          </w:p>
        </w:tc>
      </w:tr>
      <w:tr w:rsidR="00531D06" w:rsidRPr="00531D06" w14:paraId="45A16A4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D2CC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E0BD1F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1681E9DD" w14:textId="68544E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10F57890" w14:textId="50123A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EE569" w14:textId="568059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3B05C" w14:textId="0F60F8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1,401.58 </w:t>
            </w:r>
          </w:p>
        </w:tc>
      </w:tr>
      <w:tr w:rsidR="00531D06" w:rsidRPr="00531D06" w14:paraId="66A471F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6E9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2614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658B14FE" w14:textId="133344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23B14E8F" w14:textId="0A0595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F8835" w14:textId="3C4337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9454D" w14:textId="21D9BF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2,339.30 </w:t>
            </w:r>
          </w:p>
        </w:tc>
      </w:tr>
      <w:tr w:rsidR="00531D06" w:rsidRPr="00531D06" w14:paraId="1926476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4E62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E1C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CC21BF5" w14:textId="46B887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DB7647E" w14:textId="3A7752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6EB20" w14:textId="0E6984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6EAAF" w14:textId="3F42A5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r>
      <w:tr w:rsidR="00531D06" w:rsidRPr="00531D06" w14:paraId="6EEE5FD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D9F1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C43E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276641D9" w14:textId="232DF7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18F8F382" w14:textId="64FE80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27541" w14:textId="06D353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90CD6" w14:textId="5E5538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4,763.16 </w:t>
            </w:r>
          </w:p>
        </w:tc>
      </w:tr>
      <w:tr w:rsidR="00531D06" w:rsidRPr="00531D06" w14:paraId="6664E5C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046F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FA66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3F6ED4F8" w14:textId="44CBD8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19ECFFFE" w14:textId="216885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57B35" w14:textId="199B6A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4621E" w14:textId="7CCD1F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3,329.86 </w:t>
            </w:r>
          </w:p>
        </w:tc>
      </w:tr>
      <w:tr w:rsidR="00531D06" w:rsidRPr="00531D06" w14:paraId="51088E3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FC4B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A1D3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6FE6E36" w14:textId="0E1EDB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9D6FB29" w14:textId="107F4B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E4329" w14:textId="11E95B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371FB" w14:textId="326BA4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r>
      <w:tr w:rsidR="00531D06" w:rsidRPr="00531D06" w14:paraId="67FB235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49A4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EE4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6BF91B4B" w14:textId="4512AA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8,648.38 </w:t>
            </w:r>
          </w:p>
        </w:tc>
        <w:tc>
          <w:tcPr>
            <w:tcW w:w="0" w:type="auto"/>
            <w:tcBorders>
              <w:top w:val="nil"/>
              <w:left w:val="nil"/>
              <w:bottom w:val="single" w:sz="4" w:space="0" w:color="000000"/>
              <w:right w:val="single" w:sz="4" w:space="0" w:color="000000"/>
            </w:tcBorders>
            <w:shd w:val="clear" w:color="auto" w:fill="auto"/>
            <w:noWrap/>
            <w:vAlign w:val="bottom"/>
            <w:hideMark/>
          </w:tcPr>
          <w:p w14:paraId="4E98EBC7" w14:textId="618674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A21E9" w14:textId="501627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3C1B5" w14:textId="37BDA6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8,648.38 </w:t>
            </w:r>
          </w:p>
        </w:tc>
      </w:tr>
      <w:tr w:rsidR="00531D06" w:rsidRPr="00531D06" w14:paraId="48312EB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740E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1D3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7B0AF09" w14:textId="7F0FDC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037ED85" w14:textId="1821AB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FEDE6" w14:textId="3E890A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63737" w14:textId="2DC420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2,804.54 </w:t>
            </w:r>
          </w:p>
        </w:tc>
      </w:tr>
      <w:tr w:rsidR="00531D06" w:rsidRPr="00531D06" w14:paraId="03A18E2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923E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41CF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2A179F06" w14:textId="2CE179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73C6F9C" w14:textId="0C2529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2A9FD" w14:textId="7141D5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FFB1E" w14:textId="6F0C6E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3,022.76 </w:t>
            </w:r>
          </w:p>
        </w:tc>
      </w:tr>
      <w:tr w:rsidR="00531D06" w:rsidRPr="00531D06" w14:paraId="4EB6C4B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8643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93BD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2CA7BBA" w14:textId="1929C5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5CF984E1" w14:textId="6DAC47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BA4BF" w14:textId="50631B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C1AA4" w14:textId="182FCD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3,968.70 </w:t>
            </w:r>
          </w:p>
        </w:tc>
      </w:tr>
      <w:tr w:rsidR="00531D06" w:rsidRPr="00531D06" w14:paraId="34960D8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68B9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5B5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15CA881" w14:textId="4E682F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AB942B0" w14:textId="06CBEA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0545E" w14:textId="0DB513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92B6" w14:textId="666F29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r>
      <w:tr w:rsidR="00531D06" w:rsidRPr="00531D06" w14:paraId="25C0E66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2FEB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19AA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CD7B8AF" w14:textId="018B0D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5AD5099C" w14:textId="222DBD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E7F10" w14:textId="130E39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570A" w14:textId="5F3876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1,873.66 </w:t>
            </w:r>
          </w:p>
        </w:tc>
      </w:tr>
      <w:tr w:rsidR="00531D06" w:rsidRPr="00531D06" w14:paraId="02D36C2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32FF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311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1A0A3EC" w14:textId="6F27B2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5ABD4AFB" w14:textId="31ED74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26C81" w14:textId="1AE136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96B3A" w14:textId="17B85A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9,875.66 </w:t>
            </w:r>
          </w:p>
        </w:tc>
      </w:tr>
      <w:tr w:rsidR="00531D06" w:rsidRPr="00531D06" w14:paraId="46C34DA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91D7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B22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908D23B" w14:textId="22D9E9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275DE50" w14:textId="5670F0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E8017" w14:textId="2E133D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4A60F" w14:textId="4C8214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9,068.54 </w:t>
            </w:r>
          </w:p>
        </w:tc>
      </w:tr>
      <w:tr w:rsidR="00531D06" w:rsidRPr="00531D06" w14:paraId="2CE678C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73FC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6D1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2BAEAB4" w14:textId="66405C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27CAAFEB" w14:textId="11E345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B8A83" w14:textId="65C6FD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D89A7" w14:textId="6786AD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8,351.66 </w:t>
            </w:r>
          </w:p>
        </w:tc>
      </w:tr>
      <w:tr w:rsidR="00531D06" w:rsidRPr="00531D06" w14:paraId="3D609BF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42B1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6893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92AFE17" w14:textId="5DC926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41627C8A" w14:textId="20610E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09F35" w14:textId="2CC5EA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8B5BC" w14:textId="5D15CA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06,509.52 </w:t>
            </w:r>
          </w:p>
        </w:tc>
      </w:tr>
      <w:tr w:rsidR="00531D06" w:rsidRPr="00531D06" w14:paraId="5FA3F12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CA5E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494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23B7ACB" w14:textId="26E7B6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EE25F2A" w14:textId="5B62C8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9A88D" w14:textId="2C5A2F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EEFC" w14:textId="7E1B4D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760.66 </w:t>
            </w:r>
          </w:p>
        </w:tc>
      </w:tr>
      <w:tr w:rsidR="00531D06" w:rsidRPr="00531D06" w14:paraId="61E59FA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6E9B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1D4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1EE4C7DF" w14:textId="6127B8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9D47FE4" w14:textId="0BDE4D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B2B69" w14:textId="257E64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D5654" w14:textId="5E4EF1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5,480.04 </w:t>
            </w:r>
          </w:p>
        </w:tc>
      </w:tr>
      <w:tr w:rsidR="00531D06" w:rsidRPr="00531D06" w14:paraId="364EE0D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B441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3DF8EC1" w14:textId="465BADB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347,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227453A3" w14:textId="3B7FC7D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B95FAA" w14:textId="12B0FFF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97F996" w14:textId="21A183E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347,714.26 </w:t>
            </w:r>
          </w:p>
        </w:tc>
      </w:tr>
      <w:tr w:rsidR="00531D06" w:rsidRPr="00531D06" w14:paraId="6588701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52AF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D43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6BAAF1ED" w14:textId="71CD1F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81009F6" w14:textId="05B111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AD565" w14:textId="77AEBD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951EB" w14:textId="600F9F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9,054,846.90 </w:t>
            </w:r>
          </w:p>
        </w:tc>
      </w:tr>
      <w:tr w:rsidR="00531D06" w:rsidRPr="00531D06" w14:paraId="6E924B4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2479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1BF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16E8FC8A" w14:textId="4A3C5B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32CE96B" w14:textId="6EBD68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35295" w14:textId="430ABC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41E7C" w14:textId="55AF60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3,036.10 </w:t>
            </w:r>
          </w:p>
        </w:tc>
      </w:tr>
      <w:tr w:rsidR="00531D06" w:rsidRPr="00531D06" w14:paraId="703A180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F6AB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CD8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650E1E5" w14:textId="0E4514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27F6F572" w14:textId="4934CA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2D56E" w14:textId="341E9C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2AD95" w14:textId="2FDD0D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3,107.48 </w:t>
            </w:r>
          </w:p>
        </w:tc>
      </w:tr>
      <w:tr w:rsidR="00531D06" w:rsidRPr="00531D06" w14:paraId="1C3F874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98C4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76CD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2B264C7E" w14:textId="15097E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514AF2" w14:textId="7E207D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52991" w14:textId="51676E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858B2" w14:textId="71513E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5,000.00 </w:t>
            </w:r>
          </w:p>
        </w:tc>
      </w:tr>
      <w:tr w:rsidR="00531D06" w:rsidRPr="00531D06" w14:paraId="7ADC44E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53D6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182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507323D8" w14:textId="667EBA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6C32EB2F" w14:textId="7896B1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5627B" w14:textId="20C748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004FD" w14:textId="4B2C43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1,723.78 </w:t>
            </w:r>
          </w:p>
        </w:tc>
      </w:tr>
      <w:tr w:rsidR="00531D06" w:rsidRPr="00531D06" w14:paraId="3E3853D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D7BA8"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0A8DDF89" w14:textId="5C95BED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7FC535DA" w14:textId="7E8F74A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AFD70B" w14:textId="3FA0EAB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D99BBC" w14:textId="51901B1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645,476.84 </w:t>
            </w:r>
          </w:p>
        </w:tc>
      </w:tr>
      <w:tr w:rsidR="00531D06" w:rsidRPr="00531D06" w14:paraId="074A7A9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6139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A343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2791E9D7" w14:textId="6F950C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23C49800" w14:textId="613AD5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808FF" w14:textId="213724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E0609" w14:textId="7E2FCC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219,253.56 </w:t>
            </w:r>
          </w:p>
        </w:tc>
      </w:tr>
      <w:tr w:rsidR="00531D06" w:rsidRPr="00531D06" w14:paraId="203482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D94F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7FA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4033EFFB" w14:textId="6D529A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38A344C" w14:textId="4218FF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4FF5C" w14:textId="2B140C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5254B" w14:textId="6E2A69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5,823.00 </w:t>
            </w:r>
          </w:p>
        </w:tc>
      </w:tr>
      <w:tr w:rsidR="00531D06" w:rsidRPr="00531D06" w14:paraId="0A0485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F2E9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B19B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5015760A" w14:textId="11291A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625E3632" w14:textId="096FE9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210D4" w14:textId="78F47C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C67BD" w14:textId="4FA300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817.00 </w:t>
            </w:r>
          </w:p>
        </w:tc>
      </w:tr>
      <w:tr w:rsidR="00531D06" w:rsidRPr="00531D06" w14:paraId="785EFD5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2FA3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5BA9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6595006F" w14:textId="25F512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203E95A4" w14:textId="11756A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F7CF6" w14:textId="706E24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9AEAD" w14:textId="748367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2,097.28 </w:t>
            </w:r>
          </w:p>
        </w:tc>
      </w:tr>
      <w:tr w:rsidR="00531D06" w:rsidRPr="00531D06" w14:paraId="044966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A9C7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09C2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08335CD0" w14:textId="7BDC26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357C4678" w14:textId="3C4B45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83831" w14:textId="1E62A0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09E64" w14:textId="164B1B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486.00 </w:t>
            </w:r>
          </w:p>
        </w:tc>
      </w:tr>
      <w:tr w:rsidR="00531D06" w:rsidRPr="00531D06" w14:paraId="7E9ABC3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EB466E"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72F9B3D6" w14:textId="5B5FFCD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70751CB0" w14:textId="0964D18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DA8732" w14:textId="487B46B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815B5C" w14:textId="310B418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4,600,617.11 </w:t>
            </w:r>
          </w:p>
        </w:tc>
      </w:tr>
      <w:tr w:rsidR="00531D06" w:rsidRPr="00531D06" w14:paraId="32FF6C92"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3D4D1"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0C77FE04" w14:textId="6B882FC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5899BF" w14:textId="141BE29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0F1A5D" w14:textId="1D4FFEA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7343DD" w14:textId="1150737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503,670.00 </w:t>
            </w:r>
          </w:p>
        </w:tc>
      </w:tr>
      <w:tr w:rsidR="00531D06" w:rsidRPr="00531D06" w14:paraId="3D5D01D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4FD7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CDC0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1281E6EA" w14:textId="434D87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1C8467D7" w14:textId="7EF891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6BDD" w14:textId="724A24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6BF13" w14:textId="2A40BE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750.00 </w:t>
            </w:r>
          </w:p>
        </w:tc>
      </w:tr>
      <w:tr w:rsidR="00531D06" w:rsidRPr="00531D06" w14:paraId="6AFEEA7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B4E1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FDE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849C261" w14:textId="457561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30B2B8AA" w14:textId="631C7B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318CA" w14:textId="0F68AF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ADEB8" w14:textId="3E27A3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5,265.00 </w:t>
            </w:r>
          </w:p>
        </w:tc>
      </w:tr>
      <w:tr w:rsidR="00531D06" w:rsidRPr="00531D06" w14:paraId="0AA53DF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4FAB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24C1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62ECF400" w14:textId="7E7D96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7599D4F" w14:textId="5FE6B1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4BC77" w14:textId="011AD1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ECFC2" w14:textId="2EAE88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0,962.50 </w:t>
            </w:r>
          </w:p>
        </w:tc>
      </w:tr>
      <w:tr w:rsidR="00531D06" w:rsidRPr="00531D06" w14:paraId="34ED418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6E33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71D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6C8D431D" w14:textId="4BF60C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2549B23" w14:textId="589910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03AE7" w14:textId="00E4B9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05158" w14:textId="28FD4F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50.00 </w:t>
            </w:r>
          </w:p>
        </w:tc>
      </w:tr>
      <w:tr w:rsidR="00531D06" w:rsidRPr="00531D06" w14:paraId="1638B3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7C2D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A577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79FB6F1C" w14:textId="60BCB6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28C6B" w14:textId="4D8ED1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1B977" w14:textId="128E62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4E6D8" w14:textId="44590C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3,000.00 </w:t>
            </w:r>
          </w:p>
        </w:tc>
      </w:tr>
      <w:tr w:rsidR="00531D06" w:rsidRPr="00531D06" w14:paraId="1CE25A0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836F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1577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0834E00D" w14:textId="775318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6F83FD34" w14:textId="6ED2AE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5B3B8" w14:textId="3344AE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C6F30" w14:textId="5E95AB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0,667.50 </w:t>
            </w:r>
          </w:p>
        </w:tc>
      </w:tr>
      <w:tr w:rsidR="00531D06" w:rsidRPr="00531D06" w14:paraId="5F9C519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3C2D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669D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CC7AF6F" w14:textId="73F0FB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3A1E3A1" w14:textId="3AC22B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67B11" w14:textId="0D20A0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C2461" w14:textId="431CF4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1,237.50 </w:t>
            </w:r>
          </w:p>
        </w:tc>
      </w:tr>
      <w:tr w:rsidR="00531D06" w:rsidRPr="00531D06" w14:paraId="1DED203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3CC9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CFE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5B2899C" w14:textId="06AF38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D55ED86" w14:textId="1466E8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6354C" w14:textId="5C996B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79C20" w14:textId="433BCC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1,237.50 </w:t>
            </w:r>
          </w:p>
        </w:tc>
      </w:tr>
      <w:tr w:rsidR="00531D06" w:rsidRPr="00531D06" w14:paraId="30C28764"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A88DF"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22619C25" w14:textId="227CD5B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15AFF5B6" w14:textId="326B4E1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71F86C" w14:textId="0CFC324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540EA5" w14:textId="2EF564C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152,798.69 </w:t>
            </w:r>
          </w:p>
        </w:tc>
      </w:tr>
      <w:tr w:rsidR="00531D06" w:rsidRPr="00531D06" w14:paraId="4331C71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0CAB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CA7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44A2FF70" w14:textId="6EDF45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3C2E3C9C" w14:textId="0DE66C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80D1B" w14:textId="41FBDC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B95E1" w14:textId="1CF701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504.00 </w:t>
            </w:r>
          </w:p>
        </w:tc>
      </w:tr>
      <w:tr w:rsidR="00531D06" w:rsidRPr="00531D06" w14:paraId="0647A4D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0461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D3C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0F9999F1" w14:textId="107707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2B378E9" w14:textId="57D82E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24BA1" w14:textId="6A9A34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C0FD1" w14:textId="2A3E84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4,566.00 </w:t>
            </w:r>
          </w:p>
        </w:tc>
      </w:tr>
      <w:tr w:rsidR="00531D06" w:rsidRPr="00531D06" w14:paraId="7FEC4D6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B6C6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A69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04DD5DB" w14:textId="58A509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511ED9A" w14:textId="76E2BB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50BE1" w14:textId="4B67C9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5A449" w14:textId="1FC1B2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6,919.20 </w:t>
            </w:r>
          </w:p>
        </w:tc>
      </w:tr>
      <w:tr w:rsidR="00531D06" w:rsidRPr="00531D06" w14:paraId="6F9BA66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31E5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F13D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2BF82593" w14:textId="35053A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69C63A69" w14:textId="4DC29F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BCF51" w14:textId="5700F5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D5C52" w14:textId="664966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0,768.00 </w:t>
            </w:r>
          </w:p>
        </w:tc>
      </w:tr>
      <w:tr w:rsidR="00531D06" w:rsidRPr="00531D06" w14:paraId="4FEF832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BBDD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EEE3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4C4CF20" w14:textId="4BDBB5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6D4AEC18" w14:textId="67F56B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03D04" w14:textId="5C31FA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1BCAA" w14:textId="54EA11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5,471.25 </w:t>
            </w:r>
          </w:p>
        </w:tc>
      </w:tr>
      <w:tr w:rsidR="00531D06" w:rsidRPr="00531D06" w14:paraId="2B5A371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6336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EA2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6C5ED489" w14:textId="59BA13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D0C7965" w14:textId="2FB28B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9C147" w14:textId="6594D2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8935D" w14:textId="3826C0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8,579.98 </w:t>
            </w:r>
          </w:p>
        </w:tc>
      </w:tr>
      <w:tr w:rsidR="00531D06" w:rsidRPr="00531D06" w14:paraId="649BA1E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F70A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26D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470202A" w14:textId="26D78A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C8EBB0E" w14:textId="478A2E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AF316" w14:textId="02A62E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C5527" w14:textId="7DC221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34,000.00 </w:t>
            </w:r>
          </w:p>
        </w:tc>
      </w:tr>
      <w:tr w:rsidR="00531D06" w:rsidRPr="00531D06" w14:paraId="4940464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F8BA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DC3B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2B0902FE" w14:textId="0710D8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3C48BC4" w14:textId="5AA70B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2883C" w14:textId="14440C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1622E" w14:textId="014A60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4,500.00 </w:t>
            </w:r>
          </w:p>
        </w:tc>
      </w:tr>
      <w:tr w:rsidR="00531D06" w:rsidRPr="00531D06" w14:paraId="76608C9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48A7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03F4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7D17ACE0" w14:textId="0A2DB9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10500EC8" w14:textId="5FD916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3B671" w14:textId="0161DF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AF833" w14:textId="3C3CFB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4,590.00 </w:t>
            </w:r>
          </w:p>
        </w:tc>
      </w:tr>
      <w:tr w:rsidR="00531D06" w:rsidRPr="00531D06" w14:paraId="03EE8C7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FB6A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E3C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642E127" w14:textId="0B267A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EC46558" w14:textId="3D11AF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0A215" w14:textId="5F0ED3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6D38D" w14:textId="63668A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1,025.76 </w:t>
            </w:r>
          </w:p>
        </w:tc>
      </w:tr>
      <w:tr w:rsidR="00531D06" w:rsidRPr="00531D06" w14:paraId="7D84B66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036B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07AE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5C8AB96" w14:textId="30B315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2E6BA35D" w14:textId="35AA93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6E2A6" w14:textId="166BC9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1FF86" w14:textId="11008A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9,556.50 </w:t>
            </w:r>
          </w:p>
        </w:tc>
      </w:tr>
      <w:tr w:rsidR="00531D06" w:rsidRPr="00531D06" w14:paraId="23D3818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5AD6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B617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4D0668B8" w14:textId="46B7AA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9EC42EC" w14:textId="316836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016AD" w14:textId="3D93BA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2B481" w14:textId="56781B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318.00 </w:t>
            </w:r>
          </w:p>
        </w:tc>
      </w:tr>
      <w:tr w:rsidR="00531D06" w:rsidRPr="00531D06" w14:paraId="0EE9225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D92AF"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7D90E73D" w14:textId="66626D2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3B03FAAF" w14:textId="1DF5821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B4D83A" w14:textId="66AED3D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D7FBF2" w14:textId="7732412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586,704.17 </w:t>
            </w:r>
          </w:p>
        </w:tc>
      </w:tr>
      <w:tr w:rsidR="00531D06" w:rsidRPr="00531D06" w14:paraId="250BB232" w14:textId="77777777" w:rsidTr="00531D06">
        <w:trPr>
          <w:trHeight w:val="20"/>
        </w:trPr>
        <w:tc>
          <w:tcPr>
            <w:tcW w:w="0" w:type="auto"/>
            <w:tcBorders>
              <w:top w:val="nil"/>
              <w:left w:val="nil"/>
              <w:bottom w:val="single" w:sz="4" w:space="0" w:color="000000"/>
              <w:right w:val="nil"/>
            </w:tcBorders>
            <w:shd w:val="clear" w:color="auto" w:fill="auto"/>
            <w:noWrap/>
            <w:vAlign w:val="bottom"/>
            <w:hideMark/>
          </w:tcPr>
          <w:p w14:paraId="20D762FC" w14:textId="77777777" w:rsidR="00531D06" w:rsidRPr="00531D06" w:rsidRDefault="00531D06" w:rsidP="00531D06">
            <w:pPr>
              <w:widowControl/>
              <w:spacing w:after="0" w:line="240" w:lineRule="auto"/>
              <w:ind w:right="57"/>
              <w:contextualSpacing/>
              <w:rPr>
                <w:rFonts w:eastAsia="Times New Roman"/>
                <w:color w:val="000000"/>
              </w:rPr>
            </w:pPr>
            <w:r w:rsidRPr="00531D06">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01FD2F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rPr>
            </w:pPr>
            <w:r w:rsidRPr="00531D06">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90C309A" w14:textId="1986FE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3B1746B" w14:textId="79D5BE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BE9A4" w14:textId="7BA65B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EF7F8" w14:textId="3952E9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1,234,000.00 </w:t>
            </w:r>
          </w:p>
        </w:tc>
      </w:tr>
      <w:tr w:rsidR="00531D06" w:rsidRPr="00531D06" w14:paraId="7088233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FFE7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298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1EE26BCD" w14:textId="1038EB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F4E543D" w14:textId="40D1E3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28DEA" w14:textId="5F5C43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B1743" w14:textId="2920FE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60.78 </w:t>
            </w:r>
          </w:p>
        </w:tc>
      </w:tr>
      <w:tr w:rsidR="00531D06" w:rsidRPr="00531D06" w14:paraId="002BDCC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C699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CD4D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66EE6BBC" w14:textId="442C40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63A80282" w14:textId="73D68C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50EB1" w14:textId="5C8FDE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717F" w14:textId="53F250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0,249.68 </w:t>
            </w:r>
          </w:p>
        </w:tc>
      </w:tr>
      <w:tr w:rsidR="00531D06" w:rsidRPr="00531D06" w14:paraId="2C0D305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13DE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713D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385A2399" w14:textId="5CA6E9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7514774D" w14:textId="142D08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1B332" w14:textId="070DEE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44021" w14:textId="578ED1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6,535.58 </w:t>
            </w:r>
          </w:p>
        </w:tc>
      </w:tr>
      <w:tr w:rsidR="00531D06" w:rsidRPr="00531D06" w14:paraId="267A875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376B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DCB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994A97D" w14:textId="2CBA98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736F77A" w14:textId="639A8A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0DFB5" w14:textId="0AF218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2FB2B" w14:textId="3132B7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1,185.84 </w:t>
            </w:r>
          </w:p>
        </w:tc>
      </w:tr>
      <w:tr w:rsidR="00531D06" w:rsidRPr="00531D06" w14:paraId="4B953BC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73C4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0F6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4C5B2C7" w14:textId="783BE8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5F687680" w14:textId="4F5C9B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6F03B" w14:textId="11750E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AD835" w14:textId="18EC86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1,868.08 </w:t>
            </w:r>
          </w:p>
        </w:tc>
      </w:tr>
      <w:tr w:rsidR="00531D06" w:rsidRPr="00531D06" w14:paraId="44E2E3F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20E1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269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6139733" w14:textId="23B3D5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089C4B22" w14:textId="10F3A4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B1564" w14:textId="591410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08674" w14:textId="38BB2B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5,144.53 </w:t>
            </w:r>
          </w:p>
        </w:tc>
      </w:tr>
      <w:tr w:rsidR="00531D06" w:rsidRPr="00531D06" w14:paraId="425BCA3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11E3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07AB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0B6FD549" w14:textId="751EAB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5C560418" w14:textId="36BB90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7FDDC" w14:textId="4278F3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2C566" w14:textId="3B2B59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8,666.92 </w:t>
            </w:r>
          </w:p>
        </w:tc>
      </w:tr>
      <w:tr w:rsidR="00531D06" w:rsidRPr="00531D06" w14:paraId="17B8E54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C35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720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F170380" w14:textId="170146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50EE039D" w14:textId="45D8FA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D8E20" w14:textId="069C72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257A3" w14:textId="035213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6,200.00 </w:t>
            </w:r>
          </w:p>
        </w:tc>
      </w:tr>
      <w:tr w:rsidR="00531D06" w:rsidRPr="00531D06" w14:paraId="3A7F16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09F3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8292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44C00E98" w14:textId="2BF0AA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16FCAAFF" w14:textId="6EB806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8C0F1" w14:textId="500D5C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EC240" w14:textId="06B9E4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0,856.08 </w:t>
            </w:r>
          </w:p>
        </w:tc>
      </w:tr>
      <w:tr w:rsidR="00531D06" w:rsidRPr="00531D06" w14:paraId="6D0BB35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5589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53DD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5441A9BC" w14:textId="00B002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7619624B" w14:textId="6D07B9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CBEA6" w14:textId="368607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AB342" w14:textId="13F4F0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5,072.81 </w:t>
            </w:r>
          </w:p>
        </w:tc>
      </w:tr>
      <w:tr w:rsidR="00531D06" w:rsidRPr="00531D06" w14:paraId="4CE688B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C95B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9018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2CFC3C62" w14:textId="1A193B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63A5591C" w14:textId="6B35AC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87B62" w14:textId="3846F0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2543D" w14:textId="48211A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298.85 </w:t>
            </w:r>
          </w:p>
        </w:tc>
      </w:tr>
      <w:tr w:rsidR="00531D06" w:rsidRPr="00531D06" w14:paraId="2E79A27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8C00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BD90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3B11F7DA" w14:textId="19CAED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B5E27E8" w14:textId="446448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DD496" w14:textId="20D24E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14826" w14:textId="6CD530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4,636.82 </w:t>
            </w:r>
          </w:p>
        </w:tc>
      </w:tr>
      <w:tr w:rsidR="00531D06" w:rsidRPr="00531D06" w14:paraId="52D625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B503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1B1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2CA1E764" w14:textId="43AD37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5A36B3E7" w14:textId="4699F1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0972E" w14:textId="490FAF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4BFFD" w14:textId="26E2A8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1,013.18 </w:t>
            </w:r>
          </w:p>
        </w:tc>
      </w:tr>
      <w:tr w:rsidR="00531D06" w:rsidRPr="00531D06" w14:paraId="311CA3C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B677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E1B6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7E1CFA2D" w14:textId="4EBC7A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38B69B6A" w14:textId="66469F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51024" w14:textId="6B0A75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91EBA" w14:textId="785F33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9,442.04 </w:t>
            </w:r>
          </w:p>
        </w:tc>
      </w:tr>
      <w:tr w:rsidR="00531D06" w:rsidRPr="00531D06" w14:paraId="442075F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095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938F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71B8C6A" w14:textId="52A2B1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36E67DF9" w14:textId="16C821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B8D87" w14:textId="75CBC1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1463D" w14:textId="66CE09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642.42 </w:t>
            </w:r>
          </w:p>
        </w:tc>
      </w:tr>
      <w:tr w:rsidR="00531D06" w:rsidRPr="00531D06" w14:paraId="7111E02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A5C7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A5C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39D50292" w14:textId="35DFAC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3BD05EC6" w14:textId="3D6EFE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0B390" w14:textId="6581B9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568CA" w14:textId="773F32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254,859.78 </w:t>
            </w:r>
          </w:p>
        </w:tc>
      </w:tr>
      <w:tr w:rsidR="00531D06" w:rsidRPr="00531D06" w14:paraId="5B19DDB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2138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4BE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1220D4A8" w14:textId="612EEA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08AEEB3" w14:textId="2CD9E5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40F50" w14:textId="23A472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C3212" w14:textId="4D92E7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518.74 </w:t>
            </w:r>
          </w:p>
        </w:tc>
      </w:tr>
      <w:tr w:rsidR="00531D06" w:rsidRPr="00531D06" w14:paraId="6E46033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B950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084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59D0DF2" w14:textId="773CDA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052CE7B1" w14:textId="507418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11E8F" w14:textId="2F6626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E22B3" w14:textId="76B41B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3,025.46 </w:t>
            </w:r>
          </w:p>
        </w:tc>
      </w:tr>
      <w:tr w:rsidR="00531D06" w:rsidRPr="00531D06" w14:paraId="6933694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56AA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9929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224A53E0" w14:textId="33D59F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8806CC1" w14:textId="32C3F7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8DA52" w14:textId="7978A0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C23BA" w14:textId="1EF5F9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3,445.58 </w:t>
            </w:r>
          </w:p>
        </w:tc>
      </w:tr>
      <w:tr w:rsidR="00531D06" w:rsidRPr="00531D06" w14:paraId="6F5623D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B2A1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B08B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D39B289" w14:textId="290629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5983271B" w14:textId="1BD8C1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02209" w14:textId="55C022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663FA" w14:textId="3A441C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3,821.56 </w:t>
            </w:r>
          </w:p>
        </w:tc>
      </w:tr>
      <w:tr w:rsidR="00531D06" w:rsidRPr="00531D06" w14:paraId="5A5C540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9EDE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7DD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3EA5E8FB" w14:textId="1DCE8C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DE7AC49" w14:textId="697964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97B2F" w14:textId="1A3D8C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78DEB" w14:textId="26F003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824,469.92 </w:t>
            </w:r>
          </w:p>
        </w:tc>
      </w:tr>
      <w:tr w:rsidR="00531D06" w:rsidRPr="00531D06" w14:paraId="686E6AC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05A5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6DE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683E938" w14:textId="7F2C98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5D96D41F" w14:textId="30C63B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48DBD" w14:textId="7E56BE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E7BC2" w14:textId="2CC66A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154,321.68 </w:t>
            </w:r>
          </w:p>
        </w:tc>
      </w:tr>
      <w:tr w:rsidR="00531D06" w:rsidRPr="00531D06" w14:paraId="35640B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297E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A435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04588DD" w14:textId="6FD8A5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46A06B97" w14:textId="1231F5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C4983" w14:textId="33488D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CEF45" w14:textId="2960B6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4,437.06 </w:t>
            </w:r>
          </w:p>
        </w:tc>
      </w:tr>
      <w:tr w:rsidR="00531D06" w:rsidRPr="00531D06" w14:paraId="6B6E0A0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0605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D4F3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DE3ACE5" w14:textId="7F606D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326C9978" w14:textId="68BD82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866FD" w14:textId="415645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3BBF1" w14:textId="7A5060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3,630.78 </w:t>
            </w:r>
          </w:p>
        </w:tc>
      </w:tr>
      <w:tr w:rsidR="00531D06" w:rsidRPr="00531D06" w14:paraId="03A23BC2"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49E83"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5C2094B" w14:textId="400F126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6FEB45E7" w14:textId="2A051AF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E5AFF2" w14:textId="25BA039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9BA8AA" w14:textId="2CE6C73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607,122.79 </w:t>
            </w:r>
          </w:p>
        </w:tc>
      </w:tr>
      <w:tr w:rsidR="00531D06" w:rsidRPr="00531D06" w14:paraId="5C9824D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DB253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4F2FA178" w14:textId="1BACDE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7152676A" w14:textId="4DA864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630CB" w14:textId="1B542A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A82C8" w14:textId="674926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44,723.87 </w:t>
            </w:r>
          </w:p>
        </w:tc>
      </w:tr>
      <w:tr w:rsidR="00531D06" w:rsidRPr="00531D06" w14:paraId="4F11C47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A773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D5A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478CCD40" w14:textId="662AC3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7FAAF553" w14:textId="5B7721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272A1" w14:textId="659E58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45F87" w14:textId="3C9403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9,860.00 </w:t>
            </w:r>
          </w:p>
        </w:tc>
      </w:tr>
      <w:tr w:rsidR="00531D06" w:rsidRPr="00531D06" w14:paraId="51AD335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ADDF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284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6E5EFF97" w14:textId="663F70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4D802CFB" w14:textId="4C6D15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A6D07" w14:textId="256AE5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58933" w14:textId="7F8241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1,650.00 </w:t>
            </w:r>
          </w:p>
        </w:tc>
      </w:tr>
      <w:tr w:rsidR="00531D06" w:rsidRPr="00531D06" w14:paraId="6603D3B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71A7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053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7DFF11E" w14:textId="5465AC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6531F758" w14:textId="3FD244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AD717" w14:textId="13B7CC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A6B50" w14:textId="45C615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5,838.92 </w:t>
            </w:r>
          </w:p>
        </w:tc>
      </w:tr>
      <w:tr w:rsidR="00531D06" w:rsidRPr="00531D06" w14:paraId="7D53F9E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E3D3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E6A9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0AAC5BB5" w14:textId="7EE87D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1146E65B" w14:textId="660260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FDBFE" w14:textId="01DEB0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77C2F" w14:textId="797BA7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3,207.50 </w:t>
            </w:r>
          </w:p>
        </w:tc>
      </w:tr>
      <w:tr w:rsidR="00531D06" w:rsidRPr="00531D06" w14:paraId="2697251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7032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119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71B1183E" w14:textId="5E6ADB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31FBEBCD" w14:textId="2F0730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1D2E4" w14:textId="1716C0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4503D" w14:textId="5971D7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2,406.25 </w:t>
            </w:r>
          </w:p>
        </w:tc>
      </w:tr>
      <w:tr w:rsidR="00531D06" w:rsidRPr="00531D06" w14:paraId="6B971FE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63FE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ED1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0A2769F2" w14:textId="2DD230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25182A8E" w14:textId="613963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5418F" w14:textId="769BA8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0D8B9" w14:textId="35367C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2,131.25 </w:t>
            </w:r>
          </w:p>
        </w:tc>
      </w:tr>
      <w:tr w:rsidR="00531D06" w:rsidRPr="00531D06" w14:paraId="3EC2920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EB91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F12E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084EB34" w14:textId="74D89A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6400813" w14:textId="3DE519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2A71C" w14:textId="0E86F1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1875B" w14:textId="2C2CF7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3,457.50 </w:t>
            </w:r>
          </w:p>
        </w:tc>
      </w:tr>
      <w:tr w:rsidR="00531D06" w:rsidRPr="00531D06" w14:paraId="66197DE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862C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1E5B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11F5DE78" w14:textId="19B728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0645E4A" w14:textId="2E3E8F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1F54E" w14:textId="515C35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C828F" w14:textId="5B786B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9,500.00 </w:t>
            </w:r>
          </w:p>
        </w:tc>
      </w:tr>
      <w:tr w:rsidR="00531D06" w:rsidRPr="00531D06" w14:paraId="1F89C0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F7AC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6142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08104A15" w14:textId="4FB5CC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73F6AB4B" w14:textId="161C12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647C4" w14:textId="32FCF7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C1D38" w14:textId="793CA7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3,575.00 </w:t>
            </w:r>
          </w:p>
        </w:tc>
      </w:tr>
      <w:tr w:rsidR="00531D06" w:rsidRPr="00531D06" w14:paraId="430761A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FD3C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C2BF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47EB4AA" w14:textId="22CC1F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4BE5AEC1" w14:textId="4683D7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E0984" w14:textId="421DF1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FD9E8" w14:textId="0E5C68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04,562.50 </w:t>
            </w:r>
          </w:p>
        </w:tc>
      </w:tr>
      <w:tr w:rsidR="00531D06" w:rsidRPr="00531D06" w14:paraId="5B4ECCD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A7C1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672B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4D5AB3F6" w14:textId="208D49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2BB6BF08" w14:textId="765729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B6781" w14:textId="749AD4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E9249" w14:textId="387632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0,780.00 </w:t>
            </w:r>
          </w:p>
        </w:tc>
      </w:tr>
      <w:tr w:rsidR="00531D06" w:rsidRPr="00531D06" w14:paraId="4971480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62C0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3D80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42A3ED32" w14:textId="68D8F5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5CF70C8" w14:textId="078B28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6656D" w14:textId="00597E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DC5FD" w14:textId="6FD61B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3,760.00 </w:t>
            </w:r>
          </w:p>
        </w:tc>
      </w:tr>
      <w:tr w:rsidR="00531D06" w:rsidRPr="00531D06" w14:paraId="15D9968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4716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F86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792CA0E0" w14:textId="3D96BC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024BADE" w14:textId="22FA36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1BC79" w14:textId="121838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86865" w14:textId="25893C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50.00 </w:t>
            </w:r>
          </w:p>
        </w:tc>
      </w:tr>
      <w:tr w:rsidR="00531D06" w:rsidRPr="00531D06" w14:paraId="5CDA85D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0767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E4AC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5807F5C2" w14:textId="0060BD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46BED2A" w14:textId="511DC8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64E5A" w14:textId="225C26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8DAB2" w14:textId="104B35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0,825.00 </w:t>
            </w:r>
          </w:p>
        </w:tc>
      </w:tr>
      <w:tr w:rsidR="00531D06" w:rsidRPr="00531D06" w14:paraId="1932E90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DD5F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609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6F66D50C" w14:textId="5CDE7F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7082192" w14:textId="780534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CD3C0" w14:textId="0AF2E8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4544E" w14:textId="21FB07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0,962.50 </w:t>
            </w:r>
          </w:p>
        </w:tc>
      </w:tr>
      <w:tr w:rsidR="00531D06" w:rsidRPr="00531D06" w14:paraId="09A6F00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1E62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7BD7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1E7B45E9" w14:textId="7DEF16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A35B569" w14:textId="09BC55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D7F11" w14:textId="148FE8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0AE2D" w14:textId="33E6C7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0,825.00 </w:t>
            </w:r>
          </w:p>
        </w:tc>
      </w:tr>
      <w:tr w:rsidR="00531D06" w:rsidRPr="00531D06" w14:paraId="6DED38A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41EA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8D7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BD25E30" w14:textId="5B8E14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307436AC" w14:textId="30D013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23927" w14:textId="2BDFB9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770BF" w14:textId="77C27A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9,862.50 </w:t>
            </w:r>
          </w:p>
        </w:tc>
      </w:tr>
      <w:tr w:rsidR="00531D06" w:rsidRPr="00531D06" w14:paraId="5BBA9B5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38D1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8F2E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E3AE381" w14:textId="6B41FD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4369B10" w14:textId="46F66F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78E6D" w14:textId="3705C4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CEBA" w14:textId="07E70A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1,100.00 </w:t>
            </w:r>
          </w:p>
        </w:tc>
      </w:tr>
      <w:tr w:rsidR="00531D06" w:rsidRPr="00531D06" w14:paraId="16BBBEC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58C4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26FE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CCCE0E5" w14:textId="339862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2ADC6618" w14:textId="34B89E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56355" w14:textId="22EBED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0B20F" w14:textId="55E0E4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2,887.50 </w:t>
            </w:r>
          </w:p>
        </w:tc>
      </w:tr>
      <w:tr w:rsidR="00531D06" w:rsidRPr="00531D06" w14:paraId="0FEE811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3475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3B2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20850FE2" w14:textId="339CF7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BBF09F9" w14:textId="39A9BA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E6A20" w14:textId="115551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A3135" w14:textId="16C4AC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1,100.00 </w:t>
            </w:r>
          </w:p>
        </w:tc>
      </w:tr>
      <w:tr w:rsidR="00531D06" w:rsidRPr="00531D06" w14:paraId="29A88FE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B2A1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AB34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3ECC5D3" w14:textId="7BB737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D6DDC02" w14:textId="4132F7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E26F1" w14:textId="3EE459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8F340" w14:textId="48142B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0,530.00 </w:t>
            </w:r>
          </w:p>
        </w:tc>
      </w:tr>
      <w:tr w:rsidR="00531D06" w:rsidRPr="00531D06" w14:paraId="6744518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6615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15C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D77DF5D" w14:textId="2353C6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5AC0ECB1" w14:textId="133ACC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53072" w14:textId="4822C8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05FB5" w14:textId="52B038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8,241.25 </w:t>
            </w:r>
          </w:p>
        </w:tc>
      </w:tr>
      <w:tr w:rsidR="00531D06" w:rsidRPr="00531D06" w14:paraId="00CBE73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7CF4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6C11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4BA45FA" w14:textId="018861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391B719F" w14:textId="57FCEA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2A684" w14:textId="423ED9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B1A47" w14:textId="0F4858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0,598.75 </w:t>
            </w:r>
          </w:p>
        </w:tc>
      </w:tr>
      <w:tr w:rsidR="00531D06" w:rsidRPr="00531D06" w14:paraId="7D8D275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2FA0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DF95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6826E8E" w14:textId="6576C3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64D822BD" w14:textId="527078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98EBE" w14:textId="504AC7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5DFF2" w14:textId="1ED071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0,225.00 </w:t>
            </w:r>
          </w:p>
        </w:tc>
      </w:tr>
      <w:tr w:rsidR="00531D06" w:rsidRPr="00531D06" w14:paraId="5B4F635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B526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527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38D9F8F5" w14:textId="78DA0D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D308F85" w14:textId="36CC0E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EA3DA" w14:textId="242B89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0C76C" w14:textId="48AA9E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0,962.50 </w:t>
            </w:r>
          </w:p>
        </w:tc>
      </w:tr>
      <w:tr w:rsidR="00531D06" w:rsidRPr="00531D06" w14:paraId="3761BC4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3943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8F87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8E1A155" w14:textId="3D6F1B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7367C" w14:textId="34EAC3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20F82" w14:textId="7A3D7F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9CD9C" w14:textId="6CE661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3,000.00 </w:t>
            </w:r>
          </w:p>
        </w:tc>
      </w:tr>
      <w:tr w:rsidR="00531D06" w:rsidRPr="00531D06" w14:paraId="5DC2D21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0CB2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56FD9AF0" w14:textId="141D4BD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5A2DBCE2" w14:textId="52A9237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B3FFD2" w14:textId="327781A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69ED56" w14:textId="68AB9E5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7,078,343.98 </w:t>
            </w:r>
          </w:p>
        </w:tc>
      </w:tr>
      <w:tr w:rsidR="00531D06" w:rsidRPr="00531D06" w14:paraId="1B683830"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035C2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19F33829" w14:textId="0223EA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22BE3744" w14:textId="02D9D1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AF248" w14:textId="19DD9B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DB868" w14:textId="2EFF4D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7,340.00 </w:t>
            </w:r>
          </w:p>
        </w:tc>
      </w:tr>
      <w:tr w:rsidR="00531D06" w:rsidRPr="00531D06" w14:paraId="277AF84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04B1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CF63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2BCF4FF0" w14:textId="2337F4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4B3A727E" w14:textId="305F1A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7307B" w14:textId="0B9BF5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B96F4" w14:textId="0B23A2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4,521.12 </w:t>
            </w:r>
          </w:p>
        </w:tc>
      </w:tr>
      <w:tr w:rsidR="00531D06" w:rsidRPr="00531D06" w14:paraId="49583B9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40D3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BEB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707CC92" w14:textId="412901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213FBB62" w14:textId="56E189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456E0" w14:textId="4895EB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592A9" w14:textId="38E7A1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988.08 </w:t>
            </w:r>
          </w:p>
        </w:tc>
      </w:tr>
      <w:tr w:rsidR="00531D06" w:rsidRPr="00531D06" w14:paraId="52C566D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282F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734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45CB5B88" w14:textId="579731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25835616" w14:textId="4EFBA7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A5020" w14:textId="4C3EBB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0B610" w14:textId="373010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2.34 </w:t>
            </w:r>
          </w:p>
        </w:tc>
      </w:tr>
      <w:tr w:rsidR="00531D06" w:rsidRPr="00531D06" w14:paraId="2F125A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8316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D408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3F8210CD" w14:textId="408CB4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BCB6F6C" w14:textId="52F398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E721A" w14:textId="0395C5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C30A0" w14:textId="02C26D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4,439.60 </w:t>
            </w:r>
          </w:p>
        </w:tc>
      </w:tr>
      <w:tr w:rsidR="00531D06" w:rsidRPr="00531D06" w14:paraId="242BB45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7657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CC5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7FF0D49A" w14:textId="7D36A7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519263C" w14:textId="63A42F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CA33D" w14:textId="31B6BB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F3406" w14:textId="6AEB91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14,549.68 </w:t>
            </w:r>
          </w:p>
        </w:tc>
      </w:tr>
      <w:tr w:rsidR="00531D06" w:rsidRPr="00531D06" w14:paraId="7F102E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2C95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4E411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4C8D0DCB" w14:textId="5CF158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5A56F06C" w14:textId="42585C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24A9B" w14:textId="176BA0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5014F" w14:textId="285AF9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59,185.44 </w:t>
            </w:r>
          </w:p>
        </w:tc>
      </w:tr>
      <w:tr w:rsidR="00531D06" w:rsidRPr="00531D06" w14:paraId="339C654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9807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3488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09113177" w14:textId="78B454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3A36956" w14:textId="33DB7D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CF08A" w14:textId="1E0E28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4D858" w14:textId="061A32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25.46 </w:t>
            </w:r>
          </w:p>
        </w:tc>
      </w:tr>
      <w:tr w:rsidR="00531D06" w:rsidRPr="00531D06" w14:paraId="3A0158A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5852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1B30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66AF1F63" w14:textId="417769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67540A1B" w14:textId="6F7F73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4924A" w14:textId="46F5DB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CEA9D" w14:textId="798BCD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43.12 </w:t>
            </w:r>
          </w:p>
        </w:tc>
      </w:tr>
      <w:tr w:rsidR="00531D06" w:rsidRPr="00531D06" w14:paraId="793C8C3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40EA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24D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4B888E66" w14:textId="1DE398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0CBBD64" w14:textId="4F90D3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D731B" w14:textId="123AE3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59B1D" w14:textId="562069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6,052.30 </w:t>
            </w:r>
          </w:p>
        </w:tc>
      </w:tr>
      <w:tr w:rsidR="00531D06" w:rsidRPr="00531D06" w14:paraId="4263E8C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CDEC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BFB7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79CB0FBE" w14:textId="3ED4DE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E27F477" w14:textId="1B708F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7097" w14:textId="2D4C17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E3855" w14:textId="6F0A7B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25.46 </w:t>
            </w:r>
          </w:p>
        </w:tc>
      </w:tr>
      <w:tr w:rsidR="00531D06" w:rsidRPr="00531D06" w14:paraId="4CFA0D7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6C4B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625F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11BBE52E" w14:textId="46A58E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7053C4C3" w14:textId="60ED6D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06FBD" w14:textId="4D3285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B8C17" w14:textId="464752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90.14 </w:t>
            </w:r>
          </w:p>
        </w:tc>
      </w:tr>
      <w:tr w:rsidR="00531D06" w:rsidRPr="00531D06" w14:paraId="4B00C1F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2A60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75B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26413C31" w14:textId="63A8FD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2FAEE6CA" w14:textId="0B0787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895B1" w14:textId="5C3D50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39DFE" w14:textId="7CF2A5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7,108.00 </w:t>
            </w:r>
          </w:p>
        </w:tc>
      </w:tr>
      <w:tr w:rsidR="00531D06" w:rsidRPr="00531D06" w14:paraId="2E02AB7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DC60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37F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47A1E3A" w14:textId="5D8C4E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6BE6722E" w14:textId="27893B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74A1F" w14:textId="6A49CD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34108" w14:textId="785E25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33.26 </w:t>
            </w:r>
          </w:p>
        </w:tc>
      </w:tr>
      <w:tr w:rsidR="00531D06" w:rsidRPr="00531D06" w14:paraId="415503B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90A1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4D29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3790F56E" w14:textId="54EA27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4F24445E" w14:textId="1CC300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FA7F6" w14:textId="4BD374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B4BBB" w14:textId="2F87F5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5,726.14 </w:t>
            </w:r>
          </w:p>
        </w:tc>
      </w:tr>
      <w:tr w:rsidR="00531D06" w:rsidRPr="00531D06" w14:paraId="3A4FF4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CB24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091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1B766C45" w14:textId="1F7C84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29246424" w14:textId="2BD6EC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28115" w14:textId="50EF1F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EF1D2" w14:textId="4CE64C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5,519.88 </w:t>
            </w:r>
          </w:p>
        </w:tc>
      </w:tr>
      <w:tr w:rsidR="00531D06" w:rsidRPr="00531D06" w14:paraId="5582EA2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021E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293B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CEA58D4" w14:textId="5E1A5A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55EAC6F" w14:textId="322F84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9FC0F" w14:textId="7E0E52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7AE35" w14:textId="64AAE8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73,087.60 </w:t>
            </w:r>
          </w:p>
        </w:tc>
      </w:tr>
      <w:tr w:rsidR="00531D06" w:rsidRPr="00531D06" w14:paraId="648F63C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E2EF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C8E2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0272305" w14:textId="779AE6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28776C61" w14:textId="226296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59EEE" w14:textId="297DEF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ED433" w14:textId="21752F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8,550.98 </w:t>
            </w:r>
          </w:p>
        </w:tc>
      </w:tr>
      <w:tr w:rsidR="00531D06" w:rsidRPr="00531D06" w14:paraId="05961FD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4569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A8B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04AE64C9" w14:textId="642172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15D30C3" w14:textId="70AB6F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47617" w14:textId="79C953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3349D" w14:textId="0E7EE2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4,283.02 </w:t>
            </w:r>
          </w:p>
        </w:tc>
      </w:tr>
      <w:tr w:rsidR="00531D06" w:rsidRPr="00531D06" w14:paraId="2CE61B2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116E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9AA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F48CFE2" w14:textId="1C52BA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675BF128" w14:textId="43F5D1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F867D" w14:textId="7B65BA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74606" w14:textId="1463D8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2,628.90 </w:t>
            </w:r>
          </w:p>
        </w:tc>
      </w:tr>
      <w:tr w:rsidR="00531D06" w:rsidRPr="00531D06" w14:paraId="6B5DB01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BE81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3235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5A01699" w14:textId="3D78E4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98FE2CC" w14:textId="5974B7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C5F49" w14:textId="39CD0E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04FAE" w14:textId="0D950D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60.78 </w:t>
            </w:r>
          </w:p>
        </w:tc>
      </w:tr>
      <w:tr w:rsidR="00531D06" w:rsidRPr="00531D06" w14:paraId="679CDF0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908B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054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C8D8F3F" w14:textId="20A378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3DBD3D47" w14:textId="59ABCC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49B05" w14:textId="38C4D1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BDA92" w14:textId="1D0101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2,881.12 </w:t>
            </w:r>
          </w:p>
        </w:tc>
      </w:tr>
      <w:tr w:rsidR="00531D06" w:rsidRPr="00531D06" w14:paraId="0561644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47D5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920C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5C9AAE7B" w14:textId="65D30B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35249633" w14:textId="292D8B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3037C" w14:textId="43E946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98789" w14:textId="017D57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21.56 </w:t>
            </w:r>
          </w:p>
        </w:tc>
      </w:tr>
      <w:tr w:rsidR="00531D06" w:rsidRPr="00531D06" w14:paraId="39A21256"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15CB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05E157F" w14:textId="7C04827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746B7423" w14:textId="6F2EFAA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535C19" w14:textId="6068877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010ECF" w14:textId="77B3712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7,477,816.23 </w:t>
            </w:r>
          </w:p>
        </w:tc>
      </w:tr>
      <w:tr w:rsidR="00531D06" w:rsidRPr="00531D06" w14:paraId="48F1FA7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63FE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DCE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532027DC" w14:textId="100BA0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13A5F38C" w14:textId="3F9289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D066B" w14:textId="4AEBDC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C186E" w14:textId="448A11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3,599.40 </w:t>
            </w:r>
          </w:p>
        </w:tc>
      </w:tr>
      <w:tr w:rsidR="00531D06" w:rsidRPr="00531D06" w14:paraId="2459EC7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2A48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E040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06BDD44B" w14:textId="2054A0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3B860103" w14:textId="067222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199AC" w14:textId="3A0D76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11D32" w14:textId="0DCF52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2,498.75 </w:t>
            </w:r>
          </w:p>
        </w:tc>
      </w:tr>
      <w:tr w:rsidR="00531D06" w:rsidRPr="00531D06" w14:paraId="179D4AE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1814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83CE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C2657A5" w14:textId="7CD3D8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25FD1EF9" w14:textId="1B4932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9FB9D" w14:textId="315F0A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6A8FB" w14:textId="5749B6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2,890.00 </w:t>
            </w:r>
          </w:p>
        </w:tc>
      </w:tr>
      <w:tr w:rsidR="00531D06" w:rsidRPr="00531D06" w14:paraId="65DC01C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E34D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EE1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5C1C88CB" w14:textId="41ACD0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DB8B454" w14:textId="31F564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AD986" w14:textId="450E6F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7CFCE" w14:textId="0A5FA0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44,019.75 </w:t>
            </w:r>
          </w:p>
        </w:tc>
      </w:tr>
      <w:tr w:rsidR="00531D06" w:rsidRPr="00531D06" w14:paraId="209739D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D175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6567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C1F69CB" w14:textId="5E0822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C2A7FDD" w14:textId="63C2EE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82970" w14:textId="3C7EA7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A73BE" w14:textId="521E1E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14,655.00 </w:t>
            </w:r>
          </w:p>
        </w:tc>
      </w:tr>
      <w:tr w:rsidR="00531D06" w:rsidRPr="00531D06" w14:paraId="2DF8CDA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36DB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5A3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32C62B80" w14:textId="2E0A34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777F91AF" w14:textId="34CD0F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4CBA6" w14:textId="2343B2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5A0DA" w14:textId="793915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9,010.00 </w:t>
            </w:r>
          </w:p>
        </w:tc>
      </w:tr>
      <w:tr w:rsidR="00531D06" w:rsidRPr="00531D06" w14:paraId="36085A9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615E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3D6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93AB491" w14:textId="72ABAD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3C2DF43F" w14:textId="6C0827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FD8FF" w14:textId="092EC9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48CBE" w14:textId="19100A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7,362.30 </w:t>
            </w:r>
          </w:p>
        </w:tc>
      </w:tr>
      <w:tr w:rsidR="00531D06" w:rsidRPr="00531D06" w14:paraId="66AB228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95A8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1F16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39772E60" w14:textId="52DC1B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2C3ADB90" w14:textId="169319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5F01D" w14:textId="037F87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96958" w14:textId="198BFC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7,467.80 </w:t>
            </w:r>
          </w:p>
        </w:tc>
      </w:tr>
      <w:tr w:rsidR="00531D06" w:rsidRPr="00531D06" w14:paraId="11E21E0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8221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04A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3FD07C64" w14:textId="2A5CF0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3C40D62E" w14:textId="580478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571FD" w14:textId="52B920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2B121" w14:textId="53237E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732.50 </w:t>
            </w:r>
          </w:p>
        </w:tc>
      </w:tr>
      <w:tr w:rsidR="00531D06" w:rsidRPr="00531D06" w14:paraId="305F3E7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5A5C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519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D4AF5BC" w14:textId="7A05FB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5FC1EC3C" w14:textId="06AFB2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0A9D1" w14:textId="5992A8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F7F9C" w14:textId="05B868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7,291.40 </w:t>
            </w:r>
          </w:p>
        </w:tc>
      </w:tr>
      <w:tr w:rsidR="00531D06" w:rsidRPr="00531D06" w14:paraId="18C4A01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D31C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C70F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2AA7B337" w14:textId="71EAC9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7E9310E1" w14:textId="1AF73E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B8803" w14:textId="28913C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DDA18" w14:textId="57E437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2,765.88 </w:t>
            </w:r>
          </w:p>
        </w:tc>
      </w:tr>
      <w:tr w:rsidR="00531D06" w:rsidRPr="00531D06" w14:paraId="2B1FBF0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D5B6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782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028E5E3B" w14:textId="4FF529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2AC1B64E" w14:textId="4380B2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BA301" w14:textId="717017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957F1" w14:textId="313633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5,548.00 </w:t>
            </w:r>
          </w:p>
        </w:tc>
      </w:tr>
      <w:tr w:rsidR="00531D06" w:rsidRPr="00531D06" w14:paraId="208910A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10AF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FB8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C865A71" w14:textId="6FB703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9488634" w14:textId="1D3506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15AF9" w14:textId="248E89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BD362" w14:textId="4B9329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50.00 </w:t>
            </w:r>
          </w:p>
        </w:tc>
      </w:tr>
      <w:tr w:rsidR="00531D06" w:rsidRPr="00531D06" w14:paraId="5AAD9E5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1678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EA0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9719FD5" w14:textId="5B34C4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470D9D7F" w14:textId="3F95F7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FF949" w14:textId="36EE94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B51CB" w14:textId="48DF1E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8,437.25 </w:t>
            </w:r>
          </w:p>
        </w:tc>
      </w:tr>
      <w:tr w:rsidR="00531D06" w:rsidRPr="00531D06" w14:paraId="0AC3BC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0D91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4D42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E3C51C9" w14:textId="676D48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3B1A4F88" w14:textId="4072C7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9E121" w14:textId="3BD983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EAF31" w14:textId="472051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953.00 </w:t>
            </w:r>
          </w:p>
        </w:tc>
      </w:tr>
      <w:tr w:rsidR="00531D06" w:rsidRPr="00531D06" w14:paraId="1110F72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5273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E597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5C9A5CE7" w14:textId="79D3FE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28EAF8BD" w14:textId="54D912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536F0" w14:textId="495F49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96B95" w14:textId="11B6A8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8,501.00 </w:t>
            </w:r>
          </w:p>
        </w:tc>
      </w:tr>
      <w:tr w:rsidR="00531D06" w:rsidRPr="00531D06" w14:paraId="67D1855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6DD6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8756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E4D1171" w14:textId="1C4F8C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DA2DCDD" w14:textId="0C7CAE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FE8B2" w14:textId="254E84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EC969" w14:textId="5672D0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5,534.20 </w:t>
            </w:r>
          </w:p>
        </w:tc>
      </w:tr>
      <w:tr w:rsidR="00531D06" w:rsidRPr="00531D06" w14:paraId="7FBCBDF4"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4CC9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2959BE55" w14:textId="6A6541D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72E797EB" w14:textId="4246FAE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BC18CB" w14:textId="662202D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0FF87F" w14:textId="3412FBE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194,161.25 </w:t>
            </w:r>
          </w:p>
        </w:tc>
      </w:tr>
      <w:tr w:rsidR="00531D06" w:rsidRPr="00531D06" w14:paraId="183B39C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451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71F7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697E8366" w14:textId="3AB2DB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583CD60" w14:textId="4FAACF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AB63E" w14:textId="2EEA8C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E1E3F" w14:textId="63F996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6,365.00 </w:t>
            </w:r>
          </w:p>
        </w:tc>
      </w:tr>
      <w:tr w:rsidR="00531D06" w:rsidRPr="00531D06" w14:paraId="3C3D4E5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4F19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52D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DC667C4" w14:textId="69FB6E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3F87B833" w14:textId="7B9731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248E1" w14:textId="7ED7CC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2BD19" w14:textId="42264C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234.00 </w:t>
            </w:r>
          </w:p>
        </w:tc>
      </w:tr>
      <w:tr w:rsidR="00531D06" w:rsidRPr="00531D06" w14:paraId="20788B0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3F6F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5350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7DFE6DE" w14:textId="7BFF34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3A8BBA0" w14:textId="6C5B53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2AEF5" w14:textId="522D80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ED1EE" w14:textId="4F42ED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6,273.00 </w:t>
            </w:r>
          </w:p>
        </w:tc>
      </w:tr>
      <w:tr w:rsidR="00531D06" w:rsidRPr="00531D06" w14:paraId="32726CC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95C6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BFB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574EE36F" w14:textId="2EA55C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0877F989" w14:textId="189AC0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CB8EF" w14:textId="4B9090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FA38E" w14:textId="1D0CD6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1,527.60 </w:t>
            </w:r>
          </w:p>
        </w:tc>
      </w:tr>
      <w:tr w:rsidR="00531D06" w:rsidRPr="00531D06" w14:paraId="3963A3C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4FC1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7F5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266A54F5" w14:textId="531B22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84A0EEC" w14:textId="60119D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B5E5C" w14:textId="20DDEE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FB51C" w14:textId="0C653C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0,692.00 </w:t>
            </w:r>
          </w:p>
        </w:tc>
      </w:tr>
      <w:tr w:rsidR="00531D06" w:rsidRPr="00531D06" w14:paraId="027CD1D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FC4E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13B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4CF4522" w14:textId="2297D3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4E9C2E33" w14:textId="5A2298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53650" w14:textId="15268B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18875" w14:textId="75A3CD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195.00 </w:t>
            </w:r>
          </w:p>
        </w:tc>
      </w:tr>
      <w:tr w:rsidR="00531D06" w:rsidRPr="00531D06" w14:paraId="0935305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AD6B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BC10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1095A98" w14:textId="4B86D7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EE525C4" w14:textId="2D6312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6964D" w14:textId="4C3E1F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0CBBF" w14:textId="576840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1,124.00 </w:t>
            </w:r>
          </w:p>
        </w:tc>
      </w:tr>
      <w:tr w:rsidR="00531D06" w:rsidRPr="00531D06" w14:paraId="02278C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B985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071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4DC6265" w14:textId="23324B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25B7A285" w14:textId="7FECEA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29C64" w14:textId="483CBB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65429" w14:textId="57D6D8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9,750.65 </w:t>
            </w:r>
          </w:p>
        </w:tc>
      </w:tr>
      <w:tr w:rsidR="00531D06" w:rsidRPr="00531D06" w14:paraId="1DDF8F66"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4D86C5"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33801F2" w14:textId="4F85620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91,629,782.34 </w:t>
            </w:r>
          </w:p>
        </w:tc>
        <w:tc>
          <w:tcPr>
            <w:tcW w:w="0" w:type="auto"/>
            <w:tcBorders>
              <w:top w:val="nil"/>
              <w:left w:val="nil"/>
              <w:bottom w:val="single" w:sz="4" w:space="0" w:color="000000"/>
              <w:right w:val="single" w:sz="4" w:space="0" w:color="000000"/>
            </w:tcBorders>
            <w:shd w:val="clear" w:color="A5A5A5" w:fill="A5A5A5"/>
            <w:noWrap/>
            <w:vAlign w:val="bottom"/>
            <w:hideMark/>
          </w:tcPr>
          <w:p w14:paraId="06AF6B3F" w14:textId="5CABFAC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6,645,911.73 </w:t>
            </w:r>
          </w:p>
        </w:tc>
        <w:tc>
          <w:tcPr>
            <w:tcW w:w="0" w:type="auto"/>
            <w:tcBorders>
              <w:top w:val="nil"/>
              <w:left w:val="nil"/>
              <w:bottom w:val="single" w:sz="4" w:space="0" w:color="000000"/>
              <w:right w:val="single" w:sz="4" w:space="0" w:color="000000"/>
            </w:tcBorders>
            <w:shd w:val="clear" w:color="A5A5A5" w:fill="A5A5A5"/>
            <w:noWrap/>
            <w:vAlign w:val="bottom"/>
            <w:hideMark/>
          </w:tcPr>
          <w:p w14:paraId="12B20A8F" w14:textId="41800C8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4BCC0A" w14:textId="76BD410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08,275,694.07 </w:t>
            </w:r>
          </w:p>
        </w:tc>
      </w:tr>
      <w:tr w:rsidR="00531D06" w:rsidRPr="00531D06" w14:paraId="7403665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D07E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51743C0C" w14:textId="050B2D4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24,119,038.85 </w:t>
            </w:r>
          </w:p>
        </w:tc>
        <w:tc>
          <w:tcPr>
            <w:tcW w:w="0" w:type="auto"/>
            <w:tcBorders>
              <w:top w:val="nil"/>
              <w:left w:val="nil"/>
              <w:bottom w:val="single" w:sz="4" w:space="0" w:color="000000"/>
              <w:right w:val="single" w:sz="4" w:space="0" w:color="000000"/>
            </w:tcBorders>
            <w:shd w:val="clear" w:color="D8D8D8" w:fill="D8D8D8"/>
            <w:noWrap/>
            <w:vAlign w:val="bottom"/>
            <w:hideMark/>
          </w:tcPr>
          <w:p w14:paraId="7330751E" w14:textId="4AA48C4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039,8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2509FB28" w14:textId="1F8DABE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F4FFBB" w14:textId="658152D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42,158,881.25 </w:t>
            </w:r>
          </w:p>
        </w:tc>
      </w:tr>
      <w:tr w:rsidR="00531D06" w:rsidRPr="00531D06" w14:paraId="62320A6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7B489E"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319DA3D9" w14:textId="396C89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07A39C7E" w14:textId="42D907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2AB74D64" w14:textId="450236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0B0F8" w14:textId="3EBD1B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0,955,288.35 </w:t>
            </w:r>
          </w:p>
        </w:tc>
      </w:tr>
      <w:tr w:rsidR="00531D06" w:rsidRPr="00531D06" w14:paraId="072E95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642B3"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F99DBA"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6724B419" w14:textId="3A028D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061E0085" w14:textId="45692C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6B533" w14:textId="0D4C57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238EC" w14:textId="037001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70,980.00 </w:t>
            </w:r>
          </w:p>
        </w:tc>
      </w:tr>
      <w:tr w:rsidR="00531D06" w:rsidRPr="00531D06" w14:paraId="13110C2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B2115"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70F6FF"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2CC082B5" w14:textId="61541C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70632D25" w14:textId="2A76A7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7EB04" w14:textId="4460FF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FB49F" w14:textId="33D3C9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820,880.50 </w:t>
            </w:r>
          </w:p>
        </w:tc>
      </w:tr>
      <w:tr w:rsidR="00531D06" w:rsidRPr="00531D06" w14:paraId="3E4CD5A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B3C1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BDEC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546E04CE" w14:textId="0AD403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99,875.00 </w:t>
            </w:r>
          </w:p>
        </w:tc>
        <w:tc>
          <w:tcPr>
            <w:tcW w:w="0" w:type="auto"/>
            <w:tcBorders>
              <w:top w:val="nil"/>
              <w:left w:val="nil"/>
              <w:bottom w:val="single" w:sz="4" w:space="0" w:color="000000"/>
              <w:right w:val="single" w:sz="4" w:space="0" w:color="000000"/>
            </w:tcBorders>
            <w:shd w:val="clear" w:color="auto" w:fill="auto"/>
            <w:noWrap/>
            <w:vAlign w:val="bottom"/>
            <w:hideMark/>
          </w:tcPr>
          <w:p w14:paraId="1BBB397E" w14:textId="5B50E4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4467" w14:textId="13906D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21503" w14:textId="6DA1FD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99,875.00 </w:t>
            </w:r>
          </w:p>
        </w:tc>
      </w:tr>
      <w:tr w:rsidR="00531D06" w:rsidRPr="00531D06" w14:paraId="48D548D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D3F0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80E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E244F8D" w14:textId="15FEFA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72,830.00 </w:t>
            </w:r>
          </w:p>
        </w:tc>
        <w:tc>
          <w:tcPr>
            <w:tcW w:w="0" w:type="auto"/>
            <w:tcBorders>
              <w:top w:val="nil"/>
              <w:left w:val="nil"/>
              <w:bottom w:val="single" w:sz="4" w:space="0" w:color="000000"/>
              <w:right w:val="single" w:sz="4" w:space="0" w:color="000000"/>
            </w:tcBorders>
            <w:shd w:val="clear" w:color="auto" w:fill="auto"/>
            <w:noWrap/>
            <w:vAlign w:val="bottom"/>
            <w:hideMark/>
          </w:tcPr>
          <w:p w14:paraId="120CBC73" w14:textId="135A63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A654A8" w14:textId="25C6B3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A7272" w14:textId="4851E9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005,830.00 </w:t>
            </w:r>
          </w:p>
        </w:tc>
      </w:tr>
      <w:tr w:rsidR="00531D06" w:rsidRPr="00531D06" w14:paraId="7D12A09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8609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F07D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A5D2577" w14:textId="0FFC31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227315F5" w14:textId="6FC8B2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341E15AC" w14:textId="588587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22DC5" w14:textId="6C90A5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474,227.00 </w:t>
            </w:r>
          </w:p>
        </w:tc>
      </w:tr>
      <w:tr w:rsidR="00531D06" w:rsidRPr="00531D06" w14:paraId="0F6CD7F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7289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CA0D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2E43213D" w14:textId="422703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605EDF6D" w14:textId="2232D5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E3044" w14:textId="29C655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E681C" w14:textId="70079E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5,095.00 </w:t>
            </w:r>
          </w:p>
        </w:tc>
      </w:tr>
      <w:tr w:rsidR="00531D06" w:rsidRPr="00531D06" w14:paraId="3A094BB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6A1E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E26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A355268" w14:textId="796689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2AA730B5" w14:textId="772081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6B0449D2" w14:textId="71429B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0F4BA" w14:textId="2AE4DC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13,367.00 </w:t>
            </w:r>
          </w:p>
        </w:tc>
      </w:tr>
      <w:tr w:rsidR="00531D06" w:rsidRPr="00531D06" w14:paraId="5394D42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AF55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2CB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288726CD" w14:textId="699F4D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51,550.00 </w:t>
            </w:r>
          </w:p>
        </w:tc>
        <w:tc>
          <w:tcPr>
            <w:tcW w:w="0" w:type="auto"/>
            <w:tcBorders>
              <w:top w:val="nil"/>
              <w:left w:val="nil"/>
              <w:bottom w:val="single" w:sz="4" w:space="0" w:color="000000"/>
              <w:right w:val="single" w:sz="4" w:space="0" w:color="000000"/>
            </w:tcBorders>
            <w:shd w:val="clear" w:color="auto" w:fill="auto"/>
            <w:noWrap/>
            <w:vAlign w:val="bottom"/>
            <w:hideMark/>
          </w:tcPr>
          <w:p w14:paraId="63E84556" w14:textId="138CBA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8DD4A" w14:textId="567334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E530D" w14:textId="01B28E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51,550.00 </w:t>
            </w:r>
          </w:p>
        </w:tc>
      </w:tr>
      <w:tr w:rsidR="00531D06" w:rsidRPr="00531D06" w14:paraId="1B3C4B8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C432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9C8B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70273873" w14:textId="68C065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2BAD97BA" w14:textId="10E3E6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28F77" w14:textId="74D750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69A5B" w14:textId="3F4596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734,307.50 </w:t>
            </w:r>
          </w:p>
        </w:tc>
      </w:tr>
      <w:tr w:rsidR="00531D06" w:rsidRPr="00531D06" w14:paraId="26D843F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A7C4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E311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2FDD3676" w14:textId="21A0B7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547F2C2D" w14:textId="29F7E5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DCE95FD" w14:textId="5C1429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CC401" w14:textId="6A989C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222,992.50 </w:t>
            </w:r>
          </w:p>
        </w:tc>
      </w:tr>
      <w:tr w:rsidR="00531D06" w:rsidRPr="00531D06" w14:paraId="42A45B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256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AECAB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2CA4AB33" w14:textId="012FEF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772,900.00 </w:t>
            </w:r>
          </w:p>
        </w:tc>
        <w:tc>
          <w:tcPr>
            <w:tcW w:w="0" w:type="auto"/>
            <w:tcBorders>
              <w:top w:val="nil"/>
              <w:left w:val="nil"/>
              <w:bottom w:val="single" w:sz="4" w:space="0" w:color="000000"/>
              <w:right w:val="single" w:sz="4" w:space="0" w:color="000000"/>
            </w:tcBorders>
            <w:shd w:val="clear" w:color="auto" w:fill="auto"/>
            <w:noWrap/>
            <w:vAlign w:val="bottom"/>
            <w:hideMark/>
          </w:tcPr>
          <w:p w14:paraId="444884A4" w14:textId="0AE4AD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55B80" w14:textId="75C21C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401C3" w14:textId="20979C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772,900.00 </w:t>
            </w:r>
          </w:p>
        </w:tc>
      </w:tr>
      <w:tr w:rsidR="00531D06" w:rsidRPr="00531D06" w14:paraId="656B545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7FAA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86DE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57DD1374" w14:textId="2C782C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30,712.00 </w:t>
            </w:r>
          </w:p>
        </w:tc>
        <w:tc>
          <w:tcPr>
            <w:tcW w:w="0" w:type="auto"/>
            <w:tcBorders>
              <w:top w:val="nil"/>
              <w:left w:val="nil"/>
              <w:bottom w:val="single" w:sz="4" w:space="0" w:color="000000"/>
              <w:right w:val="single" w:sz="4" w:space="0" w:color="000000"/>
            </w:tcBorders>
            <w:shd w:val="clear" w:color="auto" w:fill="auto"/>
            <w:noWrap/>
            <w:vAlign w:val="bottom"/>
            <w:hideMark/>
          </w:tcPr>
          <w:p w14:paraId="57402F7E" w14:textId="061CA5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6AD342" w14:textId="345FF7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766B1" w14:textId="1A4213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780,712.00 </w:t>
            </w:r>
          </w:p>
        </w:tc>
      </w:tr>
      <w:tr w:rsidR="00531D06" w:rsidRPr="00531D06" w14:paraId="4BB2B4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0593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C50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4872BC8D" w14:textId="6FB69B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4B84F27" w14:textId="4F78B7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17484" w14:textId="208A79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FD4C7" w14:textId="76FC1F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r>
      <w:tr w:rsidR="00531D06" w:rsidRPr="00531D06" w14:paraId="601CCC7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5726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259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70E1B83A" w14:textId="41AD33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1E656B3B" w14:textId="35E733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CF681D" w14:textId="6B0D85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9E46C" w14:textId="331B4B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9,806,688.00 </w:t>
            </w:r>
          </w:p>
        </w:tc>
      </w:tr>
      <w:tr w:rsidR="00531D06" w:rsidRPr="00531D06" w14:paraId="24E1B05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BD04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2541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01EFD7F6" w14:textId="1C4870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693CAC4A" w14:textId="574B45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A8E5E" w14:textId="15A584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483D1" w14:textId="057B3E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r>
      <w:tr w:rsidR="00531D06" w:rsidRPr="00531D06" w14:paraId="102B2E5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68AB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36B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AF6178C" w14:textId="2F4B3F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DF24371" w14:textId="4FDBFA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621225BC" w14:textId="4560EF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E7569" w14:textId="095103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40,450.00 </w:t>
            </w:r>
          </w:p>
        </w:tc>
      </w:tr>
      <w:tr w:rsidR="00531D06" w:rsidRPr="00531D06" w14:paraId="49C0543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E6AF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992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05F5B7AE" w14:textId="1B7B24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671,049.00 </w:t>
            </w:r>
          </w:p>
        </w:tc>
        <w:tc>
          <w:tcPr>
            <w:tcW w:w="0" w:type="auto"/>
            <w:tcBorders>
              <w:top w:val="nil"/>
              <w:left w:val="nil"/>
              <w:bottom w:val="single" w:sz="4" w:space="0" w:color="000000"/>
              <w:right w:val="single" w:sz="4" w:space="0" w:color="000000"/>
            </w:tcBorders>
            <w:shd w:val="clear" w:color="auto" w:fill="auto"/>
            <w:noWrap/>
            <w:vAlign w:val="bottom"/>
            <w:hideMark/>
          </w:tcPr>
          <w:p w14:paraId="3E9441C3" w14:textId="5B6B9D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8ABAE7B" w14:textId="292C39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179F4" w14:textId="4743B8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999,449.00 </w:t>
            </w:r>
          </w:p>
        </w:tc>
      </w:tr>
      <w:tr w:rsidR="00531D06" w:rsidRPr="00531D06" w14:paraId="40207C6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C96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047D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193132AA" w14:textId="31E6E9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0F716DA4" w14:textId="2FD47E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7E3CE" w14:textId="48EC5A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B044B" w14:textId="6F3DBA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813,125.00 </w:t>
            </w:r>
          </w:p>
        </w:tc>
      </w:tr>
      <w:tr w:rsidR="00531D06" w:rsidRPr="00531D06" w14:paraId="408CBB0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1360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EC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282DBB4A" w14:textId="40056A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7D76D155" w14:textId="04449C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5249A6B5" w14:textId="447BBB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D5F45" w14:textId="70A7F6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98,389.00 </w:t>
            </w:r>
          </w:p>
        </w:tc>
      </w:tr>
      <w:tr w:rsidR="00531D06" w:rsidRPr="00531D06" w14:paraId="0B3BE22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FB0D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F216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3909653" w14:textId="7F2465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CE3D34F" w14:textId="6F3E18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E396A" w14:textId="3060BA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D8ECB" w14:textId="5C0DFF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r>
      <w:tr w:rsidR="00531D06" w:rsidRPr="00531D06" w14:paraId="4B4935C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0CFC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01A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8C3475F" w14:textId="36750D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695F6A1" w14:textId="4C1CB2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366B6" w14:textId="0259A4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8476E" w14:textId="0B1193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r>
      <w:tr w:rsidR="00531D06" w:rsidRPr="00531D06" w14:paraId="6CBA03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105E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D783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0A9C061" w14:textId="63EAD5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059,375.00 </w:t>
            </w:r>
          </w:p>
        </w:tc>
        <w:tc>
          <w:tcPr>
            <w:tcW w:w="0" w:type="auto"/>
            <w:tcBorders>
              <w:top w:val="nil"/>
              <w:left w:val="nil"/>
              <w:bottom w:val="single" w:sz="4" w:space="0" w:color="000000"/>
              <w:right w:val="single" w:sz="4" w:space="0" w:color="000000"/>
            </w:tcBorders>
            <w:shd w:val="clear" w:color="auto" w:fill="auto"/>
            <w:noWrap/>
            <w:vAlign w:val="bottom"/>
            <w:hideMark/>
          </w:tcPr>
          <w:p w14:paraId="7B462060" w14:textId="321643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C550C98" w14:textId="171AF9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0F7A9" w14:textId="487797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932,926.40 </w:t>
            </w:r>
          </w:p>
        </w:tc>
      </w:tr>
      <w:tr w:rsidR="00531D06" w:rsidRPr="00531D06" w14:paraId="79EB1E8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288A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216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6771206" w14:textId="0D46CC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23,342.50 </w:t>
            </w:r>
          </w:p>
        </w:tc>
        <w:tc>
          <w:tcPr>
            <w:tcW w:w="0" w:type="auto"/>
            <w:tcBorders>
              <w:top w:val="nil"/>
              <w:left w:val="nil"/>
              <w:bottom w:val="single" w:sz="4" w:space="0" w:color="000000"/>
              <w:right w:val="single" w:sz="4" w:space="0" w:color="000000"/>
            </w:tcBorders>
            <w:shd w:val="clear" w:color="auto" w:fill="auto"/>
            <w:noWrap/>
            <w:vAlign w:val="bottom"/>
            <w:hideMark/>
          </w:tcPr>
          <w:p w14:paraId="50FB78EC" w14:textId="5523DB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AE29B" w14:textId="0F5980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42B39" w14:textId="3004D3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23,342.50 </w:t>
            </w:r>
          </w:p>
        </w:tc>
      </w:tr>
      <w:tr w:rsidR="00531D06" w:rsidRPr="00531D06" w14:paraId="63D5DB4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EB50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47A6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087C017" w14:textId="03A4FD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52E11EED" w14:textId="58979A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C4B82" w14:textId="0E037F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972CC" w14:textId="7784C3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32,345.00 </w:t>
            </w:r>
          </w:p>
        </w:tc>
      </w:tr>
      <w:tr w:rsidR="00531D06" w:rsidRPr="00531D06" w14:paraId="19E68C2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9B3C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24D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7DF37FBD" w14:textId="2E768E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01787A4A" w14:textId="7B6E8D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8097B" w14:textId="1D7D07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067B0" w14:textId="73D575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78,500.00 </w:t>
            </w:r>
          </w:p>
        </w:tc>
      </w:tr>
      <w:tr w:rsidR="00531D06" w:rsidRPr="00531D06" w14:paraId="04403C8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BC47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CBE6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4FB1A280" w14:textId="346C10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6CB3F8F7" w14:textId="3BE7E4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30E38" w14:textId="38FA42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5692A" w14:textId="703C93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3,225.00 </w:t>
            </w:r>
          </w:p>
        </w:tc>
      </w:tr>
      <w:tr w:rsidR="00531D06" w:rsidRPr="00531D06" w14:paraId="08D0C55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F2A2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151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EF88164" w14:textId="13BC6C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98,753.00 </w:t>
            </w:r>
          </w:p>
        </w:tc>
        <w:tc>
          <w:tcPr>
            <w:tcW w:w="0" w:type="auto"/>
            <w:tcBorders>
              <w:top w:val="nil"/>
              <w:left w:val="nil"/>
              <w:bottom w:val="single" w:sz="4" w:space="0" w:color="000000"/>
              <w:right w:val="single" w:sz="4" w:space="0" w:color="000000"/>
            </w:tcBorders>
            <w:shd w:val="clear" w:color="auto" w:fill="auto"/>
            <w:noWrap/>
            <w:vAlign w:val="bottom"/>
            <w:hideMark/>
          </w:tcPr>
          <w:p w14:paraId="6E889664" w14:textId="337C55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E7BF5" w14:textId="5E23A2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622C6" w14:textId="1F6E61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198,753.00 </w:t>
            </w:r>
          </w:p>
        </w:tc>
      </w:tr>
      <w:tr w:rsidR="00531D06" w:rsidRPr="00531D06" w14:paraId="7702E1B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EA7E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BAC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037EADF" w14:textId="08116A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0C3A4847" w14:textId="1379B4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32F38869" w14:textId="68FBA8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4FBF6" w14:textId="0C6733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74,390.00 </w:t>
            </w:r>
          </w:p>
        </w:tc>
      </w:tr>
      <w:tr w:rsidR="00531D06" w:rsidRPr="00531D06" w14:paraId="12D7692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9D8A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A9C3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0E71635" w14:textId="6657FE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1C4BEC9D" w14:textId="149BFE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F218" w14:textId="48A979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438E5" w14:textId="7FA50B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8,568,908.00 </w:t>
            </w:r>
          </w:p>
        </w:tc>
      </w:tr>
      <w:tr w:rsidR="00531D06" w:rsidRPr="00531D06" w14:paraId="0CAAE6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AE83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AA1E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080F4CE" w14:textId="61221A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275,832.00 </w:t>
            </w:r>
          </w:p>
        </w:tc>
        <w:tc>
          <w:tcPr>
            <w:tcW w:w="0" w:type="auto"/>
            <w:tcBorders>
              <w:top w:val="nil"/>
              <w:left w:val="nil"/>
              <w:bottom w:val="single" w:sz="4" w:space="0" w:color="000000"/>
              <w:right w:val="single" w:sz="4" w:space="0" w:color="000000"/>
            </w:tcBorders>
            <w:shd w:val="clear" w:color="auto" w:fill="auto"/>
            <w:noWrap/>
            <w:vAlign w:val="bottom"/>
            <w:hideMark/>
          </w:tcPr>
          <w:p w14:paraId="6E3C41EC" w14:textId="67596F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9F8B1" w14:textId="6B1DF9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66A5B" w14:textId="3C8EE4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275,832.00 </w:t>
            </w:r>
          </w:p>
        </w:tc>
      </w:tr>
      <w:tr w:rsidR="00531D06" w:rsidRPr="00531D06" w14:paraId="26B9884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B594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C0EF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5C581431" w14:textId="21C0C8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7,657,805.50 </w:t>
            </w:r>
          </w:p>
        </w:tc>
        <w:tc>
          <w:tcPr>
            <w:tcW w:w="0" w:type="auto"/>
            <w:tcBorders>
              <w:top w:val="nil"/>
              <w:left w:val="nil"/>
              <w:bottom w:val="single" w:sz="4" w:space="0" w:color="000000"/>
              <w:right w:val="single" w:sz="4" w:space="0" w:color="000000"/>
            </w:tcBorders>
            <w:shd w:val="clear" w:color="auto" w:fill="auto"/>
            <w:noWrap/>
            <w:vAlign w:val="bottom"/>
            <w:hideMark/>
          </w:tcPr>
          <w:p w14:paraId="3A0B878C" w14:textId="5E0C97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675BE757" w14:textId="241933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6DA82" w14:textId="60222D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8,293,965.50 </w:t>
            </w:r>
          </w:p>
        </w:tc>
      </w:tr>
      <w:tr w:rsidR="00531D06" w:rsidRPr="00531D06" w14:paraId="3A514F9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D66C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CC47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5D1A2A2D" w14:textId="472E0F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4FD0E07B" w14:textId="180FEB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0AA40" w14:textId="739256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00B61" w14:textId="0234DC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53,463.00 </w:t>
            </w:r>
          </w:p>
        </w:tc>
      </w:tr>
      <w:tr w:rsidR="00531D06" w:rsidRPr="00531D06" w14:paraId="11C18D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66AE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F279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263E63E9" w14:textId="5C1063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28BA0E2" w14:textId="3703C5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7E3A2" w14:textId="190D74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4760D" w14:textId="105301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87,750.00 </w:t>
            </w:r>
          </w:p>
        </w:tc>
      </w:tr>
      <w:tr w:rsidR="00531D06" w:rsidRPr="00531D06" w14:paraId="34971AE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CA67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A0B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5CAB1EC7" w14:textId="0E1432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BC88DF0" w14:textId="53A743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9FB44" w14:textId="78CD4E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939B1" w14:textId="46FF0B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0 </w:t>
            </w:r>
          </w:p>
        </w:tc>
      </w:tr>
      <w:tr w:rsidR="00531D06" w:rsidRPr="00531D06" w14:paraId="40B3331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02DCB"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501993B8" w14:textId="4295F94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0044E4EC" w14:textId="763248D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3,152,444.58 </w:t>
            </w:r>
          </w:p>
        </w:tc>
        <w:tc>
          <w:tcPr>
            <w:tcW w:w="0" w:type="auto"/>
            <w:tcBorders>
              <w:top w:val="nil"/>
              <w:left w:val="nil"/>
              <w:bottom w:val="single" w:sz="4" w:space="0" w:color="000000"/>
              <w:right w:val="single" w:sz="4" w:space="0" w:color="000000"/>
            </w:tcBorders>
            <w:shd w:val="clear" w:color="D8D8D8" w:fill="D8D8D8"/>
            <w:noWrap/>
            <w:vAlign w:val="bottom"/>
            <w:hideMark/>
          </w:tcPr>
          <w:p w14:paraId="6E0ED480" w14:textId="5016E5E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FB1721" w14:textId="6FCF54D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6,899,661.33 </w:t>
            </w:r>
          </w:p>
        </w:tc>
      </w:tr>
      <w:tr w:rsidR="00531D06" w:rsidRPr="00531D06" w14:paraId="024D2C4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BCCF7B"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27706366" w14:textId="4C57C9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1DA1FEFF" w14:textId="1C5059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AC0464A" w14:textId="3EA8A8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573ED" w14:textId="6AADA6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2,875,604.20 </w:t>
            </w:r>
          </w:p>
        </w:tc>
      </w:tr>
      <w:tr w:rsidR="00531D06" w:rsidRPr="00531D06" w14:paraId="6AA17DF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89042"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B3267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09D7A90E" w14:textId="6A8920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317D414C" w14:textId="0C62DF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ED7D4" w14:textId="1FBCE7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AA3F9" w14:textId="2DA4BB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9,341.00 </w:t>
            </w:r>
          </w:p>
        </w:tc>
      </w:tr>
      <w:tr w:rsidR="00531D06" w:rsidRPr="00531D06" w14:paraId="04AA321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B60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B79A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0277FBF" w14:textId="57F8C0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5C8811" w14:textId="603437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CF188" w14:textId="64AA67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AC3E6" w14:textId="026A5A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r>
      <w:tr w:rsidR="00531D06" w:rsidRPr="00531D06" w14:paraId="70C5ABA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F4BA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731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DC257BC" w14:textId="420C67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73AC72C1" w14:textId="508C2B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39BB3D71" w14:textId="77F479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0DE1B" w14:textId="36C1CA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415,677.00 </w:t>
            </w:r>
          </w:p>
        </w:tc>
      </w:tr>
      <w:tr w:rsidR="00531D06" w:rsidRPr="00531D06" w14:paraId="74C898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699C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55F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1414C4B" w14:textId="2DCA2D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118BFAD" w14:textId="2FB1CA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7E0EF0" w14:textId="5B8089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FE4C7" w14:textId="7D12ED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2,000.00 </w:t>
            </w:r>
          </w:p>
        </w:tc>
      </w:tr>
      <w:tr w:rsidR="00531D06" w:rsidRPr="00531D06" w14:paraId="264BBF7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2EFC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4DF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33EF2144" w14:textId="1A9311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77DBF242" w14:textId="5DFE10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4BE9D5E5" w14:textId="3B717D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F9F36" w14:textId="696A9A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350.00 </w:t>
            </w:r>
          </w:p>
        </w:tc>
      </w:tr>
      <w:tr w:rsidR="00531D06" w:rsidRPr="00531D06" w14:paraId="6C5661B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D4B2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96BA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57E437B1" w14:textId="4533EA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69396075" w14:textId="06ABC5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59365C91" w14:textId="2291B5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A0E61" w14:textId="22AFFC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428,278.78 </w:t>
            </w:r>
          </w:p>
        </w:tc>
      </w:tr>
      <w:tr w:rsidR="00531D06" w:rsidRPr="00531D06" w14:paraId="40170DD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EEE4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853D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38F53978" w14:textId="61E2E0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32AA8CAF" w14:textId="4982CB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3D21E" w14:textId="13CF2B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099BE" w14:textId="6C0DC2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36,860.75 </w:t>
            </w:r>
          </w:p>
        </w:tc>
      </w:tr>
      <w:tr w:rsidR="00531D06" w:rsidRPr="00531D06" w14:paraId="057991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B396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578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B0E41B7" w14:textId="146CCC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CFC0D34" w14:textId="02F148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36A52" w14:textId="089D37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28AF4" w14:textId="58A0F4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r>
      <w:tr w:rsidR="00531D06" w:rsidRPr="00531D06" w14:paraId="38A116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4343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3B79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4475CEC7" w14:textId="4C91E2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768A7C5C" w14:textId="096859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39D1CDFB" w14:textId="2690F1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7FA10" w14:textId="306047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08,275.00 </w:t>
            </w:r>
          </w:p>
        </w:tc>
      </w:tr>
      <w:tr w:rsidR="00531D06" w:rsidRPr="00531D06" w14:paraId="5514111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9DCF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D96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7E22690A" w14:textId="365443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09249807" w14:textId="61F493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5BE8ED87" w14:textId="103EFF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D3B99" w14:textId="3E8987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23,950.60 </w:t>
            </w:r>
          </w:p>
        </w:tc>
      </w:tr>
      <w:tr w:rsidR="00531D06" w:rsidRPr="00531D06" w14:paraId="15894BE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11F4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B06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4AA6A6CE" w14:textId="509F8A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5A1AFA" w14:textId="3C0BA6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9C9E978" w14:textId="2C608D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E9C26" w14:textId="252003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9,860.00 </w:t>
            </w:r>
          </w:p>
        </w:tc>
      </w:tr>
      <w:tr w:rsidR="00531D06" w:rsidRPr="00531D06" w14:paraId="60660A2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0A3B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4BC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08CFD093" w14:textId="31E7D3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27814509" w14:textId="05D1B9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23580" w14:textId="0D2803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B310F" w14:textId="2BA282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7,860.00 </w:t>
            </w:r>
          </w:p>
        </w:tc>
      </w:tr>
      <w:tr w:rsidR="00531D06" w:rsidRPr="00531D06" w14:paraId="1BDAF5F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158C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6E0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3696FF4" w14:textId="7DE5E4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EF8B145" w14:textId="484E6F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55E6F" w14:textId="2C8BD1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4B545" w14:textId="23B718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r>
      <w:tr w:rsidR="00531D06" w:rsidRPr="00531D06" w14:paraId="24DB174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A5BF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71A2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62C22014" w14:textId="5AE5B0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C559308" w14:textId="59BC51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9F665BD" w14:textId="3FC097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9B03E" w14:textId="0FE50D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4,510.00 </w:t>
            </w:r>
          </w:p>
        </w:tc>
      </w:tr>
      <w:tr w:rsidR="00531D06" w:rsidRPr="00531D06" w14:paraId="7E14E40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9206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D54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BA48153" w14:textId="565A0E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1022904" w14:textId="317100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C4C74" w14:textId="52D5B9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DDB5A" w14:textId="79AD22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r>
      <w:tr w:rsidR="00531D06" w:rsidRPr="00531D06" w14:paraId="02137A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D0D0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9A4C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79E33AF6" w14:textId="408C6B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1D59E9F4" w14:textId="3A486D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0EF6A" w14:textId="0B14BC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D6AB6" w14:textId="7D0D70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19,840.00 </w:t>
            </w:r>
          </w:p>
        </w:tc>
      </w:tr>
      <w:tr w:rsidR="00531D06" w:rsidRPr="00531D06" w14:paraId="5875568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58A3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45D3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C07D8EC" w14:textId="26F545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3419B173" w14:textId="1E338D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948D7" w14:textId="692ED3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C458F" w14:textId="799E72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3,400.00 </w:t>
            </w:r>
          </w:p>
        </w:tc>
      </w:tr>
      <w:tr w:rsidR="00531D06" w:rsidRPr="00531D06" w14:paraId="46D8547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5D2F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9FCC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1626177" w14:textId="51DB18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3641D48B" w14:textId="35AD45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1683A8D3" w14:textId="7DC232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05ACD" w14:textId="0534F1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3,574.00 </w:t>
            </w:r>
          </w:p>
        </w:tc>
      </w:tr>
      <w:tr w:rsidR="00531D06" w:rsidRPr="00531D06" w14:paraId="3A9D36B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E66C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A98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0418BD0A" w14:textId="2753C4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4418DB96" w14:textId="5EF92F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08ACD0C1" w14:textId="124E3E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1259F" w14:textId="696873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29,791.00 </w:t>
            </w:r>
          </w:p>
        </w:tc>
      </w:tr>
      <w:tr w:rsidR="00531D06" w:rsidRPr="00531D06" w14:paraId="05FCB75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61F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076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21205E6" w14:textId="40538A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1879253E" w14:textId="3F5F53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68972" w14:textId="006249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3D704" w14:textId="18EC31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19,318.00 </w:t>
            </w:r>
          </w:p>
        </w:tc>
      </w:tr>
      <w:tr w:rsidR="00531D06" w:rsidRPr="00531D06" w14:paraId="18B3E89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2DE1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030B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0CB9B413" w14:textId="176800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4B3DFD57" w14:textId="0A15F9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CD48A" w14:textId="63DD2A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2751E" w14:textId="4D88CA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1,008.00 </w:t>
            </w:r>
          </w:p>
        </w:tc>
      </w:tr>
      <w:tr w:rsidR="00531D06" w:rsidRPr="00531D06" w14:paraId="191ABC1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E1FB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3F1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33992C71" w14:textId="35A8B0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AB036" w14:textId="3DB22F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A56D432" w14:textId="1C9022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74E12" w14:textId="568605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0,605.00 </w:t>
            </w:r>
          </w:p>
        </w:tc>
      </w:tr>
      <w:tr w:rsidR="00531D06" w:rsidRPr="00531D06" w14:paraId="235B6E8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E970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3979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633A384A" w14:textId="654D18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4B8E6BF0" w14:textId="62C654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31CFB619" w14:textId="30E9C1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9A3BE" w14:textId="18A372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1,558.00 </w:t>
            </w:r>
          </w:p>
        </w:tc>
      </w:tr>
      <w:tr w:rsidR="00531D06" w:rsidRPr="00531D06" w14:paraId="3F021673"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B842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1FF9FA4E" w14:textId="68714AF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5,640,747.74 </w:t>
            </w:r>
          </w:p>
        </w:tc>
        <w:tc>
          <w:tcPr>
            <w:tcW w:w="0" w:type="auto"/>
            <w:tcBorders>
              <w:top w:val="nil"/>
              <w:left w:val="nil"/>
              <w:bottom w:val="single" w:sz="4" w:space="0" w:color="000000"/>
              <w:right w:val="single" w:sz="4" w:space="0" w:color="000000"/>
            </w:tcBorders>
            <w:shd w:val="clear" w:color="D8D8D8" w:fill="D8D8D8"/>
            <w:noWrap/>
            <w:vAlign w:val="bottom"/>
            <w:hideMark/>
          </w:tcPr>
          <w:p w14:paraId="54043AE8" w14:textId="5590E9D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0,970,241.91 </w:t>
            </w:r>
          </w:p>
        </w:tc>
        <w:tc>
          <w:tcPr>
            <w:tcW w:w="0" w:type="auto"/>
            <w:tcBorders>
              <w:top w:val="nil"/>
              <w:left w:val="nil"/>
              <w:bottom w:val="single" w:sz="4" w:space="0" w:color="000000"/>
              <w:right w:val="single" w:sz="4" w:space="0" w:color="000000"/>
            </w:tcBorders>
            <w:shd w:val="clear" w:color="D8D8D8" w:fill="D8D8D8"/>
            <w:noWrap/>
            <w:vAlign w:val="bottom"/>
            <w:hideMark/>
          </w:tcPr>
          <w:p w14:paraId="4154B571" w14:textId="31AFBA0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C17DC0" w14:textId="6D7829D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6,610,989.65 </w:t>
            </w:r>
          </w:p>
        </w:tc>
      </w:tr>
      <w:tr w:rsidR="00531D06" w:rsidRPr="00531D06" w14:paraId="36726B9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24229A"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5B504C34" w14:textId="42079F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885410" w14:textId="54028A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30DB63E" w14:textId="35B1D8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5267E" w14:textId="7824CB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136,200.50 </w:t>
            </w:r>
          </w:p>
        </w:tc>
      </w:tr>
      <w:tr w:rsidR="00531D06" w:rsidRPr="00531D06" w14:paraId="664BEB5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5719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2A3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FC9F25B" w14:textId="313C6A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6377E9" w14:textId="2DC04C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BDA05" w14:textId="6A00F9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7CA62" w14:textId="0E53E0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0ECF838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13FD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B6BB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C6FCC9A" w14:textId="05C04A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68092595" w14:textId="4C45ED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3A5DD" w14:textId="658633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ED5DE" w14:textId="1D4894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7,600.00 </w:t>
            </w:r>
          </w:p>
        </w:tc>
      </w:tr>
      <w:tr w:rsidR="00531D06" w:rsidRPr="00531D06" w14:paraId="38B45D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5E91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C45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DF44BFD" w14:textId="00873D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00141CD4" w14:textId="3E7E53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EA2A46B" w14:textId="7803CC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6793" w14:textId="667012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22,710.00 </w:t>
            </w:r>
          </w:p>
        </w:tc>
      </w:tr>
      <w:tr w:rsidR="00531D06" w:rsidRPr="00531D06" w14:paraId="6C6699B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5BA5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9BC4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063987A7" w14:textId="41C7F8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6815D58D" w14:textId="1DA520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28AE71CB" w14:textId="280E90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03DFB" w14:textId="069142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1,660.00 </w:t>
            </w:r>
          </w:p>
        </w:tc>
      </w:tr>
      <w:tr w:rsidR="00531D06" w:rsidRPr="00531D06" w14:paraId="5264F02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462B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BE0E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39207A6D" w14:textId="12632B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2E058662" w14:textId="0EDC7A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25012ED3" w14:textId="680CE6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E2A99" w14:textId="768CFA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65,100.00 </w:t>
            </w:r>
          </w:p>
        </w:tc>
      </w:tr>
      <w:tr w:rsidR="00531D06" w:rsidRPr="00531D06" w14:paraId="7C7FA42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E917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0498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5E113660" w14:textId="0946C8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555FF084" w14:textId="1E5D3F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AEA84" w14:textId="335835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3BFBE" w14:textId="2CA58F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18,184.00 </w:t>
            </w:r>
          </w:p>
        </w:tc>
      </w:tr>
      <w:tr w:rsidR="00531D06" w:rsidRPr="00531D06" w14:paraId="2B62677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A4F7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57E25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419340CE" w14:textId="7014EB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29FBD2" w14:textId="60D4E2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E9116" w14:textId="20A4D2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0E51D" w14:textId="238339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760B1B0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9446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3333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2A4167A1" w14:textId="362D7D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31555F" w14:textId="513D22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41A4D4BC" w14:textId="75597F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2051D" w14:textId="5C5A04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8,224.78 </w:t>
            </w:r>
          </w:p>
        </w:tc>
      </w:tr>
      <w:tr w:rsidR="00531D06" w:rsidRPr="00531D06" w14:paraId="69B68B0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9A2C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5A8A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7A39650" w14:textId="5C6193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29CA42C5" w14:textId="44AA90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052E3" w14:textId="063931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8A7B5" w14:textId="095E8D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3,300.00 </w:t>
            </w:r>
          </w:p>
        </w:tc>
      </w:tr>
      <w:tr w:rsidR="00531D06" w:rsidRPr="00531D06" w14:paraId="676212E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0F8F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CF38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7BF65D6C" w14:textId="2A6869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6AF5F7" w14:textId="2FDF21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636AD6C6" w14:textId="5E35AD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E662A" w14:textId="230F1A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5,597.00 </w:t>
            </w:r>
          </w:p>
        </w:tc>
      </w:tr>
      <w:tr w:rsidR="00531D06" w:rsidRPr="00531D06" w14:paraId="1BEEA0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B0F5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9438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52700BE6" w14:textId="289FAC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F855471" w14:textId="2C752E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29053D62" w14:textId="5E4E30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09345" w14:textId="05BC8C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8,936.00 </w:t>
            </w:r>
          </w:p>
        </w:tc>
      </w:tr>
      <w:tr w:rsidR="00531D06" w:rsidRPr="00531D06" w14:paraId="196DE99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1021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9AB7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58037A73" w14:textId="2E075A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7D6A8B" w14:textId="3C26C3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D0507" w14:textId="65F9EA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6AFAA" w14:textId="3465FB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5056BDC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7481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51B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7181CCB2" w14:textId="5441EC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96C75F" w14:textId="2C503C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40FC" w14:textId="2AED3B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C33C" w14:textId="5003B1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71B1AFA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B31C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1081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0D4F422E" w14:textId="31DE90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A958F" w14:textId="3BCDC8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F38674B" w14:textId="3F2407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F61A5" w14:textId="0BCFD0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7,500.00 </w:t>
            </w:r>
          </w:p>
        </w:tc>
      </w:tr>
      <w:tr w:rsidR="00531D06" w:rsidRPr="00531D06" w14:paraId="7AEBF4F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CD37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A655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04D6E0D" w14:textId="66AED5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583C734" w14:textId="43C16F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E17F7" w14:textId="11F5F4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A4529" w14:textId="245CC2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3,800.00 </w:t>
            </w:r>
          </w:p>
        </w:tc>
      </w:tr>
      <w:tr w:rsidR="00531D06" w:rsidRPr="00531D06" w14:paraId="5DB2994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23F2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D089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579F71C1" w14:textId="37B190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7,550.00 </w:t>
            </w:r>
          </w:p>
        </w:tc>
        <w:tc>
          <w:tcPr>
            <w:tcW w:w="0" w:type="auto"/>
            <w:tcBorders>
              <w:top w:val="nil"/>
              <w:left w:val="nil"/>
              <w:bottom w:val="single" w:sz="4" w:space="0" w:color="000000"/>
              <w:right w:val="single" w:sz="4" w:space="0" w:color="000000"/>
            </w:tcBorders>
            <w:shd w:val="clear" w:color="auto" w:fill="auto"/>
            <w:noWrap/>
            <w:vAlign w:val="bottom"/>
            <w:hideMark/>
          </w:tcPr>
          <w:p w14:paraId="1ADBDE58" w14:textId="4CB1D0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D98A7" w14:textId="2F87EC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631D5" w14:textId="5EDB3B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7,550.00 </w:t>
            </w:r>
          </w:p>
        </w:tc>
      </w:tr>
      <w:tr w:rsidR="00531D06" w:rsidRPr="00531D06" w14:paraId="4876F2D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E73D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F949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071349C2" w14:textId="4980B8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014B1B" w14:textId="06BB08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B040D" w14:textId="2F29F3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75E3C" w14:textId="6D0BFB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37A703D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F3A8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478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0D136A97" w14:textId="0EAC86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CECD0A3" w14:textId="15A2A3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CD661" w14:textId="34A652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926EC" w14:textId="2A2E07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6,210.00 </w:t>
            </w:r>
          </w:p>
        </w:tc>
      </w:tr>
      <w:tr w:rsidR="00531D06" w:rsidRPr="00531D06" w14:paraId="0EBFC67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B8D0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EF0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1918FACF" w14:textId="6E16A4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6E5AA74C" w14:textId="4A5511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6D0EF1E" w14:textId="3D51AF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229F1" w14:textId="54A279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9,452.00 </w:t>
            </w:r>
          </w:p>
        </w:tc>
      </w:tr>
      <w:tr w:rsidR="00531D06" w:rsidRPr="00531D06" w14:paraId="11BF332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C7FE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3396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142EDE25" w14:textId="5E3E6D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50CF939" w14:textId="281933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3DC1D9FF" w14:textId="38736C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4E0C1" w14:textId="6817AF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0,655.77 </w:t>
            </w:r>
          </w:p>
        </w:tc>
      </w:tr>
      <w:tr w:rsidR="00531D06" w:rsidRPr="00531D06" w14:paraId="7C758C6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9BC8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34A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0122BD22" w14:textId="3DDE29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2CBE67B7" w14:textId="7DC9D4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DB153" w14:textId="58327C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873F5" w14:textId="3CD2CD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35,182.00 </w:t>
            </w:r>
          </w:p>
        </w:tc>
      </w:tr>
      <w:tr w:rsidR="00531D06" w:rsidRPr="00531D06" w14:paraId="3A25C6D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8408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077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72AF7C4" w14:textId="1B78D3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766FF995" w14:textId="17AFF5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C6D219" w14:textId="2C475C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6E46C" w14:textId="02F3C8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28,020.00 </w:t>
            </w:r>
          </w:p>
        </w:tc>
      </w:tr>
      <w:tr w:rsidR="00531D06" w:rsidRPr="00531D06" w14:paraId="4D948EC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939F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24E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4C158C0" w14:textId="1FBAA1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1876939F" w14:textId="0E32D4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9F462" w14:textId="64CD54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1213A" w14:textId="56DB40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6,210.00 </w:t>
            </w:r>
          </w:p>
        </w:tc>
      </w:tr>
      <w:tr w:rsidR="00531D06" w:rsidRPr="00531D06" w14:paraId="4C325F7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73B6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F55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4B9BDCF" w14:textId="7B3864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4B368DE" w14:textId="1619F2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1CAEF1A" w14:textId="41FEBA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3AC35" w14:textId="2BBDCE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70,988.83 </w:t>
            </w:r>
          </w:p>
        </w:tc>
      </w:tr>
      <w:tr w:rsidR="00531D06" w:rsidRPr="00531D06" w14:paraId="4CE6F26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46B5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7852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35D30F9" w14:textId="0BE148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292C6C38" w14:textId="4C5832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284056D2" w14:textId="2956F5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6BCA" w14:textId="3A741A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072,844.48 </w:t>
            </w:r>
          </w:p>
        </w:tc>
      </w:tr>
      <w:tr w:rsidR="00531D06" w:rsidRPr="00531D06" w14:paraId="500BCF6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D76D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3E1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92E3AAC" w14:textId="19655C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7D8DDE14" w14:textId="5D18E7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468DA05F" w14:textId="47C730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E4723" w14:textId="3C7FEF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81,346.00 </w:t>
            </w:r>
          </w:p>
        </w:tc>
      </w:tr>
      <w:tr w:rsidR="00531D06" w:rsidRPr="00531D06" w14:paraId="1836C9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0530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EC8C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F0956D4" w14:textId="427552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454E95E" w14:textId="5FBA35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588999C8" w14:textId="223D72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D774E" w14:textId="025BDE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1,300.00 </w:t>
            </w:r>
          </w:p>
        </w:tc>
      </w:tr>
      <w:tr w:rsidR="00531D06" w:rsidRPr="00531D06" w14:paraId="789AD4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DD98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E93D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78AB693D" w14:textId="6AAB7D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62F12ED6" w14:textId="729D90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99EB450" w14:textId="2EC78F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84278" w14:textId="1C8CE1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02,972.29 </w:t>
            </w:r>
          </w:p>
        </w:tc>
      </w:tr>
      <w:tr w:rsidR="00531D06" w:rsidRPr="00531D06" w14:paraId="041CE71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81E3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B7EB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300A0E4D" w14:textId="650AB6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CD35A32" w14:textId="770B86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7E8D0" w14:textId="72EA4B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3354" w14:textId="107C59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7,190.00 </w:t>
            </w:r>
          </w:p>
        </w:tc>
      </w:tr>
      <w:tr w:rsidR="00531D06" w:rsidRPr="00531D06" w14:paraId="40DBF88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6BC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630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44E2C60" w14:textId="289DF5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26094DEC" w14:textId="78135D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F118D" w14:textId="4AA3E7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13E9D" w14:textId="79A321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7,256.00 </w:t>
            </w:r>
          </w:p>
        </w:tc>
      </w:tr>
      <w:tr w:rsidR="00531D06" w:rsidRPr="00531D06" w14:paraId="1663B8B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B5286"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5F9D0F1" w14:textId="2B5AB5E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D1ADD4" w14:textId="7C92542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0676A7" w14:textId="714C693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02E04C" w14:textId="0905947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580,242.00 </w:t>
            </w:r>
          </w:p>
        </w:tc>
      </w:tr>
      <w:tr w:rsidR="00531D06" w:rsidRPr="00531D06" w14:paraId="7467BD7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26774"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937833C" w14:textId="4D1EE0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61B29A8B" w14:textId="141C6F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FA92E" w14:textId="6344FB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A05A7" w14:textId="15236F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4,000.00 </w:t>
            </w:r>
          </w:p>
        </w:tc>
      </w:tr>
      <w:tr w:rsidR="00531D06" w:rsidRPr="00531D06" w14:paraId="29F26A2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D854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EF46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0302AD59" w14:textId="32E300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8C0DCF7" w14:textId="63E010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9BAF6" w14:textId="77FA66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647EE" w14:textId="46A870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2,000.00 </w:t>
            </w:r>
          </w:p>
        </w:tc>
      </w:tr>
      <w:tr w:rsidR="00531D06" w:rsidRPr="00531D06" w14:paraId="04B5443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E205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BBE3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0B0C18B3" w14:textId="7ED143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1C35A9" w14:textId="750F5C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37BCB" w14:textId="22440D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10E0F" w14:textId="30A19D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5,000.00 </w:t>
            </w:r>
          </w:p>
        </w:tc>
      </w:tr>
      <w:tr w:rsidR="00531D06" w:rsidRPr="00531D06" w14:paraId="737A5A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5F77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3B77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04D2609F" w14:textId="7E2095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D16811" w14:textId="1D36AF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1FF69" w14:textId="53764B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03192" w14:textId="25FBE0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2A054CA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C638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434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9C2AEA4" w14:textId="14C0A8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CB2BA59" w14:textId="4E181B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3AA0C" w14:textId="56827C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F4D4D" w14:textId="7413EA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6,000.00 </w:t>
            </w:r>
          </w:p>
        </w:tc>
      </w:tr>
      <w:tr w:rsidR="00531D06" w:rsidRPr="00531D06" w14:paraId="56CB1E9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9852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6A3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4FD6DFDD" w14:textId="79498C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1570CD0" w14:textId="23AC93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32DC8" w14:textId="3263FC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FF732" w14:textId="7C8B51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44,000.00 </w:t>
            </w:r>
          </w:p>
        </w:tc>
      </w:tr>
      <w:tr w:rsidR="00531D06" w:rsidRPr="00531D06" w14:paraId="63B1805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0CD1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89D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5CA00606" w14:textId="75EF7A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13FFA2" w14:textId="6DCD97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28919" w14:textId="200A64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2541C" w14:textId="3B7150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r>
      <w:tr w:rsidR="00531D06" w:rsidRPr="00531D06" w14:paraId="07A5BDB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5CFC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163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652E948" w14:textId="65538A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CC4207" w14:textId="441003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180DDC57" w14:textId="060829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AA841" w14:textId="378956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4,315.00 </w:t>
            </w:r>
          </w:p>
        </w:tc>
      </w:tr>
      <w:tr w:rsidR="00531D06" w:rsidRPr="00531D06" w14:paraId="6018D7E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C429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27E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72068ADB" w14:textId="462673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09E95A" w14:textId="19CF2E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C37E" w14:textId="7D9A0D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D692F" w14:textId="6A35FF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r>
      <w:tr w:rsidR="00531D06" w:rsidRPr="00531D06" w14:paraId="1716BF5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EB60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A63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6FF851CE" w14:textId="19C953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672D9F" w14:textId="02A66E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DE1E3" w14:textId="5B636C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F92FD" w14:textId="5434AA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5,000.00 </w:t>
            </w:r>
          </w:p>
        </w:tc>
      </w:tr>
      <w:tr w:rsidR="00531D06" w:rsidRPr="00531D06" w14:paraId="1C8B9CE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8294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36D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3661196B" w14:textId="473AA9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4619019A" w14:textId="5F027E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F41B8" w14:textId="13D5E5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90258" w14:textId="7587FC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028.00 </w:t>
            </w:r>
          </w:p>
        </w:tc>
      </w:tr>
      <w:tr w:rsidR="00531D06" w:rsidRPr="00531D06" w14:paraId="0AE83E7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FD0F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1702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7DC82D67" w14:textId="7E46E9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2D331" w14:textId="2358DE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CA6BD" w14:textId="1EC7F0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57362" w14:textId="150691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r>
      <w:tr w:rsidR="00531D06" w:rsidRPr="00531D06" w14:paraId="629F882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0EFC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ADCD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0D26E526" w14:textId="63C330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318965" w14:textId="0CC6F2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0B013" w14:textId="5A4F3F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F8E35" w14:textId="4E349D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44,000.00 </w:t>
            </w:r>
          </w:p>
        </w:tc>
      </w:tr>
      <w:tr w:rsidR="00531D06" w:rsidRPr="00531D06" w14:paraId="46E0795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6440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C01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243C1AB6" w14:textId="422700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30D98A8A" w14:textId="7FFAD1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4A27B" w14:textId="0DBCFC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A140F" w14:textId="18776C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8,000.00 </w:t>
            </w:r>
          </w:p>
        </w:tc>
      </w:tr>
      <w:tr w:rsidR="00531D06" w:rsidRPr="00531D06" w14:paraId="0F084BB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AC13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221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2EEC09E2" w14:textId="7AFC60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043E21E" w14:textId="62E618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66986" w14:textId="297CD2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AFE3E" w14:textId="1D1EEA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2,000.00 </w:t>
            </w:r>
          </w:p>
        </w:tc>
      </w:tr>
      <w:tr w:rsidR="00531D06" w:rsidRPr="00531D06" w14:paraId="3275284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D985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A8B9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762AD47B" w14:textId="0C0338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642679B4" w14:textId="7CA43E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3317D485" w14:textId="33D47F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0BBE6" w14:textId="3DE208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76,115.00 </w:t>
            </w:r>
          </w:p>
        </w:tc>
      </w:tr>
      <w:tr w:rsidR="00531D06" w:rsidRPr="00531D06" w14:paraId="22361F7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69E0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87C6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16088449" w14:textId="0AC7E0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C79F56" w14:textId="7C779A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896A3" w14:textId="2B11CD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7B05F" w14:textId="368064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r>
      <w:tr w:rsidR="00531D06" w:rsidRPr="00531D06" w14:paraId="1B01425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1713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04CA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57C97311" w14:textId="7AB27A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502931" w14:textId="6A6EF6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92AB9" w14:textId="18F082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8C098" w14:textId="31D8EF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r>
      <w:tr w:rsidR="00531D06" w:rsidRPr="00531D06" w14:paraId="3565D22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AC32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D3D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5C2C65C2" w14:textId="068059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48A7A8" w14:textId="1561F7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4AC40" w14:textId="3D3B5F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0F362" w14:textId="751EA8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r>
      <w:tr w:rsidR="00531D06" w:rsidRPr="00531D06" w14:paraId="3685AEE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C6D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B261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100CA78" w14:textId="631216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26644B71" w14:textId="1D9D94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EEC77" w14:textId="353910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276D6" w14:textId="376DC0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0,952.00 </w:t>
            </w:r>
          </w:p>
        </w:tc>
      </w:tr>
      <w:tr w:rsidR="00531D06" w:rsidRPr="00531D06" w14:paraId="110428F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3D8D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2A9C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7B68839E" w14:textId="60312B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8E5169" w14:textId="550580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5D623A7" w14:textId="2879F6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296E8" w14:textId="6D0CEC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2,488.00 </w:t>
            </w:r>
          </w:p>
        </w:tc>
      </w:tr>
      <w:tr w:rsidR="00531D06" w:rsidRPr="00531D06" w14:paraId="27625F5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32CF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0FF4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134D66AA" w14:textId="26CB22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B683996" w14:textId="4B6509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60151" w14:textId="44230D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D4164" w14:textId="7AD209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3,000.00 </w:t>
            </w:r>
          </w:p>
        </w:tc>
      </w:tr>
      <w:tr w:rsidR="00531D06" w:rsidRPr="00531D06" w14:paraId="3BD3E45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F4C9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91B9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0B850DB6" w14:textId="3A2541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A6BB106" w14:textId="03BE19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2E59B" w14:textId="79BDAC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F4E84" w14:textId="27ABFB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3,000.00 </w:t>
            </w:r>
          </w:p>
        </w:tc>
      </w:tr>
      <w:tr w:rsidR="00531D06" w:rsidRPr="00531D06" w14:paraId="5BD4DE3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A9A0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46EB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01B735DA" w14:textId="3535DE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98C7D" w14:textId="18A7EB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F7C44" w14:textId="0DCF88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F19FD" w14:textId="5E7B84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0,000.00 </w:t>
            </w:r>
          </w:p>
        </w:tc>
      </w:tr>
      <w:tr w:rsidR="00531D06" w:rsidRPr="00531D06" w14:paraId="1F804D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DE5F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CAD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01AE5628" w14:textId="42592B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BED76" w14:textId="232417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192CC" w14:textId="51E2AB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97F2A" w14:textId="0F0538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6,000.00 </w:t>
            </w:r>
          </w:p>
        </w:tc>
      </w:tr>
      <w:tr w:rsidR="00531D06" w:rsidRPr="00531D06" w14:paraId="73D903C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8703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5EA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E49D979" w14:textId="5DF5E8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8C09D" w14:textId="00C124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20FB7" w14:textId="6F61EC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1C0A9" w14:textId="1D71E0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0FC5BC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3218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A9E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4BF1EAAD" w14:textId="31A762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AC4C4A5" w14:textId="512D34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8A099" w14:textId="7ADA5D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5B8F8" w14:textId="19FFA4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3,000.00 </w:t>
            </w:r>
          </w:p>
        </w:tc>
      </w:tr>
      <w:tr w:rsidR="00531D06" w:rsidRPr="00531D06" w14:paraId="58D5F4A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D887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8E2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9291918" w14:textId="1A9E3B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B47A11" w14:textId="073146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BE1E6" w14:textId="371C5C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61AFB" w14:textId="46FADE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0,000.00 </w:t>
            </w:r>
          </w:p>
        </w:tc>
      </w:tr>
      <w:tr w:rsidR="00531D06" w:rsidRPr="00531D06" w14:paraId="11E5B7E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6E8C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E0DA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78E0826" w14:textId="63B8BC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DB5CCA" w14:textId="29CC2B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39A0E" w14:textId="6342E3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A01DA" w14:textId="624909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6FA2E05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DCDA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6346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4249BD2" w14:textId="315005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7AA9AB" w14:textId="41D7C0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BF1EB" w14:textId="7D78BF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C9452" w14:textId="7E44D1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270403D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609B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F27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7F1D05F2" w14:textId="4AB47C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779FF3D" w14:textId="23D090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19769" w14:textId="721EC4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A5F39" w14:textId="2ACF0D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1,000.00 </w:t>
            </w:r>
          </w:p>
        </w:tc>
      </w:tr>
      <w:tr w:rsidR="00531D06" w:rsidRPr="00531D06" w14:paraId="43F074F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546B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6F0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B7EF7DF" w14:textId="6A8CE0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0F7FDAE" w14:textId="04F35B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BC39E" w14:textId="559922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C6236" w14:textId="18A049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1,600.00 </w:t>
            </w:r>
          </w:p>
        </w:tc>
      </w:tr>
      <w:tr w:rsidR="00531D06" w:rsidRPr="00531D06" w14:paraId="2F76EB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47FF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F6E55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26D46022" w14:textId="1D5C77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3C78B964" w14:textId="5ED22E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CFE47" w14:textId="5929C9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3D88A" w14:textId="44363E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7,716.00 </w:t>
            </w:r>
          </w:p>
        </w:tc>
      </w:tr>
      <w:tr w:rsidR="00531D06" w:rsidRPr="00531D06" w14:paraId="0DC56FC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8E84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4DA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60A08C50" w14:textId="0B9709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0A33B202" w14:textId="770E4B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09B23" w14:textId="3A1717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C988E" w14:textId="5F39C0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500.00 </w:t>
            </w:r>
          </w:p>
        </w:tc>
      </w:tr>
      <w:tr w:rsidR="00531D06" w:rsidRPr="00531D06" w14:paraId="5BBEDB5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D15B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77FE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70917F27" w14:textId="1E713D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18C7DFA6" w14:textId="4FB79D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BAD1C" w14:textId="1650CB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CE1C9" w14:textId="611FFB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9,528.00 </w:t>
            </w:r>
          </w:p>
        </w:tc>
      </w:tr>
      <w:tr w:rsidR="00531D06" w:rsidRPr="00531D06" w14:paraId="7A66859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0CA0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273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32A1B82C" w14:textId="526C66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234003" w14:textId="345B1C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B6644" w14:textId="1F0FE6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F1ADF" w14:textId="315114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000.00 </w:t>
            </w:r>
          </w:p>
        </w:tc>
      </w:tr>
      <w:tr w:rsidR="00531D06" w:rsidRPr="00531D06" w14:paraId="013C55C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10FD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94DF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6FE02882" w14:textId="5E3BD1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EFD24" w14:textId="2D5158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1EF91" w14:textId="3B2E3E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0954B" w14:textId="547386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9,000.00 </w:t>
            </w:r>
          </w:p>
        </w:tc>
      </w:tr>
      <w:tr w:rsidR="00531D06" w:rsidRPr="00531D06" w14:paraId="0C04FD1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2C288"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1EDD80B9" w14:textId="06918CD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A009B7" w14:textId="371B70A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40A18E21" w14:textId="788368A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D6659D" w14:textId="76D6D15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3,025,919.84 </w:t>
            </w:r>
          </w:p>
        </w:tc>
      </w:tr>
      <w:tr w:rsidR="00531D06" w:rsidRPr="00531D06" w14:paraId="12C3DC6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6F53DF"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67F16208" w14:textId="0CB15E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24ACCCF" w14:textId="5941F6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7A9FFD5C" w14:textId="1609E7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79C4B" w14:textId="09192D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946,654.80 </w:t>
            </w:r>
          </w:p>
        </w:tc>
      </w:tr>
      <w:tr w:rsidR="00531D06" w:rsidRPr="00531D06" w14:paraId="7F88FF7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B88F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1C63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524D1FA4" w14:textId="681336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73C3A83F" w14:textId="742F2E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41A78A4" w14:textId="5FD941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2F9E0" w14:textId="34F944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7,910.00 </w:t>
            </w:r>
          </w:p>
        </w:tc>
      </w:tr>
      <w:tr w:rsidR="00531D06" w:rsidRPr="00531D06" w14:paraId="3571960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D19B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0AF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03AB191A" w14:textId="30558C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55EEB75D" w14:textId="3B6FB1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41FD4F1B" w14:textId="1B2867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091AE" w14:textId="2DF2D4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684,248.00 </w:t>
            </w:r>
          </w:p>
        </w:tc>
      </w:tr>
      <w:tr w:rsidR="00531D06" w:rsidRPr="00531D06" w14:paraId="10FD59A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47D6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AC3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045D7AE9" w14:textId="3B4A30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1140E063" w14:textId="0DE4A3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D0219" w14:textId="7C7DE5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61B2D" w14:textId="4AA4CA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34,443.00 </w:t>
            </w:r>
          </w:p>
        </w:tc>
      </w:tr>
      <w:tr w:rsidR="00531D06" w:rsidRPr="00531D06" w14:paraId="7122BD0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4310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95F8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3A918904" w14:textId="298AA5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7C423E48" w14:textId="2989E3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C5C93" w14:textId="56EDA4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8362A" w14:textId="19A77F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7,448.00 </w:t>
            </w:r>
          </w:p>
        </w:tc>
      </w:tr>
      <w:tr w:rsidR="00531D06" w:rsidRPr="00531D06" w14:paraId="71EF719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A923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8AF6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22BF128A" w14:textId="495F29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36EA1D" w14:textId="5FEE3A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0C013EE" w14:textId="23A4E7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9708B" w14:textId="6EF457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968,401.25 </w:t>
            </w:r>
          </w:p>
        </w:tc>
      </w:tr>
      <w:tr w:rsidR="00531D06" w:rsidRPr="00531D06" w14:paraId="24D2509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599A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56A5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2A0EA743" w14:textId="761162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0F338CA2" w14:textId="0EC7E5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47A6EDC8" w14:textId="37DAED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CDDB5" w14:textId="0E6B08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72,196.50 </w:t>
            </w:r>
          </w:p>
        </w:tc>
      </w:tr>
      <w:tr w:rsidR="00531D06" w:rsidRPr="00531D06" w14:paraId="3A32BC5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B1AB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C67C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3E55DE7D" w14:textId="375470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4526CA" w14:textId="14B100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AEE1B3B" w14:textId="2CCCF2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7660C" w14:textId="1CA66C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0,490.00 </w:t>
            </w:r>
          </w:p>
        </w:tc>
      </w:tr>
      <w:tr w:rsidR="00531D06" w:rsidRPr="00531D06" w14:paraId="7FE153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12C1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5C5F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779BEB2" w14:textId="0714B3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4495A48E" w14:textId="387762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6B906" w14:textId="40DF97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4E210" w14:textId="56E014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39,844.00 </w:t>
            </w:r>
          </w:p>
        </w:tc>
      </w:tr>
      <w:tr w:rsidR="00531D06" w:rsidRPr="00531D06" w14:paraId="3390641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1F87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5A96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00A0826E" w14:textId="16CF7E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28B86E4F" w14:textId="2745EF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6C96F4" w14:textId="5A4EE4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7F435" w14:textId="5B285E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1,961.00 </w:t>
            </w:r>
          </w:p>
        </w:tc>
      </w:tr>
      <w:tr w:rsidR="00531D06" w:rsidRPr="00531D06" w14:paraId="62A420C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C306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9B0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7AC01942" w14:textId="5795C7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3695FE20" w14:textId="49D2F1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3342E2EC" w14:textId="210363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854A6" w14:textId="0E742E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207,839.00 </w:t>
            </w:r>
          </w:p>
        </w:tc>
      </w:tr>
      <w:tr w:rsidR="00531D06" w:rsidRPr="00531D06" w14:paraId="1E5C517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A15C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383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B938AD6" w14:textId="74D502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66422542" w14:textId="364E35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29C3603" w14:textId="62ADE0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0CD30" w14:textId="5169FC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34,761.29 </w:t>
            </w:r>
          </w:p>
        </w:tc>
      </w:tr>
      <w:tr w:rsidR="00531D06" w:rsidRPr="00531D06" w14:paraId="21ED96C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E812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D61B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53BBDF83" w14:textId="34BE1F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697A79A2" w14:textId="7D6B37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91BEA" w14:textId="4BE8D5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08E3C" w14:textId="64A774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49,722.00 </w:t>
            </w:r>
          </w:p>
        </w:tc>
      </w:tr>
      <w:tr w:rsidR="00531D06" w:rsidRPr="00531D06" w14:paraId="4C5D4F8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DF0E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F0E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1178B71B" w14:textId="5CCB96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5F154359" w14:textId="384199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DC5A48B" w14:textId="18ABAB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641F6" w14:textId="1C19A5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98,301.00 </w:t>
            </w:r>
          </w:p>
        </w:tc>
      </w:tr>
      <w:tr w:rsidR="00531D06" w:rsidRPr="00531D06" w14:paraId="54488F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20EF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426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4FCDC10" w14:textId="45ADC8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03933818" w14:textId="4A22B8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BA1DF" w14:textId="34BF20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DC7D9" w14:textId="4DD841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1,700.00 </w:t>
            </w:r>
          </w:p>
        </w:tc>
      </w:tr>
      <w:tr w:rsidR="00531D06" w:rsidRPr="00531D06" w14:paraId="5BD96423"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B6CA4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457B6514" w14:textId="4C39821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29E19532" w14:textId="6514E52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E256C57" w14:textId="41CF98A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BA22E5" w14:textId="044B34E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5,718,272.48 </w:t>
            </w:r>
          </w:p>
        </w:tc>
      </w:tr>
      <w:tr w:rsidR="00531D06" w:rsidRPr="00531D06" w14:paraId="4CBA023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36E5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590D5227" w14:textId="3BB0326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6F158BBD" w14:textId="258AC28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9ECF3E" w14:textId="4F87E36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81417B" w14:textId="78FB235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237,153.70 </w:t>
            </w:r>
          </w:p>
        </w:tc>
      </w:tr>
      <w:tr w:rsidR="00531D06" w:rsidRPr="00531D06" w14:paraId="7EA1914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405F9"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5DC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524A38A8" w14:textId="029014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046C71D5" w14:textId="79931C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A1F7" w14:textId="7DCD6E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D534D" w14:textId="7B0E2C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2,900.00 </w:t>
            </w:r>
          </w:p>
        </w:tc>
      </w:tr>
      <w:tr w:rsidR="00531D06" w:rsidRPr="00531D06" w14:paraId="49CB9AA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E543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08C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723ACDD" w14:textId="569954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EAB6656" w14:textId="1629E7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1D918" w14:textId="620E74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23E44" w14:textId="43ACB6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3,050.00 </w:t>
            </w:r>
          </w:p>
        </w:tc>
      </w:tr>
      <w:tr w:rsidR="00531D06" w:rsidRPr="00531D06" w14:paraId="57021E6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904B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680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33E2F1B1" w14:textId="3BB9AB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245ECFFF" w14:textId="212937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E220E" w14:textId="253738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D6AAD" w14:textId="1D1E65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87.50 </w:t>
            </w:r>
          </w:p>
        </w:tc>
      </w:tr>
      <w:tr w:rsidR="00531D06" w:rsidRPr="00531D06" w14:paraId="5B057B3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6228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844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36F174AE" w14:textId="0632F3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815FA45" w14:textId="10F0CE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F18B6" w14:textId="1595EE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3CA51" w14:textId="3038E3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900.00 </w:t>
            </w:r>
          </w:p>
        </w:tc>
      </w:tr>
      <w:tr w:rsidR="00531D06" w:rsidRPr="00531D06" w14:paraId="6ADF9D0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B52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5D6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2F213B6" w14:textId="420A00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EAFD97" w14:textId="29A599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F66D7" w14:textId="29142B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92FE7" w14:textId="0DF9AE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0,000.00 </w:t>
            </w:r>
          </w:p>
        </w:tc>
      </w:tr>
      <w:tr w:rsidR="00531D06" w:rsidRPr="00531D06" w14:paraId="5B84419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866A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786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9DE3CA1" w14:textId="1268DD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7DC8A535" w14:textId="5D51BC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CF5A" w14:textId="1242C5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D7528" w14:textId="67BB23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5,916.20 </w:t>
            </w:r>
          </w:p>
        </w:tc>
      </w:tr>
      <w:tr w:rsidR="00531D06" w:rsidRPr="00531D06" w14:paraId="5E06018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62C2D"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269BC1F" w14:textId="1AFF953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0D62E22F" w14:textId="52529F6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8BCE49" w14:textId="054AB22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759C9C" w14:textId="20E7A74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962,276.80 </w:t>
            </w:r>
          </w:p>
        </w:tc>
      </w:tr>
      <w:tr w:rsidR="00531D06" w:rsidRPr="00531D06" w14:paraId="782C3C4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6B29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D934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10F72D5C" w14:textId="766D5E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593E8DA" w14:textId="0B5ADD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8E982" w14:textId="335B20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2F2DF" w14:textId="6A0CDF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5,500.00 </w:t>
            </w:r>
          </w:p>
        </w:tc>
      </w:tr>
      <w:tr w:rsidR="00531D06" w:rsidRPr="00531D06" w14:paraId="736177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0BBB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E52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57B16A06" w14:textId="2F01F4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C3D459D" w14:textId="3180C8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48547" w14:textId="0AE653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9EE8C" w14:textId="75E139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5,320.00 </w:t>
            </w:r>
          </w:p>
        </w:tc>
      </w:tr>
      <w:tr w:rsidR="00531D06" w:rsidRPr="00531D06" w14:paraId="360DE87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F997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04B3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3FF27218" w14:textId="002AAE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530FD8E3" w14:textId="466798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051F6" w14:textId="20080D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50783" w14:textId="272871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8,775.00 </w:t>
            </w:r>
          </w:p>
        </w:tc>
      </w:tr>
      <w:tr w:rsidR="00531D06" w:rsidRPr="00531D06" w14:paraId="6EB271D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BAF5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3667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89DC6DB" w14:textId="1B9CB8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47E2962D" w14:textId="3DDE9F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81549" w14:textId="6FC528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582A8" w14:textId="6E673B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6,650.00 </w:t>
            </w:r>
          </w:p>
        </w:tc>
      </w:tr>
      <w:tr w:rsidR="00531D06" w:rsidRPr="00531D06" w14:paraId="1C9B178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7682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4836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0961E654" w14:textId="64B8CA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0BCDEB2D" w14:textId="56A6E6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3DBD6" w14:textId="2CEEB7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58D4F" w14:textId="3D55DF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00.00 </w:t>
            </w:r>
          </w:p>
        </w:tc>
      </w:tr>
      <w:tr w:rsidR="00531D06" w:rsidRPr="00531D06" w14:paraId="62646AA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3157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BA4F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37B461AF" w14:textId="3EA360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E145B21" w14:textId="4E35B9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8D1B0" w14:textId="5A0159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11878" w14:textId="4A173F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1,200.00 </w:t>
            </w:r>
          </w:p>
        </w:tc>
      </w:tr>
      <w:tr w:rsidR="00531D06" w:rsidRPr="00531D06" w14:paraId="65EB9C3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CE90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39E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CCE58B0" w14:textId="137C2F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332D141B" w14:textId="1689AB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9242D" w14:textId="44EB4E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DC06B" w14:textId="2A9FD2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0,131.30 </w:t>
            </w:r>
          </w:p>
        </w:tc>
      </w:tr>
      <w:tr w:rsidR="00531D06" w:rsidRPr="00531D06" w14:paraId="6C26EC2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3DD0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3AF4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FF85783" w14:textId="5EE5F2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25422E2F" w14:textId="663B31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282A2" w14:textId="01B401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A7E95" w14:textId="751B8E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04,855.00 </w:t>
            </w:r>
          </w:p>
        </w:tc>
      </w:tr>
      <w:tr w:rsidR="00531D06" w:rsidRPr="00531D06" w14:paraId="04D9FE9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F503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52E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FF6EA19" w14:textId="63DC7F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7E7F9992" w14:textId="060AD4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363BD" w14:textId="6659BE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5FA23" w14:textId="5839D8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8,643.70 </w:t>
            </w:r>
          </w:p>
        </w:tc>
      </w:tr>
      <w:tr w:rsidR="00531D06" w:rsidRPr="00531D06" w14:paraId="1D1BB52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7A71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2E4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E1ED185" w14:textId="7BEB9C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0F58B515" w14:textId="5650FC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7B155" w14:textId="5207C0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AE763" w14:textId="79CC26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2,201.80 </w:t>
            </w:r>
          </w:p>
        </w:tc>
      </w:tr>
      <w:tr w:rsidR="00531D06" w:rsidRPr="00531D06" w14:paraId="42DABCBB"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274FC"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84EC821" w14:textId="12334AC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6078FF" w14:textId="144B593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0EB4C4" w14:textId="146D5D4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398CC9" w14:textId="203D682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141,750.00 </w:t>
            </w:r>
          </w:p>
        </w:tc>
      </w:tr>
      <w:tr w:rsidR="00531D06" w:rsidRPr="00531D06" w14:paraId="1DDC064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7373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EE8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3616629B" w14:textId="088C47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D1B57E" w14:textId="1E40D2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C6CCD" w14:textId="5CE5B6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6DFFF" w14:textId="2A75BB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633989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A17C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E1C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5BC7C94B" w14:textId="083BDA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1A823A5C" w14:textId="02A85D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5956B" w14:textId="6F3ABF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1F3FA" w14:textId="486DD5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6,152.75 </w:t>
            </w:r>
          </w:p>
        </w:tc>
      </w:tr>
      <w:tr w:rsidR="00531D06" w:rsidRPr="00531D06" w14:paraId="00C2285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DF7B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5B39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586E4CB" w14:textId="100A0D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3042A25" w14:textId="2A77D0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1A495" w14:textId="2A76CF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3CB7C" w14:textId="292E3D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6.50 </w:t>
            </w:r>
          </w:p>
        </w:tc>
      </w:tr>
      <w:tr w:rsidR="00531D06" w:rsidRPr="00531D06" w14:paraId="697194C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278B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D8F3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FDB5589" w14:textId="14134C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6C6D14DD" w14:textId="6F44C5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64B4C" w14:textId="2B1945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37F25" w14:textId="60260B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5,252.75 </w:t>
            </w:r>
          </w:p>
        </w:tc>
      </w:tr>
      <w:tr w:rsidR="00531D06" w:rsidRPr="00531D06" w14:paraId="1E1B1BB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60E3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CC9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71FD76DE" w14:textId="1ECDF9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23C6082E" w14:textId="528342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484FB" w14:textId="7BC33A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E7AD6" w14:textId="100562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8,000.00 </w:t>
            </w:r>
          </w:p>
        </w:tc>
      </w:tr>
      <w:tr w:rsidR="00531D06" w:rsidRPr="00531D06" w14:paraId="5A05A42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3094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6F1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1FE33BDD" w14:textId="7CF588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7C458E" w14:textId="742E12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5423D" w14:textId="6A0ABF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AD622" w14:textId="5E8A8E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16FAB37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64E4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677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7B5483E9" w14:textId="5EBC9E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4556B4A" w14:textId="1FB60C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1FA96" w14:textId="74489D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6F3FB" w14:textId="6C76B9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6.50 </w:t>
            </w:r>
          </w:p>
        </w:tc>
      </w:tr>
      <w:tr w:rsidR="00531D06" w:rsidRPr="00531D06" w14:paraId="3E863F9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3701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FDB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43717521" w14:textId="137E8C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2A73C91" w14:textId="2CB132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B6EC1" w14:textId="2A82BE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4A120" w14:textId="31D552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98,925.00 </w:t>
            </w:r>
          </w:p>
        </w:tc>
      </w:tr>
      <w:tr w:rsidR="00531D06" w:rsidRPr="00531D06" w14:paraId="38E57D4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32E9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F5E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58C3BECD" w14:textId="29AFF1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687B9563" w14:textId="481AF7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EEBC7" w14:textId="65229A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811F4" w14:textId="4278E0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7,806.50 </w:t>
            </w:r>
          </w:p>
        </w:tc>
      </w:tr>
      <w:tr w:rsidR="00531D06" w:rsidRPr="00531D06" w14:paraId="1DDC8E4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3089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E85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6D0CA208" w14:textId="10DEDA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B103F8" w14:textId="7812BF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20CB2" w14:textId="512384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DED12" w14:textId="154FBA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4EB6A11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F3B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29C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FD2C00B" w14:textId="563527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1E3C3D" w14:textId="69468C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9CC9E" w14:textId="2D88C2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BCF24" w14:textId="162E7B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6837586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004A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EF46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D81D6D2" w14:textId="5F4B46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1B2F39" w14:textId="50EA70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F7DFE" w14:textId="4A9FFB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13C69" w14:textId="2ABBE9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6D16044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6F9C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90E0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ECBE800" w14:textId="20797A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903085" w14:textId="5FC789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26D6E" w14:textId="3D8979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CEC67" w14:textId="1B29A5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3C9463C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F285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B073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E3FB31F" w14:textId="689C68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C7AD24" w14:textId="783594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A01BD" w14:textId="25118B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18A53" w14:textId="32BA93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79FA879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38F2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85D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9015141" w14:textId="47D9E7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97207A" w14:textId="31A672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5B785" w14:textId="458886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E42EE" w14:textId="5161E9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4137AFA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0919C"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314EDAED" w14:textId="04E98EA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393173FD" w14:textId="7F4CEA7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3B8C19" w14:textId="5080775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7A7718" w14:textId="013D7E7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650,422.98 </w:t>
            </w:r>
          </w:p>
        </w:tc>
      </w:tr>
      <w:tr w:rsidR="00531D06" w:rsidRPr="00531D06" w14:paraId="464774F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A950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E12FA1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39111D12" w14:textId="5CFF78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09517C6" w14:textId="77CE82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DF7C5" w14:textId="6CFFC6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72F89" w14:textId="722085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8,087.15 </w:t>
            </w:r>
          </w:p>
        </w:tc>
      </w:tr>
      <w:tr w:rsidR="00531D06" w:rsidRPr="00531D06" w14:paraId="6F6393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FB5B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A58C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05BDF3AA" w14:textId="4F2EB9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63397AFA" w14:textId="15D627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FA7D5" w14:textId="6843AC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65624" w14:textId="687D1A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3,600.00 </w:t>
            </w:r>
          </w:p>
        </w:tc>
      </w:tr>
      <w:tr w:rsidR="00531D06" w:rsidRPr="00531D06" w14:paraId="109C78E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C0EE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426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035A8FE1" w14:textId="163E98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444E6F4C" w14:textId="49AC78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0982B" w14:textId="5E29BB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A7020" w14:textId="3212B2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9,500.00 </w:t>
            </w:r>
          </w:p>
        </w:tc>
      </w:tr>
      <w:tr w:rsidR="00531D06" w:rsidRPr="00531D06" w14:paraId="6F9969C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72AB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F28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69150ED5" w14:textId="3B45AB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7E6E362" w14:textId="176CE7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E16EC" w14:textId="3FDE4D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219EC" w14:textId="6B3359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3,950.00 </w:t>
            </w:r>
          </w:p>
        </w:tc>
      </w:tr>
      <w:tr w:rsidR="00531D06" w:rsidRPr="00531D06" w14:paraId="48A21CE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C82B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F649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3DB30B63" w14:textId="605A86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C8AB96" w14:textId="7C1430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B4C11" w14:textId="39608A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21951" w14:textId="7BFB57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0,000.00 </w:t>
            </w:r>
          </w:p>
        </w:tc>
      </w:tr>
      <w:tr w:rsidR="00531D06" w:rsidRPr="00531D06" w14:paraId="69D6FDF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BBA0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BD4B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1FD33B8" w14:textId="5BFFA4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19B60A9D" w14:textId="584418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1EABF" w14:textId="012271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786B0" w14:textId="5FA94F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2,723.73 </w:t>
            </w:r>
          </w:p>
        </w:tc>
      </w:tr>
      <w:tr w:rsidR="00531D06" w:rsidRPr="00531D06" w14:paraId="6D58625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968A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1E2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9B4F694" w14:textId="40D5C8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647E42" w14:textId="09CA79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C726E" w14:textId="0C7914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ED899" w14:textId="281BAF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0,000.00 </w:t>
            </w:r>
          </w:p>
        </w:tc>
      </w:tr>
      <w:tr w:rsidR="00531D06" w:rsidRPr="00531D06" w14:paraId="1B9CD41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167B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4B5A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2FAA2109" w14:textId="318FDD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2CC22DCA" w14:textId="7B39F0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3635B" w14:textId="628A50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76865" w14:textId="14A863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7,471.15 </w:t>
            </w:r>
          </w:p>
        </w:tc>
      </w:tr>
      <w:tr w:rsidR="00531D06" w:rsidRPr="00531D06" w14:paraId="5D981E4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0DC5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267C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7A3F32B" w14:textId="004084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77B4832C" w14:textId="0AE88A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924EB" w14:textId="621008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A47FA" w14:textId="540BB1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3,000.00 </w:t>
            </w:r>
          </w:p>
        </w:tc>
      </w:tr>
      <w:tr w:rsidR="00531D06" w:rsidRPr="00531D06" w14:paraId="20983D9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E8F8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583B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B7BC500" w14:textId="4642FF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46415496" w14:textId="6E56B5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6D230" w14:textId="6CE571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A5128" w14:textId="3F1FCA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2,090.95 </w:t>
            </w:r>
          </w:p>
        </w:tc>
      </w:tr>
      <w:tr w:rsidR="00531D06" w:rsidRPr="00531D06" w14:paraId="50FBEE75"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F2CA3"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8E022D6" w14:textId="5EC0CC7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A5395E" w14:textId="0896943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96ABE2" w14:textId="6CBC391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4CC3AF" w14:textId="7CF8391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726,669.00 </w:t>
            </w:r>
          </w:p>
        </w:tc>
      </w:tr>
      <w:tr w:rsidR="00531D06" w:rsidRPr="00531D06" w14:paraId="46E34F3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7EF32"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A0323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9B28AB3" w14:textId="42812C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717FA308" w14:textId="308C16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E57FA" w14:textId="7DF167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1E536" w14:textId="3367AA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2,579.00 </w:t>
            </w:r>
          </w:p>
        </w:tc>
      </w:tr>
      <w:tr w:rsidR="00531D06" w:rsidRPr="00531D06" w14:paraId="45425F1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1C6F9"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1AEC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3EEE58F0" w14:textId="2F0B4F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D6C282" w14:textId="485153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0CE77" w14:textId="5D72F1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D91E2" w14:textId="35ADC9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5,000.00 </w:t>
            </w:r>
          </w:p>
        </w:tc>
      </w:tr>
      <w:tr w:rsidR="00531D06" w:rsidRPr="00531D06" w14:paraId="384224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70D50"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D677A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0CB80C7F" w14:textId="347614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0BC40FAC" w14:textId="57B1C3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A016A" w14:textId="4840E1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527BB" w14:textId="44D02C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6,825.00 </w:t>
            </w:r>
          </w:p>
        </w:tc>
      </w:tr>
      <w:tr w:rsidR="00531D06" w:rsidRPr="00531D06" w14:paraId="227FD38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573A1"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E1D32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26EA669" w14:textId="20D9DC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39F2CDCE" w14:textId="7A103B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E3280" w14:textId="4D17E1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42A19" w14:textId="41F5EF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7,300.00 </w:t>
            </w:r>
          </w:p>
        </w:tc>
      </w:tr>
      <w:tr w:rsidR="00531D06" w:rsidRPr="00531D06" w14:paraId="5DEC178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1CE36"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B0B8F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FB5DE23" w14:textId="7E65C1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1F17B3D7" w14:textId="5F0D47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B11C0" w14:textId="70602E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4DA01" w14:textId="2D2709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9,250.00 </w:t>
            </w:r>
          </w:p>
        </w:tc>
      </w:tr>
      <w:tr w:rsidR="00531D06" w:rsidRPr="00531D06" w14:paraId="6C48491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F749A"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391A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6DBF4E6E" w14:textId="4DE8D7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5F30B7C9" w14:textId="4E5BF2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79486" w14:textId="644F7A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9D836" w14:textId="44AC80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1,800.00 </w:t>
            </w:r>
          </w:p>
        </w:tc>
      </w:tr>
      <w:tr w:rsidR="00531D06" w:rsidRPr="00531D06" w14:paraId="7244A60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8B70C"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030A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5CA81B08" w14:textId="35E0D2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3821DE98" w14:textId="771D79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53B26" w14:textId="10CADA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AD0AE" w14:textId="7BCCC9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7,100.00 </w:t>
            </w:r>
          </w:p>
        </w:tc>
      </w:tr>
      <w:tr w:rsidR="00531D06" w:rsidRPr="00531D06" w14:paraId="18B3B2A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286CD"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1A57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298BE76C" w14:textId="636A0B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7739DA72" w14:textId="574BD4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E3ACF" w14:textId="7E9432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2C02F" w14:textId="2EE1A8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1,100.00 </w:t>
            </w:r>
          </w:p>
        </w:tc>
      </w:tr>
      <w:tr w:rsidR="00531D06" w:rsidRPr="00531D06" w14:paraId="772C5F2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88A7A"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4548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5306E28C" w14:textId="381661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4A2DFB49" w14:textId="30684E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E04F9" w14:textId="52EC08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19C0C" w14:textId="2F8ED5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2,050.00 </w:t>
            </w:r>
          </w:p>
        </w:tc>
      </w:tr>
      <w:tr w:rsidR="00531D06" w:rsidRPr="00531D06" w14:paraId="1E5BEED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B89D3"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F34D1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28E0C19F" w14:textId="1B47F6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5170C402" w14:textId="1D838B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C52FF" w14:textId="6CCA02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8EB69" w14:textId="7205F4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8,100.00 </w:t>
            </w:r>
          </w:p>
        </w:tc>
      </w:tr>
      <w:tr w:rsidR="00531D06" w:rsidRPr="00531D06" w14:paraId="7BEEB0A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683D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C07B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72A033E4" w14:textId="45703D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06F3B854" w14:textId="523BD5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323CA" w14:textId="5D5182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0DBD7" w14:textId="4A9E83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91,750.00 </w:t>
            </w:r>
          </w:p>
        </w:tc>
      </w:tr>
      <w:tr w:rsidR="00531D06" w:rsidRPr="00531D06" w14:paraId="7609E91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CDA6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471E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3A33AE8" w14:textId="126BB7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17BDC3" w14:textId="097FF9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78F66" w14:textId="49C37B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50051" w14:textId="200B7B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0,000.00 </w:t>
            </w:r>
          </w:p>
        </w:tc>
      </w:tr>
      <w:tr w:rsidR="00531D06" w:rsidRPr="00531D06" w14:paraId="137855F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0AE2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656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6A1AE754" w14:textId="219BE7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25296AB8" w14:textId="35F658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FC938" w14:textId="627F3C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741E9" w14:textId="1736C1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78,905.00 </w:t>
            </w:r>
          </w:p>
        </w:tc>
      </w:tr>
      <w:tr w:rsidR="00531D06" w:rsidRPr="00531D06" w14:paraId="79BDD44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5F7A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9F0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0FBC3CB" w14:textId="65E842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933A1C" w14:textId="1BE1CC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90548" w14:textId="114201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C9570" w14:textId="72FA7B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000.00 </w:t>
            </w:r>
          </w:p>
        </w:tc>
      </w:tr>
      <w:tr w:rsidR="00531D06" w:rsidRPr="00531D06" w14:paraId="019BF1B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6C6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3648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6B47266" w14:textId="43DCDB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63959E57" w14:textId="37DE8A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864B7" w14:textId="1DF529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CBD03" w14:textId="2A4131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8,770.00 </w:t>
            </w:r>
          </w:p>
        </w:tc>
      </w:tr>
      <w:tr w:rsidR="00531D06" w:rsidRPr="00531D06" w14:paraId="3C52AFB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5846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430D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8D3795B" w14:textId="7B7D90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43E3878D" w14:textId="105844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410DB" w14:textId="0413A9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752DE" w14:textId="0DE6B0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6,375.00 </w:t>
            </w:r>
          </w:p>
        </w:tc>
      </w:tr>
      <w:tr w:rsidR="00531D06" w:rsidRPr="00531D06" w14:paraId="674B0B3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AF71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6D6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007EF459" w14:textId="5C22F8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2170B60D" w14:textId="0784DB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4E1A5" w14:textId="5D54AB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162E0" w14:textId="0BD5C6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4,765.00 </w:t>
            </w:r>
          </w:p>
        </w:tc>
      </w:tr>
      <w:tr w:rsidR="00531D06" w:rsidRPr="00531D06" w14:paraId="367246F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9D64E"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3F9F5750" w14:textId="0303C77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1,656,453.35 </w:t>
            </w:r>
          </w:p>
        </w:tc>
        <w:tc>
          <w:tcPr>
            <w:tcW w:w="0" w:type="auto"/>
            <w:tcBorders>
              <w:top w:val="nil"/>
              <w:left w:val="nil"/>
              <w:bottom w:val="single" w:sz="4" w:space="0" w:color="000000"/>
              <w:right w:val="single" w:sz="4" w:space="0" w:color="000000"/>
            </w:tcBorders>
            <w:shd w:val="clear" w:color="A5A5A5" w:fill="A5A5A5"/>
            <w:noWrap/>
            <w:vAlign w:val="bottom"/>
            <w:hideMark/>
          </w:tcPr>
          <w:p w14:paraId="5EE55DE5" w14:textId="0B00BC9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04FFF1F" w14:textId="212F291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FB1570" w14:textId="53F4709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4,733,403.35 </w:t>
            </w:r>
          </w:p>
        </w:tc>
      </w:tr>
      <w:tr w:rsidR="00531D06" w:rsidRPr="00531D06" w14:paraId="1AB6D78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99DC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46C643D7" w14:textId="59B7869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251,463.70 </w:t>
            </w:r>
          </w:p>
        </w:tc>
        <w:tc>
          <w:tcPr>
            <w:tcW w:w="0" w:type="auto"/>
            <w:tcBorders>
              <w:top w:val="nil"/>
              <w:left w:val="nil"/>
              <w:bottom w:val="single" w:sz="4" w:space="0" w:color="000000"/>
              <w:right w:val="single" w:sz="4" w:space="0" w:color="000000"/>
            </w:tcBorders>
            <w:shd w:val="clear" w:color="D8D8D8" w:fill="D8D8D8"/>
            <w:noWrap/>
            <w:vAlign w:val="bottom"/>
            <w:hideMark/>
          </w:tcPr>
          <w:p w14:paraId="3F256E91" w14:textId="0A503CE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A0F73E4" w14:textId="560D22F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DDA2AE" w14:textId="4D55171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697,213.70 </w:t>
            </w:r>
          </w:p>
        </w:tc>
      </w:tr>
      <w:tr w:rsidR="00531D06" w:rsidRPr="00531D06" w14:paraId="15F4F6E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772F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16F0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288D338A" w14:textId="3EAA52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4BFF005C" w14:textId="74500A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DB15A" w14:textId="5B4162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97AB2" w14:textId="526B5C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86,728.00 </w:t>
            </w:r>
          </w:p>
        </w:tc>
      </w:tr>
      <w:tr w:rsidR="00531D06" w:rsidRPr="00531D06" w14:paraId="30D5B50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1AA0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4B6C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46747085" w14:textId="0E636F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7C0D66B2" w14:textId="4E7C66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9A656" w14:textId="0A0C05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F0BD5" w14:textId="7125DB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9,865.16 </w:t>
            </w:r>
          </w:p>
        </w:tc>
      </w:tr>
      <w:tr w:rsidR="00531D06" w:rsidRPr="00531D06" w14:paraId="61986E9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DE44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AFD0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084A3789" w14:textId="1A4330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22414083" w14:textId="3620E6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4AED7" w14:textId="51AD94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4525D" w14:textId="2FACE0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8,781.72 </w:t>
            </w:r>
          </w:p>
        </w:tc>
      </w:tr>
      <w:tr w:rsidR="00531D06" w:rsidRPr="00531D06" w14:paraId="08C2F9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832A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D3F8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411A598F" w14:textId="1D8B8B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2AEA9C0A" w14:textId="24AC5A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0571045A" w14:textId="24C998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0A691" w14:textId="48D0FA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6,233.16 </w:t>
            </w:r>
          </w:p>
        </w:tc>
      </w:tr>
      <w:tr w:rsidR="00531D06" w:rsidRPr="00531D06" w14:paraId="22EC2DD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B2BE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0D6F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A42F66E" w14:textId="522D8B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15F49ED3" w14:textId="4801AA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47DB55B" w14:textId="0B6D75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34072" w14:textId="44BFCF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8,541.24 </w:t>
            </w:r>
          </w:p>
        </w:tc>
      </w:tr>
      <w:tr w:rsidR="00531D06" w:rsidRPr="00531D06" w14:paraId="1487976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704B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DC7F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499DFC04" w14:textId="3B6E9B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4CDA0DD4" w14:textId="3619DD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158D4" w14:textId="69BD9F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99C8D" w14:textId="643384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266.28 </w:t>
            </w:r>
          </w:p>
        </w:tc>
      </w:tr>
      <w:tr w:rsidR="00531D06" w:rsidRPr="00531D06" w14:paraId="126258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81D8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1154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783A8488" w14:textId="45154B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77FB4EA3" w14:textId="546F10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4BF84" w14:textId="7EB722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43857" w14:textId="3E0487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0,297.28 </w:t>
            </w:r>
          </w:p>
        </w:tc>
      </w:tr>
      <w:tr w:rsidR="00531D06" w:rsidRPr="00531D06" w14:paraId="4E435B5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AA3F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1C0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356F6D64" w14:textId="64F45F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0EC47025" w14:textId="1FA7E1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F0014" w14:textId="1A603A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2C16D" w14:textId="57C075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0,396.60 </w:t>
            </w:r>
          </w:p>
        </w:tc>
      </w:tr>
      <w:tr w:rsidR="00531D06" w:rsidRPr="00531D06" w14:paraId="0B3B6E4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43CA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691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41D79223" w14:textId="50EFFF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060E3092" w14:textId="363F65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9FB12" w14:textId="53855B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1DDEC" w14:textId="216214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6,033.52 </w:t>
            </w:r>
          </w:p>
        </w:tc>
      </w:tr>
      <w:tr w:rsidR="00531D06" w:rsidRPr="00531D06" w14:paraId="6092737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2F8A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919F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3362500" w14:textId="4A8B26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0F363CAE" w14:textId="2C2849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2A439" w14:textId="3A5014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2DD58" w14:textId="3DCD77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8,021.36 </w:t>
            </w:r>
          </w:p>
        </w:tc>
      </w:tr>
      <w:tr w:rsidR="00531D06" w:rsidRPr="00531D06" w14:paraId="5B07CAC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4E88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A9C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0A969418" w14:textId="3CC8A7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4DBC0F85" w14:textId="332382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C4100" w14:textId="2B1495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6751D" w14:textId="5CF30D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2,221.40 </w:t>
            </w:r>
          </w:p>
        </w:tc>
      </w:tr>
      <w:tr w:rsidR="00531D06" w:rsidRPr="00531D06" w14:paraId="2B4DAE2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A133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F512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7E987BBC" w14:textId="5787CC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3ACFDB33" w14:textId="5F4EE3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90FC3" w14:textId="5E4390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E9CB0" w14:textId="6DE0F8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6,025.44 </w:t>
            </w:r>
          </w:p>
        </w:tc>
      </w:tr>
      <w:tr w:rsidR="00531D06" w:rsidRPr="00531D06" w14:paraId="244D3AC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FF4E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3F6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320ABA09" w14:textId="055654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3,209.04 </w:t>
            </w:r>
          </w:p>
        </w:tc>
        <w:tc>
          <w:tcPr>
            <w:tcW w:w="0" w:type="auto"/>
            <w:tcBorders>
              <w:top w:val="nil"/>
              <w:left w:val="nil"/>
              <w:bottom w:val="single" w:sz="4" w:space="0" w:color="000000"/>
              <w:right w:val="single" w:sz="4" w:space="0" w:color="000000"/>
            </w:tcBorders>
            <w:shd w:val="clear" w:color="auto" w:fill="auto"/>
            <w:noWrap/>
            <w:vAlign w:val="bottom"/>
            <w:hideMark/>
          </w:tcPr>
          <w:p w14:paraId="608FBB5E" w14:textId="14C744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3E5A9" w14:textId="6BBA7B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E3612" w14:textId="5188B6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3,209.04 </w:t>
            </w:r>
          </w:p>
        </w:tc>
      </w:tr>
      <w:tr w:rsidR="00531D06" w:rsidRPr="00531D06" w14:paraId="1441848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5209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006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210673E7" w14:textId="602BD7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0F992CB4" w14:textId="67C6DB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4A952" w14:textId="754F71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05D8C" w14:textId="07B482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7,808.28 </w:t>
            </w:r>
          </w:p>
        </w:tc>
      </w:tr>
      <w:tr w:rsidR="00531D06" w:rsidRPr="00531D06" w14:paraId="6D9938A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5F02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AA6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39B16F26" w14:textId="1829CD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701D84F" w14:textId="674661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44C94" w14:textId="257764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AA99A" w14:textId="415AD9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2,743.04 </w:t>
            </w:r>
          </w:p>
        </w:tc>
      </w:tr>
      <w:tr w:rsidR="00531D06" w:rsidRPr="00531D06" w14:paraId="1FDDED8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E87D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D95E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6B7D6AA1" w14:textId="50BDA3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457091E8" w14:textId="73F48D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A4F05" w14:textId="65FFF2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62F35" w14:textId="7F7972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8,630.00 </w:t>
            </w:r>
          </w:p>
        </w:tc>
      </w:tr>
      <w:tr w:rsidR="00531D06" w:rsidRPr="00531D06" w14:paraId="3949F38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E35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DB3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2035DBD7" w14:textId="55F574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4D3F964E" w14:textId="2C2E7D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607F4" w14:textId="4FE41E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BD869" w14:textId="2010A9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0,896.80 </w:t>
            </w:r>
          </w:p>
        </w:tc>
      </w:tr>
      <w:tr w:rsidR="00531D06" w:rsidRPr="00531D06" w14:paraId="40B9852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09BD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890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1A05C9F3" w14:textId="7A3A17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B21242D" w14:textId="3BA8EA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5B553" w14:textId="5927EE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A2F68" w14:textId="22E823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6,515.38 </w:t>
            </w:r>
          </w:p>
        </w:tc>
      </w:tr>
      <w:tr w:rsidR="00531D06" w:rsidRPr="00531D06" w14:paraId="216E7F07"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69B0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1E68EFF" w14:textId="36EF2F5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1508A79A" w14:textId="6D1E56A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12860E" w14:textId="4CC7D8E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AD8906" w14:textId="64E9508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184,129.67 </w:t>
            </w:r>
          </w:p>
        </w:tc>
      </w:tr>
      <w:tr w:rsidR="00531D06" w:rsidRPr="00531D06" w14:paraId="0DAD57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BECD6"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997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2C87AC7A" w14:textId="6149FA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6BF09D42" w14:textId="18081D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DDE1F" w14:textId="6E1108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F0987" w14:textId="1382C0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7,256.42 </w:t>
            </w:r>
          </w:p>
        </w:tc>
      </w:tr>
      <w:tr w:rsidR="00531D06" w:rsidRPr="00531D06" w14:paraId="1A1EB42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AA886"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FFA7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56697722" w14:textId="4B03E6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70C3882" w14:textId="03E1C3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08EF2" w14:textId="00ABEC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AAD6" w14:textId="372451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8,583.16 </w:t>
            </w:r>
          </w:p>
        </w:tc>
      </w:tr>
      <w:tr w:rsidR="00531D06" w:rsidRPr="00531D06" w14:paraId="6CA2130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2F36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13E3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006D995C" w14:textId="7872A7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07A100D1" w14:textId="2FA532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913B7" w14:textId="105727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624E3" w14:textId="43737A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1,553.00 </w:t>
            </w:r>
          </w:p>
        </w:tc>
      </w:tr>
      <w:tr w:rsidR="00531D06" w:rsidRPr="00531D06" w14:paraId="3A70DB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1937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4246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7A35AF9A" w14:textId="091BAF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789E9084" w14:textId="7F0F19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B159B" w14:textId="4A1EF7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8CCAE" w14:textId="666782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3,789.64 </w:t>
            </w:r>
          </w:p>
        </w:tc>
      </w:tr>
      <w:tr w:rsidR="00531D06" w:rsidRPr="00531D06" w14:paraId="1FA44AC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2974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13E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19B6F6CB" w14:textId="11B356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1B26792E" w14:textId="710105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38C5D" w14:textId="653A10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C9D88" w14:textId="7B604E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8,542.40 </w:t>
            </w:r>
          </w:p>
        </w:tc>
      </w:tr>
      <w:tr w:rsidR="00531D06" w:rsidRPr="00531D06" w14:paraId="5C4CFBE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50B4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FA1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1C900A79" w14:textId="710AEC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CEE903C" w14:textId="014B47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02430" w14:textId="2E3517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92FD6" w14:textId="3F1C54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2,500.00 </w:t>
            </w:r>
          </w:p>
        </w:tc>
      </w:tr>
      <w:tr w:rsidR="00531D06" w:rsidRPr="00531D06" w14:paraId="481CB96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7F07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08CC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4A65536" w14:textId="231611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1C1FD010" w14:textId="0FFBDE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DA851" w14:textId="42FF9B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EEF3C" w14:textId="5662B5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5,229.29 </w:t>
            </w:r>
          </w:p>
        </w:tc>
      </w:tr>
      <w:tr w:rsidR="00531D06" w:rsidRPr="00531D06" w14:paraId="3E1545B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1476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D5A5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61EA0BA" w14:textId="49D477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1008EE8B" w14:textId="02D7D5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3FE6C" w14:textId="4C23E9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44A5B" w14:textId="3E4A8C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633.32 </w:t>
            </w:r>
          </w:p>
        </w:tc>
      </w:tr>
      <w:tr w:rsidR="00531D06" w:rsidRPr="00531D06" w14:paraId="4E66FA1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09AA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DAE23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6A2481F6" w14:textId="2632F6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159AA67E" w14:textId="680DA9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1E75E" w14:textId="5F1292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5F8D0" w14:textId="27D508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2,430.00 </w:t>
            </w:r>
          </w:p>
        </w:tc>
      </w:tr>
      <w:tr w:rsidR="00531D06" w:rsidRPr="00531D06" w14:paraId="332418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5E70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BDB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BA6B71B" w14:textId="45B477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75CB81FD" w14:textId="6ADC0E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6B86E" w14:textId="2A5182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E0EA2" w14:textId="79DB5C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490.94 </w:t>
            </w:r>
          </w:p>
        </w:tc>
      </w:tr>
      <w:tr w:rsidR="00531D06" w:rsidRPr="00531D06" w14:paraId="5C34FB2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DC95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10B4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6699ACDB" w14:textId="4F11DB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30892B4C" w14:textId="32C83C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BF01" w14:textId="15A5F3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24C45" w14:textId="04FB7A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1,168.82 </w:t>
            </w:r>
          </w:p>
        </w:tc>
      </w:tr>
      <w:tr w:rsidR="00531D06" w:rsidRPr="00531D06" w14:paraId="478CE89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3422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DED9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196FC964" w14:textId="02898F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708DC283" w14:textId="4FDD95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1CD8" w14:textId="0B9B59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B4AAF" w14:textId="15D3F8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7,902.68 </w:t>
            </w:r>
          </w:p>
        </w:tc>
      </w:tr>
      <w:tr w:rsidR="00531D06" w:rsidRPr="00531D06" w14:paraId="43C3836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42B4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DC3C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660D43FF" w14:textId="6CD2DE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5F67424" w14:textId="5637BA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24F22" w14:textId="56F016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2C52F" w14:textId="7DC16F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0,050.00 </w:t>
            </w:r>
          </w:p>
        </w:tc>
      </w:tr>
      <w:tr w:rsidR="00531D06" w:rsidRPr="00531D06" w14:paraId="158D74B3"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4CC7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D7537CA" w14:textId="4C437BE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44EA278F" w14:textId="1A62410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5FC776F" w14:textId="1489555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7EB90A" w14:textId="49B88E5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2,124,599.73 </w:t>
            </w:r>
          </w:p>
        </w:tc>
      </w:tr>
      <w:tr w:rsidR="00531D06" w:rsidRPr="00531D06" w14:paraId="1494AE4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2B61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174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46EC64A" w14:textId="5EA373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28B9C76C" w14:textId="78A36A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43919" w14:textId="0E4C8C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F5D21" w14:textId="6EF55E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50,692.18 </w:t>
            </w:r>
          </w:p>
        </w:tc>
      </w:tr>
      <w:tr w:rsidR="00531D06" w:rsidRPr="00531D06" w14:paraId="72DF78A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FAEB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E8E2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4D7048AE" w14:textId="63EAA5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67A1253B" w14:textId="56DBF8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E4976" w14:textId="2E1258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50577" w14:textId="2A5029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2,623.68 </w:t>
            </w:r>
          </w:p>
        </w:tc>
      </w:tr>
      <w:tr w:rsidR="00531D06" w:rsidRPr="00531D06" w14:paraId="5FA8AE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4710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071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50EEA7C0" w14:textId="5936BB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6EA652C1" w14:textId="577067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1A66D" w14:textId="363FF6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AAE98" w14:textId="538ADA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35,068.94 </w:t>
            </w:r>
          </w:p>
        </w:tc>
      </w:tr>
      <w:tr w:rsidR="00531D06" w:rsidRPr="00531D06" w14:paraId="669C6FE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EF1F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51DB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1CE0F967" w14:textId="48C640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DCC9FAF" w14:textId="066DE9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6F06A" w14:textId="653423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1E574" w14:textId="58C8CE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7,730.00 </w:t>
            </w:r>
          </w:p>
        </w:tc>
      </w:tr>
      <w:tr w:rsidR="00531D06" w:rsidRPr="00531D06" w14:paraId="2A4CCAD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DC5D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A8E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23E0AC6A" w14:textId="1FA1B0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7D431401" w14:textId="6A970D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35EBB" w14:textId="344BE5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5E2DC" w14:textId="013B88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7,617.76 </w:t>
            </w:r>
          </w:p>
        </w:tc>
      </w:tr>
      <w:tr w:rsidR="00531D06" w:rsidRPr="00531D06" w14:paraId="76EB785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F824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609F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0FB9A566" w14:textId="74C1CA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00AEAFB" w14:textId="36A6AD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5907A" w14:textId="564B2B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46460" w14:textId="722133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1,620.22 </w:t>
            </w:r>
          </w:p>
        </w:tc>
      </w:tr>
      <w:tr w:rsidR="00531D06" w:rsidRPr="00531D06" w14:paraId="74EB405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5582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4D9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CCC1525" w14:textId="6345BC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1C541412" w14:textId="5C44C9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2B208" w14:textId="211843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4BF49" w14:textId="758473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7,459.07 </w:t>
            </w:r>
          </w:p>
        </w:tc>
      </w:tr>
      <w:tr w:rsidR="00531D06" w:rsidRPr="00531D06" w14:paraId="3D5F774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F336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2BC8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4F772192" w14:textId="01A49E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284FAAB1" w14:textId="7185B7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41B2D" w14:textId="63CB12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33CC8" w14:textId="0FAD3D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7,220.72 </w:t>
            </w:r>
          </w:p>
        </w:tc>
      </w:tr>
      <w:tr w:rsidR="00531D06" w:rsidRPr="00531D06" w14:paraId="222B183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0E37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26CC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16A3B209" w14:textId="7B3C03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20F1CF66" w14:textId="1138A8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E4482" w14:textId="01DCE8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721DD" w14:textId="6B9162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8,472.76 </w:t>
            </w:r>
          </w:p>
        </w:tc>
      </w:tr>
      <w:tr w:rsidR="00531D06" w:rsidRPr="00531D06" w14:paraId="5024596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BE1D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417B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FAE0E04" w14:textId="004BD4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235C56CB" w14:textId="1E43F6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A6B16" w14:textId="28E23D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AED73" w14:textId="67F97A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482.96 </w:t>
            </w:r>
          </w:p>
        </w:tc>
      </w:tr>
      <w:tr w:rsidR="00531D06" w:rsidRPr="00531D06" w14:paraId="166AF5E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68B6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DBC3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74B4C3F" w14:textId="1D7B87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5EB8EFCA" w14:textId="602AED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40F97" w14:textId="7FC3BB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713B0" w14:textId="3A0FD4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4,596.44 </w:t>
            </w:r>
          </w:p>
        </w:tc>
      </w:tr>
      <w:tr w:rsidR="00531D06" w:rsidRPr="00531D06" w14:paraId="3997509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90DF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89A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71622380" w14:textId="1B2FC7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5CF8EB19" w14:textId="7663F4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FF2D3" w14:textId="7C8AB3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37332" w14:textId="058C92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2,126.16 </w:t>
            </w:r>
          </w:p>
        </w:tc>
      </w:tr>
      <w:tr w:rsidR="00531D06" w:rsidRPr="00531D06" w14:paraId="785142F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C257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755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15CA6EBF" w14:textId="7C33A2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2074412" w14:textId="4F4A49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B203C" w14:textId="19B63F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07263" w14:textId="1195D1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2,312.68 </w:t>
            </w:r>
          </w:p>
        </w:tc>
      </w:tr>
      <w:tr w:rsidR="00531D06" w:rsidRPr="00531D06" w14:paraId="6C2A977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1DE8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1FB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0B608BD1" w14:textId="3E3B76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11E08980" w14:textId="1692F0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7AC4B" w14:textId="32BA84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9AD50" w14:textId="391026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2,569.16 </w:t>
            </w:r>
          </w:p>
        </w:tc>
      </w:tr>
      <w:tr w:rsidR="00531D06" w:rsidRPr="00531D06" w14:paraId="4242AF6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1EC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45B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68A60102" w14:textId="28A990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438198FF" w14:textId="5B62EF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73E5C" w14:textId="272A08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03374" w14:textId="3C1574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1,422.48 </w:t>
            </w:r>
          </w:p>
        </w:tc>
      </w:tr>
      <w:tr w:rsidR="00531D06" w:rsidRPr="00531D06" w14:paraId="0D1A541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0AA9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DFD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65E25D94" w14:textId="1FFB01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382CE74F" w14:textId="71DF6D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294CC" w14:textId="79C05A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31A72" w14:textId="73AB20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490.06 </w:t>
            </w:r>
          </w:p>
        </w:tc>
      </w:tr>
      <w:tr w:rsidR="00531D06" w:rsidRPr="00531D06" w14:paraId="7FD6544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7E30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E192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23C7C62F" w14:textId="7E8B3C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20ACAD2" w14:textId="6C37EA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3BAA6" w14:textId="0DF4AC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C3C69" w14:textId="586CF4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0,430.04 </w:t>
            </w:r>
          </w:p>
        </w:tc>
      </w:tr>
      <w:tr w:rsidR="00531D06" w:rsidRPr="00531D06" w14:paraId="78F4A12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BC9E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CD5D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0913904A" w14:textId="04F8F5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E9326CC" w14:textId="2F2E7C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44379F" w14:textId="0AF56E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6D4F6" w14:textId="3E4511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28,458.20 </w:t>
            </w:r>
          </w:p>
        </w:tc>
      </w:tr>
      <w:tr w:rsidR="00531D06" w:rsidRPr="00531D06" w14:paraId="6AC6585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65EE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4B8B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322E04D1" w14:textId="25144B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2A7B8757" w14:textId="5EE5B1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3DE09" w14:textId="24341B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9D969" w14:textId="6C7635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4,242.92 </w:t>
            </w:r>
          </w:p>
        </w:tc>
      </w:tr>
      <w:tr w:rsidR="00531D06" w:rsidRPr="00531D06" w14:paraId="7761C92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7576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19A0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381F0FE8" w14:textId="0DB488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1AB1F972" w14:textId="1001A5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B4CCD" w14:textId="08D1CF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E2BC5" w14:textId="6D640B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9,508.88 </w:t>
            </w:r>
          </w:p>
        </w:tc>
      </w:tr>
      <w:tr w:rsidR="00531D06" w:rsidRPr="00531D06" w14:paraId="18464A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DE96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FFC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20A0936A" w14:textId="0DE783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4B43FC16" w14:textId="73E3B1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AA2C6" w14:textId="55ADDD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3440C" w14:textId="6A1ACB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2,807.88 </w:t>
            </w:r>
          </w:p>
        </w:tc>
      </w:tr>
      <w:tr w:rsidR="00531D06" w:rsidRPr="00531D06" w14:paraId="47E1164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5240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3176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3CF67B01" w14:textId="101E82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56D99700" w14:textId="6F5553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2B955" w14:textId="04C0F5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CE604" w14:textId="4D7EAF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0,958.80 </w:t>
            </w:r>
          </w:p>
        </w:tc>
      </w:tr>
      <w:tr w:rsidR="00531D06" w:rsidRPr="00531D06" w14:paraId="70764FC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047B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BC1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36DD92D7" w14:textId="10931B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6D57193F" w14:textId="5824EB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0693E" w14:textId="6B8C47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243F9" w14:textId="42F90C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9,371.53 </w:t>
            </w:r>
          </w:p>
        </w:tc>
      </w:tr>
      <w:tr w:rsidR="00531D06" w:rsidRPr="00531D06" w14:paraId="707C015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F07C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9C3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3B1CEBED" w14:textId="3D1AD3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5F93C4BA" w14:textId="549305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F0769" w14:textId="0E6B2C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C19F0" w14:textId="52C34A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2,045.18 </w:t>
            </w:r>
          </w:p>
        </w:tc>
      </w:tr>
      <w:tr w:rsidR="00531D06" w:rsidRPr="00531D06" w14:paraId="2E9C6E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D9D0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D4D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73E46B9D" w14:textId="0ADE4E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1D0166FD" w14:textId="6BB006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8C29D" w14:textId="30CAED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EDE8B" w14:textId="1B8384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91,480.00 </w:t>
            </w:r>
          </w:p>
        </w:tc>
      </w:tr>
      <w:tr w:rsidR="00531D06" w:rsidRPr="00531D06" w14:paraId="0C6F076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00B7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4BB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334C28B" w14:textId="1503C8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7A1834FF" w14:textId="0B3011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60710" w14:textId="5B58DF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99DFF" w14:textId="493FF9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1,506.28 </w:t>
            </w:r>
          </w:p>
        </w:tc>
      </w:tr>
      <w:tr w:rsidR="00531D06" w:rsidRPr="00531D06" w14:paraId="21B4F3B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C6E2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AF00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7CF68A1D" w14:textId="5DF160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91D7160" w14:textId="214943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326A6" w14:textId="217C94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E7FAD" w14:textId="602A7F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9,547.69 </w:t>
            </w:r>
          </w:p>
        </w:tc>
      </w:tr>
      <w:tr w:rsidR="00531D06" w:rsidRPr="00531D06" w14:paraId="3262764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7054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2656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6B494735" w14:textId="3F1932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753DA2D4" w14:textId="2600BA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C927B" w14:textId="636825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C4F14" w14:textId="10C3ED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0,780.54 </w:t>
            </w:r>
          </w:p>
        </w:tc>
      </w:tr>
      <w:tr w:rsidR="00531D06" w:rsidRPr="00531D06" w14:paraId="72F34FD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13F1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F1E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4E10E51F" w14:textId="162ADB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932BD5C" w14:textId="783271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7703A" w14:textId="31FE55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93A03" w14:textId="375533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7,703.44 </w:t>
            </w:r>
          </w:p>
        </w:tc>
      </w:tr>
      <w:tr w:rsidR="00531D06" w:rsidRPr="00531D06" w14:paraId="56EABDA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BDC2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8A7C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0659ED71" w14:textId="06FE8A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42F6C199" w14:textId="41FD3B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DD13E" w14:textId="55418E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0F605" w14:textId="7EA52E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3,816.76 </w:t>
            </w:r>
          </w:p>
        </w:tc>
      </w:tr>
      <w:tr w:rsidR="00531D06" w:rsidRPr="00531D06" w14:paraId="1AE0C02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ADDC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BF76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246F4D3D" w14:textId="7F500D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5CF2EBAF" w14:textId="012E9E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88033" w14:textId="3E159A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B0662" w14:textId="628BB5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81,126.78 </w:t>
            </w:r>
          </w:p>
        </w:tc>
      </w:tr>
      <w:tr w:rsidR="00531D06" w:rsidRPr="00531D06" w14:paraId="36AA341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7ACC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CDCC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6DEDA38" w14:textId="3723E9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3E666FF5" w14:textId="013441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1ED21" w14:textId="08CCA0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3171B" w14:textId="11732F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7,057.28 </w:t>
            </w:r>
          </w:p>
        </w:tc>
      </w:tr>
      <w:tr w:rsidR="00531D06" w:rsidRPr="00531D06" w14:paraId="069139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C07B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05F9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0BF8CC7" w14:textId="506E6C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5F888A3A" w14:textId="432688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BCE68" w14:textId="62D065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A1E81" w14:textId="3EC65E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0,076.34 </w:t>
            </w:r>
          </w:p>
        </w:tc>
      </w:tr>
      <w:tr w:rsidR="00531D06" w:rsidRPr="00531D06" w14:paraId="10A922F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8AEC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645D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36B2F7E4" w14:textId="6D0929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0ADCC00C" w14:textId="1938B9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03425" w14:textId="16E812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D5A96" w14:textId="37FD72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3,077.76 </w:t>
            </w:r>
          </w:p>
        </w:tc>
      </w:tr>
      <w:tr w:rsidR="00531D06" w:rsidRPr="00531D06" w14:paraId="29A5F60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ECB2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448D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565B70B7" w14:textId="283E62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D000C0D" w14:textId="47E8D7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B13F5" w14:textId="797F6C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9718C" w14:textId="5BAB47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1,152.72 </w:t>
            </w:r>
          </w:p>
        </w:tc>
      </w:tr>
      <w:tr w:rsidR="00531D06" w:rsidRPr="00531D06" w14:paraId="6F49FC3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B5EA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B01C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2710630C" w14:textId="457627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AB493D5" w14:textId="280420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82F5E" w14:textId="043758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DEC96" w14:textId="565049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70,584.32 </w:t>
            </w:r>
          </w:p>
        </w:tc>
      </w:tr>
      <w:tr w:rsidR="00531D06" w:rsidRPr="00531D06" w14:paraId="19F13DC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F013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E461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5D92BEA9" w14:textId="12B727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61A933FB" w14:textId="16BC4C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C152D" w14:textId="3240D3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535E4" w14:textId="6AD6C9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387,361.12 </w:t>
            </w:r>
          </w:p>
        </w:tc>
      </w:tr>
      <w:tr w:rsidR="00531D06" w:rsidRPr="00531D06" w14:paraId="259B3F7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CB05F"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B67109D" w14:textId="547FFC7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6BF54AA6" w14:textId="2841A07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3DA6A2" w14:textId="0208B7E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2E7716" w14:textId="754CF1C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332,426.38 </w:t>
            </w:r>
          </w:p>
        </w:tc>
      </w:tr>
      <w:tr w:rsidR="00531D06" w:rsidRPr="00531D06" w14:paraId="6FD1431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F769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5C3C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05C41D88" w14:textId="69C644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4FADB063" w14:textId="5EE60B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4B8D4" w14:textId="4F1AAD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8850" w14:textId="743B14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77,956.38 </w:t>
            </w:r>
          </w:p>
        </w:tc>
      </w:tr>
      <w:tr w:rsidR="00531D06" w:rsidRPr="00531D06" w14:paraId="073DF8D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7EE5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FA54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63843935" w14:textId="613926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62938ABB" w14:textId="383121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E1807" w14:textId="23891C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C9431" w14:textId="632DE7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490.00 </w:t>
            </w:r>
          </w:p>
        </w:tc>
      </w:tr>
      <w:tr w:rsidR="00531D06" w:rsidRPr="00531D06" w14:paraId="4277DB6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100B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447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1648A086" w14:textId="3F9DF3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7B430274" w14:textId="339BC5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20ACF" w14:textId="769C5E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8BFB" w14:textId="5C231A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7,980.00 </w:t>
            </w:r>
          </w:p>
        </w:tc>
      </w:tr>
      <w:tr w:rsidR="00531D06" w:rsidRPr="00531D06" w14:paraId="0CC6780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9A3C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577C4E66" w14:textId="7A54767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56D881BC" w14:textId="0F36E0B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F5EB9A" w14:textId="4A5113C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5C58C6" w14:textId="62EC1FF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15,801.32 </w:t>
            </w:r>
          </w:p>
        </w:tc>
      </w:tr>
      <w:tr w:rsidR="00531D06" w:rsidRPr="00531D06" w14:paraId="0623566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66A3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4E3F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0FBA78D7" w14:textId="447E49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7FBA7830" w14:textId="57C4A8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1D076" w14:textId="7ED3DB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6FEA1" w14:textId="15DE08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6,151.00 </w:t>
            </w:r>
          </w:p>
        </w:tc>
      </w:tr>
      <w:tr w:rsidR="00531D06" w:rsidRPr="00531D06" w14:paraId="4EE8251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7A23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5D85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1DD85CD7" w14:textId="65A0F6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106E6D8A" w14:textId="1CE50C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CFAE8" w14:textId="337C11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283D4" w14:textId="6677CF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4,226.50 </w:t>
            </w:r>
          </w:p>
        </w:tc>
      </w:tr>
      <w:tr w:rsidR="00531D06" w:rsidRPr="00531D06" w14:paraId="4E63DE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3013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1DD5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0F843376" w14:textId="54A1FD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5DB6F0D6" w14:textId="4681A0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219B5" w14:textId="201E82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11808" w14:textId="1DB883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700.00 </w:t>
            </w:r>
          </w:p>
        </w:tc>
      </w:tr>
      <w:tr w:rsidR="00531D06" w:rsidRPr="00531D06" w14:paraId="30764CB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F587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0BE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F1A6149" w14:textId="36E0FD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21305F0" w14:textId="00852C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7888C" w14:textId="48FA6D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E6430" w14:textId="070C15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3,192.50 </w:t>
            </w:r>
          </w:p>
        </w:tc>
      </w:tr>
      <w:tr w:rsidR="00531D06" w:rsidRPr="00531D06" w14:paraId="14A3CC3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9188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F31B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C83DDB3" w14:textId="102037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19DD0528" w14:textId="6A8D56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B7D03" w14:textId="38C32B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7BFBE" w14:textId="222432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4,420.00 </w:t>
            </w:r>
          </w:p>
        </w:tc>
      </w:tr>
      <w:tr w:rsidR="00531D06" w:rsidRPr="00531D06" w14:paraId="3F5436A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D4A7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FA3A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29B7373C" w14:textId="42AF05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4CEB749" w14:textId="57C8D9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A5817" w14:textId="1EB0C2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24BD6" w14:textId="62C64B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2,634.00 </w:t>
            </w:r>
          </w:p>
        </w:tc>
      </w:tr>
      <w:tr w:rsidR="00531D06" w:rsidRPr="00531D06" w14:paraId="615A471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132F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D954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7BE3E927" w14:textId="7F157F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717477BF" w14:textId="2FB483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2E0E3" w14:textId="2E1008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A19BE" w14:textId="697BD9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792.50 </w:t>
            </w:r>
          </w:p>
        </w:tc>
      </w:tr>
      <w:tr w:rsidR="00531D06" w:rsidRPr="00531D06" w14:paraId="3343B2E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7337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E8B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35AFCE86" w14:textId="61FBAA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3492AA25" w14:textId="086630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62182" w14:textId="06A4C6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070CA" w14:textId="031A53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4,260.00 </w:t>
            </w:r>
          </w:p>
        </w:tc>
      </w:tr>
      <w:tr w:rsidR="00531D06" w:rsidRPr="00531D06" w14:paraId="63CD6F2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3004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DFA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69B16311" w14:textId="3B100A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53269C0" w14:textId="1B6E17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FDE25" w14:textId="0F9DC6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9DA6E" w14:textId="177741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840.00 </w:t>
            </w:r>
          </w:p>
        </w:tc>
      </w:tr>
      <w:tr w:rsidR="00531D06" w:rsidRPr="00531D06" w14:paraId="3B0F58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DDFB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EB6F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82CF7E5" w14:textId="44D954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602EDFA9" w14:textId="266B6B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73D93" w14:textId="73BECF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1E873" w14:textId="4F6633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5,535.00 </w:t>
            </w:r>
          </w:p>
        </w:tc>
      </w:tr>
      <w:tr w:rsidR="00531D06" w:rsidRPr="00531D06" w14:paraId="45AAC4D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3DC5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9CF7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4EC9402E" w14:textId="12A44A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9AFFBC8" w14:textId="7DA063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ADDAF" w14:textId="3008DA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734A1" w14:textId="00EAF1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5,049.82 </w:t>
            </w:r>
          </w:p>
        </w:tc>
      </w:tr>
      <w:tr w:rsidR="00531D06" w:rsidRPr="00531D06" w14:paraId="483EA9C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EBA29"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E487E00" w14:textId="52566D9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798,032.55 </w:t>
            </w:r>
          </w:p>
        </w:tc>
        <w:tc>
          <w:tcPr>
            <w:tcW w:w="0" w:type="auto"/>
            <w:tcBorders>
              <w:top w:val="nil"/>
              <w:left w:val="nil"/>
              <w:bottom w:val="single" w:sz="4" w:space="0" w:color="000000"/>
              <w:right w:val="single" w:sz="4" w:space="0" w:color="000000"/>
            </w:tcBorders>
            <w:shd w:val="clear" w:color="D8D8D8" w:fill="D8D8D8"/>
            <w:noWrap/>
            <w:vAlign w:val="bottom"/>
            <w:hideMark/>
          </w:tcPr>
          <w:p w14:paraId="7E16AE4C" w14:textId="666D1B0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2993D1" w14:textId="60FC7F8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189CA8" w14:textId="7690421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379,232.55 </w:t>
            </w:r>
          </w:p>
        </w:tc>
      </w:tr>
      <w:tr w:rsidR="00531D06" w:rsidRPr="00531D06" w14:paraId="2053DD56"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7051655"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9369432" w14:textId="524351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0DE0096D" w14:textId="74429C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6441B" w14:textId="1F5FC7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FB1C6" w14:textId="0BCDB8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164,288.77 </w:t>
            </w:r>
          </w:p>
        </w:tc>
      </w:tr>
      <w:tr w:rsidR="00531D06" w:rsidRPr="00531D06" w14:paraId="2949D0E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EEF0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3CD2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39E16E0A" w14:textId="4014A5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84743A3" w14:textId="18B0C0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A7B11" w14:textId="7D7ADC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FED28" w14:textId="59BB39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2,882.44 </w:t>
            </w:r>
          </w:p>
        </w:tc>
      </w:tr>
      <w:tr w:rsidR="00531D06" w:rsidRPr="00531D06" w14:paraId="0E112F4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0FEB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754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59A300E0" w14:textId="268CF4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5D6566A4" w14:textId="7D333A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F968B" w14:textId="2ABC36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F1ABA" w14:textId="7E5579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1,057.64 </w:t>
            </w:r>
          </w:p>
        </w:tc>
      </w:tr>
      <w:tr w:rsidR="00531D06" w:rsidRPr="00531D06" w14:paraId="126D440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0A61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0A9A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65786731" w14:textId="39B9AA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71BBD9B" w14:textId="400B3B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5D858" w14:textId="0939D1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99D88" w14:textId="5C2347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5,213.48 </w:t>
            </w:r>
          </w:p>
        </w:tc>
      </w:tr>
      <w:tr w:rsidR="00531D06" w:rsidRPr="00531D06" w14:paraId="6A4730C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756F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F67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9A8D839" w14:textId="4FE293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1D7BD907" w14:textId="56D659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19E9C" w14:textId="61BC14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EA1EE" w14:textId="1097A4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672.72 </w:t>
            </w:r>
          </w:p>
        </w:tc>
      </w:tr>
      <w:tr w:rsidR="00531D06" w:rsidRPr="00531D06" w14:paraId="5693ECF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826B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289E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2A50748D" w14:textId="5A7B67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6B9409B4" w14:textId="06FEB6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453F58" w14:textId="754AD6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BDDAC" w14:textId="777B3B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8,594.62 </w:t>
            </w:r>
          </w:p>
        </w:tc>
      </w:tr>
      <w:tr w:rsidR="00531D06" w:rsidRPr="00531D06" w14:paraId="6B93077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7C07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04A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6A5DFC28" w14:textId="0A28C8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329F698B" w14:textId="5CF4C2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28A0B943" w14:textId="74921D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008EC" w14:textId="0B340B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48,112.24 </w:t>
            </w:r>
          </w:p>
        </w:tc>
      </w:tr>
      <w:tr w:rsidR="00531D06" w:rsidRPr="00531D06" w14:paraId="730CCE7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185B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3AD8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4E3D02F" w14:textId="41FFBB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2B66CE5" w14:textId="754E4B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3B7C7485" w14:textId="34C878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ED84D" w14:textId="5B775E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0,626.00 </w:t>
            </w:r>
          </w:p>
        </w:tc>
      </w:tr>
      <w:tr w:rsidR="00531D06" w:rsidRPr="00531D06" w14:paraId="48ED34A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9E34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012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42884292" w14:textId="01CF7F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006EB3D5" w14:textId="5361E1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5AF39" w14:textId="3B00E3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FE411" w14:textId="151063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2,096.88 </w:t>
            </w:r>
          </w:p>
        </w:tc>
      </w:tr>
      <w:tr w:rsidR="00531D06" w:rsidRPr="00531D06" w14:paraId="3BE1FFA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9F65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C0A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367AE23C" w14:textId="5F9888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2345F8FB" w14:textId="4DF753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E6D7F36" w14:textId="75E945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62623" w14:textId="3554AF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9,532.92 </w:t>
            </w:r>
          </w:p>
        </w:tc>
      </w:tr>
      <w:tr w:rsidR="00531D06" w:rsidRPr="00531D06" w14:paraId="14B0E5F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99BE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FF9B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7D9CA04C" w14:textId="47B5F8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7CBE7F3D" w14:textId="4FCF9F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33243C46" w14:textId="0F81AF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91FAD" w14:textId="606123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0,690.00 </w:t>
            </w:r>
          </w:p>
        </w:tc>
      </w:tr>
      <w:tr w:rsidR="00531D06" w:rsidRPr="00531D06" w14:paraId="5D90247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2544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8CA3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4127B52" w14:textId="11DFAF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411BC72" w14:textId="179C3C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76270" w14:textId="75DBBC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85ACC" w14:textId="0D9694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33,952.08 </w:t>
            </w:r>
          </w:p>
        </w:tc>
      </w:tr>
      <w:tr w:rsidR="00531D06" w:rsidRPr="00531D06" w14:paraId="4361379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3D9B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3742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39BEAFC" w14:textId="4281E1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3F92B830" w14:textId="081EA8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0DFFA" w14:textId="6B28A2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D7227" w14:textId="122920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7,236.32 </w:t>
            </w:r>
          </w:p>
        </w:tc>
      </w:tr>
      <w:tr w:rsidR="00531D06" w:rsidRPr="00531D06" w14:paraId="0D2C4B4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E1AE3"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A1C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E940C25" w14:textId="40DBA9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70A2E252" w14:textId="33126C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15FCC" w14:textId="1B70F8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4E044" w14:textId="199B5F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38,276.44 </w:t>
            </w:r>
          </w:p>
        </w:tc>
      </w:tr>
      <w:tr w:rsidR="00531D06" w:rsidRPr="00531D06" w14:paraId="51423CE6"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517E19"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0C5F6D9A" w14:textId="30C3FEF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6,908,388.63 </w:t>
            </w:r>
          </w:p>
        </w:tc>
        <w:tc>
          <w:tcPr>
            <w:tcW w:w="0" w:type="auto"/>
            <w:tcBorders>
              <w:top w:val="nil"/>
              <w:left w:val="nil"/>
              <w:bottom w:val="single" w:sz="4" w:space="0" w:color="000000"/>
              <w:right w:val="single" w:sz="4" w:space="0" w:color="000000"/>
            </w:tcBorders>
            <w:shd w:val="clear" w:color="A5A5A5" w:fill="A5A5A5"/>
            <w:noWrap/>
            <w:vAlign w:val="bottom"/>
            <w:hideMark/>
          </w:tcPr>
          <w:p w14:paraId="43FC601F" w14:textId="54BBE56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400616C" w14:textId="5D7E8BE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A6561B" w14:textId="1C09EE8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7,511,538.63 </w:t>
            </w:r>
          </w:p>
        </w:tc>
      </w:tr>
      <w:tr w:rsidR="00531D06" w:rsidRPr="00531D06" w14:paraId="20AD61C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71D6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789F7D5C" w14:textId="429D4B8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7,075,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9993254" w14:textId="45C810E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2C7664" w14:textId="499878A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C6A4CF" w14:textId="39C6593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7,353,447.82 </w:t>
            </w:r>
          </w:p>
        </w:tc>
      </w:tr>
      <w:tr w:rsidR="00531D06" w:rsidRPr="00531D06" w14:paraId="4433B70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DF6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51ED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4E1E3C29" w14:textId="3C9E90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F6C124" w14:textId="0561EF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C7086" w14:textId="462A57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594A1" w14:textId="19BF86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00.00 </w:t>
            </w:r>
          </w:p>
        </w:tc>
      </w:tr>
      <w:tr w:rsidR="00531D06" w:rsidRPr="00531D06" w14:paraId="1A4C40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29AB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6E16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7332F93" w14:textId="10C1ED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4E28E" w14:textId="361BE9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45EB7" w14:textId="4F42EE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27981" w14:textId="26B927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0,000.00 </w:t>
            </w:r>
          </w:p>
        </w:tc>
      </w:tr>
      <w:tr w:rsidR="00531D06" w:rsidRPr="00531D06" w14:paraId="2B541F6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AF02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C4C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BD4A085" w14:textId="559773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771ED499" w14:textId="70368E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ED9F4" w14:textId="399EDE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C66E4" w14:textId="3DD7E3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1,080.00 </w:t>
            </w:r>
          </w:p>
        </w:tc>
      </w:tr>
      <w:tr w:rsidR="00531D06" w:rsidRPr="00531D06" w14:paraId="5F63398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5A5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6C58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75057368" w14:textId="10272E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6D295E2E" w14:textId="55FEFD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70EFF39" w14:textId="178FF5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218EE" w14:textId="12D600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0,447.20 </w:t>
            </w:r>
          </w:p>
        </w:tc>
      </w:tr>
      <w:tr w:rsidR="00531D06" w:rsidRPr="00531D06" w14:paraId="6EEBE49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2CC6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9706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0FA8F99B" w14:textId="435116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607C63E8" w14:textId="66D1C1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1A8C1" w14:textId="40FAE4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3B60E" w14:textId="1DF95E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1,656.70 </w:t>
            </w:r>
          </w:p>
        </w:tc>
      </w:tr>
      <w:tr w:rsidR="00531D06" w:rsidRPr="00531D06" w14:paraId="3B31B75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C72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AF0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5CE5FFEE" w14:textId="163F79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E9844AB" w14:textId="08C21A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F53F3" w14:textId="0A1B1D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4669F" w14:textId="50D96B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67,414.10 </w:t>
            </w:r>
          </w:p>
        </w:tc>
      </w:tr>
      <w:tr w:rsidR="00531D06" w:rsidRPr="00531D06" w14:paraId="3FFE508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2FBF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9F70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74A65A0C" w14:textId="71B67C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D97978" w14:textId="273BD3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5B4DB" w14:textId="02CDFE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7FB3F" w14:textId="1A5B49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00.00 </w:t>
            </w:r>
          </w:p>
        </w:tc>
      </w:tr>
      <w:tr w:rsidR="00531D06" w:rsidRPr="00531D06" w14:paraId="0B4BAC5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3AD6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EF20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5B989CB6" w14:textId="2154C3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8C0D0C1" w14:textId="534ED6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53F66" w14:textId="50B9A7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E0A3E" w14:textId="05B061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80,500.00 </w:t>
            </w:r>
          </w:p>
        </w:tc>
      </w:tr>
      <w:tr w:rsidR="00531D06" w:rsidRPr="00531D06" w14:paraId="0F2CC0A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03C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76C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23D70D35" w14:textId="5FBB7C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0C227E67" w14:textId="4C7C12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7E839" w14:textId="7294A3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48C08" w14:textId="7ED2A9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77,000.00 </w:t>
            </w:r>
          </w:p>
        </w:tc>
      </w:tr>
      <w:tr w:rsidR="00531D06" w:rsidRPr="00531D06" w14:paraId="0D2FD43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7DE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602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1CD462DA" w14:textId="5750A9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1AE11539" w14:textId="307BE6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7DEE2" w14:textId="14487A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E6044" w14:textId="0C81E3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2,100.00 </w:t>
            </w:r>
          </w:p>
        </w:tc>
      </w:tr>
      <w:tr w:rsidR="00531D06" w:rsidRPr="00531D06" w14:paraId="6720DC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D0EB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A0F9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05150BF8" w14:textId="43C825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378E317" w14:textId="053BB2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CB376" w14:textId="414E20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D81FF" w14:textId="2FBDD6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94,800.00 </w:t>
            </w:r>
          </w:p>
        </w:tc>
      </w:tr>
      <w:tr w:rsidR="00531D06" w:rsidRPr="00531D06" w14:paraId="405B4F7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850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81D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9BE8005" w14:textId="2C5FA9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172,275.40 </w:t>
            </w:r>
          </w:p>
        </w:tc>
        <w:tc>
          <w:tcPr>
            <w:tcW w:w="0" w:type="auto"/>
            <w:tcBorders>
              <w:top w:val="nil"/>
              <w:left w:val="nil"/>
              <w:bottom w:val="single" w:sz="4" w:space="0" w:color="000000"/>
              <w:right w:val="single" w:sz="4" w:space="0" w:color="000000"/>
            </w:tcBorders>
            <w:shd w:val="clear" w:color="auto" w:fill="auto"/>
            <w:noWrap/>
            <w:vAlign w:val="bottom"/>
            <w:hideMark/>
          </w:tcPr>
          <w:p w14:paraId="6C41F790" w14:textId="10A9E9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32E8C" w14:textId="4497BF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D859B" w14:textId="7C32C8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172,275.40 </w:t>
            </w:r>
          </w:p>
        </w:tc>
      </w:tr>
      <w:tr w:rsidR="00531D06" w:rsidRPr="00531D06" w14:paraId="1E80D08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579D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07B5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C275ABE" w14:textId="4E8AC1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3CD10B15" w14:textId="39785F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2F960" w14:textId="2EA46B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59C10" w14:textId="455B52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3,400.00 </w:t>
            </w:r>
          </w:p>
        </w:tc>
      </w:tr>
      <w:tr w:rsidR="00531D06" w:rsidRPr="00531D06" w14:paraId="119185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CA62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F21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0B87E477" w14:textId="419B65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77545775" w14:textId="45B7D3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C267A" w14:textId="1823A6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D03A4" w14:textId="6C89B1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9,340.00 </w:t>
            </w:r>
          </w:p>
        </w:tc>
      </w:tr>
      <w:tr w:rsidR="00531D06" w:rsidRPr="00531D06" w14:paraId="63BA76A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8CD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0D3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200BEB50" w14:textId="602E67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044F3202" w14:textId="4157F8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E3750" w14:textId="1C5822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CE7EF" w14:textId="57B249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5,897.42 </w:t>
            </w:r>
          </w:p>
        </w:tc>
      </w:tr>
      <w:tr w:rsidR="00531D06" w:rsidRPr="00531D06" w14:paraId="4814443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661F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9529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0B7343FB" w14:textId="3805BD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600399B9" w14:textId="11843A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D2820" w14:textId="34CB55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905E7" w14:textId="2CA1D0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7,537.00 </w:t>
            </w:r>
          </w:p>
        </w:tc>
      </w:tr>
      <w:tr w:rsidR="00531D06" w:rsidRPr="00531D06" w14:paraId="41C3F9C5"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8B409"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336FABDD" w14:textId="6287922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755,77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E211B05" w14:textId="5995A13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167193" w14:textId="70B287B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0FD74F" w14:textId="17F4B12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2,031,173.71 </w:t>
            </w:r>
          </w:p>
        </w:tc>
      </w:tr>
      <w:tr w:rsidR="00531D06" w:rsidRPr="00531D06" w14:paraId="72973B4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CF0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F74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43AF5267" w14:textId="7290FF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37F91308" w14:textId="23F29C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BFD09" w14:textId="4FF539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72807" w14:textId="3478A3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8,984.96 </w:t>
            </w:r>
          </w:p>
        </w:tc>
      </w:tr>
      <w:tr w:rsidR="00531D06" w:rsidRPr="00531D06" w14:paraId="66A9CBE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A0F7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0786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2AD7493B" w14:textId="3F8ED4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2021190E" w14:textId="34D1C4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ADF8A" w14:textId="7D852A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E8679" w14:textId="4566C7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88,099.20 </w:t>
            </w:r>
          </w:p>
        </w:tc>
      </w:tr>
      <w:tr w:rsidR="00531D06" w:rsidRPr="00531D06" w14:paraId="1246E79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FAE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66E0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0784CA0" w14:textId="391A0C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42206B8B" w14:textId="4D2844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A9008" w14:textId="35731D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46943" w14:textId="27869A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3,820.45 </w:t>
            </w:r>
          </w:p>
        </w:tc>
      </w:tr>
      <w:tr w:rsidR="00531D06" w:rsidRPr="00531D06" w14:paraId="5F2A82A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0355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A68F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2419FEA9" w14:textId="202940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144B69F2" w14:textId="349EDB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C2682" w14:textId="53CC56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E088B" w14:textId="473AEC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2,395.00 </w:t>
            </w:r>
          </w:p>
        </w:tc>
      </w:tr>
      <w:tr w:rsidR="00531D06" w:rsidRPr="00531D06" w14:paraId="2DFA146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234E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54B2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04F0F61B" w14:textId="5AE1B5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E229B" w14:textId="29ED40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26202" w14:textId="577751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6CE6D" w14:textId="34C9DE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0,000.00 </w:t>
            </w:r>
          </w:p>
        </w:tc>
      </w:tr>
      <w:tr w:rsidR="00531D06" w:rsidRPr="00531D06" w14:paraId="1A001F9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E517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93B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5F3D7F6A" w14:textId="1D8CC7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554DF0CE" w14:textId="31C09B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BECDF" w14:textId="6C8F69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AFF48" w14:textId="53B89E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0,045.00 </w:t>
            </w:r>
          </w:p>
        </w:tc>
      </w:tr>
      <w:tr w:rsidR="00531D06" w:rsidRPr="00531D06" w14:paraId="2E2963C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87A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9FB9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41060BED" w14:textId="66C0D5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200459CB" w14:textId="2BD83D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57A4A" w14:textId="6FBB89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155E8" w14:textId="6DD467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0,040.00 </w:t>
            </w:r>
          </w:p>
        </w:tc>
      </w:tr>
      <w:tr w:rsidR="00531D06" w:rsidRPr="00531D06" w14:paraId="7604EF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569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F45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2F0B9532" w14:textId="6D5912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6A677E65" w14:textId="63B847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8E3BA" w14:textId="33A161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513CA" w14:textId="19FFBC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6,429.00 </w:t>
            </w:r>
          </w:p>
        </w:tc>
      </w:tr>
      <w:tr w:rsidR="00531D06" w:rsidRPr="00531D06" w14:paraId="175F2A9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A12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488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699C9455" w14:textId="281E66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F375D8" w14:textId="36F6B1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4FCA7B3" w14:textId="1E5C96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A5BC3" w14:textId="176B11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10,400.00 </w:t>
            </w:r>
          </w:p>
        </w:tc>
      </w:tr>
      <w:tr w:rsidR="00531D06" w:rsidRPr="00531D06" w14:paraId="396EE46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1F27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0AD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103C1C22" w14:textId="6C2B9C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0FECA9" w14:textId="1803CD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704F6" w14:textId="1F9499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604B2" w14:textId="15369F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0,000.00 </w:t>
            </w:r>
          </w:p>
        </w:tc>
      </w:tr>
      <w:tr w:rsidR="00531D06" w:rsidRPr="00531D06" w14:paraId="4709F3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CFE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3736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606F7C74" w14:textId="2B820A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0064AE7" w14:textId="288BA9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454CF" w14:textId="5CAAC7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681B0" w14:textId="2C1E81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4,250.00 </w:t>
            </w:r>
          </w:p>
        </w:tc>
      </w:tr>
      <w:tr w:rsidR="00531D06" w:rsidRPr="00531D06" w14:paraId="2864A10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BDF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71D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207C45C9" w14:textId="4AD45D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5A8DE1FF" w14:textId="53A89A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3D366" w14:textId="7749E8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1A8C6" w14:textId="33841A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3,808.10 </w:t>
            </w:r>
          </w:p>
        </w:tc>
      </w:tr>
      <w:tr w:rsidR="00531D06" w:rsidRPr="00531D06" w14:paraId="7C2C32C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24F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D9B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3E16C90" w14:textId="7E53E1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4A0E855D" w14:textId="197BB1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F0B57" w14:textId="481844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2D82F" w14:textId="6587C5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4,350.00 </w:t>
            </w:r>
          </w:p>
        </w:tc>
      </w:tr>
      <w:tr w:rsidR="00531D06" w:rsidRPr="00531D06" w14:paraId="60D663D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5D75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3CC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3AF7CA37" w14:textId="67D497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4F15825C" w14:textId="7D5A3E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6F039" w14:textId="0D8D97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A644A" w14:textId="22A993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3,487.00 </w:t>
            </w:r>
          </w:p>
        </w:tc>
      </w:tr>
      <w:tr w:rsidR="00531D06" w:rsidRPr="00531D06" w14:paraId="16A51A8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0293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BF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493E1F5C" w14:textId="1CE86E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6F45FADD" w14:textId="6A715B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5E672" w14:textId="2036EE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68E7C" w14:textId="383400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5,800.00 </w:t>
            </w:r>
          </w:p>
        </w:tc>
      </w:tr>
      <w:tr w:rsidR="00531D06" w:rsidRPr="00531D06" w14:paraId="2B2DD7C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804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B84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177736A3" w14:textId="69FB26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5377C2A9" w14:textId="4226D0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3B71F" w14:textId="5F9307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4DF0D" w14:textId="5B92EB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1,190.00 </w:t>
            </w:r>
          </w:p>
        </w:tc>
      </w:tr>
      <w:tr w:rsidR="00531D06" w:rsidRPr="00531D06" w14:paraId="207BF1C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CCA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B54E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36B53FB8" w14:textId="307DC2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625A3DD9" w14:textId="48FDB3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39D07" w14:textId="5F5A88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BDE4D" w14:textId="5B4242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8,075.00 </w:t>
            </w:r>
          </w:p>
        </w:tc>
      </w:tr>
      <w:tr w:rsidR="00531D06" w:rsidRPr="00531D06" w14:paraId="23F40BFB"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68BBF"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065C0A4A" w14:textId="5F31D98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58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14035B94" w14:textId="2BF6980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DCF410" w14:textId="07FDBBF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8BE59A" w14:textId="27296C9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585,323.50 </w:t>
            </w:r>
          </w:p>
        </w:tc>
      </w:tr>
      <w:tr w:rsidR="00531D06" w:rsidRPr="00531D06" w14:paraId="1F982F3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C57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84B2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51D73AA1" w14:textId="5D6BF7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8F1262D" w14:textId="2CA791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27791" w14:textId="079032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1F31C" w14:textId="2037A4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0,320.00 </w:t>
            </w:r>
          </w:p>
        </w:tc>
      </w:tr>
      <w:tr w:rsidR="00531D06" w:rsidRPr="00531D06" w14:paraId="4848087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7699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A397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5BFC71BC" w14:textId="2E32B5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7EA426C3" w14:textId="195733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01580" w14:textId="07DB96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5C9B5" w14:textId="4F05D2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6,820.00 </w:t>
            </w:r>
          </w:p>
        </w:tc>
      </w:tr>
      <w:tr w:rsidR="00531D06" w:rsidRPr="00531D06" w14:paraId="577E21B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A4DD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843C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291D4F56" w14:textId="74E5B8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795D7F" w14:textId="6E9B1A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4C760" w14:textId="7D29B1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1797B" w14:textId="022B01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0,000.00 </w:t>
            </w:r>
          </w:p>
        </w:tc>
      </w:tr>
      <w:tr w:rsidR="00531D06" w:rsidRPr="00531D06" w14:paraId="70DC49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9F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4D53A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618EE3FD" w14:textId="2C55AC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1CD5546" w14:textId="2A91D0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D3BA3" w14:textId="292C45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5DAEC" w14:textId="7B7E5F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2,000.00 </w:t>
            </w:r>
          </w:p>
        </w:tc>
      </w:tr>
      <w:tr w:rsidR="00531D06" w:rsidRPr="00531D06" w14:paraId="5B71EA7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135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F47A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145D8B9F" w14:textId="49A454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63C20915" w14:textId="3640FC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35EEB" w14:textId="39E792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D339E" w14:textId="52068D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0,447.75 </w:t>
            </w:r>
          </w:p>
        </w:tc>
      </w:tr>
      <w:tr w:rsidR="00531D06" w:rsidRPr="00531D06" w14:paraId="13FDD6F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DE98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475E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2D9CBA13" w14:textId="4764BF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09B2E7C" w14:textId="304426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3451C" w14:textId="6C661D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EF299" w14:textId="1EC6A3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5,944.00 </w:t>
            </w:r>
          </w:p>
        </w:tc>
      </w:tr>
      <w:tr w:rsidR="00531D06" w:rsidRPr="00531D06" w14:paraId="2F2D853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C6D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2D1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2D1B084C" w14:textId="4BF816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011A17BE" w14:textId="346293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D761D" w14:textId="1A3CF7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9292D" w14:textId="653A0B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68,223.75 </w:t>
            </w:r>
          </w:p>
        </w:tc>
      </w:tr>
      <w:tr w:rsidR="00531D06" w:rsidRPr="00531D06" w14:paraId="63198FF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BFE4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689D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1B53B33D" w14:textId="39851E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0FE5C0" w14:textId="59E7A8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DF899" w14:textId="531E15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6FD8B" w14:textId="0568A8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000.00 </w:t>
            </w:r>
          </w:p>
        </w:tc>
      </w:tr>
      <w:tr w:rsidR="00531D06" w:rsidRPr="00531D06" w14:paraId="15BCEF0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5DC9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C54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4493AC69" w14:textId="2F0E17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704A03BF" w14:textId="5D3852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E9ACA" w14:textId="22DE34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52082" w14:textId="2148CB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8,000.00 </w:t>
            </w:r>
          </w:p>
        </w:tc>
      </w:tr>
      <w:tr w:rsidR="00531D06" w:rsidRPr="00531D06" w14:paraId="739AD00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989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603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2030EC83" w14:textId="7C7336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45,000.00 </w:t>
            </w:r>
          </w:p>
        </w:tc>
        <w:tc>
          <w:tcPr>
            <w:tcW w:w="0" w:type="auto"/>
            <w:tcBorders>
              <w:top w:val="nil"/>
              <w:left w:val="nil"/>
              <w:bottom w:val="single" w:sz="4" w:space="0" w:color="000000"/>
              <w:right w:val="single" w:sz="4" w:space="0" w:color="000000"/>
            </w:tcBorders>
            <w:shd w:val="clear" w:color="auto" w:fill="auto"/>
            <w:noWrap/>
            <w:vAlign w:val="bottom"/>
            <w:hideMark/>
          </w:tcPr>
          <w:p w14:paraId="0FEE13B1" w14:textId="36AA4A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62652" w14:textId="736CC8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8FA65" w14:textId="07C790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45,000.00 </w:t>
            </w:r>
          </w:p>
        </w:tc>
      </w:tr>
      <w:tr w:rsidR="00531D06" w:rsidRPr="00531D06" w14:paraId="15652A5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B867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363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65A1880D" w14:textId="1B57CE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9,400.00 </w:t>
            </w:r>
          </w:p>
        </w:tc>
        <w:tc>
          <w:tcPr>
            <w:tcW w:w="0" w:type="auto"/>
            <w:tcBorders>
              <w:top w:val="nil"/>
              <w:left w:val="nil"/>
              <w:bottom w:val="single" w:sz="4" w:space="0" w:color="000000"/>
              <w:right w:val="single" w:sz="4" w:space="0" w:color="000000"/>
            </w:tcBorders>
            <w:shd w:val="clear" w:color="auto" w:fill="auto"/>
            <w:noWrap/>
            <w:vAlign w:val="bottom"/>
            <w:hideMark/>
          </w:tcPr>
          <w:p w14:paraId="00ED4AE5" w14:textId="18404C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EE372" w14:textId="47C520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8655C" w14:textId="699854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9,400.00 </w:t>
            </w:r>
          </w:p>
        </w:tc>
      </w:tr>
      <w:tr w:rsidR="00531D06" w:rsidRPr="00531D06" w14:paraId="6CADE9D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618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1BE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CEBEF6D" w14:textId="6BA884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524CEB82" w14:textId="086CD6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3BBEE" w14:textId="652E73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D9446" w14:textId="23CF85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3,298.75 </w:t>
            </w:r>
          </w:p>
        </w:tc>
      </w:tr>
      <w:tr w:rsidR="00531D06" w:rsidRPr="00531D06" w14:paraId="373D23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FCD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BF2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31BC9235" w14:textId="17AEA2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2A41C8A8" w14:textId="31903D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BA0DC" w14:textId="277D62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6EADF" w14:textId="423F12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81,160.00 </w:t>
            </w:r>
          </w:p>
        </w:tc>
      </w:tr>
      <w:tr w:rsidR="00531D06" w:rsidRPr="00531D06" w14:paraId="71DDC2A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4480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C79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4F67BDF3" w14:textId="60F8AD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EEEF23" w14:textId="2904B8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90614" w14:textId="30C06C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B0A79" w14:textId="2568D8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0,000.00 </w:t>
            </w:r>
          </w:p>
        </w:tc>
      </w:tr>
      <w:tr w:rsidR="00531D06" w:rsidRPr="00531D06" w14:paraId="4BA3EA9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1AD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F703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16E01E1C" w14:textId="405A64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EFD9E3" w14:textId="6B31D6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6A3E8" w14:textId="1A3D11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AD396" w14:textId="69AA21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45,000.00 </w:t>
            </w:r>
          </w:p>
        </w:tc>
      </w:tr>
      <w:tr w:rsidR="00531D06" w:rsidRPr="00531D06" w14:paraId="0DCB648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BA6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765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3050AF0B" w14:textId="297EEC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25816CF" w14:textId="4C395A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FC690" w14:textId="5682D3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1411A" w14:textId="2D4257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2,500.00 </w:t>
            </w:r>
          </w:p>
        </w:tc>
      </w:tr>
      <w:tr w:rsidR="00531D06" w:rsidRPr="00531D06" w14:paraId="59EE345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C5FF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A672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2348754" w14:textId="02DA62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38900A" w14:textId="12949C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A8009" w14:textId="4B8D89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EC026" w14:textId="42E8C5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00,000.00 </w:t>
            </w:r>
          </w:p>
        </w:tc>
      </w:tr>
      <w:tr w:rsidR="00531D06" w:rsidRPr="00531D06" w14:paraId="53493A0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AD2D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71E6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56372EC3" w14:textId="63585B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1E09CFA6" w14:textId="3A4C9F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FE0DA" w14:textId="038F54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20B52" w14:textId="332707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32,209.25 </w:t>
            </w:r>
          </w:p>
        </w:tc>
      </w:tr>
      <w:tr w:rsidR="00531D06" w:rsidRPr="00531D06" w14:paraId="05096A2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323D0"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19C1A82C" w14:textId="7E94FB2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687,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355D7002" w14:textId="1FA6E8C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9ED644" w14:textId="1A1C9FC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8ECADD" w14:textId="0A2B3BF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687,383.55 </w:t>
            </w:r>
          </w:p>
        </w:tc>
      </w:tr>
      <w:tr w:rsidR="00531D06" w:rsidRPr="00531D06" w14:paraId="159EFF9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A739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274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7F0099E" w14:textId="0B492F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5EADCBC9" w14:textId="1F1727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FD29C" w14:textId="06A3A2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F766C" w14:textId="5AC4FB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5,201.95 </w:t>
            </w:r>
          </w:p>
        </w:tc>
      </w:tr>
      <w:tr w:rsidR="00531D06" w:rsidRPr="00531D06" w14:paraId="14F7614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F8B7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503C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27EDD0E" w14:textId="061CA6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67F35446" w14:textId="29C98C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4FABC" w14:textId="73FE16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4016C" w14:textId="63916B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9,640.00 </w:t>
            </w:r>
          </w:p>
        </w:tc>
      </w:tr>
      <w:tr w:rsidR="00531D06" w:rsidRPr="00531D06" w14:paraId="41F1066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BC0D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23FC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39560512" w14:textId="6AB02C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340D5177" w14:textId="4B6769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B1878" w14:textId="192214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6B66C" w14:textId="4E25C9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26,319.10 </w:t>
            </w:r>
          </w:p>
        </w:tc>
      </w:tr>
      <w:tr w:rsidR="00531D06" w:rsidRPr="00531D06" w14:paraId="6D4C88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F8D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5E9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11A3E92" w14:textId="6BCB57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66DF0D53" w14:textId="143A5E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F2264" w14:textId="17B4E7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71138" w14:textId="365968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3,052.50 </w:t>
            </w:r>
          </w:p>
        </w:tc>
      </w:tr>
      <w:tr w:rsidR="00531D06" w:rsidRPr="00531D06" w14:paraId="0AE89CF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48C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60B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4B987B68" w14:textId="0E65CB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03,170.00 </w:t>
            </w:r>
          </w:p>
        </w:tc>
        <w:tc>
          <w:tcPr>
            <w:tcW w:w="0" w:type="auto"/>
            <w:tcBorders>
              <w:top w:val="nil"/>
              <w:left w:val="nil"/>
              <w:bottom w:val="single" w:sz="4" w:space="0" w:color="000000"/>
              <w:right w:val="single" w:sz="4" w:space="0" w:color="000000"/>
            </w:tcBorders>
            <w:shd w:val="clear" w:color="auto" w:fill="auto"/>
            <w:noWrap/>
            <w:vAlign w:val="bottom"/>
            <w:hideMark/>
          </w:tcPr>
          <w:p w14:paraId="33C33074" w14:textId="668CAA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6ACA7" w14:textId="4544F5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A6CB2" w14:textId="77C635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03,170.00 </w:t>
            </w:r>
          </w:p>
        </w:tc>
      </w:tr>
      <w:tr w:rsidR="00531D06" w:rsidRPr="00531D06" w14:paraId="4D6F7CA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A8155"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11A05171" w14:textId="4A38B88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9,495,6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4E6116AE" w14:textId="057228B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B0035C" w14:textId="721D382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7DE964" w14:textId="4D2080D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9,545,621.23 </w:t>
            </w:r>
          </w:p>
        </w:tc>
      </w:tr>
      <w:tr w:rsidR="00531D06" w:rsidRPr="00531D06" w14:paraId="70D10F6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E6FB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0467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3BFB7F7F" w14:textId="13D84D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3A56FD2F" w14:textId="1A5869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BC9F1" w14:textId="6F2432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F0289" w14:textId="1C0C9D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73,220.00 </w:t>
            </w:r>
          </w:p>
        </w:tc>
      </w:tr>
      <w:tr w:rsidR="00531D06" w:rsidRPr="00531D06" w14:paraId="6A07BDA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8766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3FA4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5FD47477" w14:textId="1FB498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7484E5CC" w14:textId="1C2888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0CAE2" w14:textId="781CDC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3F8AC" w14:textId="6190B0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223.05 </w:t>
            </w:r>
          </w:p>
        </w:tc>
      </w:tr>
      <w:tr w:rsidR="00531D06" w:rsidRPr="00531D06" w14:paraId="344CDEC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330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DEB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2AE7EB9F" w14:textId="0FAADE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1E46EAA9" w14:textId="4E85C6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51C34" w14:textId="273920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7C351" w14:textId="2E4A40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1,500.00 </w:t>
            </w:r>
          </w:p>
        </w:tc>
      </w:tr>
      <w:tr w:rsidR="00531D06" w:rsidRPr="00531D06" w14:paraId="6C5124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A744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B52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534A5D51" w14:textId="4C3D50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EABDDF" w14:textId="47A7FA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2FEDC" w14:textId="08A1A4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81882" w14:textId="0C3FB1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0,000.00 </w:t>
            </w:r>
          </w:p>
        </w:tc>
      </w:tr>
      <w:tr w:rsidR="00531D06" w:rsidRPr="00531D06" w14:paraId="6A11525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74EE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A2C8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521A7388" w14:textId="776C5A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CF0F5B" w14:textId="0F9BD5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D05EE" w14:textId="3E45E3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93635" w14:textId="24EE3E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80,000.00 </w:t>
            </w:r>
          </w:p>
        </w:tc>
      </w:tr>
      <w:tr w:rsidR="00531D06" w:rsidRPr="00531D06" w14:paraId="2E2EDBC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FB6B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109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56C7CB6D" w14:textId="5CD9CE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4031E" w14:textId="3CDC96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86CAA" w14:textId="65DBB5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D9CA3" w14:textId="0B9352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510,000.00 </w:t>
            </w:r>
          </w:p>
        </w:tc>
      </w:tr>
      <w:tr w:rsidR="00531D06" w:rsidRPr="00531D06" w14:paraId="35C05C7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39F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A14D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65CF7BD0" w14:textId="3E3475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63CDBB5E" w14:textId="50235A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9F90F" w14:textId="4AD4CA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4B494" w14:textId="1C6F52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713.92 </w:t>
            </w:r>
          </w:p>
        </w:tc>
      </w:tr>
      <w:tr w:rsidR="00531D06" w:rsidRPr="00531D06" w14:paraId="0A0F63A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845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FEA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118A24AC" w14:textId="1B7E89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7BAD94B3" w14:textId="5268D9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E9C66" w14:textId="771C74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2DB2F" w14:textId="30AC27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81,633.55 </w:t>
            </w:r>
          </w:p>
        </w:tc>
      </w:tr>
      <w:tr w:rsidR="00531D06" w:rsidRPr="00531D06" w14:paraId="40B0514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EE5B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08F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5137532B" w14:textId="1A8D56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7E87AA" w14:textId="32EA82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765F0" w14:textId="7D176B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E9895" w14:textId="4F245D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000.00 </w:t>
            </w:r>
          </w:p>
        </w:tc>
      </w:tr>
      <w:tr w:rsidR="00531D06" w:rsidRPr="00531D06" w14:paraId="5EF9A3F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B50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A8AC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66A817C" w14:textId="08DFD0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18,240.00 </w:t>
            </w:r>
          </w:p>
        </w:tc>
        <w:tc>
          <w:tcPr>
            <w:tcW w:w="0" w:type="auto"/>
            <w:tcBorders>
              <w:top w:val="nil"/>
              <w:left w:val="nil"/>
              <w:bottom w:val="single" w:sz="4" w:space="0" w:color="000000"/>
              <w:right w:val="single" w:sz="4" w:space="0" w:color="000000"/>
            </w:tcBorders>
            <w:shd w:val="clear" w:color="auto" w:fill="auto"/>
            <w:noWrap/>
            <w:vAlign w:val="bottom"/>
            <w:hideMark/>
          </w:tcPr>
          <w:p w14:paraId="3EF62453" w14:textId="6D3551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DC596D" w14:textId="4A9217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F52D6" w14:textId="5A7983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68,240.00 </w:t>
            </w:r>
          </w:p>
        </w:tc>
      </w:tr>
      <w:tr w:rsidR="00531D06" w:rsidRPr="00531D06" w14:paraId="76DDB7E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4653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AEB8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65AB8FDC" w14:textId="4B281F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BACCB5" w14:textId="24EAB5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BF0CD" w14:textId="03FABB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1D964" w14:textId="4CF487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0,000.00 </w:t>
            </w:r>
          </w:p>
        </w:tc>
      </w:tr>
      <w:tr w:rsidR="00531D06" w:rsidRPr="00531D06" w14:paraId="52DA51D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50C4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602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1F596DEA" w14:textId="48EA8E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DA5E88" w14:textId="533AB5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96DE9" w14:textId="2B085D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A49B4" w14:textId="20710E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50,000.00 </w:t>
            </w:r>
          </w:p>
        </w:tc>
      </w:tr>
      <w:tr w:rsidR="00531D06" w:rsidRPr="00531D06" w14:paraId="1CF1EEE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34C1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B39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6DA96B84" w14:textId="368E4E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78E9194" w14:textId="59EFB2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3A086" w14:textId="335743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212A5" w14:textId="2D9507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5,800.00 </w:t>
            </w:r>
          </w:p>
        </w:tc>
      </w:tr>
      <w:tr w:rsidR="00531D06" w:rsidRPr="00531D06" w14:paraId="50A87D0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5E4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3A75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6967F193" w14:textId="4F281C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AB71FD" w14:textId="1F213E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0CBBA" w14:textId="3E5600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49017" w14:textId="3D0B01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0,000.00 </w:t>
            </w:r>
          </w:p>
        </w:tc>
      </w:tr>
      <w:tr w:rsidR="00531D06" w:rsidRPr="00531D06" w14:paraId="2B6C931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131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A079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5CB3044D" w14:textId="24B3BA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5AB8D7F6" w14:textId="43F412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1D7FB" w14:textId="6066B1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762F7" w14:textId="0E3C4B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34,860.00 </w:t>
            </w:r>
          </w:p>
        </w:tc>
      </w:tr>
      <w:tr w:rsidR="00531D06" w:rsidRPr="00531D06" w14:paraId="78C50ED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2EC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CED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414206E0" w14:textId="07D6D7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1D0E9240" w14:textId="39DA71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D50AE" w14:textId="181AF5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CFC3A" w14:textId="2630C2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629,020.00 </w:t>
            </w:r>
          </w:p>
        </w:tc>
      </w:tr>
      <w:tr w:rsidR="00531D06" w:rsidRPr="00531D06" w14:paraId="3FDC87A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6484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FE2C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15CB9FFF" w14:textId="09A388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3FC5B9DA" w14:textId="5EC431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7AD39" w14:textId="54C6E2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D330E" w14:textId="3762A7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4,437.20 </w:t>
            </w:r>
          </w:p>
        </w:tc>
      </w:tr>
      <w:tr w:rsidR="00531D06" w:rsidRPr="00531D06" w14:paraId="345AEDC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C53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CF2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4AA11A56" w14:textId="650D64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217C28B7" w14:textId="5D10B5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2B54B" w14:textId="0684F9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1DCA8" w14:textId="44FEBD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75,250.00 </w:t>
            </w:r>
          </w:p>
        </w:tc>
      </w:tr>
      <w:tr w:rsidR="00531D06" w:rsidRPr="00531D06" w14:paraId="6CAEFBE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0AF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8C06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B39E42B" w14:textId="0E453B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F31AAA" w14:textId="0A0ABC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2CBD2" w14:textId="09CF64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1E585" w14:textId="5F6B48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0,000.00 </w:t>
            </w:r>
          </w:p>
        </w:tc>
      </w:tr>
      <w:tr w:rsidR="00531D06" w:rsidRPr="00531D06" w14:paraId="6770D73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3A06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E034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5E41D0C1" w14:textId="3DE3CD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1DF25B0D" w14:textId="4930C1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BBA84" w14:textId="2591A1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F4E04" w14:textId="094E96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2,000.00 </w:t>
            </w:r>
          </w:p>
        </w:tc>
      </w:tr>
      <w:tr w:rsidR="00531D06" w:rsidRPr="00531D06" w14:paraId="514739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DBB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FC7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392D71AC" w14:textId="197B2C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1F6E9CC4" w14:textId="34517E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0D767" w14:textId="27BBFF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48034" w14:textId="38718E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1,000.00 </w:t>
            </w:r>
          </w:p>
        </w:tc>
      </w:tr>
      <w:tr w:rsidR="00531D06" w:rsidRPr="00531D06" w14:paraId="319714A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247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07C6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07F0ED1C" w14:textId="67F3E2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40C50A69" w14:textId="62AC74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D43AC" w14:textId="6EB579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9FC0A" w14:textId="1ADE9C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3,920.00 </w:t>
            </w:r>
          </w:p>
        </w:tc>
      </w:tr>
      <w:tr w:rsidR="00531D06" w:rsidRPr="00531D06" w14:paraId="4D49A50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1133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B84D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0C35089A" w14:textId="6BCFB2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6997A827" w14:textId="2DC7DB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AC073" w14:textId="27C185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5E546" w14:textId="563385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61,239.44 </w:t>
            </w:r>
          </w:p>
        </w:tc>
      </w:tr>
      <w:tr w:rsidR="00531D06" w:rsidRPr="00531D06" w14:paraId="241DC8B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D5F2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831E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38B084B4" w14:textId="070639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66DFAFED" w14:textId="14368A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CFC54" w14:textId="1285B8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8E534" w14:textId="6CA6F2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7,804.07 </w:t>
            </w:r>
          </w:p>
        </w:tc>
      </w:tr>
      <w:tr w:rsidR="00531D06" w:rsidRPr="00531D06" w14:paraId="512FE22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90F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572B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08FEFCFA" w14:textId="6CBF76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3BA729" w14:textId="41BFCC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8AD68" w14:textId="15AC5A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13CA1" w14:textId="1D31F6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0,000.00 </w:t>
            </w:r>
          </w:p>
        </w:tc>
      </w:tr>
      <w:tr w:rsidR="00531D06" w:rsidRPr="00531D06" w14:paraId="0353CC8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2C6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ABE4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6DE1F677" w14:textId="0DA485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10B9232D" w14:textId="0C69C1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73736" w14:textId="221415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DDF7E" w14:textId="1CFFC6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3,200.00 </w:t>
            </w:r>
          </w:p>
        </w:tc>
      </w:tr>
      <w:tr w:rsidR="00531D06" w:rsidRPr="00531D06" w14:paraId="67672D4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B06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B0EC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3093F963" w14:textId="7B340D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D30ACE" w14:textId="1522C8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25163" w14:textId="0DBF6E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9008F" w14:textId="1DC61E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755,000.00 </w:t>
            </w:r>
          </w:p>
        </w:tc>
      </w:tr>
      <w:tr w:rsidR="00531D06" w:rsidRPr="00531D06" w14:paraId="2E841F9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04F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39F2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F3E8AD8" w14:textId="5AAC3A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3D613FDC" w14:textId="66F8D7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BA806" w14:textId="269EFB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9C47F" w14:textId="3A45CB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7,075.00 </w:t>
            </w:r>
          </w:p>
        </w:tc>
      </w:tr>
      <w:tr w:rsidR="00531D06" w:rsidRPr="00531D06" w14:paraId="6AAB00F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BD8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E52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6B23136F" w14:textId="4E0F3E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AD8508" w14:textId="468709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5598E" w14:textId="1C31A7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9414D" w14:textId="00A838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0,000.00 </w:t>
            </w:r>
          </w:p>
        </w:tc>
      </w:tr>
      <w:tr w:rsidR="00531D06" w:rsidRPr="00531D06" w14:paraId="1B9D323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0BCF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E93F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62F6011" w14:textId="68CA57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12855740" w14:textId="1EF380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0FB75" w14:textId="56F220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B7CBD" w14:textId="1BE2ED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422,405.00 </w:t>
            </w:r>
          </w:p>
        </w:tc>
      </w:tr>
      <w:tr w:rsidR="00531D06" w:rsidRPr="00531D06" w14:paraId="47C169E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BE3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1AA9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0D90525" w14:textId="45E3AB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A72413" w14:textId="60B90A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FB940" w14:textId="2BF6E7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2CFFA" w14:textId="538985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70,000.00 </w:t>
            </w:r>
          </w:p>
        </w:tc>
      </w:tr>
      <w:tr w:rsidR="00531D06" w:rsidRPr="00531D06" w14:paraId="6B272D9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7E8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1672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6D901026" w14:textId="5992AD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4AC863BC" w14:textId="4B9050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70CBA" w14:textId="3AD8E7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FDE7D" w14:textId="37A280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85,940.00 </w:t>
            </w:r>
          </w:p>
        </w:tc>
      </w:tr>
      <w:tr w:rsidR="00531D06" w:rsidRPr="00531D06" w14:paraId="48E47A2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DAF7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10A0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11BA5EF3" w14:textId="1A8530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35D950F1" w14:textId="1974BA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2FE05" w14:textId="663A42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8092B" w14:textId="474315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300.00 </w:t>
            </w:r>
          </w:p>
        </w:tc>
      </w:tr>
      <w:tr w:rsidR="00531D06" w:rsidRPr="00531D06" w14:paraId="54A2001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E37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3D4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15ECE17C" w14:textId="5BD147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36,840.00 </w:t>
            </w:r>
          </w:p>
        </w:tc>
        <w:tc>
          <w:tcPr>
            <w:tcW w:w="0" w:type="auto"/>
            <w:tcBorders>
              <w:top w:val="nil"/>
              <w:left w:val="nil"/>
              <w:bottom w:val="single" w:sz="4" w:space="0" w:color="000000"/>
              <w:right w:val="single" w:sz="4" w:space="0" w:color="000000"/>
            </w:tcBorders>
            <w:shd w:val="clear" w:color="auto" w:fill="auto"/>
            <w:noWrap/>
            <w:vAlign w:val="bottom"/>
            <w:hideMark/>
          </w:tcPr>
          <w:p w14:paraId="3B931373" w14:textId="6B40E6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E0353" w14:textId="33A43F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24F88" w14:textId="0DDBE1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36,840.00 </w:t>
            </w:r>
          </w:p>
        </w:tc>
      </w:tr>
      <w:tr w:rsidR="00531D06" w:rsidRPr="00531D06" w14:paraId="31A2641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9D9D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7577130" w14:textId="33B0406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308,588.82 </w:t>
            </w:r>
          </w:p>
        </w:tc>
        <w:tc>
          <w:tcPr>
            <w:tcW w:w="0" w:type="auto"/>
            <w:tcBorders>
              <w:top w:val="nil"/>
              <w:left w:val="nil"/>
              <w:bottom w:val="single" w:sz="4" w:space="0" w:color="000000"/>
              <w:right w:val="single" w:sz="4" w:space="0" w:color="000000"/>
            </w:tcBorders>
            <w:shd w:val="clear" w:color="D8D8D8" w:fill="D8D8D8"/>
            <w:noWrap/>
            <w:vAlign w:val="bottom"/>
            <w:hideMark/>
          </w:tcPr>
          <w:p w14:paraId="509E14FB" w14:textId="4C56855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97B327" w14:textId="493D79D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C0D46E" w14:textId="1CDEDD1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308,588.82 </w:t>
            </w:r>
          </w:p>
        </w:tc>
      </w:tr>
      <w:tr w:rsidR="00531D06" w:rsidRPr="00531D06" w14:paraId="6CDB58A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5AD6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F3B12D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084F1063" w14:textId="74495E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345B9D"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5FAB71F8"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40326D" w14:textId="0C8B8A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00,000.00 </w:t>
            </w:r>
          </w:p>
        </w:tc>
      </w:tr>
      <w:tr w:rsidR="00531D06" w:rsidRPr="00531D06" w14:paraId="31EB525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630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552E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AAA58C3" w14:textId="773E89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641BF972" w14:textId="1DFDB4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D64A1" w14:textId="149BDA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A42A3" w14:textId="113462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596,959.72 </w:t>
            </w:r>
          </w:p>
        </w:tc>
      </w:tr>
      <w:tr w:rsidR="00531D06" w:rsidRPr="00531D06" w14:paraId="019E762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38A0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343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378BA37F" w14:textId="305AF5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030C03C6" w14:textId="2C5EFC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98516" w14:textId="68BD70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3AC1C" w14:textId="23B434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7,560.00 </w:t>
            </w:r>
          </w:p>
        </w:tc>
      </w:tr>
      <w:tr w:rsidR="00531D06" w:rsidRPr="00531D06" w14:paraId="11F8366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88B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E1C4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660EB6DD" w14:textId="3F5398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5D8A208A" w14:textId="7ED952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F2953" w14:textId="2267FB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10ACD" w14:textId="6F95C2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3,960.00 </w:t>
            </w:r>
          </w:p>
        </w:tc>
      </w:tr>
      <w:tr w:rsidR="00531D06" w:rsidRPr="00531D06" w14:paraId="1FC8E95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C2F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844A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532D86EA" w14:textId="6E7FAD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49DA237" w14:textId="4638B5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4DE56" w14:textId="039553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27895" w14:textId="672BAD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7,097.00 </w:t>
            </w:r>
          </w:p>
        </w:tc>
      </w:tr>
      <w:tr w:rsidR="00531D06" w:rsidRPr="00531D06" w14:paraId="0BBD355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C4FC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E30D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E252331" w14:textId="0A2987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11C3DC48" w14:textId="31A820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66297" w14:textId="3B52A1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109AF" w14:textId="61857B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1,120.00 </w:t>
            </w:r>
          </w:p>
        </w:tc>
      </w:tr>
      <w:tr w:rsidR="00531D06" w:rsidRPr="00531D06" w14:paraId="3BBCBB5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468B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1A5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4DCE26DA" w14:textId="0D7E14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78B54A6A" w14:textId="56BA6B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4C0D0" w14:textId="737FF7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5D298" w14:textId="64621C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2,036.10 </w:t>
            </w:r>
          </w:p>
        </w:tc>
      </w:tr>
      <w:tr w:rsidR="00531D06" w:rsidRPr="00531D06" w14:paraId="38C41ED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B628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EB2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54FAF9BB" w14:textId="207F9F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3B4B58F8" w14:textId="1FFB14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0FA5C" w14:textId="15C304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17436" w14:textId="2DA0C8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1,817.50 </w:t>
            </w:r>
          </w:p>
        </w:tc>
      </w:tr>
      <w:tr w:rsidR="00531D06" w:rsidRPr="00531D06" w14:paraId="22CF5A4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F4B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D7B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6A77383B" w14:textId="5E6C57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AB50F57" w14:textId="2AA010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A69A1" w14:textId="083C03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3040F" w14:textId="76D1B3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4,520.00 </w:t>
            </w:r>
          </w:p>
        </w:tc>
      </w:tr>
      <w:tr w:rsidR="00531D06" w:rsidRPr="00531D06" w14:paraId="667FD61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699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085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540BEC42" w14:textId="0B365A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8738042" w14:textId="30AC64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C4D7A" w14:textId="164E7A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51192" w14:textId="22B289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00.00 </w:t>
            </w:r>
          </w:p>
        </w:tc>
      </w:tr>
      <w:tr w:rsidR="00531D06" w:rsidRPr="00531D06" w14:paraId="36F98B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6330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1B17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60A14AF0" w14:textId="71703E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26C4C1F0" w14:textId="7D3ECE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0EB7A" w14:textId="21EB3E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6989C" w14:textId="776689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57,350.00 </w:t>
            </w:r>
          </w:p>
        </w:tc>
      </w:tr>
      <w:tr w:rsidR="00531D06" w:rsidRPr="00531D06" w14:paraId="2BFA082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9B2E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1B8B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7888FC8E" w14:textId="55BBB8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A4DC1F5" w14:textId="09A542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69CE9" w14:textId="102991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E665F" w14:textId="469C4A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80.00 </w:t>
            </w:r>
          </w:p>
        </w:tc>
      </w:tr>
      <w:tr w:rsidR="00531D06" w:rsidRPr="00531D06" w14:paraId="42DBEA3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892F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C19A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7800ED69" w14:textId="53464F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6A0DBF1" w14:textId="7CEA6C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27DB2" w14:textId="5D45D6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D0B00" w14:textId="5F1292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2,495.00 </w:t>
            </w:r>
          </w:p>
        </w:tc>
      </w:tr>
      <w:tr w:rsidR="00531D06" w:rsidRPr="00531D06" w14:paraId="0E98063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563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17F5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303E1ED8" w14:textId="2637DD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3204D5" w14:textId="4F7C89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03A57" w14:textId="5AF700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B0913" w14:textId="049E50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2,000.00 </w:t>
            </w:r>
          </w:p>
        </w:tc>
      </w:tr>
      <w:tr w:rsidR="00531D06" w:rsidRPr="00531D06" w14:paraId="3F7B02A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2CC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2B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6ED3F998" w14:textId="3F959F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551B20C6" w14:textId="19E72C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51CC8" w14:textId="027317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DD7C3" w14:textId="02CC13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8,170.00 </w:t>
            </w:r>
          </w:p>
        </w:tc>
      </w:tr>
      <w:tr w:rsidR="00531D06" w:rsidRPr="00531D06" w14:paraId="3F1EC17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2481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57EB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A4B07D3" w14:textId="0FC1D8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77FF38" w14:textId="7259BB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6F1D0" w14:textId="14A633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7BD1C" w14:textId="5E9281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0,000.00 </w:t>
            </w:r>
          </w:p>
        </w:tc>
      </w:tr>
      <w:tr w:rsidR="00531D06" w:rsidRPr="00531D06" w14:paraId="29FB14E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030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98D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8261E52" w14:textId="082870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3965F267" w14:textId="6646BC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11F41" w14:textId="512E1B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8BF2F" w14:textId="55A697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0,760.00 </w:t>
            </w:r>
          </w:p>
        </w:tc>
      </w:tr>
      <w:tr w:rsidR="00531D06" w:rsidRPr="00531D06" w14:paraId="75981CE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D25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E160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70211915" w14:textId="7665C2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0CC4073" w14:textId="3E1CB6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16580" w14:textId="4AAA21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FC4A7" w14:textId="767386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3,000.00 </w:t>
            </w:r>
          </w:p>
        </w:tc>
      </w:tr>
      <w:tr w:rsidR="00531D06" w:rsidRPr="00531D06" w14:paraId="6866274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9826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CF4D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62BA0897" w14:textId="2D7E3B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15E867F1" w14:textId="3224AA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84F49" w14:textId="3578CB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668FA" w14:textId="160FD8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4,450.00 </w:t>
            </w:r>
          </w:p>
        </w:tc>
      </w:tr>
      <w:tr w:rsidR="00531D06" w:rsidRPr="00531D06" w14:paraId="7E5D124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D63D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C57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65DBD670" w14:textId="24067C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3DBE7CA0" w14:textId="0FA08F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FDC38" w14:textId="4126F8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01EDF" w14:textId="70D234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40.00 </w:t>
            </w:r>
          </w:p>
        </w:tc>
      </w:tr>
      <w:tr w:rsidR="00531D06" w:rsidRPr="00531D06" w14:paraId="3384EE5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2E94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C78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67665F17" w14:textId="265DEE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5D5AE36C" w14:textId="023A51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39FEC" w14:textId="79CFC9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AD39D" w14:textId="30B54C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1,440.00 </w:t>
            </w:r>
          </w:p>
        </w:tc>
      </w:tr>
      <w:tr w:rsidR="00531D06" w:rsidRPr="00531D06" w14:paraId="2A9C43D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7D1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F2B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0F8F1904" w14:textId="4328FC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FBF6D3D" w14:textId="32D5EC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EC59A" w14:textId="6199A0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F9C4F" w14:textId="444253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6,656.00 </w:t>
            </w:r>
          </w:p>
        </w:tc>
      </w:tr>
      <w:tr w:rsidR="00531D06" w:rsidRPr="00531D06" w14:paraId="361D721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256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C974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50E57762" w14:textId="403035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0E21C199" w14:textId="7CAFD4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CB9A3" w14:textId="3AFD12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A7EC0" w14:textId="2B9FF1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68,549.50 </w:t>
            </w:r>
          </w:p>
        </w:tc>
      </w:tr>
      <w:tr w:rsidR="00531D06" w:rsidRPr="00531D06" w14:paraId="4E6CE9F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F2DE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1DF2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25B8169" w14:textId="2098FA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1B807E9A" w14:textId="5BC094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58B2D" w14:textId="350991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8FDC9" w14:textId="707B5D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0,519.60 </w:t>
            </w:r>
          </w:p>
        </w:tc>
      </w:tr>
      <w:tr w:rsidR="00531D06" w:rsidRPr="00531D06" w14:paraId="372E8C2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7F8A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9FAC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B475ACC" w14:textId="3B9A7A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3132A" w14:textId="30F4AA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2D792" w14:textId="7F14BE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4E769" w14:textId="1FE065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000.00 </w:t>
            </w:r>
          </w:p>
        </w:tc>
      </w:tr>
      <w:tr w:rsidR="00531D06" w:rsidRPr="00531D06" w14:paraId="44B10B7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361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1807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49F94EBC" w14:textId="6EF0CA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7C4E5A69" w14:textId="081095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F5F5C" w14:textId="44D53A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A37F2" w14:textId="00CCC1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600.00 </w:t>
            </w:r>
          </w:p>
        </w:tc>
      </w:tr>
      <w:tr w:rsidR="00531D06" w:rsidRPr="00531D06" w14:paraId="4535314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2ACA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742C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34490B7B" w14:textId="5EE93A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14A42F4" w14:textId="3148D0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703E" w14:textId="403AD1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9E00D" w14:textId="64EE8D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5,480.00 </w:t>
            </w:r>
          </w:p>
        </w:tc>
      </w:tr>
      <w:tr w:rsidR="00531D06" w:rsidRPr="00531D06" w14:paraId="40E8DEE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079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EE9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57F5731" w14:textId="64BA31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140A083" w14:textId="3D9684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A6D6D" w14:textId="0E7352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4AC0A" w14:textId="796981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5,740.00 </w:t>
            </w:r>
          </w:p>
        </w:tc>
      </w:tr>
      <w:tr w:rsidR="00531D06" w:rsidRPr="00531D06" w14:paraId="6E23AD4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B147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BD7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3547755B" w14:textId="43FA22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116E0265" w14:textId="3AA35D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EAA78" w14:textId="48A70D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E85E5" w14:textId="7A82D1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00.00 </w:t>
            </w:r>
          </w:p>
        </w:tc>
      </w:tr>
      <w:tr w:rsidR="00531D06" w:rsidRPr="00531D06" w14:paraId="0DC0DF7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A9B9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0996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7399CD8" w14:textId="04878D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842EC8E" w14:textId="79074E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9AE26" w14:textId="40E62F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AA1DF" w14:textId="49A9B4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5,148.40 </w:t>
            </w:r>
          </w:p>
        </w:tc>
      </w:tr>
      <w:tr w:rsidR="00531D06" w:rsidRPr="00531D06" w14:paraId="1837FB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906E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BD59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245DE8BC" w14:textId="0E6139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41B636E9" w14:textId="576744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54E7B" w14:textId="079233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0833F" w14:textId="317D9E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240.00 </w:t>
            </w:r>
          </w:p>
        </w:tc>
      </w:tr>
      <w:tr w:rsidR="00531D06" w:rsidRPr="00531D06" w14:paraId="67EB2E33"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B56209"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677EBA26" w14:textId="5EE22AC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8,295,137.61 </w:t>
            </w:r>
          </w:p>
        </w:tc>
        <w:tc>
          <w:tcPr>
            <w:tcW w:w="0" w:type="auto"/>
            <w:tcBorders>
              <w:top w:val="nil"/>
              <w:left w:val="nil"/>
              <w:bottom w:val="single" w:sz="4" w:space="0" w:color="000000"/>
              <w:right w:val="single" w:sz="4" w:space="0" w:color="000000"/>
            </w:tcBorders>
            <w:shd w:val="clear" w:color="A5A5A5" w:fill="A5A5A5"/>
            <w:noWrap/>
            <w:vAlign w:val="bottom"/>
            <w:hideMark/>
          </w:tcPr>
          <w:p w14:paraId="03B83D91" w14:textId="0DAA1E1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E1E9D85" w14:textId="21ADF50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8DD9DA" w14:textId="7247C8E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8,295,137.61 </w:t>
            </w:r>
          </w:p>
        </w:tc>
      </w:tr>
      <w:tr w:rsidR="00531D06" w:rsidRPr="00531D06" w14:paraId="3B3808C5"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84899"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9E5E8E8" w14:textId="607B584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7,766,811.47 </w:t>
            </w:r>
          </w:p>
        </w:tc>
        <w:tc>
          <w:tcPr>
            <w:tcW w:w="0" w:type="auto"/>
            <w:tcBorders>
              <w:top w:val="nil"/>
              <w:left w:val="nil"/>
              <w:bottom w:val="single" w:sz="4" w:space="0" w:color="000000"/>
              <w:right w:val="single" w:sz="4" w:space="0" w:color="000000"/>
            </w:tcBorders>
            <w:shd w:val="clear" w:color="D8D8D8" w:fill="D8D8D8"/>
            <w:noWrap/>
            <w:vAlign w:val="bottom"/>
            <w:hideMark/>
          </w:tcPr>
          <w:p w14:paraId="5424BF28" w14:textId="5C8B285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C6482F" w14:textId="2BE5900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CC0711" w14:textId="02BD061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7,766,811.47 </w:t>
            </w:r>
          </w:p>
        </w:tc>
      </w:tr>
      <w:tr w:rsidR="00531D06" w:rsidRPr="00531D06" w14:paraId="3E7B630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FB52F20"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4DDDC5C" w14:textId="148531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1E5B611C" w14:textId="7697DA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91EAD" w14:textId="77B82E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AB2D5" w14:textId="097163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8,939.12 </w:t>
            </w:r>
          </w:p>
        </w:tc>
      </w:tr>
      <w:tr w:rsidR="00531D06" w:rsidRPr="00531D06" w14:paraId="5A677A88" w14:textId="77777777" w:rsidTr="00531D0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E91FE19"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DCB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2F0B16A5" w14:textId="2DFE53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57708245" w14:textId="4FF204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2721A" w14:textId="74C8AB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00B8A" w14:textId="6AF495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6,755.86 </w:t>
            </w:r>
          </w:p>
        </w:tc>
      </w:tr>
      <w:tr w:rsidR="00531D06" w:rsidRPr="00531D06" w14:paraId="686AF5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4A59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1B18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36464CE" w14:textId="2432D8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7D7C07BA" w14:textId="1CE426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1630F" w14:textId="2CC1AA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1ECEC" w14:textId="314D4D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5,780.00 </w:t>
            </w:r>
          </w:p>
        </w:tc>
      </w:tr>
      <w:tr w:rsidR="00531D06" w:rsidRPr="00531D06" w14:paraId="57BF28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CBC9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B7D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DC44AF2" w14:textId="48D909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E7C05AD" w14:textId="78831E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28DA6" w14:textId="6FCA7A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0DDF0" w14:textId="3B4EA0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6,000.00 </w:t>
            </w:r>
          </w:p>
        </w:tc>
      </w:tr>
      <w:tr w:rsidR="00531D06" w:rsidRPr="00531D06" w14:paraId="1B3A9E1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9B6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C19C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15B7075F" w14:textId="0F9B16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29A293F1" w14:textId="56D61E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24284" w14:textId="0AC0A1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EA41D" w14:textId="53B4E2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859,289.24 </w:t>
            </w:r>
          </w:p>
        </w:tc>
      </w:tr>
      <w:tr w:rsidR="00531D06" w:rsidRPr="00531D06" w14:paraId="0A08AAA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EA82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4A51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5C0D8E63" w14:textId="60F765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F1C468E" w14:textId="01A850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B8037" w14:textId="6CA4D2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29485" w14:textId="5FAEBA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3,629.92 </w:t>
            </w:r>
          </w:p>
        </w:tc>
      </w:tr>
      <w:tr w:rsidR="00531D06" w:rsidRPr="00531D06" w14:paraId="17F970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797B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4398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35AF8EB1" w14:textId="71AEAD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2B01DAF1" w14:textId="3258E0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923B3" w14:textId="21CD01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B3CD5" w14:textId="6061B5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8,290.00 </w:t>
            </w:r>
          </w:p>
        </w:tc>
      </w:tr>
      <w:tr w:rsidR="00531D06" w:rsidRPr="00531D06" w14:paraId="78E7D9C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566A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FA17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208157F3" w14:textId="3D633C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D17CE56" w14:textId="62E37A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3708A" w14:textId="77925D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139EB" w14:textId="7A87EB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526.05 </w:t>
            </w:r>
          </w:p>
        </w:tc>
      </w:tr>
      <w:tr w:rsidR="00531D06" w:rsidRPr="00531D06" w14:paraId="6220810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A158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900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08E0EF87" w14:textId="287618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3851B7DB" w14:textId="20C074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70DAC" w14:textId="7F53EB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45367" w14:textId="03A264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15,510.00 </w:t>
            </w:r>
          </w:p>
        </w:tc>
      </w:tr>
      <w:tr w:rsidR="00531D06" w:rsidRPr="00531D06" w14:paraId="49FACF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348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8123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19AF2A50" w14:textId="427295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FF6F53C" w14:textId="6B80E7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AE525" w14:textId="069465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5C171" w14:textId="57395A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3,787.00 </w:t>
            </w:r>
          </w:p>
        </w:tc>
      </w:tr>
      <w:tr w:rsidR="00531D06" w:rsidRPr="00531D06" w14:paraId="5817C02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3D4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449B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92BDC3A" w14:textId="4DE707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2AC5724" w14:textId="563FA1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7D126" w14:textId="080CDC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F8D2D" w14:textId="3F8C19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42,864.32 </w:t>
            </w:r>
          </w:p>
        </w:tc>
      </w:tr>
      <w:tr w:rsidR="00531D06" w:rsidRPr="00531D06" w14:paraId="268EB0A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46D7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8566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67F6B382" w14:textId="72393E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E516E1F" w14:textId="259B01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A8AAF" w14:textId="261E27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712F2" w14:textId="0DD2BF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0,911.86 </w:t>
            </w:r>
          </w:p>
        </w:tc>
      </w:tr>
      <w:tr w:rsidR="00531D06" w:rsidRPr="00531D06" w14:paraId="3731E1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C796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9F96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6291927F" w14:textId="18D6EB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05AE072E" w14:textId="7EBED8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6188D" w14:textId="1FF009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88C7A" w14:textId="57B54D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02,553.94 </w:t>
            </w:r>
          </w:p>
        </w:tc>
      </w:tr>
      <w:tr w:rsidR="00531D06" w:rsidRPr="00531D06" w14:paraId="629B87D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4FD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F56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46BBD41" w14:textId="3D4F2C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481AC4" w14:textId="52E05B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794DD" w14:textId="5DEB37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6BCF2" w14:textId="04C41B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5,000.00 </w:t>
            </w:r>
          </w:p>
        </w:tc>
      </w:tr>
      <w:tr w:rsidR="00531D06" w:rsidRPr="00531D06" w14:paraId="0E6FF45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86EC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F5A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11BE05E3" w14:textId="4637D1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41F47E9A" w14:textId="400F02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9A911" w14:textId="61F9AE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7EA30" w14:textId="116985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89,840.00 </w:t>
            </w:r>
          </w:p>
        </w:tc>
      </w:tr>
      <w:tr w:rsidR="00531D06" w:rsidRPr="00531D06" w14:paraId="7C563DD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CF98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DA7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23FDA278" w14:textId="2C0017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544E90C9" w14:textId="7F12B9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55BE3" w14:textId="74A9E6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310BE" w14:textId="4070DF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7,720.00 </w:t>
            </w:r>
          </w:p>
        </w:tc>
      </w:tr>
      <w:tr w:rsidR="00531D06" w:rsidRPr="00531D06" w14:paraId="4D620C5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F1B7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DDDF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8D9A4AD" w14:textId="23E068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08F4735" w14:textId="58669F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B853B" w14:textId="4A3D34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3257D" w14:textId="6161E4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30,711.96 </w:t>
            </w:r>
          </w:p>
        </w:tc>
      </w:tr>
      <w:tr w:rsidR="00531D06" w:rsidRPr="00531D06" w14:paraId="12DE27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F6C7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036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1FDEBB47" w14:textId="0D0DA3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EC34DD6" w14:textId="148F8B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DE9AD" w14:textId="5662FD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A7103" w14:textId="592599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75,213.86 </w:t>
            </w:r>
          </w:p>
        </w:tc>
      </w:tr>
      <w:tr w:rsidR="00531D06" w:rsidRPr="00531D06" w14:paraId="03BC098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B68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D14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305C4AA" w14:textId="76ABAB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F56552C" w14:textId="0A3FDF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E414A" w14:textId="2C2B00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BAF98" w14:textId="46698F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3,000.00 </w:t>
            </w:r>
          </w:p>
        </w:tc>
      </w:tr>
      <w:tr w:rsidR="00531D06" w:rsidRPr="00531D06" w14:paraId="2029675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53E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E8DC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3C9104B9" w14:textId="6A6E09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26EFE5B" w14:textId="54EE64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0B809" w14:textId="71ABC3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0F5FA" w14:textId="750A8D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7,500.00 </w:t>
            </w:r>
          </w:p>
        </w:tc>
      </w:tr>
      <w:tr w:rsidR="00531D06" w:rsidRPr="00531D06" w14:paraId="6CFAECC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D4CB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3F9F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323966A7" w14:textId="4DFED8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5F23DA0D" w14:textId="4168FA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10633" w14:textId="5DA3C7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7DECA" w14:textId="44EEA6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5,820.00 </w:t>
            </w:r>
          </w:p>
        </w:tc>
      </w:tr>
      <w:tr w:rsidR="00531D06" w:rsidRPr="00531D06" w14:paraId="054F73E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AA9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8C1D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56D1529C" w14:textId="203420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75B0E07" w14:textId="04F6DF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5F6D7" w14:textId="329B71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B56D9" w14:textId="72472C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7,228.92 </w:t>
            </w:r>
          </w:p>
        </w:tc>
      </w:tr>
      <w:tr w:rsidR="00531D06" w:rsidRPr="00531D06" w14:paraId="3B8765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E8A8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4876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52BB3CA7" w14:textId="5F1537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7412C262" w14:textId="542B33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82323" w14:textId="3AFA1E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8C12B" w14:textId="1FFC9C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8,130.00 </w:t>
            </w:r>
          </w:p>
        </w:tc>
      </w:tr>
      <w:tr w:rsidR="00531D06" w:rsidRPr="00531D06" w14:paraId="7486C38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DEE5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E127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56465CC8" w14:textId="1B9D39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6462356D" w14:textId="2B9508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88F75" w14:textId="100D21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454D2" w14:textId="4F6CAD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5,140.00 </w:t>
            </w:r>
          </w:p>
        </w:tc>
      </w:tr>
      <w:tr w:rsidR="00531D06" w:rsidRPr="00531D06" w14:paraId="421E159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8A1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33175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4B643FC6" w14:textId="74164A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5FEF76DB" w14:textId="0E660C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F86EE" w14:textId="132C4C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803FE" w14:textId="26C8EA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8,759.50 </w:t>
            </w:r>
          </w:p>
        </w:tc>
      </w:tr>
      <w:tr w:rsidR="00531D06" w:rsidRPr="00531D06" w14:paraId="575C776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E4F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78E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44FFB9CB" w14:textId="7AD44B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1877D23" w14:textId="6CD7CE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859C4" w14:textId="5B94F7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89AEE" w14:textId="7C13E9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00.00 </w:t>
            </w:r>
          </w:p>
        </w:tc>
      </w:tr>
      <w:tr w:rsidR="00531D06" w:rsidRPr="00531D06" w14:paraId="71BF16C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E57B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77CB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6576626" w14:textId="6340D2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31F67D2C" w14:textId="091AB0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CD1C2" w14:textId="44D67A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7D1F9" w14:textId="3F97FF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28,496.60 </w:t>
            </w:r>
          </w:p>
        </w:tc>
      </w:tr>
      <w:tr w:rsidR="00531D06" w:rsidRPr="00531D06" w14:paraId="33C6131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9713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80E6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5ACBE8A" w14:textId="542C11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4F166E0D" w14:textId="722EAF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8D239" w14:textId="587DF9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5A4F4" w14:textId="6B5195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9,500.00 </w:t>
            </w:r>
          </w:p>
        </w:tc>
      </w:tr>
      <w:tr w:rsidR="00531D06" w:rsidRPr="00531D06" w14:paraId="450CC45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702C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2EA6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163673C4" w14:textId="0993A6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203E897" w14:textId="0238A4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EC026" w14:textId="690992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E3CBD" w14:textId="37295B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4,335.00 </w:t>
            </w:r>
          </w:p>
        </w:tc>
      </w:tr>
      <w:tr w:rsidR="00531D06" w:rsidRPr="00531D06" w14:paraId="321204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5722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A457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2B9808FA" w14:textId="7F762C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29D2662" w14:textId="2FCCA9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61C9F" w14:textId="11B9F0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4E13E" w14:textId="584CF2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9,964.56 </w:t>
            </w:r>
          </w:p>
        </w:tc>
      </w:tr>
      <w:tr w:rsidR="00531D06" w:rsidRPr="00531D06" w14:paraId="4E71EBF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0C2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F9C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A07535A" w14:textId="1C65A2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6157F41" w14:textId="5C0307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FDF77" w14:textId="2F4156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CC5EE" w14:textId="39A097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7,915.00 </w:t>
            </w:r>
          </w:p>
        </w:tc>
      </w:tr>
      <w:tr w:rsidR="00531D06" w:rsidRPr="00531D06" w14:paraId="1F91D22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5440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FCB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0CF5DE2E" w14:textId="4A7C75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F5949E0" w14:textId="3C9EBB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3F4F0" w14:textId="0EE030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85782" w14:textId="4EB419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7,391.78 </w:t>
            </w:r>
          </w:p>
        </w:tc>
      </w:tr>
      <w:tr w:rsidR="00531D06" w:rsidRPr="00531D06" w14:paraId="2FA5337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8A17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8CD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DA63306" w14:textId="076781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6C00776C" w14:textId="6DEF2F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24904" w14:textId="203087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8161D" w14:textId="7CD1C3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63,768.30 </w:t>
            </w:r>
          </w:p>
        </w:tc>
      </w:tr>
      <w:tr w:rsidR="00531D06" w:rsidRPr="00531D06" w14:paraId="5F2F25D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37F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55DC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88B05F0" w14:textId="1FDB88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86FAAF1" w14:textId="3E4CB3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DC8D2" w14:textId="2643BB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E285B" w14:textId="208B8E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3,911.48 </w:t>
            </w:r>
          </w:p>
        </w:tc>
      </w:tr>
      <w:tr w:rsidR="00531D06" w:rsidRPr="00531D06" w14:paraId="773FC46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C845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D335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6AA7DD4F" w14:textId="249373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44E202D4" w14:textId="05F3AA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364C5" w14:textId="166B79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DA6AC" w14:textId="68D056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50,742.86 </w:t>
            </w:r>
          </w:p>
        </w:tc>
      </w:tr>
      <w:tr w:rsidR="00531D06" w:rsidRPr="00531D06" w14:paraId="3266021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FE0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5BA3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3B6679BF" w14:textId="21CDA5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5596814" w14:textId="69D823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AC359" w14:textId="14D72F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4FF60" w14:textId="11A12B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8,994.00 </w:t>
            </w:r>
          </w:p>
        </w:tc>
      </w:tr>
      <w:tr w:rsidR="00531D06" w:rsidRPr="00531D06" w14:paraId="22198C6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BA5F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9EA1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27273307" w14:textId="420FA8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25DD5AE0" w14:textId="6A60CB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41A38" w14:textId="3E0F60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E9DD4" w14:textId="762B90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9,628.00 </w:t>
            </w:r>
          </w:p>
        </w:tc>
      </w:tr>
      <w:tr w:rsidR="00531D06" w:rsidRPr="00531D06" w14:paraId="2F34B76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D3D9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FA2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36F0AA" w14:textId="118B4D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40BB8C70" w14:textId="109FA4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78711" w14:textId="46B7A4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583F9" w14:textId="0DC90D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08,583.80 </w:t>
            </w:r>
          </w:p>
        </w:tc>
      </w:tr>
      <w:tr w:rsidR="00531D06" w:rsidRPr="00531D06" w14:paraId="1ED552C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CE3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AD3F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27830752" w14:textId="258B93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8BCA509" w14:textId="45337D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438B7" w14:textId="31DAD2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09448" w14:textId="6DCF06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4,600.00 </w:t>
            </w:r>
          </w:p>
        </w:tc>
      </w:tr>
      <w:tr w:rsidR="00531D06" w:rsidRPr="00531D06" w14:paraId="25F6EBD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5F7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468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F67D259" w14:textId="6497B8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CFD7933" w14:textId="19EAF5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F5D56" w14:textId="1AB41D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C94D8" w14:textId="2A7BF5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79.64 </w:t>
            </w:r>
          </w:p>
        </w:tc>
      </w:tr>
      <w:tr w:rsidR="00531D06" w:rsidRPr="00531D06" w14:paraId="3A87A23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1D0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4F9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5CA5F488" w14:textId="16AB5C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65A2FF04" w14:textId="38236A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E25BA" w14:textId="2211B1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A3247" w14:textId="27EDCF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78,275.00 </w:t>
            </w:r>
          </w:p>
        </w:tc>
      </w:tr>
      <w:tr w:rsidR="00531D06" w:rsidRPr="00531D06" w14:paraId="239F702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7CC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9FC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4AD9832B" w14:textId="4CAD47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7,790.00 </w:t>
            </w:r>
          </w:p>
        </w:tc>
        <w:tc>
          <w:tcPr>
            <w:tcW w:w="0" w:type="auto"/>
            <w:tcBorders>
              <w:top w:val="nil"/>
              <w:left w:val="nil"/>
              <w:bottom w:val="single" w:sz="4" w:space="0" w:color="000000"/>
              <w:right w:val="single" w:sz="4" w:space="0" w:color="000000"/>
            </w:tcBorders>
            <w:shd w:val="clear" w:color="auto" w:fill="auto"/>
            <w:noWrap/>
            <w:vAlign w:val="bottom"/>
            <w:hideMark/>
          </w:tcPr>
          <w:p w14:paraId="1589D3C7" w14:textId="1ED083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E33E3" w14:textId="52FD23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966F3" w14:textId="78E3B6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7,790.00 </w:t>
            </w:r>
          </w:p>
        </w:tc>
      </w:tr>
      <w:tr w:rsidR="00531D06" w:rsidRPr="00531D06" w14:paraId="60E70A0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EC6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A0A9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1B4E77F" w14:textId="611820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421C628" w14:textId="201BD0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BD043" w14:textId="186F46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16B1C" w14:textId="18B75D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1,433.90 </w:t>
            </w:r>
          </w:p>
        </w:tc>
      </w:tr>
      <w:tr w:rsidR="00531D06" w:rsidRPr="00531D06" w14:paraId="11D66E65"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8AE4C"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2C367D6" w14:textId="08A50B7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8,526,845.82 </w:t>
            </w:r>
          </w:p>
        </w:tc>
        <w:tc>
          <w:tcPr>
            <w:tcW w:w="0" w:type="auto"/>
            <w:tcBorders>
              <w:top w:val="nil"/>
              <w:left w:val="nil"/>
              <w:bottom w:val="single" w:sz="4" w:space="0" w:color="000000"/>
              <w:right w:val="single" w:sz="4" w:space="0" w:color="000000"/>
            </w:tcBorders>
            <w:shd w:val="clear" w:color="D8D8D8" w:fill="D8D8D8"/>
            <w:noWrap/>
            <w:vAlign w:val="bottom"/>
            <w:hideMark/>
          </w:tcPr>
          <w:p w14:paraId="3D73487F" w14:textId="1545904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B0FC1E" w14:textId="47CAD06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C4C56B" w14:textId="2F68168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8,526,845.82 </w:t>
            </w:r>
          </w:p>
        </w:tc>
      </w:tr>
      <w:tr w:rsidR="00531D06" w:rsidRPr="00531D06" w14:paraId="31303000" w14:textId="77777777" w:rsidTr="00531D0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A55C7F8"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7E5668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69B6FC2" w14:textId="07DB76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021,838.52 </w:t>
            </w:r>
          </w:p>
        </w:tc>
        <w:tc>
          <w:tcPr>
            <w:tcW w:w="0" w:type="auto"/>
            <w:tcBorders>
              <w:top w:val="nil"/>
              <w:left w:val="nil"/>
              <w:bottom w:val="single" w:sz="4" w:space="0" w:color="000000"/>
              <w:right w:val="single" w:sz="4" w:space="0" w:color="000000"/>
            </w:tcBorders>
            <w:shd w:val="clear" w:color="auto" w:fill="auto"/>
            <w:noWrap/>
            <w:vAlign w:val="bottom"/>
            <w:hideMark/>
          </w:tcPr>
          <w:p w14:paraId="041B452A" w14:textId="78AD3B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90E03" w14:textId="7C46C7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B53F2" w14:textId="111EF9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021,838.52 </w:t>
            </w:r>
          </w:p>
        </w:tc>
      </w:tr>
      <w:tr w:rsidR="00531D06" w:rsidRPr="00531D06" w14:paraId="59A74489" w14:textId="77777777" w:rsidTr="00531D0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0AE359C"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64B71B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7559335" w14:textId="6F3E76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18FD0E0E" w14:textId="1A326A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0F299" w14:textId="27555A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7A450" w14:textId="48DF64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2,100.30 </w:t>
            </w:r>
          </w:p>
        </w:tc>
      </w:tr>
      <w:tr w:rsidR="00531D06" w:rsidRPr="00531D06" w14:paraId="2334AEC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D33C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93F3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39BB624C" w14:textId="6DCA10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64B6D4DD" w14:textId="7F906F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0FCF3" w14:textId="2C2C27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4C7E1" w14:textId="469A5E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0,303.24 </w:t>
            </w:r>
          </w:p>
        </w:tc>
      </w:tr>
      <w:tr w:rsidR="00531D06" w:rsidRPr="00531D06" w14:paraId="64EE39A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29A7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C45E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161BE9A" w14:textId="70F2FB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0DD9E913" w14:textId="2D421E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F2A2F" w14:textId="55832D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23453" w14:textId="1978C0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3,039.22 </w:t>
            </w:r>
          </w:p>
        </w:tc>
      </w:tr>
      <w:tr w:rsidR="00531D06" w:rsidRPr="00531D06" w14:paraId="0C3E74F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7A6C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5B6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359D7132" w14:textId="7CA007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740C4AA0" w14:textId="36658E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7D690" w14:textId="592F7E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EFE4B" w14:textId="2B1DEB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5,613.80 </w:t>
            </w:r>
          </w:p>
        </w:tc>
      </w:tr>
      <w:tr w:rsidR="00531D06" w:rsidRPr="00531D06" w14:paraId="335014A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ADD6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CD4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29582DB7" w14:textId="70600C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36DE865F" w14:textId="19207B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5A988" w14:textId="727C15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570AA" w14:textId="63FC3A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34,355.76 </w:t>
            </w:r>
          </w:p>
        </w:tc>
      </w:tr>
      <w:tr w:rsidR="00531D06" w:rsidRPr="00531D06" w14:paraId="56591C5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638C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CA4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6C9F43D1" w14:textId="6A0766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34F99DBD" w14:textId="1B9BD8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53C64" w14:textId="03448E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AB547" w14:textId="1CC921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0,478.80 </w:t>
            </w:r>
          </w:p>
        </w:tc>
      </w:tr>
      <w:tr w:rsidR="00531D06" w:rsidRPr="00531D06" w14:paraId="728AFB6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019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8E2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FD887E7" w14:textId="17C627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00E24FF6" w14:textId="07B45A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235D6" w14:textId="4E06A8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7FF54" w14:textId="533BDB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0,628.62 </w:t>
            </w:r>
          </w:p>
        </w:tc>
      </w:tr>
      <w:tr w:rsidR="00531D06" w:rsidRPr="00531D06" w14:paraId="784C667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BC71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08D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32F6F52B" w14:textId="674857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472840A0" w14:textId="6073CC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407F9" w14:textId="10EA0A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2D118" w14:textId="06A422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36,176.10 </w:t>
            </w:r>
          </w:p>
        </w:tc>
      </w:tr>
      <w:tr w:rsidR="00531D06" w:rsidRPr="00531D06" w14:paraId="045A7BF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336B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353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0A263CB" w14:textId="7205F8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70DB152C" w14:textId="1D97FF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81C31" w14:textId="295FFF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E55B2" w14:textId="7EB802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918,442.84 </w:t>
            </w:r>
          </w:p>
        </w:tc>
      </w:tr>
      <w:tr w:rsidR="00531D06" w:rsidRPr="00531D06" w14:paraId="1082E20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24E3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FFA4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6C829079" w14:textId="7C986F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67ED61BF" w14:textId="0A494A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BDCE4" w14:textId="2A9DA2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DE02" w14:textId="26E24B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1,154.40 </w:t>
            </w:r>
          </w:p>
        </w:tc>
      </w:tr>
      <w:tr w:rsidR="00531D06" w:rsidRPr="00531D06" w14:paraId="5D154E3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4C35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784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6F511C6C" w14:textId="29BD75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15BC439D" w14:textId="462F27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A928F" w14:textId="356F2A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55E73" w14:textId="798FE0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6,601.62 </w:t>
            </w:r>
          </w:p>
        </w:tc>
      </w:tr>
      <w:tr w:rsidR="00531D06" w:rsidRPr="00531D06" w14:paraId="4C89C23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5CE0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C96C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7B5287F8" w14:textId="55A799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28373034" w14:textId="0296FE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0FF26" w14:textId="64E7C5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940DB" w14:textId="5F1E16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563.44 </w:t>
            </w:r>
          </w:p>
        </w:tc>
      </w:tr>
      <w:tr w:rsidR="00531D06" w:rsidRPr="00531D06" w14:paraId="7CD0137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B80D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B2E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4BE43512" w14:textId="75F5E2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0CD4D22D" w14:textId="77C600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FCBA2" w14:textId="09519D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3E40A" w14:textId="40D761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93,664.96 </w:t>
            </w:r>
          </w:p>
        </w:tc>
      </w:tr>
      <w:tr w:rsidR="00531D06" w:rsidRPr="00531D06" w14:paraId="7CB31D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7D98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00D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1811D07A" w14:textId="6D3BF5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7E779A54" w14:textId="13E461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889B1" w14:textId="73E643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72AD6" w14:textId="152AFE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76,241.10 </w:t>
            </w:r>
          </w:p>
        </w:tc>
      </w:tr>
      <w:tr w:rsidR="00531D06" w:rsidRPr="00531D06" w14:paraId="11BB30D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FB9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8E4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DCDED15" w14:textId="5D87B8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000CEE10" w14:textId="08CAD2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58E78" w14:textId="2844F0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73CFA" w14:textId="0CB718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31,490.36 </w:t>
            </w:r>
          </w:p>
        </w:tc>
      </w:tr>
      <w:tr w:rsidR="00531D06" w:rsidRPr="00531D06" w14:paraId="25191DC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D46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BF9A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64F59305" w14:textId="2DC0A6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3C1623B9" w14:textId="35DEB8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5422E" w14:textId="3EAC8B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8AD9D" w14:textId="46B310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95,937.72 </w:t>
            </w:r>
          </w:p>
        </w:tc>
      </w:tr>
      <w:tr w:rsidR="00531D06" w:rsidRPr="00531D06" w14:paraId="09E7BE9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828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840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23B8E0F1" w14:textId="2417A5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121,893.88 </w:t>
            </w:r>
          </w:p>
        </w:tc>
        <w:tc>
          <w:tcPr>
            <w:tcW w:w="0" w:type="auto"/>
            <w:tcBorders>
              <w:top w:val="nil"/>
              <w:left w:val="nil"/>
              <w:bottom w:val="single" w:sz="4" w:space="0" w:color="000000"/>
              <w:right w:val="single" w:sz="4" w:space="0" w:color="000000"/>
            </w:tcBorders>
            <w:shd w:val="clear" w:color="auto" w:fill="auto"/>
            <w:noWrap/>
            <w:vAlign w:val="bottom"/>
            <w:hideMark/>
          </w:tcPr>
          <w:p w14:paraId="069A3334" w14:textId="5FB6ED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B0776" w14:textId="494518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A3534" w14:textId="3BEA7D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121,893.88 </w:t>
            </w:r>
          </w:p>
        </w:tc>
      </w:tr>
      <w:tr w:rsidR="00531D06" w:rsidRPr="00531D06" w14:paraId="7C6420E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88C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410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6B44669" w14:textId="420A0B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1CFDF2C1" w14:textId="0E038D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689F6" w14:textId="146E01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796E1" w14:textId="16ADCE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7,980.94 </w:t>
            </w:r>
          </w:p>
        </w:tc>
      </w:tr>
      <w:tr w:rsidR="00531D06" w:rsidRPr="00531D06" w14:paraId="66A8ECF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E74B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058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0DB53BFC" w14:textId="17C26E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7CCAF30F" w14:textId="03FAA5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B6F5A" w14:textId="3E9978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B8E8F" w14:textId="6826D4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74,179.86 </w:t>
            </w:r>
          </w:p>
        </w:tc>
      </w:tr>
      <w:tr w:rsidR="00531D06" w:rsidRPr="00531D06" w14:paraId="29F6249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8E5C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4CA4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27C0F9B5" w14:textId="755DE1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31386E98" w14:textId="0443C0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78EE4" w14:textId="66341F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19A38" w14:textId="1CC2AE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629,246.90 </w:t>
            </w:r>
          </w:p>
        </w:tc>
      </w:tr>
      <w:tr w:rsidR="00531D06" w:rsidRPr="00531D06" w14:paraId="7005CF0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5C0C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1F7B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9295516" w14:textId="4CF2AC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71B227DF" w14:textId="68215E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09204" w14:textId="2FF33C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E94F8" w14:textId="35F515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626,485.90 </w:t>
            </w:r>
          </w:p>
        </w:tc>
      </w:tr>
      <w:tr w:rsidR="00531D06" w:rsidRPr="00531D06" w14:paraId="34D3C39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5013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C463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41CE7E67" w14:textId="450D3C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6,250.22 </w:t>
            </w:r>
          </w:p>
        </w:tc>
        <w:tc>
          <w:tcPr>
            <w:tcW w:w="0" w:type="auto"/>
            <w:tcBorders>
              <w:top w:val="nil"/>
              <w:left w:val="nil"/>
              <w:bottom w:val="single" w:sz="4" w:space="0" w:color="000000"/>
              <w:right w:val="single" w:sz="4" w:space="0" w:color="000000"/>
            </w:tcBorders>
            <w:shd w:val="clear" w:color="auto" w:fill="auto"/>
            <w:noWrap/>
            <w:vAlign w:val="bottom"/>
            <w:hideMark/>
          </w:tcPr>
          <w:p w14:paraId="29D407C4" w14:textId="1DE58A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AB595" w14:textId="4D9499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4E4A0" w14:textId="2D9AE1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6,250.22 </w:t>
            </w:r>
          </w:p>
        </w:tc>
      </w:tr>
      <w:tr w:rsidR="00531D06" w:rsidRPr="00531D06" w14:paraId="3C3A6E7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430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C6A7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7F1D163E" w14:textId="0C79CD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32,379.78 </w:t>
            </w:r>
          </w:p>
        </w:tc>
        <w:tc>
          <w:tcPr>
            <w:tcW w:w="0" w:type="auto"/>
            <w:tcBorders>
              <w:top w:val="nil"/>
              <w:left w:val="nil"/>
              <w:bottom w:val="single" w:sz="4" w:space="0" w:color="000000"/>
              <w:right w:val="single" w:sz="4" w:space="0" w:color="000000"/>
            </w:tcBorders>
            <w:shd w:val="clear" w:color="auto" w:fill="auto"/>
            <w:noWrap/>
            <w:vAlign w:val="bottom"/>
            <w:hideMark/>
          </w:tcPr>
          <w:p w14:paraId="19EB3F83" w14:textId="1CB6B6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04926" w14:textId="3FA92B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3185C" w14:textId="65AF39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32,379.78 </w:t>
            </w:r>
          </w:p>
        </w:tc>
      </w:tr>
      <w:tr w:rsidR="00531D06" w:rsidRPr="00531D06" w14:paraId="3910434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BC9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D8F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43268FD1" w14:textId="403678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396823DC" w14:textId="009EF5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48E14" w14:textId="297982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B8954" w14:textId="7C2371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41,392.18 </w:t>
            </w:r>
          </w:p>
        </w:tc>
      </w:tr>
      <w:tr w:rsidR="00531D06" w:rsidRPr="00531D06" w14:paraId="529F469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25DA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08FF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40A0A418" w14:textId="0DFC16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6DC3F59F" w14:textId="1EA4D9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2CADA" w14:textId="7DD843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CCADD" w14:textId="7D5B09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382,897.76 </w:t>
            </w:r>
          </w:p>
        </w:tc>
      </w:tr>
      <w:tr w:rsidR="00531D06" w:rsidRPr="00531D06" w14:paraId="76D7251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311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1FA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5D45394D" w14:textId="0BC733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0,705.00 </w:t>
            </w:r>
          </w:p>
        </w:tc>
        <w:tc>
          <w:tcPr>
            <w:tcW w:w="0" w:type="auto"/>
            <w:tcBorders>
              <w:top w:val="nil"/>
              <w:left w:val="nil"/>
              <w:bottom w:val="single" w:sz="4" w:space="0" w:color="000000"/>
              <w:right w:val="single" w:sz="4" w:space="0" w:color="000000"/>
            </w:tcBorders>
            <w:shd w:val="clear" w:color="auto" w:fill="auto"/>
            <w:noWrap/>
            <w:vAlign w:val="bottom"/>
            <w:hideMark/>
          </w:tcPr>
          <w:p w14:paraId="43B42F84" w14:textId="3BC3F7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FAE0C" w14:textId="79C071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4ED10" w14:textId="04AD06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0,705.00 </w:t>
            </w:r>
          </w:p>
        </w:tc>
      </w:tr>
      <w:tr w:rsidR="00531D06" w:rsidRPr="00531D06" w14:paraId="656830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7295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8DE5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E37A319" w14:textId="7EC320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778,757.04 </w:t>
            </w:r>
          </w:p>
        </w:tc>
        <w:tc>
          <w:tcPr>
            <w:tcW w:w="0" w:type="auto"/>
            <w:tcBorders>
              <w:top w:val="nil"/>
              <w:left w:val="nil"/>
              <w:bottom w:val="single" w:sz="4" w:space="0" w:color="000000"/>
              <w:right w:val="single" w:sz="4" w:space="0" w:color="000000"/>
            </w:tcBorders>
            <w:shd w:val="clear" w:color="auto" w:fill="auto"/>
            <w:noWrap/>
            <w:vAlign w:val="bottom"/>
            <w:hideMark/>
          </w:tcPr>
          <w:p w14:paraId="6778E5F3" w14:textId="3EE358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A7C76" w14:textId="32405B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584E6" w14:textId="7187A4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778,757.04 </w:t>
            </w:r>
          </w:p>
        </w:tc>
      </w:tr>
      <w:tr w:rsidR="00531D06" w:rsidRPr="00531D06" w14:paraId="4B819AE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1A90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F705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2766069C" w14:textId="2794F5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10186751" w14:textId="14C7E4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03D55" w14:textId="164794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DB47B" w14:textId="508CF5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850,785.14 </w:t>
            </w:r>
          </w:p>
        </w:tc>
      </w:tr>
      <w:tr w:rsidR="00531D06" w:rsidRPr="00531D06" w14:paraId="64B941A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0E0B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ABB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11E2AA92" w14:textId="434672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3FB65E75" w14:textId="36BEA8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289EA" w14:textId="5156EE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1C6ED" w14:textId="3CC41C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9,892.54 </w:t>
            </w:r>
          </w:p>
        </w:tc>
      </w:tr>
      <w:tr w:rsidR="00531D06" w:rsidRPr="00531D06" w14:paraId="082EEDA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939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2B14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24184B83" w14:textId="6961AB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4,998.56 </w:t>
            </w:r>
          </w:p>
        </w:tc>
        <w:tc>
          <w:tcPr>
            <w:tcW w:w="0" w:type="auto"/>
            <w:tcBorders>
              <w:top w:val="nil"/>
              <w:left w:val="nil"/>
              <w:bottom w:val="single" w:sz="4" w:space="0" w:color="000000"/>
              <w:right w:val="single" w:sz="4" w:space="0" w:color="000000"/>
            </w:tcBorders>
            <w:shd w:val="clear" w:color="auto" w:fill="auto"/>
            <w:noWrap/>
            <w:vAlign w:val="bottom"/>
            <w:hideMark/>
          </w:tcPr>
          <w:p w14:paraId="53159C15" w14:textId="7F44EB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1B402" w14:textId="2B438A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39D85" w14:textId="1C382E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4,998.56 </w:t>
            </w:r>
          </w:p>
        </w:tc>
      </w:tr>
      <w:tr w:rsidR="00531D06" w:rsidRPr="00531D06" w14:paraId="5F9D1C3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F0C1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E7B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3BBD9E6F" w14:textId="1F0EA9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7473D892" w14:textId="35C30D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8477C" w14:textId="1A029D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B2FFF" w14:textId="5DF11D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44,132.62 </w:t>
            </w:r>
          </w:p>
        </w:tc>
      </w:tr>
      <w:tr w:rsidR="00531D06" w:rsidRPr="00531D06" w14:paraId="09229E1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FFD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E5A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2D99D951" w14:textId="059BC3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0232C096" w14:textId="456621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2EAE5" w14:textId="37034F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A3A13" w14:textId="20605A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66,633.60 </w:t>
            </w:r>
          </w:p>
        </w:tc>
      </w:tr>
      <w:tr w:rsidR="00531D06" w:rsidRPr="00531D06" w14:paraId="55EE26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7416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5DC7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1857DAB0" w14:textId="2B4043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D6D4569" w14:textId="6F4649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CC52E" w14:textId="7E53E4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54F40" w14:textId="378FA4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6,329.68 </w:t>
            </w:r>
          </w:p>
        </w:tc>
      </w:tr>
      <w:tr w:rsidR="00531D06" w:rsidRPr="00531D06" w14:paraId="35022CE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4740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3B0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49389E56" w14:textId="1F27CC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1C1F1AEB" w14:textId="1F4A71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85C65" w14:textId="02140D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D8349" w14:textId="129D74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2,862.09 </w:t>
            </w:r>
          </w:p>
        </w:tc>
      </w:tr>
      <w:tr w:rsidR="00531D06" w:rsidRPr="00531D06" w14:paraId="1A50B7C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1B2A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E5EA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4571B476" w14:textId="3CE04B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3624E883" w14:textId="779456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8B4AB" w14:textId="36866F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7DE1D" w14:textId="24D42E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2,477.78 </w:t>
            </w:r>
          </w:p>
        </w:tc>
      </w:tr>
      <w:tr w:rsidR="00531D06" w:rsidRPr="00531D06" w14:paraId="79B4B7B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744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761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F402D46" w14:textId="1FF3A3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C159F90" w14:textId="29E137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71595" w14:textId="39E82A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3A66F" w14:textId="11184C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1,899.04 </w:t>
            </w:r>
          </w:p>
        </w:tc>
      </w:tr>
      <w:tr w:rsidR="00531D06" w:rsidRPr="00531D06" w14:paraId="4E178DC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95EB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DB488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61EEEC8A" w14:textId="7C8B7C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25F54C37" w14:textId="6AB4EF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9AAE7" w14:textId="263536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E405A" w14:textId="2ED17A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69,167.62 </w:t>
            </w:r>
          </w:p>
        </w:tc>
      </w:tr>
      <w:tr w:rsidR="00531D06" w:rsidRPr="00531D06" w14:paraId="70A9C5A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6869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57E3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47488C8D" w14:textId="48DA0F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4544E55F" w14:textId="53FAA1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059C8" w14:textId="2D2FE3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1398E" w14:textId="4DC07B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576,583.84 </w:t>
            </w:r>
          </w:p>
        </w:tc>
      </w:tr>
      <w:tr w:rsidR="00531D06" w:rsidRPr="00531D06" w14:paraId="0F9F9E7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0023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2BA1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2E1A260D" w14:textId="402194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3C3299D0" w14:textId="30EC31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39946" w14:textId="1BCB4C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C1508" w14:textId="42B5D8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58,747.56 </w:t>
            </w:r>
          </w:p>
        </w:tc>
      </w:tr>
      <w:tr w:rsidR="00531D06" w:rsidRPr="00531D06" w14:paraId="06DD243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EE47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E99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6BA5EF0A" w14:textId="4FFE37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57D0414D" w14:textId="1132EF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60BC0" w14:textId="77CB6D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DAA5A" w14:textId="042830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27,528.04 </w:t>
            </w:r>
          </w:p>
        </w:tc>
      </w:tr>
      <w:tr w:rsidR="00531D06" w:rsidRPr="00531D06" w14:paraId="1E53AF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37D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97C6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159DFB" w14:textId="11D270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675A92FA" w14:textId="3E2F35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57723" w14:textId="4ABD32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825EC" w14:textId="1F497C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039,195.62 </w:t>
            </w:r>
          </w:p>
        </w:tc>
      </w:tr>
      <w:tr w:rsidR="00531D06" w:rsidRPr="00531D06" w14:paraId="339675D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E15F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D01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3A4E4FE9" w14:textId="560832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06,063.32 </w:t>
            </w:r>
          </w:p>
        </w:tc>
        <w:tc>
          <w:tcPr>
            <w:tcW w:w="0" w:type="auto"/>
            <w:tcBorders>
              <w:top w:val="nil"/>
              <w:left w:val="nil"/>
              <w:bottom w:val="single" w:sz="4" w:space="0" w:color="000000"/>
              <w:right w:val="single" w:sz="4" w:space="0" w:color="000000"/>
            </w:tcBorders>
            <w:shd w:val="clear" w:color="auto" w:fill="auto"/>
            <w:noWrap/>
            <w:vAlign w:val="bottom"/>
            <w:hideMark/>
          </w:tcPr>
          <w:p w14:paraId="695C6D71" w14:textId="73BE3E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F730D" w14:textId="35131D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D7BE3" w14:textId="74A855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706,063.32 </w:t>
            </w:r>
          </w:p>
        </w:tc>
      </w:tr>
      <w:tr w:rsidR="00531D06" w:rsidRPr="00531D06" w14:paraId="69BA69D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403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69D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0D7EDEA9" w14:textId="7B2E2B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5730BAE1" w14:textId="1F9997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E4081" w14:textId="004385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D4485" w14:textId="50BABF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95,050.18 </w:t>
            </w:r>
          </w:p>
        </w:tc>
      </w:tr>
      <w:tr w:rsidR="00531D06" w:rsidRPr="00531D06" w14:paraId="039BEE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C7B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4A2F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80C76E8" w14:textId="47FFA4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013A7D53" w14:textId="495C9A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680DD" w14:textId="52E472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A8278" w14:textId="042D11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5,612.17 </w:t>
            </w:r>
          </w:p>
        </w:tc>
      </w:tr>
      <w:tr w:rsidR="00531D06" w:rsidRPr="00531D06" w14:paraId="0C6D89E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95F2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319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296548C5" w14:textId="0ADC67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95,417.46 </w:t>
            </w:r>
          </w:p>
        </w:tc>
        <w:tc>
          <w:tcPr>
            <w:tcW w:w="0" w:type="auto"/>
            <w:tcBorders>
              <w:top w:val="nil"/>
              <w:left w:val="nil"/>
              <w:bottom w:val="single" w:sz="4" w:space="0" w:color="000000"/>
              <w:right w:val="single" w:sz="4" w:space="0" w:color="000000"/>
            </w:tcBorders>
            <w:shd w:val="clear" w:color="auto" w:fill="auto"/>
            <w:noWrap/>
            <w:vAlign w:val="bottom"/>
            <w:hideMark/>
          </w:tcPr>
          <w:p w14:paraId="2DA5732D" w14:textId="562665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0555F" w14:textId="05CA73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7F70E" w14:textId="1033F5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95,417.46 </w:t>
            </w:r>
          </w:p>
        </w:tc>
      </w:tr>
      <w:tr w:rsidR="00531D06" w:rsidRPr="00531D06" w14:paraId="1AA7ACD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F8CF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01F8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082717B4" w14:textId="0943B4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5EC4FFB3" w14:textId="602C2A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24F6B" w14:textId="6C1C85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D8A18" w14:textId="7FCBA4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7,252.14 </w:t>
            </w:r>
          </w:p>
        </w:tc>
      </w:tr>
      <w:tr w:rsidR="00531D06" w:rsidRPr="00531D06" w14:paraId="69F5F93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E59C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7A89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83BC5FC" w14:textId="73BD0C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56,972.82 </w:t>
            </w:r>
          </w:p>
        </w:tc>
        <w:tc>
          <w:tcPr>
            <w:tcW w:w="0" w:type="auto"/>
            <w:tcBorders>
              <w:top w:val="nil"/>
              <w:left w:val="nil"/>
              <w:bottom w:val="single" w:sz="4" w:space="0" w:color="000000"/>
              <w:right w:val="single" w:sz="4" w:space="0" w:color="000000"/>
            </w:tcBorders>
            <w:shd w:val="clear" w:color="auto" w:fill="auto"/>
            <w:noWrap/>
            <w:vAlign w:val="bottom"/>
            <w:hideMark/>
          </w:tcPr>
          <w:p w14:paraId="78270433" w14:textId="041FB8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90673" w14:textId="214FE6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92F3D" w14:textId="1ACE1F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56,972.82 </w:t>
            </w:r>
          </w:p>
        </w:tc>
      </w:tr>
      <w:tr w:rsidR="00531D06" w:rsidRPr="00531D06" w14:paraId="07F571C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7C7A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3C68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12C44054" w14:textId="5B07BE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0DE47FBB" w14:textId="092D81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4D8AB" w14:textId="24B469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8C048" w14:textId="6FAF24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031,791.72 </w:t>
            </w:r>
          </w:p>
        </w:tc>
      </w:tr>
      <w:tr w:rsidR="00531D06" w:rsidRPr="00531D06" w14:paraId="0B52338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AE7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06EF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721E0CF6" w14:textId="479EE6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05E436A7" w14:textId="0E93C2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14CC2" w14:textId="1C535A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A68C5" w14:textId="22343A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12,846.22 </w:t>
            </w:r>
          </w:p>
        </w:tc>
      </w:tr>
      <w:tr w:rsidR="00531D06" w:rsidRPr="00531D06" w14:paraId="78D6C5A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03D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727B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CDA6B5F" w14:textId="51AC88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02,221.40 </w:t>
            </w:r>
          </w:p>
        </w:tc>
        <w:tc>
          <w:tcPr>
            <w:tcW w:w="0" w:type="auto"/>
            <w:tcBorders>
              <w:top w:val="nil"/>
              <w:left w:val="nil"/>
              <w:bottom w:val="single" w:sz="4" w:space="0" w:color="000000"/>
              <w:right w:val="single" w:sz="4" w:space="0" w:color="000000"/>
            </w:tcBorders>
            <w:shd w:val="clear" w:color="auto" w:fill="auto"/>
            <w:noWrap/>
            <w:vAlign w:val="bottom"/>
            <w:hideMark/>
          </w:tcPr>
          <w:p w14:paraId="0255EC97" w14:textId="228449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1FE80" w14:textId="50A157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D3D56" w14:textId="04EC35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02,221.40 </w:t>
            </w:r>
          </w:p>
        </w:tc>
      </w:tr>
      <w:tr w:rsidR="00531D06" w:rsidRPr="00531D06" w14:paraId="4EF44F5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8DD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E99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215E5A16" w14:textId="69B8B2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3BB2BBF5" w14:textId="462ABD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18829" w14:textId="615455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164C9" w14:textId="15C7DA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9,659.24 </w:t>
            </w:r>
          </w:p>
        </w:tc>
      </w:tr>
      <w:tr w:rsidR="00531D06" w:rsidRPr="00531D06" w14:paraId="0EB7A9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441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AF8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5328F296" w14:textId="511B5A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64EF557B" w14:textId="14CDC1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F4C97" w14:textId="18F2F9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A0ED3" w14:textId="5178FD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63,498.78 </w:t>
            </w:r>
          </w:p>
        </w:tc>
      </w:tr>
      <w:tr w:rsidR="00531D06" w:rsidRPr="00531D06" w14:paraId="6C75B9C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E5A3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6B7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650882B" w14:textId="6F16E6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5A848ED2" w14:textId="52C9C2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7E6C8" w14:textId="62F3B4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D4DFC" w14:textId="36475C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95,426.38 </w:t>
            </w:r>
          </w:p>
        </w:tc>
      </w:tr>
      <w:tr w:rsidR="00531D06" w:rsidRPr="00531D06" w14:paraId="13899B1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63E8AB"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42E1D3F1" w14:textId="4AA2305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C8CAD13" w14:textId="03F5EF1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D89AA6" w14:textId="7FF130C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B1D01B" w14:textId="37C4A0C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870,273.30 </w:t>
            </w:r>
          </w:p>
        </w:tc>
      </w:tr>
      <w:tr w:rsidR="00531D06" w:rsidRPr="00531D06" w14:paraId="5E3A6BA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0726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12B6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3AEB471E" w14:textId="4E764B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6F1419EB" w14:textId="2AE65A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34C45" w14:textId="588BC6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1F5AA" w14:textId="541827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0,118.48 </w:t>
            </w:r>
          </w:p>
        </w:tc>
      </w:tr>
      <w:tr w:rsidR="00531D06" w:rsidRPr="00531D06" w14:paraId="25B48F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19B6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454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1D53E90C" w14:textId="21CA8C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37202343" w14:textId="568393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59A21" w14:textId="5512A0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6C731" w14:textId="12181E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19,714.82 </w:t>
            </w:r>
          </w:p>
        </w:tc>
      </w:tr>
      <w:tr w:rsidR="00531D06" w:rsidRPr="00531D06" w14:paraId="1C044BE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2D0B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E99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2CA527CB" w14:textId="400790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56F45DDA" w14:textId="2C0252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15C7E" w14:textId="34C479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647FB" w14:textId="6DCD3E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0,440.00 </w:t>
            </w:r>
          </w:p>
        </w:tc>
      </w:tr>
      <w:tr w:rsidR="00531D06" w:rsidRPr="00531D06" w14:paraId="6CFFBF7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120C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6B36B27" w14:textId="4DAAFEB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1C22908F" w14:textId="2E29E7E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108C2C" w14:textId="3F2D0A9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DE661A" w14:textId="62D47B4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9,131,207.02 </w:t>
            </w:r>
          </w:p>
        </w:tc>
      </w:tr>
      <w:tr w:rsidR="00531D06" w:rsidRPr="00531D06" w14:paraId="2E4DC75B" w14:textId="77777777" w:rsidTr="00531D0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A6252FD"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684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FE46076" w14:textId="663C05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47554E2E" w14:textId="334A95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52735" w14:textId="7FC6DD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DF6B2" w14:textId="72CCE1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262,622.13 </w:t>
            </w:r>
          </w:p>
        </w:tc>
      </w:tr>
      <w:tr w:rsidR="00531D06" w:rsidRPr="00531D06" w14:paraId="6712CBD4" w14:textId="77777777" w:rsidTr="00531D0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8E5CCD7"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04BB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77949B3E" w14:textId="77966B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1B14807A" w14:textId="174A37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191F9" w14:textId="235D11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9EC7F" w14:textId="466A18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96,940.00 </w:t>
            </w:r>
          </w:p>
        </w:tc>
      </w:tr>
      <w:tr w:rsidR="00531D06" w:rsidRPr="00531D06" w14:paraId="00C56E0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2826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22D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22B9C778" w14:textId="6650B6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C260BD4" w14:textId="7CE058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0978F" w14:textId="79808D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33718" w14:textId="03005E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24,790.00 </w:t>
            </w:r>
          </w:p>
        </w:tc>
      </w:tr>
      <w:tr w:rsidR="00531D06" w:rsidRPr="00531D06" w14:paraId="7F9A53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A17D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1A07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2C47041D" w14:textId="4B3399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B7591C5" w14:textId="550CC1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6061D" w14:textId="41D047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54E50" w14:textId="38F33A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819,557.64 </w:t>
            </w:r>
          </w:p>
        </w:tc>
      </w:tr>
      <w:tr w:rsidR="00531D06" w:rsidRPr="00531D06" w14:paraId="7D240EA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A68A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E7C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385D26E8" w14:textId="286280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68AA6B85" w14:textId="67BF62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BB3F7" w14:textId="5975F3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40517" w14:textId="11E573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089,469.32 </w:t>
            </w:r>
          </w:p>
        </w:tc>
      </w:tr>
      <w:tr w:rsidR="00531D06" w:rsidRPr="00531D06" w14:paraId="05F51D0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331E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F24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7121650" w14:textId="51C801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BEEECE1" w14:textId="660038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24A34" w14:textId="2E723E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59E41" w14:textId="418B6B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9,662.78 </w:t>
            </w:r>
          </w:p>
        </w:tc>
      </w:tr>
      <w:tr w:rsidR="00531D06" w:rsidRPr="00531D06" w14:paraId="300724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646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654E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1D14B43C" w14:textId="018C2C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E5314C0" w14:textId="6A6716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FD103" w14:textId="58EA10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20999" w14:textId="0E6DFC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849,807.18 </w:t>
            </w:r>
          </w:p>
        </w:tc>
      </w:tr>
      <w:tr w:rsidR="00531D06" w:rsidRPr="00531D06" w14:paraId="6311079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1F3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E3A7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B05BB00" w14:textId="2F59FA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65E3CBAF" w14:textId="66CBF2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9ECDC" w14:textId="09418B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0B086" w14:textId="16106D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9,972.10 </w:t>
            </w:r>
          </w:p>
        </w:tc>
      </w:tr>
      <w:tr w:rsidR="00531D06" w:rsidRPr="00531D06" w14:paraId="6720637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C9F3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4004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149A9535" w14:textId="377F54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095AD2B2" w14:textId="02CE64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1B23B" w14:textId="083040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F6AC8" w14:textId="3082C3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77,011.48 </w:t>
            </w:r>
          </w:p>
        </w:tc>
      </w:tr>
      <w:tr w:rsidR="00531D06" w:rsidRPr="00531D06" w14:paraId="0469657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543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C61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481DC2A2" w14:textId="32DEB4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38C0A52E" w14:textId="39192E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DB7DE" w14:textId="725302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3978A" w14:textId="7C97ED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23,020.85 </w:t>
            </w:r>
          </w:p>
        </w:tc>
      </w:tr>
      <w:tr w:rsidR="00531D06" w:rsidRPr="00531D06" w14:paraId="46A56D4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597D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FBDC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DA00927" w14:textId="2A6740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F8C0E29" w14:textId="4FAB60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81170" w14:textId="46FFE4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1C7A8" w14:textId="7042C4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2,500.00 </w:t>
            </w:r>
          </w:p>
        </w:tc>
      </w:tr>
      <w:tr w:rsidR="00531D06" w:rsidRPr="00531D06" w14:paraId="0D5469F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EBA6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2BB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738C210E" w14:textId="7E880D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61DD1816" w14:textId="627C25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1E386" w14:textId="707585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27C39" w14:textId="4EFF9E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0,262.46 </w:t>
            </w:r>
          </w:p>
        </w:tc>
      </w:tr>
      <w:tr w:rsidR="00531D06" w:rsidRPr="00531D06" w14:paraId="6F22533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187E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7E06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41E93C91" w14:textId="45C687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2BC55C78" w14:textId="49CD22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9409C" w14:textId="5B6DD9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0726B" w14:textId="5F7937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25,987.48 </w:t>
            </w:r>
          </w:p>
        </w:tc>
      </w:tr>
      <w:tr w:rsidR="00531D06" w:rsidRPr="00531D06" w14:paraId="5926A98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FC8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D22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2EBB0CAB" w14:textId="086DED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8E1C447" w14:textId="606DF4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3AE8F" w14:textId="6F7D16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C8AD4" w14:textId="6E2D1D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6,143.60 </w:t>
            </w:r>
          </w:p>
        </w:tc>
      </w:tr>
      <w:tr w:rsidR="00531D06" w:rsidRPr="00531D06" w14:paraId="7016814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36B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E03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165A8D2" w14:textId="38F30E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040A3ABD" w14:textId="6D5EED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C0BDA" w14:textId="354196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F5D99" w14:textId="6C926C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792,860.00 </w:t>
            </w:r>
          </w:p>
        </w:tc>
      </w:tr>
      <w:tr w:rsidR="00531D06" w:rsidRPr="00531D06" w14:paraId="49FCE7C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AAB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01F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263F24C1" w14:textId="65FB5C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F71BA55" w14:textId="3B9174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62DE4" w14:textId="0224DF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B4397" w14:textId="6CAA55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0,600.00 </w:t>
            </w:r>
          </w:p>
        </w:tc>
      </w:tr>
      <w:tr w:rsidR="00531D06" w:rsidRPr="00531D06" w14:paraId="7F14160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55655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51D611F" w14:textId="0648CB6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4,133,968.54 </w:t>
            </w:r>
          </w:p>
        </w:tc>
        <w:tc>
          <w:tcPr>
            <w:tcW w:w="0" w:type="auto"/>
            <w:tcBorders>
              <w:top w:val="nil"/>
              <w:left w:val="nil"/>
              <w:bottom w:val="single" w:sz="4" w:space="0" w:color="000000"/>
              <w:right w:val="single" w:sz="4" w:space="0" w:color="000000"/>
            </w:tcBorders>
            <w:shd w:val="clear" w:color="A5A5A5" w:fill="A5A5A5"/>
            <w:noWrap/>
            <w:vAlign w:val="bottom"/>
            <w:hideMark/>
          </w:tcPr>
          <w:p w14:paraId="2323A3AD" w14:textId="2F0076A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4AED47" w14:textId="1C9C346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A7D96EF" w14:textId="7813623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056,238.54 </w:t>
            </w:r>
          </w:p>
        </w:tc>
      </w:tr>
      <w:tr w:rsidR="00531D06" w:rsidRPr="00531D06" w14:paraId="5D9911C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D13A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6506FDA6" w14:textId="762A12D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583DB44D" w14:textId="73F4616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3AD67F" w14:textId="6DD3A69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43AEE3" w14:textId="37FC2AA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20,827.23 </w:t>
            </w:r>
          </w:p>
        </w:tc>
      </w:tr>
      <w:tr w:rsidR="00531D06" w:rsidRPr="00531D06" w14:paraId="71ADF27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B0A6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B03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362EEA3B" w14:textId="7F26FE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40DCA9D5" w14:textId="72D232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C2665" w14:textId="450F38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9DE9D" w14:textId="08FAD4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195.44 </w:t>
            </w:r>
          </w:p>
        </w:tc>
      </w:tr>
      <w:tr w:rsidR="00531D06" w:rsidRPr="00531D06" w14:paraId="017AA88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CB43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AD0A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2D82E691" w14:textId="6B09B8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1D40AFE" w14:textId="65CAD4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65C3D" w14:textId="3F242C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D38DA" w14:textId="0A2A34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3.93 </w:t>
            </w:r>
          </w:p>
        </w:tc>
      </w:tr>
      <w:tr w:rsidR="00531D06" w:rsidRPr="00531D06" w14:paraId="3334B46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F6E9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2C89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CB60219" w14:textId="0C8892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D7B7098" w14:textId="21AB85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B4645" w14:textId="260600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390BF" w14:textId="364FBD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7.86 </w:t>
            </w:r>
          </w:p>
        </w:tc>
      </w:tr>
      <w:tr w:rsidR="00531D06" w:rsidRPr="00531D06" w14:paraId="2A1323F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96BB3"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6A55FD0" w14:textId="1B82EA4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1159615E" w14:textId="55F12B4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F90C78" w14:textId="3D35B38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9602FB5" w14:textId="47F7D9D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21,252.72 </w:t>
            </w:r>
          </w:p>
        </w:tc>
      </w:tr>
      <w:tr w:rsidR="00531D06" w:rsidRPr="00531D06" w14:paraId="4D7DDDE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7CC8B"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EB6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0ACF9D6" w14:textId="28AB7A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56F939EB" w14:textId="6A0766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FC889" w14:textId="32A67B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CF347" w14:textId="2D2ABE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0,351.17 </w:t>
            </w:r>
          </w:p>
        </w:tc>
      </w:tr>
      <w:tr w:rsidR="00531D06" w:rsidRPr="00531D06" w14:paraId="24D39E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600F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EEF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1C3C3740" w14:textId="53E2FA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D20480C" w14:textId="7E73A1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8DE3B" w14:textId="06AFF9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27086" w14:textId="1B2056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0.70 </w:t>
            </w:r>
          </w:p>
        </w:tc>
      </w:tr>
      <w:tr w:rsidR="00531D06" w:rsidRPr="00531D06" w14:paraId="3CB7395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525F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F34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5C63C33" w14:textId="674AA0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1003C47" w14:textId="6CFC96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56222" w14:textId="2A4977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2933D" w14:textId="531159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0.70 </w:t>
            </w:r>
          </w:p>
        </w:tc>
      </w:tr>
      <w:tr w:rsidR="00531D06" w:rsidRPr="00531D06" w14:paraId="7C73A83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EAE1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8B39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08DF8E64" w14:textId="58ED2E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64B94" w14:textId="43A683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E178E" w14:textId="4FF624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488A4B32" w14:textId="25164C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900.00 </w:t>
            </w:r>
          </w:p>
        </w:tc>
      </w:tr>
      <w:tr w:rsidR="00531D06" w:rsidRPr="00531D06" w14:paraId="5B3B132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9F54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3FC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0ACB0556" w14:textId="5C0AFA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9985C41" w14:textId="6DF85B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8034D" w14:textId="1C7879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38B13" w14:textId="59197C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9,868.75 </w:t>
            </w:r>
          </w:p>
        </w:tc>
      </w:tr>
      <w:tr w:rsidR="00531D06" w:rsidRPr="00531D06" w14:paraId="499BC3A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B4C7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11D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032BD196" w14:textId="53687D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43141E44" w14:textId="3E9BFB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9E813" w14:textId="1B9801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91BC9" w14:textId="3F8470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7,191.40 </w:t>
            </w:r>
          </w:p>
        </w:tc>
      </w:tr>
      <w:tr w:rsidR="00531D06" w:rsidRPr="00531D06" w14:paraId="18C0FE2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E1BD5"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D6EBABB" w14:textId="37E1A1A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4BFE779E" w14:textId="775A70F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3FC096" w14:textId="7A9A02D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4CC32AE" w14:textId="71EB24F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672,555.24 </w:t>
            </w:r>
          </w:p>
        </w:tc>
      </w:tr>
      <w:tr w:rsidR="00531D06" w:rsidRPr="00531D06" w14:paraId="3CC90E2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3CA55"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5EB6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0B3D38A" w14:textId="00D527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0DC70CCF" w14:textId="4ED81F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3131B" w14:textId="15271E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0B0BD" w14:textId="1F213B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9,499.00 </w:t>
            </w:r>
          </w:p>
        </w:tc>
      </w:tr>
      <w:tr w:rsidR="00531D06" w:rsidRPr="00531D06" w14:paraId="64344A9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0B4F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A375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4A3B34" w14:textId="343A91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3CCE2CFB" w14:textId="677C4C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07306" w14:textId="011AB3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97EDA" w14:textId="607BA0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89,625.34 </w:t>
            </w:r>
          </w:p>
        </w:tc>
      </w:tr>
      <w:tr w:rsidR="00531D06" w:rsidRPr="00531D06" w14:paraId="68840E9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E2AB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9A09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5672D98F" w14:textId="58BDB2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0F1123D6" w14:textId="17AE18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876E6" w14:textId="274EF9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62B33" w14:textId="53A50C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3,423.98 </w:t>
            </w:r>
          </w:p>
        </w:tc>
      </w:tr>
      <w:tr w:rsidR="00531D06" w:rsidRPr="00531D06" w14:paraId="2BC6864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12A4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0853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2A73867E" w14:textId="6EC79B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2CFB5EC0" w14:textId="4BD02F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EB076" w14:textId="2F6BDE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46800" w14:textId="7B52CA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7,840.32 </w:t>
            </w:r>
          </w:p>
        </w:tc>
      </w:tr>
      <w:tr w:rsidR="00531D06" w:rsidRPr="00531D06" w14:paraId="37C510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9B65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621E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1A001242" w14:textId="4BEFCC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FC9384F" w14:textId="6488CA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1E95E" w14:textId="21B19C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29D9A" w14:textId="29DF90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227.86 </w:t>
            </w:r>
          </w:p>
        </w:tc>
      </w:tr>
      <w:tr w:rsidR="00531D06" w:rsidRPr="00531D06" w14:paraId="3DF02A4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EE1F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ED3D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16A27BB0" w14:textId="6E2FE9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26FBD77" w14:textId="1B5461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476B7" w14:textId="5F19FF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B2751" w14:textId="21A86C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31.79 </w:t>
            </w:r>
          </w:p>
        </w:tc>
      </w:tr>
      <w:tr w:rsidR="00531D06" w:rsidRPr="00531D06" w14:paraId="7BB7B3E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326E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47895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646B9A67" w14:textId="4C4775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F0F412E" w14:textId="440600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43A6E" w14:textId="0EDB7A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27B0E" w14:textId="1493E3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280.00 </w:t>
            </w:r>
          </w:p>
        </w:tc>
      </w:tr>
      <w:tr w:rsidR="00531D06" w:rsidRPr="00531D06" w14:paraId="38A5B97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DB3C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7CEA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F7007A7" w14:textId="074063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7E27ED7" w14:textId="0AB90A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8CA88" w14:textId="3DF78C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EA7BD" w14:textId="110DF0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5,227.86 </w:t>
            </w:r>
          </w:p>
        </w:tc>
      </w:tr>
      <w:tr w:rsidR="00531D06" w:rsidRPr="00531D06" w14:paraId="360A50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86F0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8623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75BCCFCA" w14:textId="194023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77C633A" w14:textId="6ACED2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7A92C" w14:textId="3ED320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1D58D" w14:textId="051B90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75.72 </w:t>
            </w:r>
          </w:p>
        </w:tc>
      </w:tr>
      <w:tr w:rsidR="00531D06" w:rsidRPr="00531D06" w14:paraId="6BC4A48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FF76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2F24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219548B0" w14:textId="52AF27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258EF" w14:textId="3C40C5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AB03A" w14:textId="2D0053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7776E05" w14:textId="695742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380.00 </w:t>
            </w:r>
          </w:p>
        </w:tc>
      </w:tr>
      <w:tr w:rsidR="00531D06" w:rsidRPr="00531D06" w14:paraId="32815E0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9ED9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DC75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60E59266" w14:textId="0C291C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22E3090" w14:textId="5F65E7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9F887" w14:textId="44E71F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02252" w14:textId="3E1724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7.86 </w:t>
            </w:r>
          </w:p>
        </w:tc>
      </w:tr>
      <w:tr w:rsidR="00531D06" w:rsidRPr="00531D06" w14:paraId="51FD1D1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051BD"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C7F6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4C1422E" w14:textId="1D12F3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514A06D" w14:textId="692175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B348A" w14:textId="687F7E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CFB5BC9" w14:textId="04D9BE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87.86 </w:t>
            </w:r>
          </w:p>
        </w:tc>
      </w:tr>
      <w:tr w:rsidR="00531D06" w:rsidRPr="00531D06" w14:paraId="50DE0EB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0D024"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DF36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6A7FC035" w14:textId="065538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1FDB2E1" w14:textId="2547A8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444B8" w14:textId="6DDAB4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D1EA9" w14:textId="09E301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31.79 </w:t>
            </w:r>
          </w:p>
        </w:tc>
      </w:tr>
      <w:tr w:rsidR="00531D06" w:rsidRPr="00531D06" w14:paraId="3057E58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83E3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821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4E1BAFAE" w14:textId="1DEBCE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72F8C7E" w14:textId="4B1FB3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D6EEE" w14:textId="701886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559EE" w14:textId="4CA2C7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6,901.93 </w:t>
            </w:r>
          </w:p>
        </w:tc>
      </w:tr>
      <w:tr w:rsidR="00531D06" w:rsidRPr="00531D06" w14:paraId="36FB2E7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CBB91"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46F8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9B6B328" w14:textId="787F02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103D2C9" w14:textId="016D51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A26E8" w14:textId="257AFD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393D5" w14:textId="4E1551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3.93 </w:t>
            </w:r>
          </w:p>
        </w:tc>
      </w:tr>
      <w:tr w:rsidR="00531D06" w:rsidRPr="00531D06" w14:paraId="459EFA2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26E2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8058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18BA3EC8" w14:textId="5246D8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72DA3" w14:textId="6CEB8E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E9BC8" w14:textId="28B372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005B3222" w14:textId="76942E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300.00 </w:t>
            </w:r>
          </w:p>
        </w:tc>
      </w:tr>
      <w:tr w:rsidR="00531D06" w:rsidRPr="00531D06" w14:paraId="50B6F6B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0502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1205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3183BBBF" w14:textId="73B727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6630F" w14:textId="737AE4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2F3AA" w14:textId="2A08D3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25DAA9F6" w14:textId="566E27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690.00 </w:t>
            </w:r>
          </w:p>
        </w:tc>
      </w:tr>
      <w:tr w:rsidR="00531D06" w:rsidRPr="00531D06" w14:paraId="53A18C3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4AF9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8710229" w14:textId="2F01881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426C8B41" w14:textId="73660F8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270478" w14:textId="1FB5526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8E350DA" w14:textId="12A26FB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53,999.54 </w:t>
            </w:r>
          </w:p>
        </w:tc>
      </w:tr>
      <w:tr w:rsidR="00531D06" w:rsidRPr="00531D06" w14:paraId="52A3245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C1B33"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C66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20234EC" w14:textId="6BCBDA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59B53460" w14:textId="33E6CA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71D6C" w14:textId="43A06E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063D9" w14:textId="524604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207.68 </w:t>
            </w:r>
          </w:p>
        </w:tc>
      </w:tr>
      <w:tr w:rsidR="00531D06" w:rsidRPr="00531D06" w14:paraId="4199CDC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70E41"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AAC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2A1EEC1" w14:textId="2DF70E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9512C97" w14:textId="13F999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88BD4" w14:textId="246AD5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8F7DE" w14:textId="5EE7CE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1,210.00 </w:t>
            </w:r>
          </w:p>
        </w:tc>
      </w:tr>
      <w:tr w:rsidR="00531D06" w:rsidRPr="00531D06" w14:paraId="29E5A18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8F64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C121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6B9E4368" w14:textId="3548C4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18CEB30" w14:textId="33A970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75467" w14:textId="636081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2DDD9D3B" w14:textId="3C23CD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5,605.00 </w:t>
            </w:r>
          </w:p>
        </w:tc>
      </w:tr>
      <w:tr w:rsidR="00531D06" w:rsidRPr="00531D06" w14:paraId="450F26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34BC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EFBE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0832C0E" w14:textId="3C6D22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333DEC14" w14:textId="69C0F3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690AF" w14:textId="268449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9661C" w14:textId="79D56B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60,912.86 </w:t>
            </w:r>
          </w:p>
        </w:tc>
      </w:tr>
      <w:tr w:rsidR="00531D06" w:rsidRPr="00531D06" w14:paraId="20F0EAA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5C12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043F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370C6786" w14:textId="6C30C8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71EC3EC4" w14:textId="6F4664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0E329" w14:textId="4CDF31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75C68" w14:textId="3CE1AA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0,854.00 </w:t>
            </w:r>
          </w:p>
        </w:tc>
      </w:tr>
      <w:tr w:rsidR="00531D06" w:rsidRPr="00531D06" w14:paraId="174707F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7FA7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F83B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56DB676" w14:textId="17D59D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CFDADAD" w14:textId="6422C5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C9366" w14:textId="24731C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F89D3" w14:textId="6844AE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4,140.00 </w:t>
            </w:r>
          </w:p>
        </w:tc>
      </w:tr>
      <w:tr w:rsidR="00531D06" w:rsidRPr="00531D06" w14:paraId="58A2700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A78C9"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884D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569E2E49" w14:textId="127B41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0D628741" w14:textId="05176E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B8F33" w14:textId="66E5BA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14F0D" w14:textId="5355C1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070.00 </w:t>
            </w:r>
          </w:p>
        </w:tc>
      </w:tr>
      <w:tr w:rsidR="00531D06" w:rsidRPr="00531D06" w14:paraId="5B5F1D56"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183C1"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7186592" w14:textId="2F78C34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DFD5F71" w14:textId="1BAE092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433DE1" w14:textId="77D663A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AA9B3AE" w14:textId="3DA7E10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7,603,082.95 </w:t>
            </w:r>
          </w:p>
        </w:tc>
      </w:tr>
      <w:tr w:rsidR="00531D06" w:rsidRPr="00531D06" w14:paraId="53B575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54149"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66D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6369B83" w14:textId="48F481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77F8B4C6" w14:textId="004197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BF503" w14:textId="35095B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328EA" w14:textId="5582C2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256.41 </w:t>
            </w:r>
          </w:p>
        </w:tc>
      </w:tr>
      <w:tr w:rsidR="00531D06" w:rsidRPr="00531D06" w14:paraId="635E8FC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71CC0"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6ED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6EF217DE" w14:textId="589FC7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88A8660" w14:textId="5BD9CE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1EBE9" w14:textId="594F12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43E15" w14:textId="72FC7B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59,825.00 </w:t>
            </w:r>
          </w:p>
        </w:tc>
      </w:tr>
      <w:tr w:rsidR="00531D06" w:rsidRPr="00531D06" w14:paraId="46FC8E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FCC6B"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205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856D2EE" w14:textId="425425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5E6A698" w14:textId="661096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1CD2D" w14:textId="5624E8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94299" w14:textId="7AACD8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3.93 </w:t>
            </w:r>
          </w:p>
        </w:tc>
      </w:tr>
      <w:tr w:rsidR="00531D06" w:rsidRPr="00531D06" w14:paraId="30C1E9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3B51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667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7F0A0641" w14:textId="018DF9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EEE70" w14:textId="684FFC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E1E38" w14:textId="0D3688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6E4A3AE2" w14:textId="26EC83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08,500.00 </w:t>
            </w:r>
          </w:p>
        </w:tc>
      </w:tr>
      <w:tr w:rsidR="00531D06" w:rsidRPr="00531D06" w14:paraId="05B244B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FBD7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4499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5208B52C" w14:textId="143428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331B281C" w14:textId="623CC6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E8CD2" w14:textId="0A505A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D152C" w14:textId="0DA06A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386,203.80 </w:t>
            </w:r>
          </w:p>
        </w:tc>
      </w:tr>
      <w:tr w:rsidR="00531D06" w:rsidRPr="00531D06" w14:paraId="1844487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3644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A76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7C1482A7" w14:textId="294670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39E52DEA" w14:textId="080D11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F3D8E" w14:textId="27D273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9385E" w14:textId="5017FA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3,956.90 </w:t>
            </w:r>
          </w:p>
        </w:tc>
      </w:tr>
      <w:tr w:rsidR="00531D06" w:rsidRPr="00531D06" w14:paraId="1DE59F9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BC5CF"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056D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D112CC1" w14:textId="4109F8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46EEEB76" w14:textId="0AB389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BF7BD" w14:textId="062FE9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C00BF" w14:textId="1FD5FF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8,659.86 </w:t>
            </w:r>
          </w:p>
        </w:tc>
      </w:tr>
      <w:tr w:rsidR="00531D06" w:rsidRPr="00531D06" w14:paraId="12CC47D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8358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A556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6DCC518C" w14:textId="665CE8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526159F9" w14:textId="253A0B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597DF" w14:textId="02478C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02DDC" w14:textId="37AF01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7,238.06 </w:t>
            </w:r>
          </w:p>
        </w:tc>
      </w:tr>
      <w:tr w:rsidR="00531D06" w:rsidRPr="00531D06" w14:paraId="4623F29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C9A5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9948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7F4F816" w14:textId="5E2760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BDE1812" w14:textId="6D855A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E273C" w14:textId="5238BE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3E139" w14:textId="5EC7CB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7.86 </w:t>
            </w:r>
          </w:p>
        </w:tc>
      </w:tr>
      <w:tr w:rsidR="00531D06" w:rsidRPr="00531D06" w14:paraId="71D6F0E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D919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802A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239EF85" w14:textId="28EFEE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3A6A605" w14:textId="0635F6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BEC73" w14:textId="1DC6E2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E16C" w14:textId="6644FE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1,811.13 </w:t>
            </w:r>
          </w:p>
        </w:tc>
      </w:tr>
      <w:tr w:rsidR="00531D06" w:rsidRPr="00531D06" w14:paraId="27FF42B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5CEAC"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4369232" w14:textId="0DE48BE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4C936FB7" w14:textId="42367D7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319A5E" w14:textId="6F7B4B5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CFBEEA7" w14:textId="3E91003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784,520.86 </w:t>
            </w:r>
          </w:p>
        </w:tc>
      </w:tr>
      <w:tr w:rsidR="00531D06" w:rsidRPr="00531D06" w14:paraId="186FD01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FAD0B"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E3F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832C69D" w14:textId="3B17EB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6EFA236A" w14:textId="52D4A5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D840F" w14:textId="0F2162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F251" w14:textId="2CB4A1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767.56 </w:t>
            </w:r>
          </w:p>
        </w:tc>
      </w:tr>
      <w:tr w:rsidR="00531D06" w:rsidRPr="00531D06" w14:paraId="4F9068B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FB55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C85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0EF91147" w14:textId="6F3BE6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4188433" w14:textId="07AFE5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43CDE" w14:textId="1454F2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FEE29" w14:textId="276C9C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75.72 </w:t>
            </w:r>
          </w:p>
        </w:tc>
      </w:tr>
      <w:tr w:rsidR="00531D06" w:rsidRPr="00531D06" w14:paraId="0BA4888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F36A8"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0D1F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67442E8" w14:textId="643735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78504" w14:textId="4BE5C7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6AFE9" w14:textId="2247A0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BC76618" w14:textId="6C0D12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551873F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571E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FE89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1C49ABE4" w14:textId="127193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153F98F" w14:textId="23D714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9B17A" w14:textId="1B53A6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A5696" w14:textId="05C27A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75.72 </w:t>
            </w:r>
          </w:p>
        </w:tc>
      </w:tr>
      <w:tr w:rsidR="00531D06" w:rsidRPr="00531D06" w14:paraId="71D2B76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66CE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DAC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124E9D25" w14:textId="64EE23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CEF40A6" w14:textId="7CB841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00097" w14:textId="418DE9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36410" w14:textId="1B2353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0,901.86 </w:t>
            </w:r>
          </w:p>
        </w:tc>
      </w:tr>
      <w:tr w:rsidR="00531D06" w:rsidRPr="00531D06" w14:paraId="62E24A5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261A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913E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E7DE674" w14:textId="1B5E6A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EBFF0" w14:textId="4FDBDF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64530" w14:textId="682D8B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0769049A" w14:textId="23A791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7,500.00 </w:t>
            </w:r>
          </w:p>
        </w:tc>
      </w:tr>
      <w:tr w:rsidR="00531D06" w:rsidRPr="00531D06" w14:paraId="406FF48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4A762C"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29A440EA" w14:textId="25E8EF4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1D5B1D10" w14:textId="1CE39A1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B76B04D" w14:textId="1A86E21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564A5F" w14:textId="78956F8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9,208,794.83 </w:t>
            </w:r>
          </w:p>
        </w:tc>
      </w:tr>
      <w:tr w:rsidR="00531D06" w:rsidRPr="00531D06" w14:paraId="2A2B212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4CCF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D37E51E" w14:textId="7BE3973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545D6B04" w14:textId="1E88847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DF5E5C" w14:textId="640C5FF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33A418" w14:textId="781F95B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744,138.18 </w:t>
            </w:r>
          </w:p>
        </w:tc>
      </w:tr>
      <w:tr w:rsidR="00531D06" w:rsidRPr="00531D06" w14:paraId="51E4242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3DFDC"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FDD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51612028" w14:textId="3AEAF8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161B7AD9" w14:textId="0009FE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481EB" w14:textId="7A11FB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8D8DB" w14:textId="0E6247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4,440.00 </w:t>
            </w:r>
          </w:p>
        </w:tc>
      </w:tr>
      <w:tr w:rsidR="00531D06" w:rsidRPr="00531D06" w14:paraId="7030500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B90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0C8D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4156BE9F" w14:textId="06750B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37DBA8A9" w14:textId="46BD68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23F81" w14:textId="5290BA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ADEC1" w14:textId="43D5FE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6,240.00 </w:t>
            </w:r>
          </w:p>
        </w:tc>
      </w:tr>
      <w:tr w:rsidR="00531D06" w:rsidRPr="00531D06" w14:paraId="4DE47CF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A1D0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94F6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13289198" w14:textId="582AFF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16661FE8" w14:textId="1ABE0B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2B6C9" w14:textId="3BFA85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B1D01" w14:textId="1D0AC9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33,080.00 </w:t>
            </w:r>
          </w:p>
        </w:tc>
      </w:tr>
      <w:tr w:rsidR="00531D06" w:rsidRPr="00531D06" w14:paraId="670B60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BD6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63E8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53197890" w14:textId="5FBC9C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3331D02" w14:textId="6AC54C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C9066" w14:textId="7E65F9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C5526" w14:textId="4B3110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63,960.00 </w:t>
            </w:r>
          </w:p>
        </w:tc>
      </w:tr>
      <w:tr w:rsidR="00531D06" w:rsidRPr="00531D06" w14:paraId="5C9ECA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69D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5019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6ACA4129" w14:textId="36B83F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C32BD4D" w14:textId="6119A9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5131A" w14:textId="51D7D7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ACE71" w14:textId="055F63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2,960.00 </w:t>
            </w:r>
          </w:p>
        </w:tc>
      </w:tr>
      <w:tr w:rsidR="00531D06" w:rsidRPr="00531D06" w14:paraId="425DD1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C968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7B97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38E3172C" w14:textId="77E243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AFCC015" w14:textId="5AA2CB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1E24F" w14:textId="013A35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3D421" w14:textId="24224B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3,560.00 </w:t>
            </w:r>
          </w:p>
        </w:tc>
      </w:tr>
      <w:tr w:rsidR="00531D06" w:rsidRPr="00531D06" w14:paraId="2EEE7B5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1673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21A4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66C5DE97" w14:textId="5D7DFC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4FF942C9" w14:textId="74F645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4037F" w14:textId="7F5ACB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6D6E2" w14:textId="0F4471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1,200.00 </w:t>
            </w:r>
          </w:p>
        </w:tc>
      </w:tr>
      <w:tr w:rsidR="00531D06" w:rsidRPr="00531D06" w14:paraId="762EEBF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E66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1BC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6A59C9CB" w14:textId="76ED83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119F724D" w14:textId="648972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0A99F" w14:textId="4F30F1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814B3" w14:textId="214591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480.00 </w:t>
            </w:r>
          </w:p>
        </w:tc>
      </w:tr>
      <w:tr w:rsidR="00531D06" w:rsidRPr="00531D06" w14:paraId="3725BBB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06E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4AE5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69E1E2A0" w14:textId="277823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9C00C50" w14:textId="54A9B5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51A06" w14:textId="5FFB10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44487" w14:textId="50E4D5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4,132.00 </w:t>
            </w:r>
          </w:p>
        </w:tc>
      </w:tr>
      <w:tr w:rsidR="00531D06" w:rsidRPr="00531D06" w14:paraId="4FB17FE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E6E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3539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4A99454" w14:textId="729CFD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08AC2C45" w14:textId="37C789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AFDB3" w14:textId="10EBC5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3A36E" w14:textId="199FAB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8,400.00 </w:t>
            </w:r>
          </w:p>
        </w:tc>
      </w:tr>
      <w:tr w:rsidR="00531D06" w:rsidRPr="00531D06" w14:paraId="7AEBCE7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4FC6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34D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0C5640BB" w14:textId="4A016A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63FE0998" w14:textId="10405D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2E6E2" w14:textId="7C04BF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03DB4" w14:textId="5CB1A4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3,360.00 </w:t>
            </w:r>
          </w:p>
        </w:tc>
      </w:tr>
      <w:tr w:rsidR="00531D06" w:rsidRPr="00531D06" w14:paraId="749E9E2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BE42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B6B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6357B4BB" w14:textId="56E700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36BD5B4D" w14:textId="3DC03F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46BFF" w14:textId="62FCCE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FD301" w14:textId="2BCA7D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6,114.18 </w:t>
            </w:r>
          </w:p>
        </w:tc>
      </w:tr>
      <w:tr w:rsidR="00531D06" w:rsidRPr="00531D06" w14:paraId="1C8A77F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5773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B2C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40B416F4" w14:textId="0DAD6E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7E15A64" w14:textId="0BA5F7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5A0AA" w14:textId="7E339F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1A101" w14:textId="728C84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8,040.00 </w:t>
            </w:r>
          </w:p>
        </w:tc>
      </w:tr>
      <w:tr w:rsidR="00531D06" w:rsidRPr="00531D06" w14:paraId="55A6362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8CE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B4A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51B05F6C" w14:textId="05458B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6498E51" w14:textId="6845C8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5C2B1" w14:textId="2DA167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AF783" w14:textId="7D1FEB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1,800.00 </w:t>
            </w:r>
          </w:p>
        </w:tc>
      </w:tr>
      <w:tr w:rsidR="00531D06" w:rsidRPr="00531D06" w14:paraId="541FE2B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76C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CD7A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46AFAF0" w14:textId="3FFB55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2729A307" w14:textId="62768F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01538" w14:textId="000379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AB85F" w14:textId="0E75A3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600.00 </w:t>
            </w:r>
          </w:p>
        </w:tc>
      </w:tr>
      <w:tr w:rsidR="00531D06" w:rsidRPr="00531D06" w14:paraId="3F9ECDB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A386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3067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9FCA3EF" w14:textId="5B349B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C29B5FC" w14:textId="635561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733D4" w14:textId="40BCF0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C1718" w14:textId="01CEB1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280.00 </w:t>
            </w:r>
          </w:p>
        </w:tc>
      </w:tr>
      <w:tr w:rsidR="00531D06" w:rsidRPr="00531D06" w14:paraId="5805850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6785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458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4C5497CC" w14:textId="7121AA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450582E" w14:textId="3463C9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3CC33" w14:textId="784DB1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DCB86" w14:textId="77A2FF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280.00 </w:t>
            </w:r>
          </w:p>
        </w:tc>
      </w:tr>
      <w:tr w:rsidR="00531D06" w:rsidRPr="00531D06" w14:paraId="0D62B1D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E5ED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89E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97F59B4" w14:textId="04800D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5A13006" w14:textId="63CA39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C23A9" w14:textId="281907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0B6D3" w14:textId="4B55CF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6,120.00 </w:t>
            </w:r>
          </w:p>
        </w:tc>
      </w:tr>
      <w:tr w:rsidR="00531D06" w:rsidRPr="00531D06" w14:paraId="51D0F4A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D62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BEB5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4454F612" w14:textId="642927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0A70EF41" w14:textId="646477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73481" w14:textId="1B9716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612EE" w14:textId="63DC26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9,800.00 </w:t>
            </w:r>
          </w:p>
        </w:tc>
      </w:tr>
      <w:tr w:rsidR="00531D06" w:rsidRPr="00531D06" w14:paraId="480F19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75DD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929B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FF285C2" w14:textId="06F3C8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56023E5D" w14:textId="76D41B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F5C4A" w14:textId="124AF4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448F0" w14:textId="10314F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4,600.00 </w:t>
            </w:r>
          </w:p>
        </w:tc>
      </w:tr>
      <w:tr w:rsidR="00531D06" w:rsidRPr="00531D06" w14:paraId="37A9322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FBBF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BDD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06145752" w14:textId="41D8B1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5566A8F9" w14:textId="2321BF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D3D89" w14:textId="5521D9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E8BE2" w14:textId="0ADF05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1,840.00 </w:t>
            </w:r>
          </w:p>
        </w:tc>
      </w:tr>
      <w:tr w:rsidR="00531D06" w:rsidRPr="00531D06" w14:paraId="76FE8A5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5957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5241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60F68967" w14:textId="3544F4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6D0228B4" w14:textId="78AF0E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07E00" w14:textId="596943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E7C2C" w14:textId="7D4296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7,680.00 </w:t>
            </w:r>
          </w:p>
        </w:tc>
      </w:tr>
      <w:tr w:rsidR="00531D06" w:rsidRPr="00531D06" w14:paraId="0FEE2E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DE3E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BF21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17B38E3D" w14:textId="0CC4A5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E6475E0" w14:textId="0D9697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B09A9" w14:textId="06DE86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E78D3" w14:textId="685B36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3,452.00 </w:t>
            </w:r>
          </w:p>
        </w:tc>
      </w:tr>
      <w:tr w:rsidR="00531D06" w:rsidRPr="00531D06" w14:paraId="53E7BAA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AF0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9A85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15DC91F0" w14:textId="6F5D27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49D766B9" w14:textId="11C9BE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CAC6F" w14:textId="1B7A9E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00760" w14:textId="08DBBB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05,360.00 </w:t>
            </w:r>
          </w:p>
        </w:tc>
      </w:tr>
      <w:tr w:rsidR="00531D06" w:rsidRPr="00531D06" w14:paraId="60A1114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15F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F7D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FB196F7" w14:textId="442103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F979D7" w14:textId="10927F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40D8A" w14:textId="44AD84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83835" w14:textId="36278C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40,000.00 </w:t>
            </w:r>
          </w:p>
        </w:tc>
      </w:tr>
      <w:tr w:rsidR="00531D06" w:rsidRPr="00531D06" w14:paraId="1C69B2A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0002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360B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18931AD0" w14:textId="639F19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5E786378" w14:textId="233FAE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CDE7D" w14:textId="1BD393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050D3" w14:textId="452D3C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7,360.00 </w:t>
            </w:r>
          </w:p>
        </w:tc>
      </w:tr>
      <w:tr w:rsidR="00531D06" w:rsidRPr="00531D06" w14:paraId="365A194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872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85D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5C1A8C00" w14:textId="70B1E5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9B4B8" w14:textId="0B6BF1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6ACB8" w14:textId="1A5464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CD953" w14:textId="57EA95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9,000.00 </w:t>
            </w:r>
          </w:p>
        </w:tc>
      </w:tr>
      <w:tr w:rsidR="00531D06" w:rsidRPr="00531D06" w14:paraId="124424B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7E1E0"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CF1339B" w14:textId="44C27F2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3C5583FF" w14:textId="46E4DCD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B59A70" w14:textId="41339D7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F29B7F" w14:textId="2B884BC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191,738.09 </w:t>
            </w:r>
          </w:p>
        </w:tc>
      </w:tr>
      <w:tr w:rsidR="00531D06" w:rsidRPr="00531D06" w14:paraId="43E0FA6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04DB3"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1BD1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0F01F3A" w14:textId="1CCD30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46EAE849" w14:textId="17EC5C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E07DE" w14:textId="51CA0C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0B733" w14:textId="02B7AA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7,000.00 </w:t>
            </w:r>
          </w:p>
        </w:tc>
      </w:tr>
      <w:tr w:rsidR="00531D06" w:rsidRPr="00531D06" w14:paraId="303419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39B0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E88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0B09ED47" w14:textId="7DE05A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6E07D9C" w14:textId="6531A0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F81B8" w14:textId="3665FB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04496" w14:textId="707EB2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2,200.00 </w:t>
            </w:r>
          </w:p>
        </w:tc>
      </w:tr>
      <w:tr w:rsidR="00531D06" w:rsidRPr="00531D06" w14:paraId="06EEB93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179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7163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273CAA7B" w14:textId="7CAFC4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5D64EA60" w14:textId="0CA59B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05FD6" w14:textId="48F49B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94AFD" w14:textId="08709E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8,080.00 </w:t>
            </w:r>
          </w:p>
        </w:tc>
      </w:tr>
      <w:tr w:rsidR="00531D06" w:rsidRPr="00531D06" w14:paraId="67AA665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4E6E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9DC1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4F5C56F6" w14:textId="2226E1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2480EC97" w14:textId="221AE3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132CD" w14:textId="5C6FF0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6A310" w14:textId="171C4A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5,520.00 </w:t>
            </w:r>
          </w:p>
        </w:tc>
      </w:tr>
      <w:tr w:rsidR="00531D06" w:rsidRPr="00531D06" w14:paraId="3701013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41E0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110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7913C6F0" w14:textId="3FE0F4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6C3D9DB" w14:textId="253BAE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952FE" w14:textId="40917A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1A91A" w14:textId="75FF69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9,800.00 </w:t>
            </w:r>
          </w:p>
        </w:tc>
      </w:tr>
      <w:tr w:rsidR="00531D06" w:rsidRPr="00531D06" w14:paraId="54128E7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892B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15A5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1A345A22" w14:textId="338FF0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572949B" w14:textId="2541C1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BD85F" w14:textId="0576E0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89B16" w14:textId="36DE26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74,240.00 </w:t>
            </w:r>
          </w:p>
        </w:tc>
      </w:tr>
      <w:tr w:rsidR="00531D06" w:rsidRPr="00531D06" w14:paraId="3B0741B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FF4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2DF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03987B00" w14:textId="58F66B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0BB36BFF" w14:textId="7E1181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2C390" w14:textId="3863B4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578C8" w14:textId="097C04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960.00 </w:t>
            </w:r>
          </w:p>
        </w:tc>
      </w:tr>
      <w:tr w:rsidR="00531D06" w:rsidRPr="00531D06" w14:paraId="1252E0D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1A22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6E91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010819C8" w14:textId="35725F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2ED1B0A6" w14:textId="010B08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2A37A" w14:textId="694535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6561F" w14:textId="5BF207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8,040.00 </w:t>
            </w:r>
          </w:p>
        </w:tc>
      </w:tr>
      <w:tr w:rsidR="00531D06" w:rsidRPr="00531D06" w14:paraId="7649EAD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882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0862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0F26ADD5" w14:textId="5C381C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59E771EF" w14:textId="7C58B4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AC873" w14:textId="6B0D03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8A975" w14:textId="162CD8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96,920.00 </w:t>
            </w:r>
          </w:p>
        </w:tc>
      </w:tr>
      <w:tr w:rsidR="00531D06" w:rsidRPr="00531D06" w14:paraId="5508A00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3CF6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8F91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4078AA31" w14:textId="74FB9C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7025F489" w14:textId="455B68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32AB2" w14:textId="506791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9E37B" w14:textId="4634F7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7,560.00 </w:t>
            </w:r>
          </w:p>
        </w:tc>
      </w:tr>
      <w:tr w:rsidR="00531D06" w:rsidRPr="00531D06" w14:paraId="1A10498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0FFA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D21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0F38140F" w14:textId="4E8D0F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5663E1D" w14:textId="41BAF9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9E75A" w14:textId="590908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5B9B" w14:textId="028382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0,760.00 </w:t>
            </w:r>
          </w:p>
        </w:tc>
      </w:tr>
      <w:tr w:rsidR="00531D06" w:rsidRPr="00531D06" w14:paraId="48CC11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0F8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3DB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3B2C6D33" w14:textId="3BB504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32661798" w14:textId="134F74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3E26F" w14:textId="47BEF1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28959" w14:textId="648524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640.00 </w:t>
            </w:r>
          </w:p>
        </w:tc>
      </w:tr>
      <w:tr w:rsidR="00531D06" w:rsidRPr="00531D06" w14:paraId="781B256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6BA8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F67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07DBF0E4" w14:textId="66B684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1BB520E3" w14:textId="593F44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B77F0" w14:textId="6D904F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4F300" w14:textId="1BBB12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4,880.00 </w:t>
            </w:r>
          </w:p>
        </w:tc>
      </w:tr>
      <w:tr w:rsidR="00531D06" w:rsidRPr="00531D06" w14:paraId="18EEAF4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701E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04C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4EC3D40A" w14:textId="39F390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49AA5AA0" w14:textId="7D5628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3818C" w14:textId="681FF8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D8E09" w14:textId="198DAE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2,080.00 </w:t>
            </w:r>
          </w:p>
        </w:tc>
      </w:tr>
      <w:tr w:rsidR="00531D06" w:rsidRPr="00531D06" w14:paraId="79A10D4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6557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96B9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030F332" w14:textId="719B00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0EE8440" w14:textId="678C22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48936" w14:textId="33E031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08528" w14:textId="6D9732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0,320.00 </w:t>
            </w:r>
          </w:p>
        </w:tc>
      </w:tr>
      <w:tr w:rsidR="00531D06" w:rsidRPr="00531D06" w14:paraId="32F221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703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50E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572BA64A" w14:textId="776942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40973CC6" w14:textId="4A34A4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35FB6" w14:textId="0F7395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B6C2E" w14:textId="05D5E6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19,480.00 </w:t>
            </w:r>
          </w:p>
        </w:tc>
      </w:tr>
      <w:tr w:rsidR="00531D06" w:rsidRPr="00531D06" w14:paraId="5994DAA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102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FAE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12F45AE0" w14:textId="349EFC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434F017E" w14:textId="3B3E25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90881" w14:textId="46E782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80C84" w14:textId="0C3857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90,838.91 </w:t>
            </w:r>
          </w:p>
        </w:tc>
      </w:tr>
      <w:tr w:rsidR="00531D06" w:rsidRPr="00531D06" w14:paraId="158F275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503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3B1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3DED978" w14:textId="77463F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37499E72" w14:textId="59AC6F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04AB1" w14:textId="45EE02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E2286" w14:textId="76E81F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7,200.00 </w:t>
            </w:r>
          </w:p>
        </w:tc>
      </w:tr>
      <w:tr w:rsidR="00531D06" w:rsidRPr="00531D06" w14:paraId="7304A87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481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070B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7F31C45E" w14:textId="6EC7D4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34755E4" w14:textId="7A32FD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6DC86" w14:textId="125A9E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6F292" w14:textId="0928E7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5,720.00 </w:t>
            </w:r>
          </w:p>
        </w:tc>
      </w:tr>
      <w:tr w:rsidR="00531D06" w:rsidRPr="00531D06" w14:paraId="557014F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017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6F97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5DC0578" w14:textId="100BF9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4CAA6E2" w14:textId="39C64E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10139" w14:textId="5564B8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8A85F" w14:textId="68E6AB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2,840.00 </w:t>
            </w:r>
          </w:p>
        </w:tc>
      </w:tr>
      <w:tr w:rsidR="00531D06" w:rsidRPr="00531D06" w14:paraId="65D9016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1E48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91F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38FEFA03" w14:textId="03405E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28CA230D" w14:textId="3C7DD0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F7B04" w14:textId="0A6C7A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F4BBB" w14:textId="6E0B7C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1,040.00 </w:t>
            </w:r>
          </w:p>
        </w:tc>
      </w:tr>
      <w:tr w:rsidR="00531D06" w:rsidRPr="00531D06" w14:paraId="56F194C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796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DCCD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DD7DE73" w14:textId="1B408A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2D7D97CD" w14:textId="20B001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56BE3" w14:textId="275187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8CA32" w14:textId="4FBB15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5,120.00 </w:t>
            </w:r>
          </w:p>
        </w:tc>
      </w:tr>
      <w:tr w:rsidR="00531D06" w:rsidRPr="00531D06" w14:paraId="043C07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4EA5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DC10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55E1F0D8" w14:textId="09EE34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57E1721F" w14:textId="0A3719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3FF6D" w14:textId="0B0E65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AF595" w14:textId="319077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73,520.00 </w:t>
            </w:r>
          </w:p>
        </w:tc>
      </w:tr>
      <w:tr w:rsidR="00531D06" w:rsidRPr="00531D06" w14:paraId="55489C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075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9C6E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063FBC33" w14:textId="689F48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562399D0" w14:textId="1A4215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09DA0" w14:textId="240DA9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BCD88" w14:textId="48B111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1,400.00 </w:t>
            </w:r>
          </w:p>
        </w:tc>
      </w:tr>
      <w:tr w:rsidR="00531D06" w:rsidRPr="00531D06" w14:paraId="4A3F39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730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5FA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280DC757" w14:textId="05D7A7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3A512F2" w14:textId="249BC5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4AC8C" w14:textId="0CD2DF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C6083" w14:textId="38F5A6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45,080.00 </w:t>
            </w:r>
          </w:p>
        </w:tc>
      </w:tr>
      <w:tr w:rsidR="00531D06" w:rsidRPr="00531D06" w14:paraId="18BD7F5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A57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5C1E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732BB8C4" w14:textId="04DEA1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5C23D9" w14:textId="025453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8245C" w14:textId="66BA80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79FE2" w14:textId="43A72F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0,000.00 </w:t>
            </w:r>
          </w:p>
        </w:tc>
      </w:tr>
      <w:tr w:rsidR="00531D06" w:rsidRPr="00531D06" w14:paraId="3BD4CCD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BD9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768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3D266645" w14:textId="25E519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52E474D" w14:textId="347DD5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20D78" w14:textId="060A8F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B8CC9" w14:textId="794EA8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4,160.00 </w:t>
            </w:r>
          </w:p>
        </w:tc>
      </w:tr>
      <w:tr w:rsidR="00531D06" w:rsidRPr="00531D06" w14:paraId="4B1BFF5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33B6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BD74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280FBE5A" w14:textId="5AC92C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7F0655A3" w14:textId="689B02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05157" w14:textId="1F0C1B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D4BA6" w14:textId="6FD5EE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42,339.18 </w:t>
            </w:r>
          </w:p>
        </w:tc>
      </w:tr>
      <w:tr w:rsidR="00531D06" w:rsidRPr="00531D06" w14:paraId="0FEFB9AF"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0676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22AD0D9" w14:textId="71534F0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4F9B0227" w14:textId="04C53DA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AE6C89" w14:textId="22A8754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86797F" w14:textId="385D80A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425,486.92 </w:t>
            </w:r>
          </w:p>
        </w:tc>
      </w:tr>
      <w:tr w:rsidR="00531D06" w:rsidRPr="00531D06" w14:paraId="1B4487B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3190E"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52DE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44F3F59" w14:textId="254CED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4F3E3543" w14:textId="275436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E35D1" w14:textId="0359A1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34AAD" w14:textId="5F1C1C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0,680.00 </w:t>
            </w:r>
          </w:p>
        </w:tc>
      </w:tr>
      <w:tr w:rsidR="00531D06" w:rsidRPr="00531D06" w14:paraId="4BAF1DC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77284"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0EF2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20342DD3" w14:textId="028AAA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0CCEAC08" w14:textId="194C72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A611B" w14:textId="22D8C7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C3D78" w14:textId="018E53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4,280.00 </w:t>
            </w:r>
          </w:p>
        </w:tc>
      </w:tr>
      <w:tr w:rsidR="00531D06" w:rsidRPr="00531D06" w14:paraId="576D63F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5440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F0B3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41BD4A6A" w14:textId="6F4B69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DCA8C4" w14:textId="1D0D67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33308" w14:textId="48E8F5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98CDB" w14:textId="01C3D8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0,000.00 </w:t>
            </w:r>
          </w:p>
        </w:tc>
      </w:tr>
      <w:tr w:rsidR="00531D06" w:rsidRPr="00531D06" w14:paraId="2BBE592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082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A83A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662A60AF" w14:textId="266CF7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02CBF571" w14:textId="70FEE9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397B0" w14:textId="145E3A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F1826" w14:textId="131CDE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7,030.45 </w:t>
            </w:r>
          </w:p>
        </w:tc>
      </w:tr>
      <w:tr w:rsidR="00531D06" w:rsidRPr="00531D06" w14:paraId="10CAD21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EDD7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4310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054A6005" w14:textId="5D7505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11525E62" w14:textId="118180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BA2C8" w14:textId="17AEC7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08995" w14:textId="5AB58A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2,074.00 </w:t>
            </w:r>
          </w:p>
        </w:tc>
      </w:tr>
      <w:tr w:rsidR="00531D06" w:rsidRPr="00531D06" w14:paraId="57AF1A8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9FE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6D39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7280316D" w14:textId="02DE64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3AF5202E" w14:textId="3E3263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048AB" w14:textId="62604D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0BEA7" w14:textId="2B3D72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8,742.00 </w:t>
            </w:r>
          </w:p>
        </w:tc>
      </w:tr>
      <w:tr w:rsidR="00531D06" w:rsidRPr="00531D06" w14:paraId="0EFEBCD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8C13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972E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24FB22C0" w14:textId="423093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5170F71E" w14:textId="6713CA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50BCB" w14:textId="650C15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2590B" w14:textId="3B5F76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0,480.00 </w:t>
            </w:r>
          </w:p>
        </w:tc>
      </w:tr>
      <w:tr w:rsidR="00531D06" w:rsidRPr="00531D06" w14:paraId="15ED859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010C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149E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0C6C52E6" w14:textId="4FF590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2B4F555" w14:textId="577384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4850F" w14:textId="6C05EA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17FB7" w14:textId="4032B2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1,800.00 </w:t>
            </w:r>
          </w:p>
        </w:tc>
      </w:tr>
      <w:tr w:rsidR="00531D06" w:rsidRPr="00531D06" w14:paraId="3EFFC72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9EFB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DB90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401076A5" w14:textId="271E9C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2A472C1" w14:textId="4AC9AE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335A7" w14:textId="61FC39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DEB7D" w14:textId="40DF4F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5,920.00 </w:t>
            </w:r>
          </w:p>
        </w:tc>
      </w:tr>
      <w:tr w:rsidR="00531D06" w:rsidRPr="00531D06" w14:paraId="685F7A8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79AC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990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174A66DD" w14:textId="276B16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1C58E2C3" w14:textId="490A3E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00857" w14:textId="5157D3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CBF9B" w14:textId="6F81AC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0,040.00 </w:t>
            </w:r>
          </w:p>
        </w:tc>
      </w:tr>
      <w:tr w:rsidR="00531D06" w:rsidRPr="00531D06" w14:paraId="3A4DF30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C18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AC4C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05DC5878" w14:textId="08AB6E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13ABA53" w14:textId="54B4FE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AEDF9" w14:textId="10137A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851FB" w14:textId="1664E3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7,120.00 </w:t>
            </w:r>
          </w:p>
        </w:tc>
      </w:tr>
      <w:tr w:rsidR="00531D06" w:rsidRPr="00531D06" w14:paraId="48F0D4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071F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1BDB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20680846" w14:textId="60926C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52122365" w14:textId="535420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4BBDA" w14:textId="170C2A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74BBA" w14:textId="79C60C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3,480.47 </w:t>
            </w:r>
          </w:p>
        </w:tc>
      </w:tr>
      <w:tr w:rsidR="00531D06" w:rsidRPr="00531D06" w14:paraId="458866D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5C3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3FAB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03B50C88" w14:textId="66C22E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3AE61AC" w14:textId="110056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5DA06" w14:textId="533873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A1085" w14:textId="720D3F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3,600.00 </w:t>
            </w:r>
          </w:p>
        </w:tc>
      </w:tr>
      <w:tr w:rsidR="00531D06" w:rsidRPr="00531D06" w14:paraId="42CE894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E9D4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560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37894EF6" w14:textId="105C72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29A70E8E" w14:textId="768DBB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399A" w14:textId="0855FF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C7E86" w14:textId="386FED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03,840.00 </w:t>
            </w:r>
          </w:p>
        </w:tc>
      </w:tr>
      <w:tr w:rsidR="00531D06" w:rsidRPr="00531D06" w14:paraId="526782F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58E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CE66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3B4F5D80" w14:textId="74371A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6EC2C2CD" w14:textId="422FDB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8215E" w14:textId="1DAC5B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4E664" w14:textId="15CE97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76,400.00 </w:t>
            </w:r>
          </w:p>
        </w:tc>
      </w:tr>
      <w:tr w:rsidR="00531D06" w:rsidRPr="00531D06" w14:paraId="210C0F8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8024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7C1CB270" w14:textId="2744602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3F65F8E" w14:textId="75BC435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BCC7F1" w14:textId="3539A40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4F3E0B" w14:textId="312D09F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847,431.64 </w:t>
            </w:r>
          </w:p>
        </w:tc>
      </w:tr>
      <w:tr w:rsidR="00531D06" w:rsidRPr="00531D06" w14:paraId="49A2B4E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B83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97BC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0CEF2EF" w14:textId="0EB3AB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7E4AB301" w14:textId="6C4785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23B0E" w14:textId="0B96EE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04E25" w14:textId="5E01CB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47,431.64 </w:t>
            </w:r>
          </w:p>
        </w:tc>
      </w:tr>
      <w:tr w:rsidR="00531D06" w:rsidRPr="00531D06" w14:paraId="21D70195"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0335D3"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503497B3" w14:textId="00533FD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5,030,041.70 </w:t>
            </w:r>
          </w:p>
        </w:tc>
        <w:tc>
          <w:tcPr>
            <w:tcW w:w="0" w:type="auto"/>
            <w:tcBorders>
              <w:top w:val="nil"/>
              <w:left w:val="nil"/>
              <w:bottom w:val="single" w:sz="4" w:space="0" w:color="000000"/>
              <w:right w:val="single" w:sz="4" w:space="0" w:color="000000"/>
            </w:tcBorders>
            <w:shd w:val="clear" w:color="A5A5A5" w:fill="A5A5A5"/>
            <w:noWrap/>
            <w:vAlign w:val="bottom"/>
            <w:hideMark/>
          </w:tcPr>
          <w:p w14:paraId="0CAC82C7" w14:textId="2541809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121C11E" w14:textId="5246D8F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FA77EA" w14:textId="0BBEE2C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5,030,041.70 </w:t>
            </w:r>
          </w:p>
        </w:tc>
      </w:tr>
      <w:tr w:rsidR="00531D06" w:rsidRPr="00531D06" w14:paraId="2B17BFA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48619"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lastRenderedPageBreak/>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B79462C" w14:textId="17F2601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298,483.10 </w:t>
            </w:r>
          </w:p>
        </w:tc>
        <w:tc>
          <w:tcPr>
            <w:tcW w:w="0" w:type="auto"/>
            <w:tcBorders>
              <w:top w:val="nil"/>
              <w:left w:val="nil"/>
              <w:bottom w:val="single" w:sz="4" w:space="0" w:color="000000"/>
              <w:right w:val="single" w:sz="4" w:space="0" w:color="000000"/>
            </w:tcBorders>
            <w:shd w:val="clear" w:color="D8D8D8" w:fill="D8D8D8"/>
            <w:noWrap/>
            <w:vAlign w:val="bottom"/>
            <w:hideMark/>
          </w:tcPr>
          <w:p w14:paraId="3685DEB3" w14:textId="42048D9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BD5544" w14:textId="5C157E3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7CDC2F" w14:textId="38AC6FF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298,483.10 </w:t>
            </w:r>
          </w:p>
        </w:tc>
      </w:tr>
      <w:tr w:rsidR="00531D06" w:rsidRPr="00531D06" w14:paraId="2990740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1506D"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733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7B291188" w14:textId="59F1AD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9284DD" w14:textId="212CCB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0193C" w14:textId="121C86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4CB85" w14:textId="4476FF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172FAC8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0DC2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BB92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0C8B3BAE" w14:textId="2DE57D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47D3756" w14:textId="6415BC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0AFC3" w14:textId="3B6BDD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3BDA9" w14:textId="6B2C5B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r>
      <w:tr w:rsidR="00531D06" w:rsidRPr="00531D06" w14:paraId="702A565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9758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DA8E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5FE4C9D4" w14:textId="5D53CC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71FC139" w14:textId="2A691B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4A789" w14:textId="4A8E2A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C07F7" w14:textId="0F4B98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5734EDF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FFA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BEE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0F9C150E" w14:textId="3891EA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E0671D" w14:textId="3FDB74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0CA1B" w14:textId="77853D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65056" w14:textId="5EA7C3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621984A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A57A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269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532701CE" w14:textId="0B0186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1A7D233D" w14:textId="3FC02B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DA81C" w14:textId="4FB381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728EA" w14:textId="51CE8F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602.00 </w:t>
            </w:r>
          </w:p>
        </w:tc>
      </w:tr>
      <w:tr w:rsidR="00531D06" w:rsidRPr="00531D06" w14:paraId="0E2BE7D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3E1C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A40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7679FBFC" w14:textId="53B592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0C4EAE2" w14:textId="2A468B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3AF26" w14:textId="172259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336D9" w14:textId="7B6C8B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r>
      <w:tr w:rsidR="00531D06" w:rsidRPr="00531D06" w14:paraId="757F32E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A08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5EE5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37547297" w14:textId="4445FF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3DBCEA8A" w14:textId="23351D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E8840" w14:textId="522018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DCA1A" w14:textId="57A871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50,175.00 </w:t>
            </w:r>
          </w:p>
        </w:tc>
      </w:tr>
      <w:tr w:rsidR="00531D06" w:rsidRPr="00531D06" w14:paraId="3AAF8F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040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8884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2723D54" w14:textId="3B4744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3A79874" w14:textId="04F165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08B49" w14:textId="6DBA38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C2DA2" w14:textId="17DC4A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r>
      <w:tr w:rsidR="00531D06" w:rsidRPr="00531D06" w14:paraId="0163C87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2068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29F6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F18F06D" w14:textId="66F0A1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7ACC7B88" w14:textId="52E750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0D04" w14:textId="06E375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C08A1" w14:textId="31C8A6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9,780.88 </w:t>
            </w:r>
          </w:p>
        </w:tc>
      </w:tr>
      <w:tr w:rsidR="00531D06" w:rsidRPr="00531D06" w14:paraId="3C9B2EC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ECEC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090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F563CD3" w14:textId="0E6678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5A684F0E" w14:textId="4C337A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DB535" w14:textId="0AFBD9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DAC64" w14:textId="0CEBC0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5,225.22 </w:t>
            </w:r>
          </w:p>
        </w:tc>
      </w:tr>
      <w:tr w:rsidR="00531D06" w:rsidRPr="00531D06" w14:paraId="54A25C3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F4A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393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06248EBD" w14:textId="37C4D8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3849AA3" w14:textId="419BB9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D3EF9" w14:textId="265BFC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5B58A" w14:textId="36A6B6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r>
      <w:tr w:rsidR="00531D06" w:rsidRPr="00531D06" w14:paraId="254348C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908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FB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732B4B9" w14:textId="0612A1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1F4C068F" w14:textId="5B0DFE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45E43" w14:textId="08469F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100AA" w14:textId="2499E3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4,645.00 </w:t>
            </w:r>
          </w:p>
        </w:tc>
      </w:tr>
      <w:tr w:rsidR="00531D06" w:rsidRPr="00531D06" w14:paraId="43F108A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CF8E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494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61FB4863" w14:textId="16B54D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0014F87A" w14:textId="6015AA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D131F" w14:textId="7F9097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36BF3" w14:textId="4C8479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9,300.00 </w:t>
            </w:r>
          </w:p>
        </w:tc>
      </w:tr>
      <w:tr w:rsidR="00531D06" w:rsidRPr="00531D06" w14:paraId="363D2F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655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0420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5AD1C39C" w14:textId="1635CE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C4A1303" w14:textId="67283A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81DAE" w14:textId="1B39FD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7498C" w14:textId="1445C6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r>
      <w:tr w:rsidR="00531D06" w:rsidRPr="00531D06" w14:paraId="605D2CF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92E8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668AD598" w14:textId="5CE222A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77311F47" w14:textId="78464A1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89D8AF" w14:textId="08C63A8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4A8F02" w14:textId="060722D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46,869.37 </w:t>
            </w:r>
          </w:p>
        </w:tc>
      </w:tr>
      <w:tr w:rsidR="00531D06" w:rsidRPr="00531D06" w14:paraId="723E27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32000"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F8E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053CFBE2" w14:textId="6AEBBC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F97C9CC" w14:textId="0898A3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54F88" w14:textId="2BCB08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8E5A1" w14:textId="5BE42F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r>
      <w:tr w:rsidR="00531D06" w:rsidRPr="00531D06" w14:paraId="1AA228F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B8DE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013A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1DFF2971" w14:textId="6B014A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60E58EDF" w14:textId="5F0CCA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6D8D3" w14:textId="6135D8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9125C" w14:textId="103D54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1,503.62 </w:t>
            </w:r>
          </w:p>
        </w:tc>
      </w:tr>
      <w:tr w:rsidR="00531D06" w:rsidRPr="00531D06" w14:paraId="234D598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B5C6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3F9B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44EF9A5A" w14:textId="04CAD7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3701435E" w14:textId="782667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235D4" w14:textId="392C4A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7E733" w14:textId="183BFB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72,180.75 </w:t>
            </w:r>
          </w:p>
        </w:tc>
      </w:tr>
      <w:tr w:rsidR="00531D06" w:rsidRPr="00531D06" w14:paraId="01E24D5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188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F66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09959FA8" w14:textId="5B44E2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C1AA395" w14:textId="0231A4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263C5" w14:textId="206855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A51D6" w14:textId="7BCFEF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r>
      <w:tr w:rsidR="00531D06" w:rsidRPr="00531D06" w14:paraId="7A0A607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DF13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B0F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44E57719" w14:textId="3B81CB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216DA4B" w14:textId="6B00E4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12B6A" w14:textId="00DBA9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B55E0" w14:textId="3B6B41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r>
      <w:tr w:rsidR="00531D06" w:rsidRPr="00531D06" w14:paraId="363C5FA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2C8BB"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07BAD8A" w14:textId="494A534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8,753,036.22 </w:t>
            </w:r>
          </w:p>
        </w:tc>
        <w:tc>
          <w:tcPr>
            <w:tcW w:w="0" w:type="auto"/>
            <w:tcBorders>
              <w:top w:val="nil"/>
              <w:left w:val="nil"/>
              <w:bottom w:val="single" w:sz="4" w:space="0" w:color="000000"/>
              <w:right w:val="single" w:sz="4" w:space="0" w:color="000000"/>
            </w:tcBorders>
            <w:shd w:val="clear" w:color="D8D8D8" w:fill="D8D8D8"/>
            <w:noWrap/>
            <w:vAlign w:val="bottom"/>
            <w:hideMark/>
          </w:tcPr>
          <w:p w14:paraId="23BD4780" w14:textId="5206D3C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6CAE1A" w14:textId="7963B3C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5FEE0D" w14:textId="52D0573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8,753,036.22 </w:t>
            </w:r>
          </w:p>
        </w:tc>
      </w:tr>
      <w:tr w:rsidR="00531D06" w:rsidRPr="00531D06" w14:paraId="24405FE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F1DC7"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6426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E7DF423" w14:textId="795327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701,832.53 </w:t>
            </w:r>
          </w:p>
        </w:tc>
        <w:tc>
          <w:tcPr>
            <w:tcW w:w="0" w:type="auto"/>
            <w:tcBorders>
              <w:top w:val="nil"/>
              <w:left w:val="nil"/>
              <w:bottom w:val="single" w:sz="4" w:space="0" w:color="000000"/>
              <w:right w:val="single" w:sz="4" w:space="0" w:color="000000"/>
            </w:tcBorders>
            <w:shd w:val="clear" w:color="auto" w:fill="auto"/>
            <w:noWrap/>
            <w:vAlign w:val="bottom"/>
            <w:hideMark/>
          </w:tcPr>
          <w:p w14:paraId="110B9538" w14:textId="4E25B4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84928" w14:textId="112530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B45C5" w14:textId="333008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701,832.53 </w:t>
            </w:r>
          </w:p>
        </w:tc>
      </w:tr>
      <w:tr w:rsidR="00531D06" w:rsidRPr="00531D06" w14:paraId="2FAAD10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CB3E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E969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1363C107" w14:textId="2A7D4A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4F0D66C" w14:textId="7B8C76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EF15F" w14:textId="10061F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E9C9C" w14:textId="26A44F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r>
      <w:tr w:rsidR="00531D06" w:rsidRPr="00531D06" w14:paraId="1604A63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1066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E8A1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380529F7" w14:textId="095F94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27C1BF" w14:textId="4375F1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08E22" w14:textId="476FC1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98EB5" w14:textId="3F505B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411DDBA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9A4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56E3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2C166CE" w14:textId="6171F3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4091C33B" w14:textId="5E146F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B7278" w14:textId="57D622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33CBC" w14:textId="3B161A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97,902.00 </w:t>
            </w:r>
          </w:p>
        </w:tc>
      </w:tr>
      <w:tr w:rsidR="00531D06" w:rsidRPr="00531D06" w14:paraId="44AB80D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06A1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3A93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3E2F4BD1" w14:textId="4FF63B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377C6A8A" w14:textId="697BBB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01343" w14:textId="5E6788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FD717" w14:textId="6079D2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32,663.69 </w:t>
            </w:r>
          </w:p>
        </w:tc>
      </w:tr>
      <w:tr w:rsidR="00531D06" w:rsidRPr="00531D06" w14:paraId="3262049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9CE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AD39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5294DED1" w14:textId="721A5D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49,445.00 </w:t>
            </w:r>
          </w:p>
        </w:tc>
        <w:tc>
          <w:tcPr>
            <w:tcW w:w="0" w:type="auto"/>
            <w:tcBorders>
              <w:top w:val="nil"/>
              <w:left w:val="nil"/>
              <w:bottom w:val="single" w:sz="4" w:space="0" w:color="000000"/>
              <w:right w:val="single" w:sz="4" w:space="0" w:color="000000"/>
            </w:tcBorders>
            <w:shd w:val="clear" w:color="auto" w:fill="auto"/>
            <w:noWrap/>
            <w:vAlign w:val="bottom"/>
            <w:hideMark/>
          </w:tcPr>
          <w:p w14:paraId="3434CBEC" w14:textId="35EED7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FE7F6" w14:textId="6C92F3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2B04C" w14:textId="3FD7F1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49,445.00 </w:t>
            </w:r>
          </w:p>
        </w:tc>
      </w:tr>
      <w:tr w:rsidR="00531D06" w:rsidRPr="00531D06" w14:paraId="202541C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7CCE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DB4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59EC3856" w14:textId="07AF7E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3A2E7B" w14:textId="7761AB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60C76" w14:textId="294C00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8D44D" w14:textId="7466DB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3B36266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829E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D7EB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75039BA8" w14:textId="56E4D5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6776010" w14:textId="438184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D0C2B" w14:textId="0DEFD2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8BCF7" w14:textId="7E6145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780.00 </w:t>
            </w:r>
          </w:p>
        </w:tc>
      </w:tr>
      <w:tr w:rsidR="00531D06" w:rsidRPr="00531D06" w14:paraId="46A3459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CDD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C9B1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5F86F2EF" w14:textId="16044E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22A765" w14:textId="32566C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CAF19" w14:textId="54C487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63104" w14:textId="58AB1E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78A07D3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265B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5C4F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D935377" w14:textId="51DBA0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7F5BF98" w14:textId="7A961F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3E901" w14:textId="2757B5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ED3CE" w14:textId="1A8A02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r>
      <w:tr w:rsidR="00531D06" w:rsidRPr="00531D06" w14:paraId="7FFFFA3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FCEA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73D9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561FBA1" w14:textId="1AE2DA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4AFF376A" w14:textId="434577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DB4F3" w14:textId="706B3B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3A725" w14:textId="4CDF69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64,965.00 </w:t>
            </w:r>
          </w:p>
        </w:tc>
      </w:tr>
      <w:tr w:rsidR="00531D06" w:rsidRPr="00531D06" w14:paraId="56F723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51D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0E1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6499B164" w14:textId="7A70CA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373AFE" w14:textId="3AE11E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F112B" w14:textId="1E9714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271DE" w14:textId="0CF093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6C3F68A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9D9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C340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09E61891" w14:textId="72013E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215,168.00 </w:t>
            </w:r>
          </w:p>
        </w:tc>
        <w:tc>
          <w:tcPr>
            <w:tcW w:w="0" w:type="auto"/>
            <w:tcBorders>
              <w:top w:val="nil"/>
              <w:left w:val="nil"/>
              <w:bottom w:val="single" w:sz="4" w:space="0" w:color="000000"/>
              <w:right w:val="single" w:sz="4" w:space="0" w:color="000000"/>
            </w:tcBorders>
            <w:shd w:val="clear" w:color="auto" w:fill="auto"/>
            <w:noWrap/>
            <w:vAlign w:val="bottom"/>
            <w:hideMark/>
          </w:tcPr>
          <w:p w14:paraId="5B49228E" w14:textId="5EDDEB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F7E0D" w14:textId="5708D5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371BF" w14:textId="670622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215,168.00 </w:t>
            </w:r>
          </w:p>
        </w:tc>
      </w:tr>
      <w:tr w:rsidR="00531D06" w:rsidRPr="00531D06" w14:paraId="33C888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DC3D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E5FA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7594A83" w14:textId="1499A5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78C5531" w14:textId="39F4E0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CE4DB" w14:textId="550475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49E44" w14:textId="1B12F4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2,500.00 </w:t>
            </w:r>
          </w:p>
        </w:tc>
      </w:tr>
      <w:tr w:rsidR="00531D06" w:rsidRPr="00531D06" w14:paraId="31587D7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A2CD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7C5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453FB117" w14:textId="17BF1B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79A376" w14:textId="711A62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0C0C1" w14:textId="414A95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F929D" w14:textId="2CC3F0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317056D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1C5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14B8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173A6E28" w14:textId="7B9472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7A0A34A" w14:textId="4E4A7E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50E8C" w14:textId="70D8FC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BE155" w14:textId="6575F1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r>
      <w:tr w:rsidR="00531D06" w:rsidRPr="00531D06" w14:paraId="368F324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1461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A7FC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39F3C6B6" w14:textId="18A77B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1B056A" w14:textId="7A4A5B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B906C" w14:textId="057E72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03BB4" w14:textId="6A6929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0222C46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85E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401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ED9E390" w14:textId="36E7D4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7FBEC45" w14:textId="329F72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3EEB4" w14:textId="63FBD0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94ED9" w14:textId="541F91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6,930.00 </w:t>
            </w:r>
          </w:p>
        </w:tc>
      </w:tr>
      <w:tr w:rsidR="00531D06" w:rsidRPr="00531D06" w14:paraId="52377AA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5A10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E40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2C5F0489" w14:textId="6150DC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43DCAE5" w14:textId="343B9F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D85D6" w14:textId="1585BE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449FE" w14:textId="679340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1,465.00 </w:t>
            </w:r>
          </w:p>
        </w:tc>
      </w:tr>
      <w:tr w:rsidR="00531D06" w:rsidRPr="00531D06" w14:paraId="09C9041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929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4C6A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1B26B849" w14:textId="79AE3A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788F67" w14:textId="428F09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235D1" w14:textId="38F237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74CC5" w14:textId="52E3B0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20B9E16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F0773"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8BDB4D8" w14:textId="5E3B36F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20CFBC3B" w14:textId="312C777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74DD5A" w14:textId="1F8759B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5CAF33" w14:textId="0C6C218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289,220.64 </w:t>
            </w:r>
          </w:p>
        </w:tc>
      </w:tr>
      <w:tr w:rsidR="00531D06" w:rsidRPr="00531D06" w14:paraId="48D049C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96797"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7DBA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511280AA" w14:textId="75DEA7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DDEE249" w14:textId="64AF8E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BE3E8" w14:textId="6272C2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32FDF" w14:textId="72D73E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5C41821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AB02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5B5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3B845CD0" w14:textId="261426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FE9742C" w14:textId="38B5F2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AA94F" w14:textId="3E2852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DEFB4" w14:textId="4E6CC7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58E1DA3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9757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B40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E459104" w14:textId="60DFD0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DD94202" w14:textId="6E4321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634CC" w14:textId="0ABC37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4496E" w14:textId="4D2DA6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409FD35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CBD2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261B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E1B280E" w14:textId="60FDF5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2DC8FFB" w14:textId="620CC9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C636D" w14:textId="21E0B0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F453C" w14:textId="6E6C57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26F4B99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C2B9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212E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40BC2533" w14:textId="0B556C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CEBE3FB" w14:textId="61120F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5CE7A" w14:textId="459682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F044D" w14:textId="5CE2F6B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28F1D97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1AC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DDD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50DDB0F2" w14:textId="670BFA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DA25CE" w14:textId="052E19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92D46" w14:textId="1D3CC8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A9D51" w14:textId="5EF933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151BBCF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03D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C51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5D9521AC" w14:textId="5826AA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3D39B18E" w14:textId="79D205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D67E7" w14:textId="547DB3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80885" w14:textId="060359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67,440.00 </w:t>
            </w:r>
          </w:p>
        </w:tc>
      </w:tr>
      <w:tr w:rsidR="00531D06" w:rsidRPr="00531D06" w14:paraId="400A7A8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D4A1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01F9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26487F0E" w14:textId="1F1F2A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3F1374" w14:textId="16C25C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A1B09" w14:textId="6A759D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C1690" w14:textId="1DD6B4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7A59EE7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BCD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4AD8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C40F75F" w14:textId="00A4D2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5EB254" w14:textId="3B9B3F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C30E8" w14:textId="406E19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D1FCD" w14:textId="500544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2981D9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F044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4141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DB3EA08" w14:textId="3F43B9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A2624C7" w14:textId="66C3638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DA109" w14:textId="1993B2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7BFB2" w14:textId="1952A5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474F604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F67F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5203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4FE1A696" w14:textId="0EE08B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EC0A2B5" w14:textId="0554C8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EC7E7" w14:textId="56A8D4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7D411" w14:textId="7CF5D0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3D354BB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D3D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F83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2A18B352" w14:textId="23373A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10A419FF" w14:textId="54FB75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610E0" w14:textId="406CB2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20E8E" w14:textId="573194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3,240.64 </w:t>
            </w:r>
          </w:p>
        </w:tc>
      </w:tr>
      <w:tr w:rsidR="00531D06" w:rsidRPr="00531D06" w14:paraId="01779A1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7364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AFA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0DBC602" w14:textId="60CCEA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47E522" w14:textId="05C084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E4237" w14:textId="2776EB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EEAEE" w14:textId="20F2C0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300FC01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EE7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E6EB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60DF2DFD" w14:textId="7F3263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F42464" w14:textId="21F81C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F63A" w14:textId="5BE045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71079" w14:textId="00DA08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805,000.00 </w:t>
            </w:r>
          </w:p>
        </w:tc>
      </w:tr>
      <w:tr w:rsidR="00531D06" w:rsidRPr="00531D06" w14:paraId="7F92792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9B6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CA5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2456B6F4" w14:textId="5FC940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B586AF" w14:textId="5965F5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CAB76" w14:textId="607608A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A9713" w14:textId="63C304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7E42F1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E074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95D3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0369286D" w14:textId="720F74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440883B" w14:textId="114D20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726D5" w14:textId="12EC15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9ACB2" w14:textId="1BBA53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43D710D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61E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360B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4351F0BF" w14:textId="10AA52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8DA5EE" w14:textId="062815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36D70" w14:textId="3785C7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A0A3A" w14:textId="33D183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4441AAF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CC8D1"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A0B7D0" w14:textId="68275C0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1,042,432.37 </w:t>
            </w:r>
          </w:p>
        </w:tc>
        <w:tc>
          <w:tcPr>
            <w:tcW w:w="0" w:type="auto"/>
            <w:tcBorders>
              <w:top w:val="nil"/>
              <w:left w:val="nil"/>
              <w:bottom w:val="single" w:sz="4" w:space="0" w:color="000000"/>
              <w:right w:val="single" w:sz="4" w:space="0" w:color="000000"/>
            </w:tcBorders>
            <w:shd w:val="clear" w:color="D8D8D8" w:fill="D8D8D8"/>
            <w:noWrap/>
            <w:vAlign w:val="bottom"/>
            <w:hideMark/>
          </w:tcPr>
          <w:p w14:paraId="5FB8A81D" w14:textId="6DB0EE8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163C9F" w14:textId="7C29997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2082AB" w14:textId="72A717E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1,042,432.37 </w:t>
            </w:r>
          </w:p>
        </w:tc>
      </w:tr>
      <w:tr w:rsidR="00531D06" w:rsidRPr="00531D06" w14:paraId="6B83CBD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8C58F"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FD4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00A5712" w14:textId="6041BB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37BB4041" w14:textId="697C72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CDAFA" w14:textId="56C8E2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968BD" w14:textId="712265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428,950.37 </w:t>
            </w:r>
          </w:p>
        </w:tc>
      </w:tr>
      <w:tr w:rsidR="00531D06" w:rsidRPr="00531D06" w14:paraId="365D35A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ECA6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76AD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0D69C3DF" w14:textId="47D84E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D8C03BA" w14:textId="002FBC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7B582" w14:textId="306903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B2C3E" w14:textId="6A4591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4,395.00 </w:t>
            </w:r>
          </w:p>
        </w:tc>
      </w:tr>
      <w:tr w:rsidR="00531D06" w:rsidRPr="00531D06" w14:paraId="65745E3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FBC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817D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58977F00" w14:textId="16C0EE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F0126B" w14:textId="357E5E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F7089" w14:textId="6FEE0A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CED32" w14:textId="0B58BB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34A9EEF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E9C8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6A96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7C2D9228" w14:textId="6839AB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B4CFC24" w14:textId="4CDC0D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1FBC5" w14:textId="46429B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496CC" w14:textId="7B05AE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24AC9D3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178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05A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3086A2EF" w14:textId="6756D9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382570CF" w14:textId="5C6BA0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581B4" w14:textId="112CED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D9B53" w14:textId="219ED7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8,273.00 </w:t>
            </w:r>
          </w:p>
        </w:tc>
      </w:tr>
      <w:tr w:rsidR="00531D06" w:rsidRPr="00531D06" w14:paraId="37BCEFF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712B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55C2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1F1E33EB" w14:textId="36F3E2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4BA84BA" w14:textId="1A1EA7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C2E9" w14:textId="285F12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C61B3" w14:textId="04B7A5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7590958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D90D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A935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38B29D5C" w14:textId="105A25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4BB3D4" w14:textId="5925FA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EAAF3" w14:textId="2D9D8F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10B6F" w14:textId="57FFBE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4B1B6FB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59E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DBC5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750E048D" w14:textId="0AE7C7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35D19DF8" w14:textId="79F1C8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5F99A" w14:textId="3BE507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55FDE" w14:textId="64CAAD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0,789.00 </w:t>
            </w:r>
          </w:p>
        </w:tc>
      </w:tr>
      <w:tr w:rsidR="00531D06" w:rsidRPr="00531D06" w14:paraId="238252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A5FF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FF99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BF8047B" w14:textId="2E7E05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4D0B39C" w14:textId="5D83E9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721BE" w14:textId="460C7B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64719" w14:textId="572DB7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8,570.00 </w:t>
            </w:r>
          </w:p>
        </w:tc>
      </w:tr>
      <w:tr w:rsidR="00531D06" w:rsidRPr="00531D06" w14:paraId="79E5701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4052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7CB3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405AFEF4" w14:textId="095F43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DF39C8C" w14:textId="4A6A81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992C3" w14:textId="3B8D6E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FE589" w14:textId="5E453F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1FD00CE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917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925D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485D6B1E" w14:textId="7C3129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2E338B6" w14:textId="14277A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37DA7" w14:textId="20298B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839D8" w14:textId="75A998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25A8B37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CCAE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FA0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10D2359B" w14:textId="29AB16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B5F2B1C" w14:textId="02B619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5CD07" w14:textId="114898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76920" w14:textId="0BD52E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4DF722C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9909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D62E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036F9AC" w14:textId="582A7A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153492" w14:textId="4E5663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E8CE6" w14:textId="0E69C6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00E72" w14:textId="5A4B91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0972CE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DED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6A2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C218DC2" w14:textId="5060D0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3E483726" w14:textId="060B0D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88751" w14:textId="467063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C1872" w14:textId="669F3C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5,700.00 </w:t>
            </w:r>
          </w:p>
        </w:tc>
      </w:tr>
      <w:tr w:rsidR="00531D06" w:rsidRPr="00531D06" w14:paraId="2A9FA89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9769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77A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2D22DC03" w14:textId="4525556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D5F2752" w14:textId="1DD25D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45286" w14:textId="617FFD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EC170" w14:textId="3F2E7C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55817A6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3D7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7065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37FA9331" w14:textId="3E63A7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22ED8E27" w14:textId="32916A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32F5C" w14:textId="229F83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C90F2" w14:textId="4325BD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684,045.00 </w:t>
            </w:r>
          </w:p>
        </w:tc>
      </w:tr>
      <w:tr w:rsidR="00531D06" w:rsidRPr="00531D06" w14:paraId="289235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220E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61DE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4EE71AA3" w14:textId="7BBAC7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F5BDB4" w14:textId="1882DF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B57BD" w14:textId="10ABE4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1D417" w14:textId="0A6965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0DE3B6E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C0DE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D2D0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4AC65464" w14:textId="00330E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5A06628" w14:textId="2B1EA1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BE099" w14:textId="4061DA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44624" w14:textId="38E4C5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64E0673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BD3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AD3D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B0DDF4F" w14:textId="508E07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E3CAB60" w14:textId="09A9C4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734E7" w14:textId="00EE71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55025" w14:textId="49F576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1,980.00 </w:t>
            </w:r>
          </w:p>
        </w:tc>
      </w:tr>
      <w:tr w:rsidR="00531D06" w:rsidRPr="00531D06" w14:paraId="710DC69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3B5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906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487CDFE3" w14:textId="2AB8A9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9A5DD1B" w14:textId="279F52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0463F" w14:textId="6B126D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3DF63" w14:textId="75E4A6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5,780.00 </w:t>
            </w:r>
          </w:p>
        </w:tc>
      </w:tr>
      <w:tr w:rsidR="00531D06" w:rsidRPr="00531D06" w14:paraId="383443D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838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739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2DA51EE6" w14:textId="7124F9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29F1813" w14:textId="277F53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B656D" w14:textId="5614A1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EB5E0" w14:textId="029DBC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56A96D9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A82E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2A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45F8C08C" w14:textId="378668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72FF89D5" w14:textId="4C0BFA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79B73" w14:textId="11971C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37A58" w14:textId="31C3E2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0,180.00 </w:t>
            </w:r>
          </w:p>
        </w:tc>
      </w:tr>
      <w:tr w:rsidR="00531D06" w:rsidRPr="00531D06" w14:paraId="452F8D1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D273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67D7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4478FEB3" w14:textId="716BF1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0CFEE25" w14:textId="33FA10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FE877" w14:textId="3834DF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61424" w14:textId="042806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5,350.00 </w:t>
            </w:r>
          </w:p>
        </w:tc>
      </w:tr>
      <w:tr w:rsidR="00531D06" w:rsidRPr="00531D06" w14:paraId="1756B74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531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7178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7A9DFDC3" w14:textId="7554ED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A1D27BD" w14:textId="1CDFDD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A47E9" w14:textId="293153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5B613" w14:textId="799105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1,000.00 </w:t>
            </w:r>
          </w:p>
        </w:tc>
      </w:tr>
      <w:tr w:rsidR="00531D06" w:rsidRPr="00531D06" w14:paraId="635AE67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C186A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F58153A" w14:textId="389D545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31333A72" w14:textId="1728DD3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556023B" w14:textId="7868FEC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A04A9B" w14:textId="670B0DD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1,396,915.79 </w:t>
            </w:r>
          </w:p>
        </w:tc>
      </w:tr>
      <w:tr w:rsidR="00531D06" w:rsidRPr="00531D06" w14:paraId="758111A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91C8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5CD76B8F" w14:textId="771E202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4F463FF7" w14:textId="7455186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10B99A" w14:textId="21521AE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AD1EBC" w14:textId="3056F44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476,474.66 </w:t>
            </w:r>
          </w:p>
        </w:tc>
      </w:tr>
      <w:tr w:rsidR="00531D06" w:rsidRPr="00531D06" w14:paraId="2AE32E3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FEB97"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E06A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36205D2" w14:textId="4CAC3D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3285F1FA" w14:textId="6C2F31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0CF7F" w14:textId="604CB2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52682" w14:textId="14FB63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9,630.00 </w:t>
            </w:r>
          </w:p>
        </w:tc>
      </w:tr>
      <w:tr w:rsidR="00531D06" w:rsidRPr="00531D06" w14:paraId="6803F25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161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943E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E6FE125" w14:textId="7BB497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651D208E" w14:textId="2CF154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6D8CE" w14:textId="29BFC6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81BEB" w14:textId="0AA535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56,096.53 </w:t>
            </w:r>
          </w:p>
        </w:tc>
      </w:tr>
      <w:tr w:rsidR="00531D06" w:rsidRPr="00531D06" w14:paraId="5430DAD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4E9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18EC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58109DCC" w14:textId="178441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0828C08" w14:textId="15BADE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2B81D" w14:textId="491EBA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E2CFE" w14:textId="544F68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4,206.65 </w:t>
            </w:r>
          </w:p>
        </w:tc>
      </w:tr>
      <w:tr w:rsidR="00531D06" w:rsidRPr="00531D06" w14:paraId="17E785B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98B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D97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461863D4" w14:textId="6B15EE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30BA85E5" w14:textId="7BFC09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F7FC6" w14:textId="2A489C4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5CA1D" w14:textId="00D1A05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3,966.82 </w:t>
            </w:r>
          </w:p>
        </w:tc>
      </w:tr>
      <w:tr w:rsidR="00531D06" w:rsidRPr="00531D06" w14:paraId="4D01DE1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091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9D9A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E50B9BB" w14:textId="31ABAA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79F22CBF" w14:textId="0B5AE6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B984A" w14:textId="5A7F99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E474C" w14:textId="75D544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6,364.71 </w:t>
            </w:r>
          </w:p>
        </w:tc>
      </w:tr>
      <w:tr w:rsidR="00531D06" w:rsidRPr="00531D06" w14:paraId="4BA1D2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2DE8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F61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12D3B4A" w14:textId="5362CC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3F48262D" w14:textId="0CD7C0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D7134" w14:textId="7FE354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CA990" w14:textId="1CD3D07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6,370.00 </w:t>
            </w:r>
          </w:p>
        </w:tc>
      </w:tr>
      <w:tr w:rsidR="00531D06" w:rsidRPr="00531D06" w14:paraId="0E817B2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D11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9A6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06A7F226" w14:textId="7254D9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4015652" w14:textId="4968EF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982AB" w14:textId="011814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6D620" w14:textId="05CEA2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8,283.89 </w:t>
            </w:r>
          </w:p>
        </w:tc>
      </w:tr>
      <w:tr w:rsidR="00531D06" w:rsidRPr="00531D06" w14:paraId="652D43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DF51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115A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43F78EE4" w14:textId="212246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0B318CA9" w14:textId="7CFB8E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DDBFB" w14:textId="3BA00D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CE294" w14:textId="00288D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33,458.80 </w:t>
            </w:r>
          </w:p>
        </w:tc>
      </w:tr>
      <w:tr w:rsidR="00531D06" w:rsidRPr="00531D06" w14:paraId="74E9A7D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10F6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7B9A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364B1FF4" w14:textId="0E7710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7B15A203" w14:textId="0C6353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54D25" w14:textId="7FE315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D4840" w14:textId="796076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03,379.32 </w:t>
            </w:r>
          </w:p>
        </w:tc>
      </w:tr>
      <w:tr w:rsidR="00531D06" w:rsidRPr="00531D06" w14:paraId="4D4E2A0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91F8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C377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6A08C8DD" w14:textId="12CEA3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E0EB10E" w14:textId="3C5B07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B6012" w14:textId="50D892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16149" w14:textId="7DDEDA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9,492.94 </w:t>
            </w:r>
          </w:p>
        </w:tc>
      </w:tr>
      <w:tr w:rsidR="00531D06" w:rsidRPr="00531D06" w14:paraId="6A91E3F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00A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A83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02D92210" w14:textId="018644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EFC790E" w14:textId="5D06E2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D059A" w14:textId="1C00E9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CA48F" w14:textId="2CCFEB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5,225.00 </w:t>
            </w:r>
          </w:p>
        </w:tc>
      </w:tr>
      <w:tr w:rsidR="00531D06" w:rsidRPr="00531D06" w14:paraId="2D06104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2F7F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34F5690" w14:textId="3BFF78E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65B87CCB" w14:textId="0E5FC8D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987792" w14:textId="71EB23C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30179A" w14:textId="41C0C3C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860,151.85 </w:t>
            </w:r>
          </w:p>
        </w:tc>
      </w:tr>
      <w:tr w:rsidR="00531D06" w:rsidRPr="00531D06" w14:paraId="69E066B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BBA34"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341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54C9B2D3" w14:textId="79ECAC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58DE33B9" w14:textId="46EF22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32FB3" w14:textId="1014A1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9CAA8" w14:textId="502176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46,090.42 </w:t>
            </w:r>
          </w:p>
        </w:tc>
      </w:tr>
      <w:tr w:rsidR="00531D06" w:rsidRPr="00531D06" w14:paraId="6F6F01E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A8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A882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3DA56A13" w14:textId="2C0B62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0DE3400F" w14:textId="6FA437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D3B2A" w14:textId="7ED4FE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3B18C" w14:textId="6618DB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25,523.95 </w:t>
            </w:r>
          </w:p>
        </w:tc>
      </w:tr>
      <w:tr w:rsidR="00531D06" w:rsidRPr="00531D06" w14:paraId="0CCA4C8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9D8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4C7E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9D6A5DE" w14:textId="07254B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AA5F62A" w14:textId="23B55E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16BCC" w14:textId="411D6C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12FFA" w14:textId="5C6A61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0,830.18 </w:t>
            </w:r>
          </w:p>
        </w:tc>
      </w:tr>
      <w:tr w:rsidR="00531D06" w:rsidRPr="00531D06" w14:paraId="26DFC80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5E40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9C15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492B673F" w14:textId="5827DB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2124B5A7" w14:textId="031104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99260" w14:textId="5CD546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12406" w14:textId="23614D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86,846.54 </w:t>
            </w:r>
          </w:p>
        </w:tc>
      </w:tr>
      <w:tr w:rsidR="00531D06" w:rsidRPr="00531D06" w14:paraId="0C5B30B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9AA2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287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629D2754" w14:textId="2CFCCD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41FAAEB0" w14:textId="191226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C625D" w14:textId="799488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66E1C" w14:textId="7DFC79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7,159.32 </w:t>
            </w:r>
          </w:p>
        </w:tc>
      </w:tr>
      <w:tr w:rsidR="00531D06" w:rsidRPr="00531D06" w14:paraId="10D5980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7CE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3C9D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5D439FC3" w14:textId="2A685B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0654E771" w14:textId="0975D8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F873D" w14:textId="66ADC5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3D094" w14:textId="134B95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9,368.82 </w:t>
            </w:r>
          </w:p>
        </w:tc>
      </w:tr>
      <w:tr w:rsidR="00531D06" w:rsidRPr="00531D06" w14:paraId="328CEE0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73D3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3F83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13C6276E" w14:textId="239B4A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3E36B85" w14:textId="3030D7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0AEE0" w14:textId="007462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18DE2" w14:textId="7E2AF8C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918,705.15 </w:t>
            </w:r>
          </w:p>
        </w:tc>
      </w:tr>
      <w:tr w:rsidR="00531D06" w:rsidRPr="00531D06" w14:paraId="1FF6F82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404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4855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12D0066" w14:textId="161C23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6752B10" w14:textId="78E459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1CEC5" w14:textId="3A0279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619C2" w14:textId="0161DC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4,206.65 </w:t>
            </w:r>
          </w:p>
        </w:tc>
      </w:tr>
      <w:tr w:rsidR="00531D06" w:rsidRPr="00531D06" w14:paraId="0EA2DF6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BA1E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DEBC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E6C5172" w14:textId="7B52EE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C7D55CF" w14:textId="37983A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1C668" w14:textId="2D58FB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56651" w14:textId="22F82B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7,487.08 </w:t>
            </w:r>
          </w:p>
        </w:tc>
      </w:tr>
      <w:tr w:rsidR="00531D06" w:rsidRPr="00531D06" w14:paraId="4E8D87E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26D0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D9F3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FD24D4F" w14:textId="6A32B4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71ECB66C" w14:textId="3BDB7D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F4EA3" w14:textId="0E5169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8915D" w14:textId="5FE460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41,502.54 </w:t>
            </w:r>
          </w:p>
        </w:tc>
      </w:tr>
      <w:tr w:rsidR="00531D06" w:rsidRPr="00531D06" w14:paraId="1E4B51C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4ABE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45D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2359EB91" w14:textId="4A2262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4BAEDD8F" w14:textId="47879D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6A685" w14:textId="3EC766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F018C" w14:textId="56E0AD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12,431.20 </w:t>
            </w:r>
          </w:p>
        </w:tc>
      </w:tr>
      <w:tr w:rsidR="00531D06" w:rsidRPr="00531D06" w14:paraId="3EA2D7B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CBA6C"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3D8A27F" w14:textId="2C8B28C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78DE8CC5" w14:textId="7431972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CB48F9" w14:textId="778206C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BB1F0B" w14:textId="20DCE83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3,669,625.49 </w:t>
            </w:r>
          </w:p>
        </w:tc>
      </w:tr>
      <w:tr w:rsidR="00531D06" w:rsidRPr="00531D06" w14:paraId="2CA928D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B597C"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4AC2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4AAC7622" w14:textId="094D9B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553CD1C3" w14:textId="00DE724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816C2" w14:textId="18097D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DE00C" w14:textId="47E706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5,619.99 </w:t>
            </w:r>
          </w:p>
        </w:tc>
      </w:tr>
      <w:tr w:rsidR="00531D06" w:rsidRPr="00531D06" w14:paraId="62963F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FA88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10B4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45A5A2B" w14:textId="367F26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3941E004" w14:textId="133F7D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BBC5E" w14:textId="50556B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61D7E" w14:textId="64B512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507,198.99 </w:t>
            </w:r>
          </w:p>
        </w:tc>
      </w:tr>
      <w:tr w:rsidR="00531D06" w:rsidRPr="00531D06" w14:paraId="26879ED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4160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CCD8D0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24A7AC12" w14:textId="7479B3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4F80EB4E" w14:textId="13E95D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FF517" w14:textId="10009C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A4076" w14:textId="291BDC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85,545.86 </w:t>
            </w:r>
          </w:p>
        </w:tc>
      </w:tr>
      <w:tr w:rsidR="00531D06" w:rsidRPr="00531D06" w14:paraId="5A48E73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4C1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88B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12D6DCA" w14:textId="5DEAE2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6D9B633" w14:textId="4E6FF5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F97E0" w14:textId="48DE7A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21B95" w14:textId="495830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74,842.95 </w:t>
            </w:r>
          </w:p>
        </w:tc>
      </w:tr>
      <w:tr w:rsidR="00531D06" w:rsidRPr="00531D06" w14:paraId="46DDCE5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BED4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A664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6A389F1" w14:textId="7F8CA9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4AEFA097" w14:textId="293AD5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0A9FA" w14:textId="064F34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5D5F4" w14:textId="792C7A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36,420.00 </w:t>
            </w:r>
          </w:p>
        </w:tc>
      </w:tr>
      <w:tr w:rsidR="00531D06" w:rsidRPr="00531D06" w14:paraId="1F06E87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13A7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BD74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72F34B4" w14:textId="641136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6905E323" w14:textId="2F047D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79866" w14:textId="3F2F0E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E3CFF" w14:textId="7159A6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81,816.30 </w:t>
            </w:r>
          </w:p>
        </w:tc>
      </w:tr>
      <w:tr w:rsidR="00531D06" w:rsidRPr="00531D06" w14:paraId="3455FD1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0F14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5E92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4DCEFA6D" w14:textId="25025F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1869FF57" w14:textId="32899A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57AFB" w14:textId="3AB4E6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BC8DF" w14:textId="49B73C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0,104.18 </w:t>
            </w:r>
          </w:p>
        </w:tc>
      </w:tr>
      <w:tr w:rsidR="00531D06" w:rsidRPr="00531D06" w14:paraId="205D759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BFCC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E385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384327DC" w14:textId="438D36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035CF1C0" w14:textId="5FA2B8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30986" w14:textId="3932E3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12B0E" w14:textId="58BDD4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17,826.07 </w:t>
            </w:r>
          </w:p>
        </w:tc>
      </w:tr>
      <w:tr w:rsidR="00531D06" w:rsidRPr="00531D06" w14:paraId="1737023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573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2BE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15AAD096" w14:textId="3BB607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510CAB5" w14:textId="04F29D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D5A49" w14:textId="587BF9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D5A1E" w14:textId="0C7BB7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0,251.15 </w:t>
            </w:r>
          </w:p>
        </w:tc>
      </w:tr>
      <w:tr w:rsidR="00531D06" w:rsidRPr="00531D06" w14:paraId="5692412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C2376"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DC943E7" w14:textId="5FC0BB8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3D3ECD2F" w14:textId="2DACF6C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525CDE" w14:textId="7AAA083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C16D7D" w14:textId="7A7B5A5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1,620,642.25 </w:t>
            </w:r>
          </w:p>
        </w:tc>
      </w:tr>
      <w:tr w:rsidR="00531D06" w:rsidRPr="00531D06" w14:paraId="155AB36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D97E55"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9D05993" w14:textId="7C6221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190915F3" w14:textId="03A880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BD1F0" w14:textId="1C0074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rPr>
            </w:pPr>
            <w:r w:rsidRPr="00531D0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1A2AD" w14:textId="087883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6,442,703.84 </w:t>
            </w:r>
          </w:p>
        </w:tc>
      </w:tr>
      <w:tr w:rsidR="00531D06" w:rsidRPr="00531D06" w14:paraId="558DD46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1F147"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20FB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781231BA" w14:textId="785BB8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6D0AA0A2" w14:textId="199C9C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14EA0" w14:textId="017190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23FFE" w14:textId="259ADC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46,698.41 </w:t>
            </w:r>
          </w:p>
        </w:tc>
      </w:tr>
      <w:tr w:rsidR="00531D06" w:rsidRPr="00531D06" w14:paraId="4551593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976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A210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750248D5" w14:textId="7098E8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3B1092A" w14:textId="3D4851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97EC6" w14:textId="1DE10E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16F23" w14:textId="61F6D7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030.00 </w:t>
            </w:r>
          </w:p>
        </w:tc>
      </w:tr>
      <w:tr w:rsidR="00531D06" w:rsidRPr="00531D06" w14:paraId="355B27A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7B7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87E2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72CC83B1" w14:textId="0B5793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2AE5223A" w14:textId="5D484E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EC78A" w14:textId="0502B9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9C303" w14:textId="6C6182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030.00 </w:t>
            </w:r>
          </w:p>
        </w:tc>
      </w:tr>
      <w:tr w:rsidR="00531D06" w:rsidRPr="00531D06" w14:paraId="5704346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DECA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D274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7F188962" w14:textId="229D1D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B5B7674" w14:textId="79EC85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C28AB" w14:textId="1BA233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0EA95" w14:textId="14A499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883,180.00 </w:t>
            </w:r>
          </w:p>
        </w:tc>
      </w:tr>
      <w:tr w:rsidR="00531D06" w:rsidRPr="00531D06" w14:paraId="7BD58093"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AA72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BCAB624" w14:textId="7DDE6B5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3ABA6768" w14:textId="667C5A6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1DE2F1" w14:textId="410DB56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97E914" w14:textId="719BB8C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770,021.54 </w:t>
            </w:r>
          </w:p>
        </w:tc>
      </w:tr>
      <w:tr w:rsidR="00531D06" w:rsidRPr="00531D06" w14:paraId="78BA646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27F3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725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2CF800B1" w14:textId="4FB59C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413F4CD0" w14:textId="4671FB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28F1F" w14:textId="658C1B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95DA6" w14:textId="2050F7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491,606.38 </w:t>
            </w:r>
          </w:p>
        </w:tc>
      </w:tr>
      <w:tr w:rsidR="00531D06" w:rsidRPr="00531D06" w14:paraId="0660D1D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B69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D3EC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38D4030" w14:textId="407315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0CE4559F" w14:textId="62A8A83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562B2" w14:textId="5B483E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80766" w14:textId="1BB515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57,515.16 </w:t>
            </w:r>
          </w:p>
        </w:tc>
      </w:tr>
      <w:tr w:rsidR="00531D06" w:rsidRPr="00531D06" w14:paraId="0D81177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FBDD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3921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B07544B" w14:textId="5D955E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53398AFA" w14:textId="4E94DF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56878" w14:textId="3E3EA7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5A0A8" w14:textId="7665A7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20,900.00 </w:t>
            </w:r>
          </w:p>
        </w:tc>
      </w:tr>
      <w:tr w:rsidR="00531D06" w:rsidRPr="00531D06" w14:paraId="482D6434"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6CE55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68A67F7C" w14:textId="3D1CD3C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0,701,1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5675AC2F" w14:textId="3F01BD4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B5B75BD" w14:textId="0DFA9FF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C0DEB9" w14:textId="7487B67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0,701,163.00 </w:t>
            </w:r>
          </w:p>
        </w:tc>
      </w:tr>
      <w:tr w:rsidR="00531D06" w:rsidRPr="00531D06" w14:paraId="60EA0D4B"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A089E"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ED95430" w14:textId="3F6B22E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7F9786" w14:textId="00DF7A6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E49A3C" w14:textId="5CFB53D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FDF699" w14:textId="4B1B3AC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657,900.00 </w:t>
            </w:r>
          </w:p>
        </w:tc>
      </w:tr>
      <w:tr w:rsidR="00531D06" w:rsidRPr="00531D06" w14:paraId="26FA120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CDB8D"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F79E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6A03756B" w14:textId="1C59B1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1BC6B0E" w14:textId="457531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3C21D" w14:textId="05FB5D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ABE0F" w14:textId="4244A5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600.00 </w:t>
            </w:r>
          </w:p>
        </w:tc>
      </w:tr>
      <w:tr w:rsidR="00531D06" w:rsidRPr="00531D06" w14:paraId="31D5B8B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2627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789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7BBC3427" w14:textId="4F8FD6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29B7CC" w14:textId="723EF1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D0239" w14:textId="531772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B1AF3" w14:textId="5CEFA5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03D0042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D0A0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72A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BCA3149" w14:textId="0BA5C6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D1811B" w14:textId="0B3867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2BC81" w14:textId="559FED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67696" w14:textId="60F359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135A307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D083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105F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18FEA25C" w14:textId="25FE2D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BA75DCA" w14:textId="6921F7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5FB54" w14:textId="34C9C0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7A38C" w14:textId="54F235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600.00 </w:t>
            </w:r>
          </w:p>
        </w:tc>
      </w:tr>
      <w:tr w:rsidR="00531D06" w:rsidRPr="00531D06" w14:paraId="2BAC698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304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ABB7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4886F570" w14:textId="6EB203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82936A" w14:textId="1E432F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E3F85" w14:textId="4D503D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7AE75" w14:textId="179DEF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34D6BEB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8AA7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09C4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2AC92697" w14:textId="345FB4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A48EC" w14:textId="5E3DC1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C45F3" w14:textId="081EF8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4484E" w14:textId="749AAE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296BFC9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E44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97EB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3FE0420" w14:textId="598F07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F0FF78" w14:textId="695314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548C7" w14:textId="441676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5DE40" w14:textId="136C5D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09C10C8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50CC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93BA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23C1BF46" w14:textId="51C7E1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5AD398D9" w14:textId="37094B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BB46C" w14:textId="3791AA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542D1" w14:textId="6F5214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00,500.00 </w:t>
            </w:r>
          </w:p>
        </w:tc>
      </w:tr>
      <w:tr w:rsidR="00531D06" w:rsidRPr="00531D06" w14:paraId="5848463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A04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9FA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23FB8088" w14:textId="1BEE66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7EAAC4" w14:textId="0166E46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9CE02" w14:textId="52D74E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11466" w14:textId="167A54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386EC6B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AE9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30F5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0CC08DAC" w14:textId="6047DB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207A5C6" w14:textId="5F4FAC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F6FCE" w14:textId="335D3D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0E143" w14:textId="5BBA5A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600.00 </w:t>
            </w:r>
          </w:p>
        </w:tc>
      </w:tr>
      <w:tr w:rsidR="00531D06" w:rsidRPr="00531D06" w14:paraId="796E02A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A52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F4B3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53854715" w14:textId="6092D0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B04E31F" w14:textId="7B3BF7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9E4B8" w14:textId="7D391D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8331F" w14:textId="0E3848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45,600.00 </w:t>
            </w:r>
          </w:p>
        </w:tc>
      </w:tr>
      <w:tr w:rsidR="00531D06" w:rsidRPr="00531D06" w14:paraId="7E07A11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8AB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7825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51CF40C8" w14:textId="0A5976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F50CF4" w14:textId="4C0151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EAD61" w14:textId="404F6B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E39AE" w14:textId="09CA21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1FACF67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B40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601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44C75B17" w14:textId="70E145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FE5068" w14:textId="390383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F7175" w14:textId="32EF94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080E1" w14:textId="1721884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104CB81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79B4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BED2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6F160646" w14:textId="6D6282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FB971A" w14:textId="526C9A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09B08" w14:textId="5D2894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872E6" w14:textId="75F518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75,000.00 </w:t>
            </w:r>
          </w:p>
        </w:tc>
      </w:tr>
      <w:tr w:rsidR="00531D06" w:rsidRPr="00531D06" w14:paraId="56DDFF1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F69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E0C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93503A7" w14:textId="3F32D4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D9EAEB" w14:textId="43493F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61DA0" w14:textId="4BB597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B5E50" w14:textId="03658D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6E77CC1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F57D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9A8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1C21B9FF" w14:textId="39C6BF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91DFD" w14:textId="0DF536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04F26" w14:textId="429DD27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92F48" w14:textId="718A3C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247A6C5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EC1E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2033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E01A985" w14:textId="5BC416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D14609" w14:textId="2189A2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87E44" w14:textId="1C3A73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0DCFB" w14:textId="460B32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7120E95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A1ED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D050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28D6B3DD" w14:textId="685EA4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BEE25A" w14:textId="48447A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E71F5" w14:textId="2F0E66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6A6FD" w14:textId="6C80B2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0,000.00 </w:t>
            </w:r>
          </w:p>
        </w:tc>
      </w:tr>
      <w:tr w:rsidR="00531D06" w:rsidRPr="00531D06" w14:paraId="312A081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56A22"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2E549A1" w14:textId="1476A4B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4696EF" w14:textId="0BD26FA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190273" w14:textId="65A21F1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7FD563" w14:textId="125F078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557,100.00 </w:t>
            </w:r>
          </w:p>
        </w:tc>
      </w:tr>
      <w:tr w:rsidR="00531D06" w:rsidRPr="00531D06" w14:paraId="3F78D39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60F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DD94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C56281B" w14:textId="38BC8E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4D5214" w14:textId="3D3841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27A92" w14:textId="55BE9F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4FA72" w14:textId="2B46E6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75,000.00 </w:t>
            </w:r>
          </w:p>
        </w:tc>
      </w:tr>
      <w:tr w:rsidR="00531D06" w:rsidRPr="00531D06" w14:paraId="31FB950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AEC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39D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671F8B8C" w14:textId="278705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039592B" w14:textId="4B252C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EA241" w14:textId="3F9B1C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39D6F" w14:textId="45D0C5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r>
      <w:tr w:rsidR="00531D06" w:rsidRPr="00531D06" w14:paraId="04BA03B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1D29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8AD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33367A4C" w14:textId="0532B0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BFE966B" w14:textId="153743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D546D" w14:textId="29A131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C8D00" w14:textId="33ADEC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r>
      <w:tr w:rsidR="00531D06" w:rsidRPr="00531D06" w14:paraId="588C773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CF95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750F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359A921D" w14:textId="1B2E19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5E42FB7" w14:textId="51A388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73668" w14:textId="64D3CE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EECBB" w14:textId="360FF9F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r>
      <w:tr w:rsidR="00531D06" w:rsidRPr="00531D06" w14:paraId="04A96C2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60BB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C2EB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4D581384" w14:textId="7E0412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6F19947" w14:textId="364C9E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208F7" w14:textId="4A781B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ED335" w14:textId="29460C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r>
      <w:tr w:rsidR="00531D06" w:rsidRPr="00531D06" w14:paraId="2A0416F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7BE9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82C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73DA7633" w14:textId="0FBB77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1EF565E2" w14:textId="3D7836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2638C" w14:textId="36A602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1C089" w14:textId="05F2EE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65,300.00 </w:t>
            </w:r>
          </w:p>
        </w:tc>
      </w:tr>
      <w:tr w:rsidR="00531D06" w:rsidRPr="00531D06" w14:paraId="4094FF7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201B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85FE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11C346EF" w14:textId="059CE7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B84EC89" w14:textId="3D391E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2EF9B" w14:textId="2673A2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ECAC0" w14:textId="608F2E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r>
      <w:tr w:rsidR="00531D06" w:rsidRPr="00531D06" w14:paraId="666FFD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A532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4B27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097075E0" w14:textId="2325EFE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A66CDA5" w14:textId="7C5727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C006C" w14:textId="147570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8DBAB" w14:textId="1DCA95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02,800.00 </w:t>
            </w:r>
          </w:p>
        </w:tc>
      </w:tr>
      <w:tr w:rsidR="00531D06" w:rsidRPr="00531D06" w14:paraId="3D8811F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E0A0C"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5846619" w14:textId="6CAF453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3,544,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34D8ABF" w14:textId="3787101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D0AE09" w14:textId="5AAF6E1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B15148" w14:textId="78A77AC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3,544,613.00 </w:t>
            </w:r>
          </w:p>
        </w:tc>
      </w:tr>
      <w:tr w:rsidR="00531D06" w:rsidRPr="00531D06" w14:paraId="09A6EB3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636A1"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A88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7829DB37" w14:textId="4DF7E9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BB7AD" w14:textId="3ACCF3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25ADD" w14:textId="79D9CC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4A33C" w14:textId="42C6E7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00,000.00 </w:t>
            </w:r>
          </w:p>
        </w:tc>
      </w:tr>
      <w:tr w:rsidR="00531D06" w:rsidRPr="00531D06" w14:paraId="6EB22D2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9B20E"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BB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638ACE1" w14:textId="0E3461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674CE93C" w14:textId="119EF9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C972A" w14:textId="575161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FDD1A" w14:textId="261093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14,950.00 </w:t>
            </w:r>
          </w:p>
        </w:tc>
      </w:tr>
      <w:tr w:rsidR="00531D06" w:rsidRPr="00531D06" w14:paraId="3A34BBB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AEAA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855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1B3EDA8D" w14:textId="5D6B03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555314EF" w14:textId="418CF0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6FA20" w14:textId="74BC9A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68DA4" w14:textId="589974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31,800.00 </w:t>
            </w:r>
          </w:p>
        </w:tc>
      </w:tr>
      <w:tr w:rsidR="00531D06" w:rsidRPr="00531D06" w14:paraId="7BE1BFB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183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D8EB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058772A" w14:textId="43FF87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3CE07620" w14:textId="7CC985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08ABC" w14:textId="022C33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7115C" w14:textId="2FD0D6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64,350.00 </w:t>
            </w:r>
          </w:p>
        </w:tc>
      </w:tr>
      <w:tr w:rsidR="00531D06" w:rsidRPr="00531D06" w14:paraId="0B18EAE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428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61E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1EA547F8" w14:textId="3FAECC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5C6C7BD" w14:textId="371365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984E9" w14:textId="772DB5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CC406" w14:textId="4D8325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9,350.00 </w:t>
            </w:r>
          </w:p>
        </w:tc>
      </w:tr>
      <w:tr w:rsidR="00531D06" w:rsidRPr="00531D06" w14:paraId="005154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785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05F2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560EAEF6" w14:textId="56036B1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C5AE6C4" w14:textId="5BAB0C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3A70D" w14:textId="470EF6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C59E4" w14:textId="6AA773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9,950.00 </w:t>
            </w:r>
          </w:p>
        </w:tc>
      </w:tr>
      <w:tr w:rsidR="00531D06" w:rsidRPr="00531D06" w14:paraId="483DD51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7F03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801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60FFC386" w14:textId="05B8F8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EFCCD9C" w14:textId="1FAEE9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8C305" w14:textId="5AC5C1A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E7F7D" w14:textId="34A95B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9,350.00 </w:t>
            </w:r>
          </w:p>
        </w:tc>
      </w:tr>
      <w:tr w:rsidR="00531D06" w:rsidRPr="00531D06" w14:paraId="156F1A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4EF2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6B7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49D872EA" w14:textId="02B5CA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0FBD6004" w14:textId="1AF405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9273B" w14:textId="4A7696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301F6" w14:textId="7E650A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4,650.00 </w:t>
            </w:r>
          </w:p>
        </w:tc>
      </w:tr>
      <w:tr w:rsidR="00531D06" w:rsidRPr="00531D06" w14:paraId="6FB4FA5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CFC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2A2B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34AA18DC" w14:textId="10EB64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7C886E7C" w14:textId="59BC7A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7E97" w14:textId="391B82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C1DEE" w14:textId="2162C2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42,400.00 </w:t>
            </w:r>
          </w:p>
        </w:tc>
      </w:tr>
      <w:tr w:rsidR="00531D06" w:rsidRPr="00531D06" w14:paraId="784D651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D55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A31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472942AD" w14:textId="6B9E51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4EFB719" w14:textId="7E003C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0022A" w14:textId="37C631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FD50E" w14:textId="32AB0D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9,950.00 </w:t>
            </w:r>
          </w:p>
        </w:tc>
      </w:tr>
      <w:tr w:rsidR="00531D06" w:rsidRPr="00531D06" w14:paraId="6E1A252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BBF2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5123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54DEA588" w14:textId="32103EA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7C813F93" w14:textId="228AD5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0DD32" w14:textId="58A908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28521" w14:textId="2CF5C6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58,563.00 </w:t>
            </w:r>
          </w:p>
        </w:tc>
      </w:tr>
      <w:tr w:rsidR="00531D06" w:rsidRPr="00531D06" w14:paraId="29CD0B8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FD4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19D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040B1233" w14:textId="2216BB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7C5CF7F" w14:textId="16D916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611FB" w14:textId="1775F1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C91AA" w14:textId="3D283B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9,350.00 </w:t>
            </w:r>
          </w:p>
        </w:tc>
      </w:tr>
      <w:tr w:rsidR="00531D06" w:rsidRPr="00531D06" w14:paraId="2275CFE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06C7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D3DE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98CEE15" w14:textId="3AAAAC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E967EAF" w14:textId="5A12F6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6DE5C" w14:textId="650E42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D40A6" w14:textId="5A6EA3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39,950.00 </w:t>
            </w:r>
          </w:p>
        </w:tc>
      </w:tr>
      <w:tr w:rsidR="00531D06" w:rsidRPr="00531D06" w14:paraId="2C182EE5"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4F80E"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659CFA97" w14:textId="3EDF7FC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4653F6" w14:textId="2D41D2A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0FEDCA" w14:textId="0349BDF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224E06" w14:textId="4F6BC6C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916,050.00 </w:t>
            </w:r>
          </w:p>
        </w:tc>
      </w:tr>
      <w:tr w:rsidR="00531D06" w:rsidRPr="00531D06" w14:paraId="0E89C94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BE48E"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BDB8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2CF09505" w14:textId="70DDEA8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4919A4A" w14:textId="59B1EE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8C893" w14:textId="0A30D5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37204" w14:textId="0584E1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2D97550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BE5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177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6B32FE1A" w14:textId="733A88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E4B2D99" w14:textId="0DAE93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10DB0" w14:textId="709851E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7013D" w14:textId="57EF6E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45D0049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4EB0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8E89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260F260" w14:textId="692A903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C3F4C2F" w14:textId="748CB5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A4B90" w14:textId="4CF714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1BEC2" w14:textId="1C788C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6C36DE5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D3F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B88C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520BB0A8" w14:textId="2720F3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584FFDD" w14:textId="5D59A3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88B29" w14:textId="6E83C5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FA7D8" w14:textId="4C810B6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1F0B9EF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D67E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80C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945B6C4" w14:textId="561672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28124D7" w14:textId="7C7F66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F2951" w14:textId="33A2DE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0E0C5" w14:textId="3DF3E8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6C747D3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E22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C82E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2D9590D6" w14:textId="020BFE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5DE223D4" w14:textId="4DA733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55DCC" w14:textId="442915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C3685" w14:textId="2FD1F44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85,500.00 </w:t>
            </w:r>
          </w:p>
        </w:tc>
      </w:tr>
      <w:tr w:rsidR="00531D06" w:rsidRPr="00531D06" w14:paraId="74F4C2A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5365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3B0C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6F10B892" w14:textId="2E8DF3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F85BEC9" w14:textId="22F66A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507B2" w14:textId="7FE432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54068" w14:textId="5926A9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1,550.00 </w:t>
            </w:r>
          </w:p>
        </w:tc>
      </w:tr>
      <w:tr w:rsidR="00531D06" w:rsidRPr="00531D06" w14:paraId="7E5E135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C57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BC3E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036BF0C" w14:textId="17CF582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F4BF232" w14:textId="449A6E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742E7" w14:textId="49983B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E707C" w14:textId="7634F5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4B70682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910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9B0F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7355EEE1" w14:textId="6630E6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2BA2C11" w14:textId="51CF3C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96B9A" w14:textId="346D97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1F492" w14:textId="6AF2B4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14,900.00 </w:t>
            </w:r>
          </w:p>
        </w:tc>
      </w:tr>
      <w:tr w:rsidR="00531D06" w:rsidRPr="00531D06" w14:paraId="7ACD91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91F6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572F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1E8B723" w14:textId="3C574E2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7C69D26" w14:textId="7110C7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76FC7" w14:textId="3D16E3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0F3F" w14:textId="57468F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6D9687B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8E71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522D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69A727CA" w14:textId="08E277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CAE5084" w14:textId="1A6244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3B384" w14:textId="7A9556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AA771" w14:textId="742724F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36AB4EB7" w14:textId="77777777" w:rsidTr="00531D06">
        <w:trPr>
          <w:trHeight w:val="20"/>
        </w:trPr>
        <w:tc>
          <w:tcPr>
            <w:tcW w:w="0" w:type="auto"/>
            <w:tcBorders>
              <w:top w:val="nil"/>
              <w:left w:val="single" w:sz="4" w:space="0" w:color="000000"/>
              <w:bottom w:val="nil"/>
              <w:right w:val="nil"/>
            </w:tcBorders>
            <w:shd w:val="clear" w:color="auto" w:fill="auto"/>
            <w:vAlign w:val="center"/>
            <w:hideMark/>
          </w:tcPr>
          <w:p w14:paraId="42E2813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06847B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239584A9" w14:textId="25C9AA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A0F0283" w14:textId="04F05F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0417D" w14:textId="69AB82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D59CF" w14:textId="3EF4DB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14,900.00 </w:t>
            </w:r>
          </w:p>
        </w:tc>
      </w:tr>
      <w:tr w:rsidR="00531D06" w:rsidRPr="00531D06" w14:paraId="26EBC102" w14:textId="77777777" w:rsidTr="00531D06">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64F7875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70FEBA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08D101E0" w14:textId="28D417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5541A06D" w14:textId="387987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1B45C53" w14:textId="45692F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F46B71E" w14:textId="61218B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500.00 </w:t>
            </w:r>
          </w:p>
        </w:tc>
      </w:tr>
      <w:tr w:rsidR="00531D06" w:rsidRPr="00531D06" w14:paraId="5C6152B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582BA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A8FEC99" w14:textId="5B48557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7,857,649.75 </w:t>
            </w:r>
          </w:p>
        </w:tc>
        <w:tc>
          <w:tcPr>
            <w:tcW w:w="0" w:type="auto"/>
            <w:tcBorders>
              <w:top w:val="nil"/>
              <w:left w:val="nil"/>
              <w:bottom w:val="single" w:sz="4" w:space="0" w:color="000000"/>
              <w:right w:val="single" w:sz="4" w:space="0" w:color="000000"/>
            </w:tcBorders>
            <w:shd w:val="clear" w:color="A5A5A5" w:fill="A5A5A5"/>
            <w:noWrap/>
            <w:vAlign w:val="bottom"/>
            <w:hideMark/>
          </w:tcPr>
          <w:p w14:paraId="7E74B399" w14:textId="60331CA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E1AE4E6" w14:textId="0471AEB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CC302F" w14:textId="43A6277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60,823,249.75 </w:t>
            </w:r>
          </w:p>
        </w:tc>
      </w:tr>
      <w:tr w:rsidR="00531D06" w:rsidRPr="00531D06" w14:paraId="6A8AAEB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00A6F"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88CFBC6" w14:textId="21BB3BC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43A39E4A" w14:textId="54908B6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FC6208" w14:textId="219300E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49D55A" w14:textId="68DADF4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544,679.38 </w:t>
            </w:r>
          </w:p>
        </w:tc>
      </w:tr>
      <w:tr w:rsidR="00531D06" w:rsidRPr="00531D06" w14:paraId="7084177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CA3B3"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0FD5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703E159" w14:textId="5B9AB6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6AE8FF00" w14:textId="7078EA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BA3F5" w14:textId="5B7B45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D9259" w14:textId="1DB1E1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82,476.25 </w:t>
            </w:r>
          </w:p>
        </w:tc>
      </w:tr>
      <w:tr w:rsidR="00531D06" w:rsidRPr="00531D06" w14:paraId="0BC90A8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597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332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1769073" w14:textId="1E37CC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1C9066AB" w14:textId="0F6269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F6E42" w14:textId="5A2806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5C666" w14:textId="3F5AC60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287,352.00 </w:t>
            </w:r>
          </w:p>
        </w:tc>
      </w:tr>
      <w:tr w:rsidR="00531D06" w:rsidRPr="00531D06" w14:paraId="1442E0A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59DD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5B8F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36B5D6D7" w14:textId="2B2EDB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78FFBA5D" w14:textId="762FE2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D6DD6" w14:textId="09F5ED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B5B86" w14:textId="6D5739D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1,423.63 </w:t>
            </w:r>
          </w:p>
        </w:tc>
      </w:tr>
      <w:tr w:rsidR="00531D06" w:rsidRPr="00531D06" w14:paraId="5C97F4E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1FA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E8B6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C667922" w14:textId="47E4C7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241E638" w14:textId="019534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9B628" w14:textId="0A4767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DDEC5" w14:textId="19D399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9,766.25 </w:t>
            </w:r>
          </w:p>
        </w:tc>
      </w:tr>
      <w:tr w:rsidR="00531D06" w:rsidRPr="00531D06" w14:paraId="369B1BD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BD4E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3939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6881AA05" w14:textId="07A2379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51647B6D" w14:textId="12F202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FD6DF" w14:textId="5EDC17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2ED6C" w14:textId="64B11E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98,800.75 </w:t>
            </w:r>
          </w:p>
        </w:tc>
      </w:tr>
      <w:tr w:rsidR="00531D06" w:rsidRPr="00531D06" w14:paraId="034CEC6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86F4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2FFD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01BEBD4C" w14:textId="226D4C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0D70B154" w14:textId="0558ADA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F9725" w14:textId="0EAC31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636B2" w14:textId="373C92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25,472.50 </w:t>
            </w:r>
          </w:p>
        </w:tc>
      </w:tr>
      <w:tr w:rsidR="00531D06" w:rsidRPr="00531D06" w14:paraId="33A5F24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53B6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4A3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27402941" w14:textId="52758F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37B5C15" w14:textId="285257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877AF" w14:textId="71175D0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43730" w14:textId="68ED250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23,850.00 </w:t>
            </w:r>
          </w:p>
        </w:tc>
      </w:tr>
      <w:tr w:rsidR="00531D06" w:rsidRPr="00531D06" w14:paraId="455D411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C260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A74D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1D402CDA" w14:textId="5ACDF5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42056E83" w14:textId="564799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D7DE7" w14:textId="21EF47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3F510" w14:textId="1A3AB5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968,565.56 </w:t>
            </w:r>
          </w:p>
        </w:tc>
      </w:tr>
      <w:tr w:rsidR="00531D06" w:rsidRPr="00531D06" w14:paraId="266811A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7579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7165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3CF0D814" w14:textId="10C19C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7E9E5440" w14:textId="5EBA02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3050D" w14:textId="2A88ED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5897B" w14:textId="4F0083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8,072.44 </w:t>
            </w:r>
          </w:p>
        </w:tc>
      </w:tr>
      <w:tr w:rsidR="00531D06" w:rsidRPr="00531D06" w14:paraId="6E9FB93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9B8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DD91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039D6A60" w14:textId="2D8B85E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90693DB" w14:textId="703145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30E21" w14:textId="126FFA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1CC1A" w14:textId="3F7E80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8,900.00 </w:t>
            </w:r>
          </w:p>
        </w:tc>
      </w:tr>
      <w:tr w:rsidR="00531D06" w:rsidRPr="00531D06" w14:paraId="215C5CB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06C0A"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F8D6A04" w14:textId="238BDDD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2F28DFA4" w14:textId="6CFBE00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1860C2" w14:textId="367F53B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44C593" w14:textId="6E00315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748,685.25 </w:t>
            </w:r>
          </w:p>
        </w:tc>
      </w:tr>
      <w:tr w:rsidR="00531D06" w:rsidRPr="00531D06" w14:paraId="1175804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E8B4F"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34E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4C7FCC5" w14:textId="1C1336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5738D227" w14:textId="131B87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31209" w14:textId="7171F2D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7C460" w14:textId="110BD6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9,532.50 </w:t>
            </w:r>
          </w:p>
        </w:tc>
      </w:tr>
      <w:tr w:rsidR="00531D06" w:rsidRPr="00531D06" w14:paraId="2D97656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7D3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030D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65D915A" w14:textId="379C62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1E9DF1DB" w14:textId="0FF4CC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40EF7" w14:textId="204602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EDA3F" w14:textId="62438C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97,195.00 </w:t>
            </w:r>
          </w:p>
        </w:tc>
      </w:tr>
      <w:tr w:rsidR="00531D06" w:rsidRPr="00531D06" w14:paraId="4DCFBB9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AC57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628E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72C8C2D" w14:textId="65917CC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30A54CB" w14:textId="562D7F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3BD4C" w14:textId="2F7A1C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1E660" w14:textId="1E30B0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22,520.25 </w:t>
            </w:r>
          </w:p>
        </w:tc>
      </w:tr>
      <w:tr w:rsidR="00531D06" w:rsidRPr="00531D06" w14:paraId="4BABD4F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BFA4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D43A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4038E037" w14:textId="291DF6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0FE7E90" w14:textId="058531E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A3953" w14:textId="42F9E65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5E4EB" w14:textId="415D6B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2,943.75 </w:t>
            </w:r>
          </w:p>
        </w:tc>
      </w:tr>
      <w:tr w:rsidR="00531D06" w:rsidRPr="00531D06" w14:paraId="3B7C10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556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EA00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36CE9A8" w14:textId="74F1E2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44C9AB6" w14:textId="68A108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8194D" w14:textId="35EEAA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F6902" w14:textId="200999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8,831.25 </w:t>
            </w:r>
          </w:p>
        </w:tc>
      </w:tr>
      <w:tr w:rsidR="00531D06" w:rsidRPr="00531D06" w14:paraId="5E56142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2B14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713E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0BB295F4" w14:textId="3D6BDF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D2F64BE" w14:textId="1BEFF5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8A237" w14:textId="5139AB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405F9" w14:textId="23ECF7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8,831.25 </w:t>
            </w:r>
          </w:p>
        </w:tc>
      </w:tr>
      <w:tr w:rsidR="00531D06" w:rsidRPr="00531D06" w14:paraId="49DE811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0B95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34B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0CA8767" w14:textId="4AB537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4B95A41" w14:textId="2A1E64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82F4D" w14:textId="04C306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B85F2" w14:textId="071E85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8,831.25 </w:t>
            </w:r>
          </w:p>
        </w:tc>
      </w:tr>
      <w:tr w:rsidR="00531D06" w:rsidRPr="00531D06" w14:paraId="3288993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BF419"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DA0569E" w14:textId="3378926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0B27EF33" w14:textId="50EBCBC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103E7D" w14:textId="1972716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39F56A" w14:textId="23E2BED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361,942.88 </w:t>
            </w:r>
          </w:p>
        </w:tc>
      </w:tr>
      <w:tr w:rsidR="00531D06" w:rsidRPr="00531D06" w14:paraId="4B9297C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B4F57"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F8D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D72749B" w14:textId="613FD0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1AF03381" w14:textId="7B0F6F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4A380" w14:textId="4F85B5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10B7D" w14:textId="118FDA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43,854.63 </w:t>
            </w:r>
          </w:p>
        </w:tc>
      </w:tr>
      <w:tr w:rsidR="00531D06" w:rsidRPr="00531D06" w14:paraId="73E3263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546D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BA3F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1F9EDA62" w14:textId="39B194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C2CA15E" w14:textId="262D9C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75CBA" w14:textId="6662A0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D33A6" w14:textId="33BE82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24,143.75 </w:t>
            </w:r>
          </w:p>
        </w:tc>
      </w:tr>
      <w:tr w:rsidR="00531D06" w:rsidRPr="00531D06" w14:paraId="64CA3EF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F088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785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1FFD079" w14:textId="765C11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DEDA531" w14:textId="795274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75718" w14:textId="590460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4E4CB" w14:textId="778BB2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2,435.00 </w:t>
            </w:r>
          </w:p>
        </w:tc>
      </w:tr>
      <w:tr w:rsidR="00531D06" w:rsidRPr="00531D06" w14:paraId="1CF7A15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EC0A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0C9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3E7F40B6" w14:textId="60347F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32E2594A" w14:textId="0F5942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83730" w14:textId="308BBEB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9F4F7" w14:textId="74D9831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581,299.38 </w:t>
            </w:r>
          </w:p>
        </w:tc>
      </w:tr>
      <w:tr w:rsidR="00531D06" w:rsidRPr="00531D06" w14:paraId="1691542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558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2540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4C3E1351" w14:textId="6C9B08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477D9A1" w14:textId="0EB5EF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4A8BE" w14:textId="1988E0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A3DCA" w14:textId="4B21DA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940.00 </w:t>
            </w:r>
          </w:p>
        </w:tc>
      </w:tr>
      <w:tr w:rsidR="00531D06" w:rsidRPr="00531D06" w14:paraId="656117D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58FD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B1B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06D0FCF5" w14:textId="70947B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A84F7E8" w14:textId="7BAA34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73BE5" w14:textId="51814E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1BE5F" w14:textId="07F22F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8,900.00 </w:t>
            </w:r>
          </w:p>
        </w:tc>
      </w:tr>
      <w:tr w:rsidR="00531D06" w:rsidRPr="00531D06" w14:paraId="1041294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D022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7701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F844D30" w14:textId="6DAA71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192300A" w14:textId="277AA70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99E04" w14:textId="4800CC5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FC3A4" w14:textId="6CD652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940.00 </w:t>
            </w:r>
          </w:p>
        </w:tc>
      </w:tr>
      <w:tr w:rsidR="00531D06" w:rsidRPr="00531D06" w14:paraId="0E55E96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9FD5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9877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32EC049" w14:textId="4A2343C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1393ABA1" w14:textId="126297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C03AD" w14:textId="21DF97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5C28F" w14:textId="73753A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2,545.63 </w:t>
            </w:r>
          </w:p>
        </w:tc>
      </w:tr>
      <w:tr w:rsidR="00531D06" w:rsidRPr="00531D06" w14:paraId="582ABD4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8CFA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2A6A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1F6F8FD0" w14:textId="1164332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15ECD4D0" w14:textId="10B7F9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CF685" w14:textId="702D5A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A26AE" w14:textId="6A2436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40,265.00 </w:t>
            </w:r>
          </w:p>
        </w:tc>
      </w:tr>
      <w:tr w:rsidR="00531D06" w:rsidRPr="00531D06" w14:paraId="3321A38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CEF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D6BC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1BCD7104" w14:textId="3E1DF7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3755C41" w14:textId="633361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0ED20" w14:textId="2AB2BE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5B159" w14:textId="7BECED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6,377.70 </w:t>
            </w:r>
          </w:p>
        </w:tc>
      </w:tr>
      <w:tr w:rsidR="00531D06" w:rsidRPr="00531D06" w14:paraId="05D3E81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B908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3F85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1C9DF2B" w14:textId="0601C5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88340BF" w14:textId="67142A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7D9AB" w14:textId="29842D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65FBE" w14:textId="78B363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1,025.00 </w:t>
            </w:r>
          </w:p>
        </w:tc>
      </w:tr>
      <w:tr w:rsidR="00531D06" w:rsidRPr="00531D06" w14:paraId="3CDA902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AD1A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E39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118905F9" w14:textId="1FC8CA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0B6E232" w14:textId="1B064F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06F9C" w14:textId="0654DC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6662C" w14:textId="2C3BBD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41,025.00 </w:t>
            </w:r>
          </w:p>
        </w:tc>
      </w:tr>
      <w:tr w:rsidR="00531D06" w:rsidRPr="00531D06" w14:paraId="603CC81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937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7BC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367A48D1" w14:textId="1AE9BF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0C48459B" w14:textId="59BC6B0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31051" w14:textId="4679B9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5D86E" w14:textId="56849F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15,653.75 </w:t>
            </w:r>
          </w:p>
        </w:tc>
      </w:tr>
      <w:tr w:rsidR="00531D06" w:rsidRPr="00531D06" w14:paraId="638E65F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58CF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E0C2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9749931" w14:textId="12942A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925DE05" w14:textId="4B17891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32AFB" w14:textId="5ABE0D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48566" w14:textId="310DD5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940.00 </w:t>
            </w:r>
          </w:p>
        </w:tc>
      </w:tr>
      <w:tr w:rsidR="00531D06" w:rsidRPr="00531D06" w14:paraId="055EC0F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A41E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FAD0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6ECD215B" w14:textId="10B126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4E85952C" w14:textId="35E4D7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88F39" w14:textId="45F08C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B8088" w14:textId="1CC708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6,226.30 </w:t>
            </w:r>
          </w:p>
        </w:tc>
      </w:tr>
      <w:tr w:rsidR="00531D06" w:rsidRPr="00531D06" w14:paraId="05A550B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CA7BB"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B840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6E4EB3E" w14:textId="2E51D3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721762E" w14:textId="7A13A5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F6F38" w14:textId="34B801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A8D23" w14:textId="3D6601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30,198.75 </w:t>
            </w:r>
          </w:p>
        </w:tc>
      </w:tr>
      <w:tr w:rsidR="00531D06" w:rsidRPr="00531D06" w14:paraId="1FFE41E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6E7A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2DE9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5E15124" w14:textId="11E675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FF2C492" w14:textId="237225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BDD7E" w14:textId="7B1382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D1D6A" w14:textId="5DA7E9E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5,940.00 </w:t>
            </w:r>
          </w:p>
        </w:tc>
      </w:tr>
      <w:tr w:rsidR="00531D06" w:rsidRPr="00531D06" w14:paraId="6882199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2FE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BADC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8F6B516" w14:textId="1C1BD5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0B8DE842" w14:textId="2E4B08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3E898" w14:textId="499146F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EE709" w14:textId="2C1EE2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3,655.49 </w:t>
            </w:r>
          </w:p>
        </w:tc>
      </w:tr>
      <w:tr w:rsidR="00531D06" w:rsidRPr="00531D06" w14:paraId="063AC25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D719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C0B6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36EE5FB" w14:textId="4049E8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9AD6B" w14:textId="6DF0C5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46FEB68A" w14:textId="514D32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DAFB7" w14:textId="38368C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15,600.00 </w:t>
            </w:r>
          </w:p>
        </w:tc>
      </w:tr>
      <w:tr w:rsidR="00531D06" w:rsidRPr="00531D06" w14:paraId="4D0ACF9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D782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37BBD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12D5BF3" w14:textId="56BD55D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42D725C" w14:textId="79BA842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921A5" w14:textId="0C2CC3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C71E9" w14:textId="0A9DBC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74,977.50 </w:t>
            </w:r>
          </w:p>
        </w:tc>
      </w:tr>
      <w:tr w:rsidR="00531D06" w:rsidRPr="00531D06" w14:paraId="1C81393D"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B76F4"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29F3BF7" w14:textId="4435CBB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117,942.24 </w:t>
            </w:r>
          </w:p>
        </w:tc>
        <w:tc>
          <w:tcPr>
            <w:tcW w:w="0" w:type="auto"/>
            <w:tcBorders>
              <w:top w:val="nil"/>
              <w:left w:val="nil"/>
              <w:bottom w:val="single" w:sz="4" w:space="0" w:color="000000"/>
              <w:right w:val="single" w:sz="4" w:space="0" w:color="000000"/>
            </w:tcBorders>
            <w:shd w:val="clear" w:color="D8D8D8" w:fill="D8D8D8"/>
            <w:noWrap/>
            <w:vAlign w:val="bottom"/>
            <w:hideMark/>
          </w:tcPr>
          <w:p w14:paraId="71CC5DF3" w14:textId="5548157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83D30B5" w14:textId="13A2012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826C4A" w14:textId="5EE6853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2,167,942.24 </w:t>
            </w:r>
          </w:p>
        </w:tc>
      </w:tr>
      <w:tr w:rsidR="00531D06" w:rsidRPr="00531D06" w14:paraId="2D08A90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D91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1129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5B73C8DB" w14:textId="086756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3ED5FC4" w14:textId="7F02A3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F9AC6" w14:textId="2496AF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17D16" w14:textId="6ECE1B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05,012.91 </w:t>
            </w:r>
          </w:p>
        </w:tc>
      </w:tr>
      <w:tr w:rsidR="00531D06" w:rsidRPr="00531D06" w14:paraId="70F3495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A65D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298B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0D197E9F" w14:textId="06D1E1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61B60F2" w14:textId="2B278E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2F853" w14:textId="436DAF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D402A" w14:textId="370D9A8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8,900.00 </w:t>
            </w:r>
          </w:p>
        </w:tc>
      </w:tr>
      <w:tr w:rsidR="00531D06" w:rsidRPr="00531D06" w14:paraId="099D8CE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141A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1220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2B9419E6" w14:textId="738FFCE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6BB269D7" w14:textId="367631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33C6A" w14:textId="778733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18A25" w14:textId="5B34A0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672,643.80 </w:t>
            </w:r>
          </w:p>
        </w:tc>
      </w:tr>
      <w:tr w:rsidR="00531D06" w:rsidRPr="00531D06" w14:paraId="46BFFB5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33D2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CF23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6FA49F36" w14:textId="0879B78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197CD128" w14:textId="3E0C0F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0ACCB" w14:textId="188F21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1C99A" w14:textId="44001BE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53,673.19 </w:t>
            </w:r>
          </w:p>
        </w:tc>
      </w:tr>
      <w:tr w:rsidR="00531D06" w:rsidRPr="00531D06" w14:paraId="6616202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98B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AB9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2D40B8A5" w14:textId="49C1E8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6F84BDD" w14:textId="703C7F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3206C" w14:textId="599DDE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F9F7C" w14:textId="6DC8578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355.00 </w:t>
            </w:r>
          </w:p>
        </w:tc>
      </w:tr>
      <w:tr w:rsidR="00531D06" w:rsidRPr="00531D06" w14:paraId="65708B7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B61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3470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0084CFA" w14:textId="040501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397DFBA5" w14:textId="2CFAA4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BC734" w14:textId="4392A3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5DCB2" w14:textId="3B2F36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48,917.08 </w:t>
            </w:r>
          </w:p>
        </w:tc>
      </w:tr>
      <w:tr w:rsidR="00531D06" w:rsidRPr="00531D06" w14:paraId="6C6630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2C57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E6EB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616B93A4" w14:textId="7A7704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770BD6E3" w14:textId="575797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FBA47" w14:textId="27C84DF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9FA5A" w14:textId="410939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57,593.13 </w:t>
            </w:r>
          </w:p>
        </w:tc>
      </w:tr>
      <w:tr w:rsidR="00531D06" w:rsidRPr="00531D06" w14:paraId="644F12F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5F4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3204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6C793307" w14:textId="266234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00A79672" w14:textId="3B6CF1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3537B" w14:textId="3230B5D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654C7" w14:textId="48F53B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12,365.50 </w:t>
            </w:r>
          </w:p>
        </w:tc>
      </w:tr>
      <w:tr w:rsidR="00531D06" w:rsidRPr="00531D06" w14:paraId="7877DB1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82C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98A1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6A63DD63" w14:textId="174487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143105EB" w14:textId="4F9816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CD1E0" w14:textId="0C93A3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C5F7B" w14:textId="4769C7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2,710.00 </w:t>
            </w:r>
          </w:p>
        </w:tc>
      </w:tr>
      <w:tr w:rsidR="00531D06" w:rsidRPr="00531D06" w14:paraId="6EFA498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D8A7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550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7CFDCF21" w14:textId="364966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00031C8" w14:textId="5FC12C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284D3" w14:textId="5069F9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E4ADA" w14:textId="3461C3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29,988.13 </w:t>
            </w:r>
          </w:p>
        </w:tc>
      </w:tr>
      <w:tr w:rsidR="00531D06" w:rsidRPr="00531D06" w14:paraId="29A6447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308E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91F0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6687D6E2" w14:textId="218311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044B94AA" w14:textId="4BAE54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2FB32" w14:textId="10039F1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BAB45" w14:textId="558CE8E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94,150.33 </w:t>
            </w:r>
          </w:p>
        </w:tc>
      </w:tr>
      <w:tr w:rsidR="00531D06" w:rsidRPr="00531D06" w14:paraId="56DEFA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C7CBD"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A48C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8761C1B" w14:textId="4D5395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46212BA6" w14:textId="0EF535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4521B" w14:textId="7BF5FD9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E7E45" w14:textId="46CBE4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08,576.31 </w:t>
            </w:r>
          </w:p>
        </w:tc>
      </w:tr>
      <w:tr w:rsidR="00531D06" w:rsidRPr="00531D06" w14:paraId="73DEB52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179C4"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9205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AFA2556" w14:textId="33AB7A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9772084" w14:textId="59C98F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2764B5" w14:textId="395509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F5E3B" w14:textId="696D46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924,585.00 </w:t>
            </w:r>
          </w:p>
        </w:tc>
      </w:tr>
      <w:tr w:rsidR="00531D06" w:rsidRPr="00531D06" w14:paraId="58305B0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984F2"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E0C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0BC87395" w14:textId="41B2E0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406D9D9" w14:textId="5594F6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00E95" w14:textId="40D6F5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C3F2C" w14:textId="2A3124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355.00 </w:t>
            </w:r>
          </w:p>
        </w:tc>
      </w:tr>
      <w:tr w:rsidR="00531D06" w:rsidRPr="00531D06" w14:paraId="041F20D9"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189BD"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023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0D979056" w14:textId="76FB88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0A88E812" w14:textId="393C3A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BB030" w14:textId="6DFAF7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2FD60" w14:textId="1021267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2,395.00 </w:t>
            </w:r>
          </w:p>
        </w:tc>
      </w:tr>
      <w:tr w:rsidR="00531D06" w:rsidRPr="00531D06" w14:paraId="68A6D66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BD78F"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961A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13B492FF" w14:textId="34F4CC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1780B1E" w14:textId="6009583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F4681" w14:textId="3E4309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09D15" w14:textId="48E13E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13,721.86 </w:t>
            </w:r>
          </w:p>
        </w:tc>
      </w:tr>
      <w:tr w:rsidR="00531D06" w:rsidRPr="00531D06" w14:paraId="7736F4C9"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7C8BA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C067C21" w14:textId="4F7F6BEF"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0,081,348.53 </w:t>
            </w:r>
          </w:p>
        </w:tc>
        <w:tc>
          <w:tcPr>
            <w:tcW w:w="0" w:type="auto"/>
            <w:tcBorders>
              <w:top w:val="nil"/>
              <w:left w:val="nil"/>
              <w:bottom w:val="single" w:sz="4" w:space="0" w:color="000000"/>
              <w:right w:val="single" w:sz="4" w:space="0" w:color="000000"/>
            </w:tcBorders>
            <w:shd w:val="clear" w:color="A5A5A5" w:fill="A5A5A5"/>
            <w:noWrap/>
            <w:vAlign w:val="bottom"/>
            <w:hideMark/>
          </w:tcPr>
          <w:p w14:paraId="5FD4DE7F" w14:textId="17D706F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468862E" w14:textId="713AA60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38F05699" w14:textId="6AAD430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9,444,212.93 </w:t>
            </w:r>
          </w:p>
        </w:tc>
      </w:tr>
      <w:tr w:rsidR="00531D06" w:rsidRPr="00531D06" w14:paraId="29B7AD8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9AE9F"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158CB6F2" w14:textId="37416F9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3,018,728.54 </w:t>
            </w:r>
          </w:p>
        </w:tc>
        <w:tc>
          <w:tcPr>
            <w:tcW w:w="0" w:type="auto"/>
            <w:tcBorders>
              <w:top w:val="nil"/>
              <w:left w:val="nil"/>
              <w:bottom w:val="single" w:sz="4" w:space="0" w:color="000000"/>
              <w:right w:val="single" w:sz="4" w:space="0" w:color="000000"/>
            </w:tcBorders>
            <w:shd w:val="clear" w:color="D8D8D8" w:fill="D8D8D8"/>
            <w:noWrap/>
            <w:vAlign w:val="bottom"/>
            <w:hideMark/>
          </w:tcPr>
          <w:p w14:paraId="525329B2" w14:textId="62BC8B0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736BF4" w14:textId="5EE393F9"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60144C2" w14:textId="5F93F83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23,089,683.54 </w:t>
            </w:r>
          </w:p>
        </w:tc>
      </w:tr>
      <w:tr w:rsidR="00531D06" w:rsidRPr="00531D06" w14:paraId="27D7D58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7FE6A"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7E61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3D8332C3" w14:textId="5AF10C3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186,991.06 </w:t>
            </w:r>
          </w:p>
        </w:tc>
        <w:tc>
          <w:tcPr>
            <w:tcW w:w="0" w:type="auto"/>
            <w:tcBorders>
              <w:top w:val="nil"/>
              <w:left w:val="nil"/>
              <w:bottom w:val="single" w:sz="4" w:space="0" w:color="000000"/>
              <w:right w:val="single" w:sz="4" w:space="0" w:color="000000"/>
            </w:tcBorders>
            <w:shd w:val="clear" w:color="auto" w:fill="auto"/>
            <w:noWrap/>
            <w:vAlign w:val="bottom"/>
            <w:hideMark/>
          </w:tcPr>
          <w:p w14:paraId="6D3F28F8" w14:textId="09C7AD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3B2E6" w14:textId="48118C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2DE53" w14:textId="5F6BD58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186,991.06 </w:t>
            </w:r>
          </w:p>
        </w:tc>
      </w:tr>
      <w:tr w:rsidR="00531D06" w:rsidRPr="00531D06" w14:paraId="5FAB877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8029A"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87D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7B02C3FB" w14:textId="70D378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342575E3" w14:textId="6E6AB7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84921" w14:textId="612884B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A2B4A" w14:textId="434B11E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68,748.24 </w:t>
            </w:r>
          </w:p>
        </w:tc>
      </w:tr>
      <w:tr w:rsidR="00531D06" w:rsidRPr="00531D06" w14:paraId="4F672AE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94C1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97A2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73801BE8" w14:textId="016E00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14BB8925" w14:textId="3EAB54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91FA3" w14:textId="2453A1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FB032" w14:textId="463FE2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3,117.44 </w:t>
            </w:r>
          </w:p>
        </w:tc>
      </w:tr>
      <w:tr w:rsidR="00531D06" w:rsidRPr="00531D06" w14:paraId="10A5B83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6D237"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B551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789BDCF1" w14:textId="134413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E781359" w14:textId="126ED2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AF24F" w14:textId="3D6F014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E844A" w14:textId="2C251A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5,651.60 </w:t>
            </w:r>
          </w:p>
        </w:tc>
      </w:tr>
      <w:tr w:rsidR="00531D06" w:rsidRPr="00531D06" w14:paraId="28E360B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8EBB3"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70F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4F3D5EF5" w14:textId="1EF7E7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0070ADB5" w14:textId="499A0DA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49DEA" w14:textId="2EEBCE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B1DCE" w14:textId="5B8E55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6,872.98 </w:t>
            </w:r>
          </w:p>
        </w:tc>
      </w:tr>
      <w:tr w:rsidR="00531D06" w:rsidRPr="00531D06" w14:paraId="431969D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1660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4F54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F33C9D1" w14:textId="4A811F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70D222FA" w14:textId="5D1A92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4B8AC" w14:textId="3EE958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D6F09" w14:textId="1F1DD3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7,793.72 </w:t>
            </w:r>
          </w:p>
        </w:tc>
      </w:tr>
      <w:tr w:rsidR="00531D06" w:rsidRPr="00531D06" w14:paraId="3B5529B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029A"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3941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4249DB5" w14:textId="09A963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5BC2E572" w14:textId="3F4F54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92532" w14:textId="6BB907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4E6C0" w14:textId="0B9E90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73,654.09 </w:t>
            </w:r>
          </w:p>
        </w:tc>
      </w:tr>
      <w:tr w:rsidR="00531D06" w:rsidRPr="00531D06" w14:paraId="3C4F63D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5240"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951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669CD02" w14:textId="43987B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23EA88CA" w14:textId="4F4FDB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E76A9" w14:textId="54F6CA9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B23F6" w14:textId="4AF215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002,785.90 </w:t>
            </w:r>
          </w:p>
        </w:tc>
      </w:tr>
      <w:tr w:rsidR="00531D06" w:rsidRPr="00531D06" w14:paraId="70835B5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70AC6"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5209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1C5F8EA8" w14:textId="5A8C13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8F0820C" w14:textId="447121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9D6FB" w14:textId="76ED810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9461B" w14:textId="4195349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49,086.88 </w:t>
            </w:r>
          </w:p>
        </w:tc>
      </w:tr>
      <w:tr w:rsidR="00531D06" w:rsidRPr="00531D06" w14:paraId="06DBF16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4EBA7"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1630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2FA0B2AD" w14:textId="6BFEDA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42F353FD" w14:textId="29278E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9F325" w14:textId="3D26C9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18AF0" w14:textId="4F41E4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888,513.58 </w:t>
            </w:r>
          </w:p>
        </w:tc>
      </w:tr>
      <w:tr w:rsidR="00531D06" w:rsidRPr="00531D06" w14:paraId="792169B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7E80F"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E6EC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288C8E47" w14:textId="4FF5A3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333B064C" w14:textId="2A49E9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D568A" w14:textId="2CA78E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4F9DF088" w14:textId="18BDFB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28,956.98 </w:t>
            </w:r>
          </w:p>
        </w:tc>
      </w:tr>
      <w:tr w:rsidR="00531D06" w:rsidRPr="00531D06" w14:paraId="03D96DE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2A426"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FFEA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669A0784" w14:textId="05FDB5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9,958.64 </w:t>
            </w:r>
          </w:p>
        </w:tc>
        <w:tc>
          <w:tcPr>
            <w:tcW w:w="0" w:type="auto"/>
            <w:tcBorders>
              <w:top w:val="nil"/>
              <w:left w:val="nil"/>
              <w:bottom w:val="single" w:sz="4" w:space="0" w:color="000000"/>
              <w:right w:val="single" w:sz="4" w:space="0" w:color="000000"/>
            </w:tcBorders>
            <w:shd w:val="clear" w:color="auto" w:fill="auto"/>
            <w:noWrap/>
            <w:vAlign w:val="bottom"/>
            <w:hideMark/>
          </w:tcPr>
          <w:p w14:paraId="3E1F3689" w14:textId="5DA40D5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BE89B" w14:textId="5267F88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75D0D" w14:textId="5C6CBE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29,958.64 </w:t>
            </w:r>
          </w:p>
        </w:tc>
      </w:tr>
      <w:tr w:rsidR="00531D06" w:rsidRPr="00531D06" w14:paraId="13A5B10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AEB66"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591C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1EB60870" w14:textId="6F31D6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486E6A4F" w14:textId="6BFEFA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12653" w14:textId="0EF938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81EE3" w14:textId="5EDFAAB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5,346.88 </w:t>
            </w:r>
          </w:p>
        </w:tc>
      </w:tr>
      <w:tr w:rsidR="00531D06" w:rsidRPr="00531D06" w14:paraId="6BAD10C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5F73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AF63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E747D03" w14:textId="73E538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35ECBE9F" w14:textId="52CB1E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9AE21" w14:textId="14E45AD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A160F" w14:textId="1ACDF7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26,812.84 </w:t>
            </w:r>
          </w:p>
        </w:tc>
      </w:tr>
      <w:tr w:rsidR="00531D06" w:rsidRPr="00531D06" w14:paraId="1CD6678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92EC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57B9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35D21E47" w14:textId="5568D3B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58E050E7" w14:textId="153157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C86DC" w14:textId="2CCF3F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E70B4" w14:textId="6FA3794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5,266.20 </w:t>
            </w:r>
          </w:p>
        </w:tc>
      </w:tr>
      <w:tr w:rsidR="00531D06" w:rsidRPr="00531D06" w14:paraId="7DE038B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DAFF4"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419A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2638F8BB" w14:textId="7F3714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88,961.28 </w:t>
            </w:r>
          </w:p>
        </w:tc>
        <w:tc>
          <w:tcPr>
            <w:tcW w:w="0" w:type="auto"/>
            <w:tcBorders>
              <w:top w:val="nil"/>
              <w:left w:val="nil"/>
              <w:bottom w:val="single" w:sz="4" w:space="0" w:color="000000"/>
              <w:right w:val="single" w:sz="4" w:space="0" w:color="000000"/>
            </w:tcBorders>
            <w:shd w:val="clear" w:color="auto" w:fill="auto"/>
            <w:noWrap/>
            <w:vAlign w:val="bottom"/>
            <w:hideMark/>
          </w:tcPr>
          <w:p w14:paraId="72AAE856" w14:textId="557CB8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0133F" w14:textId="193D7D5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F0FDC" w14:textId="287B7C7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88,961.28 </w:t>
            </w:r>
          </w:p>
        </w:tc>
      </w:tr>
      <w:tr w:rsidR="00531D06" w:rsidRPr="00531D06" w14:paraId="129880B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BF356"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2E8A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3F045AA2" w14:textId="5551E06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2515DE62" w14:textId="529AB0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10DCC" w14:textId="269D9BD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B2DCA" w14:textId="37C1750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37,696.38 </w:t>
            </w:r>
          </w:p>
        </w:tc>
      </w:tr>
      <w:tr w:rsidR="00531D06" w:rsidRPr="00531D06" w14:paraId="5D84F45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DC5C3"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8C4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08BE83C8" w14:textId="739975D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0FD234C0" w14:textId="2BACF8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E59DB" w14:textId="42B7A9D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9F191" w14:textId="282B23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74,330.58 </w:t>
            </w:r>
          </w:p>
        </w:tc>
      </w:tr>
      <w:tr w:rsidR="00531D06" w:rsidRPr="00531D06" w14:paraId="334758C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E449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AE57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70118E9" w14:textId="04ECED5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40257BF6" w14:textId="75D2BD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1539F" w14:textId="4EB609B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1F100" w14:textId="4607A5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02,803.02 </w:t>
            </w:r>
          </w:p>
        </w:tc>
      </w:tr>
      <w:tr w:rsidR="00531D06" w:rsidRPr="00531D06" w14:paraId="5284F88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4B017"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4433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0A144FAF" w14:textId="72FF24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48419BDB" w14:textId="44419B6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4EBA4" w14:textId="552D1CC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0A635" w14:textId="1811743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81,136.40 </w:t>
            </w:r>
          </w:p>
        </w:tc>
      </w:tr>
      <w:tr w:rsidR="00531D06" w:rsidRPr="00531D06" w14:paraId="09F6CED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E17A6"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E0A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27D30DE" w14:textId="43348AF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37C87DC7" w14:textId="018CA7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E1FED" w14:textId="13A7318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B7866" w14:textId="6C62FE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388.00 </w:t>
            </w:r>
          </w:p>
        </w:tc>
      </w:tr>
      <w:tr w:rsidR="00531D06" w:rsidRPr="00531D06" w14:paraId="5AEA44A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95276"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D629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E0C2001" w14:textId="6DAB6BA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5,167.34 </w:t>
            </w:r>
          </w:p>
        </w:tc>
        <w:tc>
          <w:tcPr>
            <w:tcW w:w="0" w:type="auto"/>
            <w:tcBorders>
              <w:top w:val="nil"/>
              <w:left w:val="nil"/>
              <w:bottom w:val="single" w:sz="4" w:space="0" w:color="000000"/>
              <w:right w:val="single" w:sz="4" w:space="0" w:color="000000"/>
            </w:tcBorders>
            <w:shd w:val="clear" w:color="auto" w:fill="auto"/>
            <w:noWrap/>
            <w:vAlign w:val="bottom"/>
            <w:hideMark/>
          </w:tcPr>
          <w:p w14:paraId="3234CECF" w14:textId="55817F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2EEEAC33" w14:textId="5F5950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0E191" w14:textId="7FFA59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17,122.34 </w:t>
            </w:r>
          </w:p>
        </w:tc>
      </w:tr>
      <w:tr w:rsidR="00531D06" w:rsidRPr="00531D06" w14:paraId="15CE2A3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79CD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9DC5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4F6104D" w14:textId="4125D23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87,464.67 </w:t>
            </w:r>
          </w:p>
        </w:tc>
        <w:tc>
          <w:tcPr>
            <w:tcW w:w="0" w:type="auto"/>
            <w:tcBorders>
              <w:top w:val="nil"/>
              <w:left w:val="nil"/>
              <w:bottom w:val="single" w:sz="4" w:space="0" w:color="000000"/>
              <w:right w:val="single" w:sz="4" w:space="0" w:color="000000"/>
            </w:tcBorders>
            <w:shd w:val="clear" w:color="auto" w:fill="auto"/>
            <w:noWrap/>
            <w:vAlign w:val="bottom"/>
            <w:hideMark/>
          </w:tcPr>
          <w:p w14:paraId="7EDC43FE" w14:textId="1A640E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29684C" w14:textId="65C601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323B8" w14:textId="7A14C0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07,464.67 </w:t>
            </w:r>
          </w:p>
        </w:tc>
      </w:tr>
      <w:tr w:rsidR="00531D06" w:rsidRPr="00531D06" w14:paraId="21AFE01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D6FF"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5C0C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0B40E7AA" w14:textId="60A536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54040AAC" w14:textId="4F7F9D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A3EE1" w14:textId="5869D7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B01C7" w14:textId="44D69E2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3,990.76 </w:t>
            </w:r>
          </w:p>
        </w:tc>
      </w:tr>
      <w:tr w:rsidR="00531D06" w:rsidRPr="00531D06" w14:paraId="4C4518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3F5E4"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D267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156A4A3A" w14:textId="67C588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29AE4B1E" w14:textId="491838C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492A5" w14:textId="0E2E73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A8820" w14:textId="512DC0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61,289.62 </w:t>
            </w:r>
          </w:p>
        </w:tc>
      </w:tr>
      <w:tr w:rsidR="00531D06" w:rsidRPr="00531D06" w14:paraId="307153B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18C82"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805E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61D77556" w14:textId="5B2A3F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21BD5F34" w14:textId="1958F0D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A0423" w14:textId="7315AF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DA009" w14:textId="4F8065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37,458.46 </w:t>
            </w:r>
          </w:p>
        </w:tc>
      </w:tr>
      <w:tr w:rsidR="00531D06" w:rsidRPr="00531D06" w14:paraId="2E5F0A1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529D0"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1C8F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3BC83CC5" w14:textId="70E785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0BD02783" w14:textId="431C5B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88D2D" w14:textId="42CE28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CE737" w14:textId="6738FD1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73,485.00 </w:t>
            </w:r>
          </w:p>
        </w:tc>
      </w:tr>
      <w:tr w:rsidR="00531D06" w:rsidRPr="00531D06" w14:paraId="575BBDB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2D76B"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60DEED26" w14:textId="7FF8D16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467,882.88 </w:t>
            </w:r>
          </w:p>
        </w:tc>
        <w:tc>
          <w:tcPr>
            <w:tcW w:w="0" w:type="auto"/>
            <w:tcBorders>
              <w:top w:val="nil"/>
              <w:left w:val="nil"/>
              <w:bottom w:val="single" w:sz="4" w:space="0" w:color="000000"/>
              <w:right w:val="single" w:sz="4" w:space="0" w:color="000000"/>
            </w:tcBorders>
            <w:shd w:val="clear" w:color="D8D8D8" w:fill="D8D8D8"/>
            <w:noWrap/>
            <w:vAlign w:val="bottom"/>
            <w:hideMark/>
          </w:tcPr>
          <w:p w14:paraId="633CBD5E" w14:textId="56F39C0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39B4F0" w14:textId="189AE1A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DF2358" w14:textId="24C4DF4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5,467,882.88 </w:t>
            </w:r>
          </w:p>
        </w:tc>
      </w:tr>
      <w:tr w:rsidR="00531D06" w:rsidRPr="00531D06" w14:paraId="5DF42D8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ABC2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1CCE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50FDDF54" w14:textId="1F5523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366D8291" w14:textId="5F1025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6C17B" w14:textId="50075B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94621" w14:textId="3516E99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984,094.26 </w:t>
            </w:r>
          </w:p>
        </w:tc>
      </w:tr>
      <w:tr w:rsidR="00531D06" w:rsidRPr="00531D06" w14:paraId="3B6767C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3E0E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A24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75F89B8F" w14:textId="5897E26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5D74B821" w14:textId="27CED60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8BB81" w14:textId="543317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E24D1" w14:textId="4B04CD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51,336.16 </w:t>
            </w:r>
          </w:p>
        </w:tc>
      </w:tr>
      <w:tr w:rsidR="00531D06" w:rsidRPr="00531D06" w14:paraId="69DD599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50EE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913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37045099" w14:textId="244BE2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3B94C8F6" w14:textId="7C8FFB9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E54DD" w14:textId="7CC10D9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A97C6" w14:textId="61101F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42,376.00 </w:t>
            </w:r>
          </w:p>
        </w:tc>
      </w:tr>
      <w:tr w:rsidR="00531D06" w:rsidRPr="00531D06" w14:paraId="2A35E75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243A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A43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1CDAF40F" w14:textId="44B6D6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16D1AEFB" w14:textId="4B778A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28A43" w14:textId="2B716AE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ECCDB" w14:textId="4B0FC4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67,556.68 </w:t>
            </w:r>
          </w:p>
        </w:tc>
      </w:tr>
      <w:tr w:rsidR="00531D06" w:rsidRPr="00531D06" w14:paraId="585E941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7EEB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D7F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957B0DD" w14:textId="6B2439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38,748.05 </w:t>
            </w:r>
          </w:p>
        </w:tc>
        <w:tc>
          <w:tcPr>
            <w:tcW w:w="0" w:type="auto"/>
            <w:tcBorders>
              <w:top w:val="nil"/>
              <w:left w:val="nil"/>
              <w:bottom w:val="single" w:sz="4" w:space="0" w:color="000000"/>
              <w:right w:val="single" w:sz="4" w:space="0" w:color="000000"/>
            </w:tcBorders>
            <w:shd w:val="clear" w:color="auto" w:fill="auto"/>
            <w:noWrap/>
            <w:vAlign w:val="bottom"/>
            <w:hideMark/>
          </w:tcPr>
          <w:p w14:paraId="7428D670" w14:textId="61BD47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783D1" w14:textId="6615D5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8CFF3" w14:textId="3F2F0BD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38,748.05 </w:t>
            </w:r>
          </w:p>
        </w:tc>
      </w:tr>
      <w:tr w:rsidR="00531D06" w:rsidRPr="00531D06" w14:paraId="72B171E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4F98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54D1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6F2C3DA7" w14:textId="11CA375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0F4633FF" w14:textId="4AA21D4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568B9" w14:textId="5B61699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F45B0" w14:textId="403E59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3,747.73 </w:t>
            </w:r>
          </w:p>
        </w:tc>
      </w:tr>
      <w:tr w:rsidR="00531D06" w:rsidRPr="00531D06" w14:paraId="49055E0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B0276"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A190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5AFB355" w14:textId="568883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007F92C8" w14:textId="21979B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EC066" w14:textId="039A01D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7D64E" w14:textId="3897F62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60,024.00 </w:t>
            </w:r>
          </w:p>
        </w:tc>
      </w:tr>
      <w:tr w:rsidR="00531D06" w:rsidRPr="00531D06" w14:paraId="5A5421F1"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61241"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14273948" w14:textId="6B45194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33,781,051.90 </w:t>
            </w:r>
          </w:p>
        </w:tc>
        <w:tc>
          <w:tcPr>
            <w:tcW w:w="0" w:type="auto"/>
            <w:tcBorders>
              <w:top w:val="nil"/>
              <w:left w:val="nil"/>
              <w:bottom w:val="single" w:sz="4" w:space="0" w:color="000000"/>
              <w:right w:val="single" w:sz="4" w:space="0" w:color="000000"/>
            </w:tcBorders>
            <w:shd w:val="clear" w:color="D8D8D8" w:fill="D8D8D8"/>
            <w:noWrap/>
            <w:vAlign w:val="bottom"/>
            <w:hideMark/>
          </w:tcPr>
          <w:p w14:paraId="3FCD47C3" w14:textId="413BAAB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46DE0E" w14:textId="1933602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6C18D3C" w14:textId="4E214DE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43,072,961.30 </w:t>
            </w:r>
          </w:p>
        </w:tc>
      </w:tr>
      <w:tr w:rsidR="00531D06" w:rsidRPr="00531D06" w14:paraId="5EE931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71103"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480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B0645A0" w14:textId="1685720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5AA9CF15" w14:textId="46C6F2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A4F2A" w14:textId="0822B7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BE5BC" w14:textId="14B57B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6,987.54 </w:t>
            </w:r>
          </w:p>
        </w:tc>
      </w:tr>
      <w:tr w:rsidR="00531D06" w:rsidRPr="00531D06" w14:paraId="1DBF235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1F59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0800F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751AE743" w14:textId="2E31ED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917,031.45 </w:t>
            </w:r>
          </w:p>
        </w:tc>
        <w:tc>
          <w:tcPr>
            <w:tcW w:w="0" w:type="auto"/>
            <w:tcBorders>
              <w:top w:val="nil"/>
              <w:left w:val="nil"/>
              <w:bottom w:val="single" w:sz="4" w:space="0" w:color="000000"/>
              <w:right w:val="single" w:sz="4" w:space="0" w:color="000000"/>
            </w:tcBorders>
            <w:shd w:val="clear" w:color="auto" w:fill="auto"/>
            <w:noWrap/>
            <w:vAlign w:val="bottom"/>
            <w:hideMark/>
          </w:tcPr>
          <w:p w14:paraId="2426F120" w14:textId="62170E9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D0ECD" w14:textId="6313497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7B2D8E75" w14:textId="1DC51F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9,663,831.85 </w:t>
            </w:r>
          </w:p>
        </w:tc>
      </w:tr>
      <w:tr w:rsidR="00531D06" w:rsidRPr="00531D06" w14:paraId="48C47ED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C0F7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ACF1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40D71399" w14:textId="66CBD7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1617ACA0" w14:textId="5D98E8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63A03" w14:textId="700D11A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C4E4C" w14:textId="3113A12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744,108.90 </w:t>
            </w:r>
          </w:p>
        </w:tc>
      </w:tr>
      <w:tr w:rsidR="00531D06" w:rsidRPr="00531D06" w14:paraId="7E3CE0D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2F804"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1793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3604CD16" w14:textId="17889B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713C9A1C" w14:textId="3F7A91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10B33" w14:textId="792D7E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77414" w14:textId="06DE1F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9,056.00 </w:t>
            </w:r>
          </w:p>
        </w:tc>
      </w:tr>
      <w:tr w:rsidR="00531D06" w:rsidRPr="00531D06" w14:paraId="100B89A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B173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7455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78FD088E" w14:textId="17729FF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78,967.38 </w:t>
            </w:r>
          </w:p>
        </w:tc>
        <w:tc>
          <w:tcPr>
            <w:tcW w:w="0" w:type="auto"/>
            <w:tcBorders>
              <w:top w:val="nil"/>
              <w:left w:val="nil"/>
              <w:bottom w:val="single" w:sz="4" w:space="0" w:color="000000"/>
              <w:right w:val="single" w:sz="4" w:space="0" w:color="000000"/>
            </w:tcBorders>
            <w:shd w:val="clear" w:color="auto" w:fill="auto"/>
            <w:noWrap/>
            <w:vAlign w:val="bottom"/>
            <w:hideMark/>
          </w:tcPr>
          <w:p w14:paraId="1E3E1A10" w14:textId="4536C28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7A8FA2" w14:textId="52AAE0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2BE5200E" w14:textId="17EB29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74,967.38 </w:t>
            </w:r>
          </w:p>
        </w:tc>
      </w:tr>
      <w:tr w:rsidR="00531D06" w:rsidRPr="00531D06" w14:paraId="4D229B6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BEFCF"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B978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D906916" w14:textId="604AED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381C4B6E" w14:textId="5055DF1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0869E04" w14:textId="258B27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3768DE3D" w14:textId="713C2A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012,588.35 </w:t>
            </w:r>
          </w:p>
        </w:tc>
      </w:tr>
      <w:tr w:rsidR="00531D06" w:rsidRPr="00531D06" w14:paraId="2658F34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FD48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9BF7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18B26849" w14:textId="5C8A771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0F577344" w14:textId="44F1BD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8EDBAC4" w14:textId="001B583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2BA7C" w14:textId="17EE9A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66,028.24 </w:t>
            </w:r>
          </w:p>
        </w:tc>
      </w:tr>
      <w:tr w:rsidR="00531D06" w:rsidRPr="00531D06" w14:paraId="65DE5D1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8ADAD"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B8E0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25739322" w14:textId="7FF774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5DE03FDD" w14:textId="706BDE4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EEA2E" w14:textId="0492C32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AF24E" w14:textId="3D97D5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73,132.58 </w:t>
            </w:r>
          </w:p>
        </w:tc>
      </w:tr>
      <w:tr w:rsidR="00531D06" w:rsidRPr="00531D06" w14:paraId="57AD8BC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65BD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E96E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038F2A08" w14:textId="02B656C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264C24CA" w14:textId="136F78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C0F7B" w14:textId="5C85D5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AC110" w14:textId="029AD9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98,656.00 </w:t>
            </w:r>
          </w:p>
        </w:tc>
      </w:tr>
      <w:tr w:rsidR="00531D06" w:rsidRPr="00531D06" w14:paraId="72D97A01"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852FF"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4C43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9189267" w14:textId="4CF583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150,104.10 </w:t>
            </w:r>
          </w:p>
        </w:tc>
        <w:tc>
          <w:tcPr>
            <w:tcW w:w="0" w:type="auto"/>
            <w:tcBorders>
              <w:top w:val="nil"/>
              <w:left w:val="nil"/>
              <w:bottom w:val="single" w:sz="4" w:space="0" w:color="000000"/>
              <w:right w:val="single" w:sz="4" w:space="0" w:color="000000"/>
            </w:tcBorders>
            <w:shd w:val="clear" w:color="auto" w:fill="auto"/>
            <w:noWrap/>
            <w:vAlign w:val="bottom"/>
            <w:hideMark/>
          </w:tcPr>
          <w:p w14:paraId="4EB54F23" w14:textId="7664A2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9CF3A" w14:textId="0E0116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FB1EC" w14:textId="1A05E32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150,104.10 </w:t>
            </w:r>
          </w:p>
        </w:tc>
      </w:tr>
      <w:tr w:rsidR="00531D06" w:rsidRPr="00531D06" w14:paraId="2AF56F4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A7F50"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2D8C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5C235DC0" w14:textId="5D30E1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53D07A92" w14:textId="00C8898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B1B7C" w14:textId="7429DB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A6C31" w14:textId="763A013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442,977.18 </w:t>
            </w:r>
          </w:p>
        </w:tc>
      </w:tr>
      <w:tr w:rsidR="00531D06" w:rsidRPr="00531D06" w14:paraId="2640A42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B3B68"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2D03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15B6444" w14:textId="3CEE67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6A224FB4" w14:textId="219F4B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8A5C6" w14:textId="29E8BB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C80AA" w14:textId="358DE6F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61,696.50 </w:t>
            </w:r>
          </w:p>
        </w:tc>
      </w:tr>
      <w:tr w:rsidR="00531D06" w:rsidRPr="00531D06" w14:paraId="608EC21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6D81F"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DDBB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7E2D163" w14:textId="3F2A1A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4387935D" w14:textId="4D91E5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32D2CCE" w14:textId="1A55E2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CA265" w14:textId="54BECCB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119,686.28 </w:t>
            </w:r>
          </w:p>
        </w:tc>
      </w:tr>
      <w:tr w:rsidR="00531D06" w:rsidRPr="00531D06" w14:paraId="36B12A5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83462"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E798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7E4824E6" w14:textId="1824AFC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30BC7FFF" w14:textId="78DA94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7179A" w14:textId="7B8FAC2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1511A" w14:textId="15A7DE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9,140.40 </w:t>
            </w:r>
          </w:p>
        </w:tc>
      </w:tr>
      <w:tr w:rsidR="00531D06" w:rsidRPr="00531D06" w14:paraId="24ED275C"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2018E"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58F27608" w14:textId="429E361C"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315,655.47 </w:t>
            </w:r>
          </w:p>
        </w:tc>
        <w:tc>
          <w:tcPr>
            <w:tcW w:w="0" w:type="auto"/>
            <w:tcBorders>
              <w:top w:val="nil"/>
              <w:left w:val="nil"/>
              <w:bottom w:val="single" w:sz="4" w:space="0" w:color="000000"/>
              <w:right w:val="single" w:sz="4" w:space="0" w:color="000000"/>
            </w:tcBorders>
            <w:shd w:val="clear" w:color="D8D8D8" w:fill="D8D8D8"/>
            <w:noWrap/>
            <w:vAlign w:val="bottom"/>
            <w:hideMark/>
          </w:tcPr>
          <w:p w14:paraId="68A6FBC0" w14:textId="4EC0D5B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14F5B3" w14:textId="5AC7E38A"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22C504" w14:textId="233E2CD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9,315,655.47 </w:t>
            </w:r>
          </w:p>
        </w:tc>
      </w:tr>
      <w:tr w:rsidR="00531D06" w:rsidRPr="00531D06" w14:paraId="66E28C6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BC66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6DF9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F7C87F6" w14:textId="6A24BAC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7778B59D" w14:textId="7C85E07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C52A6" w14:textId="7EE7F5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BAC01" w14:textId="002196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95,621.86 </w:t>
            </w:r>
          </w:p>
        </w:tc>
      </w:tr>
      <w:tr w:rsidR="00531D06" w:rsidRPr="00531D06" w14:paraId="7212510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08CA1"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FCE1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0E1F469" w14:textId="44C0197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576A58DA" w14:textId="32EC4DA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F94F0" w14:textId="4DA2E8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18AB1" w14:textId="50574AF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2,371.21 </w:t>
            </w:r>
          </w:p>
        </w:tc>
      </w:tr>
      <w:tr w:rsidR="00531D06" w:rsidRPr="00531D06" w14:paraId="7CE8C8B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CA57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460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09A3915E" w14:textId="5B7E45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30C6949" w14:textId="6F2E0B8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000D0" w14:textId="118986C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C2FF6" w14:textId="0A6B87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36,264.25 </w:t>
            </w:r>
          </w:p>
        </w:tc>
      </w:tr>
      <w:tr w:rsidR="00531D06" w:rsidRPr="00531D06" w14:paraId="3A82221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8A784"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F2BD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08711253" w14:textId="0520E1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5,459.54 </w:t>
            </w:r>
          </w:p>
        </w:tc>
        <w:tc>
          <w:tcPr>
            <w:tcW w:w="0" w:type="auto"/>
            <w:tcBorders>
              <w:top w:val="nil"/>
              <w:left w:val="nil"/>
              <w:bottom w:val="single" w:sz="4" w:space="0" w:color="000000"/>
              <w:right w:val="single" w:sz="4" w:space="0" w:color="000000"/>
            </w:tcBorders>
            <w:shd w:val="clear" w:color="auto" w:fill="auto"/>
            <w:noWrap/>
            <w:vAlign w:val="bottom"/>
            <w:hideMark/>
          </w:tcPr>
          <w:p w14:paraId="74D8B75E" w14:textId="772897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F7A59" w14:textId="7E65421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58312" w14:textId="64DF50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5,459.54 </w:t>
            </w:r>
          </w:p>
        </w:tc>
      </w:tr>
      <w:tr w:rsidR="00531D06" w:rsidRPr="00531D06" w14:paraId="0CFD87A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3341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2E8E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233D610D" w14:textId="284DAB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04C0EA9F" w14:textId="6B7F2E6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58065" w14:textId="0F5923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B8A18" w14:textId="133738B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553,187.18 </w:t>
            </w:r>
          </w:p>
        </w:tc>
      </w:tr>
      <w:tr w:rsidR="00531D06" w:rsidRPr="00531D06" w14:paraId="722E26B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A99DD"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D9EF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1C7F798" w14:textId="763CE00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0F724CDA" w14:textId="4DFBFF7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F760" w14:textId="3C1FB91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0EFD8" w14:textId="48F9223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373,004.50 </w:t>
            </w:r>
          </w:p>
        </w:tc>
      </w:tr>
      <w:tr w:rsidR="00531D06" w:rsidRPr="00531D06" w14:paraId="5639902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0B81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404D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356A2031" w14:textId="7F82BDB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4361D636" w14:textId="5E257ED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3AA5D" w14:textId="0F4B4CE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75F8" w14:textId="66B9E0D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201,968.63 </w:t>
            </w:r>
          </w:p>
        </w:tc>
      </w:tr>
      <w:tr w:rsidR="00531D06" w:rsidRPr="00531D06" w14:paraId="704A500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CC318"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56B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28DB8AC2" w14:textId="5460CD9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27,455.62 </w:t>
            </w:r>
          </w:p>
        </w:tc>
        <w:tc>
          <w:tcPr>
            <w:tcW w:w="0" w:type="auto"/>
            <w:tcBorders>
              <w:top w:val="nil"/>
              <w:left w:val="nil"/>
              <w:bottom w:val="single" w:sz="4" w:space="0" w:color="000000"/>
              <w:right w:val="single" w:sz="4" w:space="0" w:color="000000"/>
            </w:tcBorders>
            <w:shd w:val="clear" w:color="auto" w:fill="auto"/>
            <w:noWrap/>
            <w:vAlign w:val="bottom"/>
            <w:hideMark/>
          </w:tcPr>
          <w:p w14:paraId="0967101E" w14:textId="19BBE3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207FE" w14:textId="2A06586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984D8" w14:textId="25F0453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27,455.62 </w:t>
            </w:r>
          </w:p>
        </w:tc>
      </w:tr>
      <w:tr w:rsidR="00531D06" w:rsidRPr="00531D06" w14:paraId="6D6E7F7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DC6AE"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BF7D2"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588F21CF" w14:textId="77BE93C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0610D8F8" w14:textId="780431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0629B" w14:textId="417B9A7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3BD35" w14:textId="27AD4B4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11,695.00 </w:t>
            </w:r>
          </w:p>
        </w:tc>
      </w:tr>
      <w:tr w:rsidR="00531D06" w:rsidRPr="00531D06" w14:paraId="6FEE6480"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D7AB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A4B3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09259EA2" w14:textId="28977C1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0343722A" w14:textId="725866EB"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7F6968" w14:textId="536EF55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FBA4CF" w14:textId="256EC5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87,427.68 </w:t>
            </w:r>
          </w:p>
        </w:tc>
      </w:tr>
      <w:tr w:rsidR="00531D06" w:rsidRPr="00531D06" w14:paraId="5B1EA83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2716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502F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91E8376" w14:textId="63DDCA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42A60A47" w14:textId="28FA8B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51969" w14:textId="737DCC5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CC642" w14:textId="69BFF8E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51,200.00 </w:t>
            </w:r>
          </w:p>
        </w:tc>
      </w:tr>
      <w:tr w:rsidR="00531D06" w:rsidRPr="00531D06" w14:paraId="391C983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848CE"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1E7DE639" w14:textId="49ABB305"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307,798.73 </w:t>
            </w:r>
          </w:p>
        </w:tc>
        <w:tc>
          <w:tcPr>
            <w:tcW w:w="0" w:type="auto"/>
            <w:tcBorders>
              <w:top w:val="nil"/>
              <w:left w:val="nil"/>
              <w:bottom w:val="single" w:sz="4" w:space="0" w:color="000000"/>
              <w:right w:val="single" w:sz="4" w:space="0" w:color="000000"/>
            </w:tcBorders>
            <w:shd w:val="clear" w:color="D8D8D8" w:fill="D8D8D8"/>
            <w:noWrap/>
            <w:vAlign w:val="bottom"/>
            <w:hideMark/>
          </w:tcPr>
          <w:p w14:paraId="5EF5D4F3" w14:textId="4B63CBC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F7499E" w14:textId="747ABBE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CFF5FD" w14:textId="718BC34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8,307,798.73 </w:t>
            </w:r>
          </w:p>
        </w:tc>
      </w:tr>
      <w:tr w:rsidR="00531D06" w:rsidRPr="00531D06" w14:paraId="4DED9E9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9583E"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B149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70A0FAE7" w14:textId="0070870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6AC67643" w14:textId="7A1C37A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3DC67" w14:textId="6D7D18F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B4332" w14:textId="61C4B98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642,793.44 </w:t>
            </w:r>
          </w:p>
        </w:tc>
      </w:tr>
      <w:tr w:rsidR="00531D06" w:rsidRPr="00531D06" w14:paraId="0A87E955"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A075C"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91B9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0414D238" w14:textId="4E7A2D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99,589.12 </w:t>
            </w:r>
          </w:p>
        </w:tc>
        <w:tc>
          <w:tcPr>
            <w:tcW w:w="0" w:type="auto"/>
            <w:tcBorders>
              <w:top w:val="nil"/>
              <w:left w:val="nil"/>
              <w:bottom w:val="single" w:sz="4" w:space="0" w:color="000000"/>
              <w:right w:val="single" w:sz="4" w:space="0" w:color="000000"/>
            </w:tcBorders>
            <w:shd w:val="clear" w:color="auto" w:fill="auto"/>
            <w:noWrap/>
            <w:vAlign w:val="bottom"/>
            <w:hideMark/>
          </w:tcPr>
          <w:p w14:paraId="2DD157B5" w14:textId="29C04B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E786B" w14:textId="7715DAA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E8D84" w14:textId="1317A5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99,589.12 </w:t>
            </w:r>
          </w:p>
        </w:tc>
      </w:tr>
      <w:tr w:rsidR="00531D06" w:rsidRPr="00531D06" w14:paraId="6DFAD02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F1655"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8740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06E8E0E8" w14:textId="72CA14A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2F08D104" w14:textId="3978E7A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74ACB" w14:textId="754681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CF409" w14:textId="1B1EAC3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636,363.84 </w:t>
            </w:r>
          </w:p>
        </w:tc>
      </w:tr>
      <w:tr w:rsidR="00531D06" w:rsidRPr="00531D06" w14:paraId="252A056B"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FD94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E8D4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124E772C" w14:textId="53B09F7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673E840F" w14:textId="32CB95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D32AD" w14:textId="0E5D7D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E0105" w14:textId="2141D0C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195,522.86 </w:t>
            </w:r>
          </w:p>
        </w:tc>
      </w:tr>
      <w:tr w:rsidR="00531D06" w:rsidRPr="00531D06" w14:paraId="588F530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EA33A"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8BB3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0EE404D4" w14:textId="27A90D1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60,932.08 </w:t>
            </w:r>
          </w:p>
        </w:tc>
        <w:tc>
          <w:tcPr>
            <w:tcW w:w="0" w:type="auto"/>
            <w:tcBorders>
              <w:top w:val="nil"/>
              <w:left w:val="nil"/>
              <w:bottom w:val="single" w:sz="4" w:space="0" w:color="000000"/>
              <w:right w:val="single" w:sz="4" w:space="0" w:color="000000"/>
            </w:tcBorders>
            <w:shd w:val="clear" w:color="auto" w:fill="auto"/>
            <w:noWrap/>
            <w:vAlign w:val="bottom"/>
            <w:hideMark/>
          </w:tcPr>
          <w:p w14:paraId="5C9A018B" w14:textId="1FD5C6B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A2B1B" w14:textId="2D8AD0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47D15" w14:textId="56265DF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460,932.08 </w:t>
            </w:r>
          </w:p>
        </w:tc>
      </w:tr>
      <w:tr w:rsidR="00531D06" w:rsidRPr="00531D06" w14:paraId="776D973D"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17A4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BDE5D"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263E6BF4" w14:textId="607F5A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43C04522" w14:textId="1F2E2F4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90CDB" w14:textId="314DEB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F0FCA" w14:textId="771B934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027,897.34 </w:t>
            </w:r>
          </w:p>
        </w:tc>
      </w:tr>
      <w:tr w:rsidR="00531D06" w:rsidRPr="00531D06" w14:paraId="210D47D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FFDB7"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5276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53847C2B" w14:textId="6C2A2F3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1C9C65D9" w14:textId="240905F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C02B6" w14:textId="5FDC7E2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0C187" w14:textId="35B252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2,351,859.16 </w:t>
            </w:r>
          </w:p>
        </w:tc>
      </w:tr>
      <w:tr w:rsidR="00531D06" w:rsidRPr="00531D06" w14:paraId="2E5AED6A"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9B6E2" w14:textId="77777777" w:rsidR="00531D06" w:rsidRPr="00531D06" w:rsidRDefault="00531D06" w:rsidP="00531D06">
            <w:pPr>
              <w:widowControl/>
              <w:spacing w:after="0" w:line="240" w:lineRule="auto"/>
              <w:ind w:right="57"/>
              <w:contextualSpacing/>
              <w:jc w:val="right"/>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9C34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4605906D" w14:textId="37A8A26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92,840.89 </w:t>
            </w:r>
          </w:p>
        </w:tc>
        <w:tc>
          <w:tcPr>
            <w:tcW w:w="0" w:type="auto"/>
            <w:tcBorders>
              <w:top w:val="nil"/>
              <w:left w:val="nil"/>
              <w:bottom w:val="single" w:sz="4" w:space="0" w:color="000000"/>
              <w:right w:val="single" w:sz="4" w:space="0" w:color="000000"/>
            </w:tcBorders>
            <w:shd w:val="clear" w:color="auto" w:fill="auto"/>
            <w:noWrap/>
            <w:vAlign w:val="bottom"/>
            <w:hideMark/>
          </w:tcPr>
          <w:p w14:paraId="5E827552" w14:textId="5EA0996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BAED1" w14:textId="0A4116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E7491" w14:textId="656BD1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4,792,840.89 </w:t>
            </w:r>
          </w:p>
        </w:tc>
      </w:tr>
      <w:tr w:rsidR="00531D06" w:rsidRPr="00531D06" w14:paraId="2CCE7D2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2D665"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1F7C732" w14:textId="176A11D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190,231.01 </w:t>
            </w:r>
          </w:p>
        </w:tc>
        <w:tc>
          <w:tcPr>
            <w:tcW w:w="0" w:type="auto"/>
            <w:tcBorders>
              <w:top w:val="nil"/>
              <w:left w:val="nil"/>
              <w:bottom w:val="single" w:sz="4" w:space="0" w:color="000000"/>
              <w:right w:val="single" w:sz="4" w:space="0" w:color="000000"/>
            </w:tcBorders>
            <w:shd w:val="clear" w:color="D8D8D8" w:fill="D8D8D8"/>
            <w:noWrap/>
            <w:vAlign w:val="bottom"/>
            <w:hideMark/>
          </w:tcPr>
          <w:p w14:paraId="69A18F38" w14:textId="5A86210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00512D" w14:textId="67DA31CD"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371287" w14:textId="0E18201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0,190,231.01 </w:t>
            </w:r>
          </w:p>
        </w:tc>
      </w:tr>
      <w:tr w:rsidR="00531D06" w:rsidRPr="00531D06" w14:paraId="7B5CFC8C"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48FF9"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40386"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6277EAC4" w14:textId="380BB3F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2D765F29" w14:textId="72A4F00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D6856" w14:textId="0C4F2DF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866D0" w14:textId="6B3D499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899,833.60 </w:t>
            </w:r>
          </w:p>
        </w:tc>
      </w:tr>
      <w:tr w:rsidR="00531D06" w:rsidRPr="00531D06" w14:paraId="3EC8CB3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16F89"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0AB2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5A2366A3" w14:textId="45FAAC9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963,229.89 </w:t>
            </w:r>
          </w:p>
        </w:tc>
        <w:tc>
          <w:tcPr>
            <w:tcW w:w="0" w:type="auto"/>
            <w:tcBorders>
              <w:top w:val="nil"/>
              <w:left w:val="nil"/>
              <w:bottom w:val="single" w:sz="4" w:space="0" w:color="000000"/>
              <w:right w:val="single" w:sz="4" w:space="0" w:color="000000"/>
            </w:tcBorders>
            <w:shd w:val="clear" w:color="auto" w:fill="auto"/>
            <w:noWrap/>
            <w:vAlign w:val="bottom"/>
            <w:hideMark/>
          </w:tcPr>
          <w:p w14:paraId="1B256923" w14:textId="000248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F291A" w14:textId="22CECB1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88590" w14:textId="05AF208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3,963,229.89 </w:t>
            </w:r>
          </w:p>
        </w:tc>
      </w:tr>
      <w:tr w:rsidR="00531D06" w:rsidRPr="00531D06" w14:paraId="7AC3851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8D805"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405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5992E002" w14:textId="28A5CB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72A880F1" w14:textId="51A505E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7A40C" w14:textId="6E44DA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D3BFF" w14:textId="4BE73E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5,592.00 </w:t>
            </w:r>
          </w:p>
        </w:tc>
      </w:tr>
      <w:tr w:rsidR="00531D06" w:rsidRPr="00531D06" w14:paraId="4D53F45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5D34B"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7BB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38826810" w14:textId="4AB987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7DDEF9DC" w14:textId="14FAD5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47B22" w14:textId="7283C05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4BE44" w14:textId="4A0381F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675,826.24 </w:t>
            </w:r>
          </w:p>
        </w:tc>
      </w:tr>
      <w:tr w:rsidR="00531D06" w:rsidRPr="00531D06" w14:paraId="6C6A72B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2A6C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5A21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54395A13" w14:textId="5E3FB55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37416A70" w14:textId="6E7C379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D14DD" w14:textId="7960F8B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65BBF" w14:textId="1B5F61C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10,980.00 </w:t>
            </w:r>
          </w:p>
        </w:tc>
      </w:tr>
      <w:tr w:rsidR="00531D06" w:rsidRPr="00531D06" w14:paraId="15D1100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FEFD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19DD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7BF22A68" w14:textId="769E3EF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1451D30B" w14:textId="0B91DD5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9F8D5" w14:textId="6EA73DB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BC0D2" w14:textId="6BB619B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43,197.26 </w:t>
            </w:r>
          </w:p>
        </w:tc>
      </w:tr>
      <w:tr w:rsidR="00531D06" w:rsidRPr="00531D06" w14:paraId="4C77EF4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0D149"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990D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3A469891" w14:textId="4110066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4157D44F" w14:textId="40BBB4A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8A82C" w14:textId="04B47D1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89924" w14:textId="59B8F6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702,045.69 </w:t>
            </w:r>
          </w:p>
        </w:tc>
      </w:tr>
      <w:tr w:rsidR="00531D06" w:rsidRPr="00531D06" w14:paraId="3803A19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2E0D7"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8697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54935133" w14:textId="5E61AEB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329EF03D" w14:textId="7CBBA48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31E6B" w14:textId="711A467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2A292" w14:textId="3072E48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108,870.17 </w:t>
            </w:r>
          </w:p>
        </w:tc>
      </w:tr>
      <w:tr w:rsidR="00531D06" w:rsidRPr="00531D06" w14:paraId="65B67F2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BF76C" w14:textId="7777777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FDFF3"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2CAF2E8B" w14:textId="247B292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579945FD" w14:textId="48C7D73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EDD4B" w14:textId="21CCA72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C4CAD" w14:textId="4C2A8E4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1,220,656.16 </w:t>
            </w:r>
          </w:p>
        </w:tc>
      </w:tr>
      <w:tr w:rsidR="00531D06" w:rsidRPr="00531D06" w14:paraId="4B752908"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391A8B"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1ABC0763" w14:textId="7685ACD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A741FFB" w14:textId="31483607"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FBB0CF" w14:textId="0283D031"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BAB9C2" w14:textId="44DA414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913,738.94 </w:t>
            </w:r>
          </w:p>
        </w:tc>
      </w:tr>
      <w:tr w:rsidR="00531D06" w:rsidRPr="00531D06" w14:paraId="15C36925"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404C6"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5D281D35" w14:textId="4AEC4C9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6F56F11" w14:textId="4B695B6B"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B2BFD5" w14:textId="05D01DF6"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76345C" w14:textId="282037A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1,679,180.94 </w:t>
            </w:r>
          </w:p>
        </w:tc>
      </w:tr>
      <w:tr w:rsidR="00531D06" w:rsidRPr="00531D06" w14:paraId="65E3B19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55B01"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0EF6F"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770E4665" w14:textId="05F5709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9AF7F0F" w14:textId="50DC4D1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A51B7" w14:textId="016BB53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DCFA5" w14:textId="7AA3D55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28,750.84 </w:t>
            </w:r>
          </w:p>
        </w:tc>
      </w:tr>
      <w:tr w:rsidR="00531D06" w:rsidRPr="00531D06" w14:paraId="7EE4B94F"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03CED"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E38D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5867B446" w14:textId="7DD6A47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1D7BBA4C" w14:textId="2C86376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6B96C" w14:textId="68284A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42678" w14:textId="53B0CA4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12,012.22 </w:t>
            </w:r>
          </w:p>
        </w:tc>
      </w:tr>
      <w:tr w:rsidR="00531D06" w:rsidRPr="00531D06" w14:paraId="7E4E99D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6053C"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39A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1BE15FB8" w14:textId="6143347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021E0D9" w14:textId="35C495C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BB7DB" w14:textId="050B66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909ED" w14:textId="16068C3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9,122.92 </w:t>
            </w:r>
          </w:p>
        </w:tc>
      </w:tr>
      <w:tr w:rsidR="00531D06" w:rsidRPr="00531D06" w14:paraId="30A9224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1D282"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59E9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39C2E1A0" w14:textId="1075D82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045682E2" w14:textId="65F447D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7BDB8" w14:textId="315C2DE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5F65D" w14:textId="619DB21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4,897.50 </w:t>
            </w:r>
          </w:p>
        </w:tc>
      </w:tr>
      <w:tr w:rsidR="00531D06" w:rsidRPr="00531D06" w14:paraId="29B1D7FE"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5DFFA"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E6B44"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2F25C354" w14:textId="2B6FF25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56C34D20" w14:textId="4521A42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295C6" w14:textId="690B03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89BE7" w14:textId="33789F0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44,397.46 </w:t>
            </w:r>
          </w:p>
        </w:tc>
      </w:tr>
      <w:tr w:rsidR="00531D06" w:rsidRPr="00531D06" w14:paraId="7BA8887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7F468"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27F80B" w14:textId="1D56E78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63BC06" w14:textId="534E3C4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31201A" w14:textId="000F7C3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A94AD4" w14:textId="7A8FA8C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222,000.00 </w:t>
            </w:r>
          </w:p>
        </w:tc>
      </w:tr>
      <w:tr w:rsidR="00531D06" w:rsidRPr="00531D06" w14:paraId="67453A8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9560B" w14:textId="77777777" w:rsidR="00531D06" w:rsidRPr="00531D06" w:rsidRDefault="00531D06" w:rsidP="00531D06">
            <w:pPr>
              <w:widowControl/>
              <w:spacing w:after="0" w:line="240" w:lineRule="auto"/>
              <w:ind w:right="57"/>
              <w:contextualSpacing/>
              <w:rPr>
                <w:rFonts w:ascii="Arial Narrow" w:eastAsia="Times New Roman" w:hAnsi="Arial Narrow"/>
                <w:color w:val="000000"/>
                <w:sz w:val="20"/>
                <w:szCs w:val="20"/>
              </w:rPr>
            </w:pPr>
            <w:r w:rsidRPr="00531D0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698AC"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2E0BCC90" w14:textId="25258FB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5B36E22" w14:textId="583F4BD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4BC36" w14:textId="28C9416F"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51D64" w14:textId="0023DA8D"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222,000.00 </w:t>
            </w:r>
          </w:p>
        </w:tc>
      </w:tr>
      <w:tr w:rsidR="00531D06" w:rsidRPr="00531D06" w14:paraId="39A037EA"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32588"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5623C01A" w14:textId="4F411D6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8D7C4A" w14:textId="167DFCB4"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E5EA5E" w14:textId="52B83A0E"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5CD690" w14:textId="39612C4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0,920.00 </w:t>
            </w:r>
          </w:p>
        </w:tc>
      </w:tr>
      <w:tr w:rsidR="00531D06" w:rsidRPr="00531D06" w14:paraId="5CD3C26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DF18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7F35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56BEC032" w14:textId="49FEA70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EE02078" w14:textId="1FDB9D9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A816C" w14:textId="3A63DE42"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3E060" w14:textId="1E1DA11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6.00 </w:t>
            </w:r>
          </w:p>
        </w:tc>
      </w:tr>
      <w:tr w:rsidR="00531D06" w:rsidRPr="00531D06" w14:paraId="611EC632"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5C94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6824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0F11ACF3" w14:textId="54CAAE5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424AC1D" w14:textId="25B89E4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B9319" w14:textId="3F4EC6CE"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7199F" w14:textId="24EAABA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4,368.00 </w:t>
            </w:r>
          </w:p>
        </w:tc>
      </w:tr>
      <w:tr w:rsidR="00531D06" w:rsidRPr="00531D06" w14:paraId="6014EDB7"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65968"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0E48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7F0C626A" w14:textId="42F59E3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9286602" w14:textId="33F2A047"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E2AFA" w14:textId="16ADE7A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380E8" w14:textId="266F04A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6.00 </w:t>
            </w:r>
          </w:p>
        </w:tc>
      </w:tr>
      <w:tr w:rsidR="00531D06" w:rsidRPr="00531D06" w14:paraId="5CE8DAB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0707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17E0D9"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2B19A738" w14:textId="6BD142E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230E6A3" w14:textId="479C005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CC624" w14:textId="753C6E7C"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A457E" w14:textId="2C1BBD0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6.00 </w:t>
            </w:r>
          </w:p>
        </w:tc>
      </w:tr>
      <w:tr w:rsidR="00531D06" w:rsidRPr="00531D06" w14:paraId="6B86D5B8"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ADC77"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8C07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624C32D3" w14:textId="0150D40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046BF31" w14:textId="351D1D66"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17BEA" w14:textId="7906776B"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B93EF" w14:textId="4F7E7B18"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546.00 </w:t>
            </w:r>
          </w:p>
        </w:tc>
      </w:tr>
      <w:tr w:rsidR="00531D06" w:rsidRPr="00531D06" w14:paraId="65FFF376"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1DFE5"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105B"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FFB6DCB" w14:textId="7C5352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5BAFCC73" w14:textId="0C9781B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35177" w14:textId="3F64BA24"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8F51B" w14:textId="00EF36E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092.00 </w:t>
            </w:r>
          </w:p>
        </w:tc>
      </w:tr>
      <w:tr w:rsidR="00531D06" w:rsidRPr="00531D06" w14:paraId="518DE464"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BE0F1"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146AE"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03E165D8" w14:textId="3D51CE99"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90CC0C5" w14:textId="0C4024C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C3355" w14:textId="2127E4C5"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A4820" w14:textId="4EF1E2DA"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3,276.00 </w:t>
            </w:r>
          </w:p>
        </w:tc>
      </w:tr>
      <w:tr w:rsidR="00531D06" w:rsidRPr="00531D06" w14:paraId="41EA3BEE" w14:textId="77777777" w:rsidTr="00531D0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FB867" w14:textId="77777777" w:rsidR="00531D06" w:rsidRPr="00531D06" w:rsidRDefault="00531D06" w:rsidP="00531D06">
            <w:pPr>
              <w:widowControl/>
              <w:spacing w:after="0" w:line="240" w:lineRule="auto"/>
              <w:ind w:right="57"/>
              <w:contextualSpacing/>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7DD22CB8" w14:textId="4D391413"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0A7EDE" w14:textId="7205A6C2"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B1AD0A" w14:textId="747190F0"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4840C8" w14:textId="31AFEC68" w:rsidR="00531D06" w:rsidRPr="00531D06" w:rsidRDefault="00531D06" w:rsidP="00531D06">
            <w:pPr>
              <w:widowControl/>
              <w:spacing w:after="0" w:line="240" w:lineRule="auto"/>
              <w:ind w:right="57"/>
              <w:contextualSpacing/>
              <w:jc w:val="right"/>
              <w:rPr>
                <w:rFonts w:ascii="Arial Narrow" w:eastAsia="Times New Roman" w:hAnsi="Arial Narrow"/>
                <w:b/>
                <w:bCs/>
                <w:color w:val="000000"/>
                <w:sz w:val="20"/>
                <w:szCs w:val="20"/>
              </w:rPr>
            </w:pPr>
            <w:r w:rsidRPr="00531D06">
              <w:rPr>
                <w:rFonts w:ascii="Arial Narrow" w:eastAsia="Times New Roman" w:hAnsi="Arial Narrow"/>
                <w:b/>
                <w:bCs/>
                <w:color w:val="000000"/>
                <w:sz w:val="20"/>
                <w:szCs w:val="20"/>
              </w:rPr>
              <w:t xml:space="preserve"> 1,638.00 </w:t>
            </w:r>
          </w:p>
        </w:tc>
      </w:tr>
      <w:tr w:rsidR="00531D06" w:rsidRPr="00531D06" w14:paraId="39356D73" w14:textId="77777777" w:rsidTr="00531D0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9FC4A"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09320" w14:textId="77777777" w:rsidR="00531D06" w:rsidRPr="00531D06" w:rsidRDefault="00531D06" w:rsidP="00531D06">
            <w:pPr>
              <w:widowControl/>
              <w:spacing w:after="0" w:line="240" w:lineRule="auto"/>
              <w:ind w:right="57"/>
              <w:contextualSpacing/>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50B91036" w14:textId="4F4D4461"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66AFBC6F" w14:textId="62D91F5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CDFD6" w14:textId="229FC873"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41C0F" w14:textId="57DB13F0" w:rsidR="00531D06" w:rsidRPr="00531D06" w:rsidRDefault="00531D06" w:rsidP="00531D06">
            <w:pPr>
              <w:widowControl/>
              <w:spacing w:after="0" w:line="240" w:lineRule="auto"/>
              <w:ind w:right="57"/>
              <w:contextualSpacing/>
              <w:jc w:val="right"/>
              <w:rPr>
                <w:rFonts w:ascii="Arial Narrow" w:eastAsia="Times New Roman" w:hAnsi="Arial Narrow"/>
                <w:i/>
                <w:iCs/>
                <w:color w:val="000000"/>
                <w:sz w:val="20"/>
                <w:szCs w:val="20"/>
              </w:rPr>
            </w:pPr>
            <w:r w:rsidRPr="00531D06">
              <w:rPr>
                <w:rFonts w:ascii="Arial Narrow" w:eastAsia="Times New Roman"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2" w:name="_Hlk64555119"/>
      <w:r>
        <w:rPr>
          <w:rFonts w:ascii="Arial" w:eastAsia="Arial" w:hAnsi="Arial" w:cs="Arial"/>
          <w:b/>
          <w:color w:val="002060"/>
          <w:sz w:val="28"/>
          <w:szCs w:val="28"/>
        </w:rPr>
        <w:t>Status of Prepositioned Resources: Stockpile and Standby Funds</w:t>
      </w:r>
    </w:p>
    <w:p w14:paraId="19BCAF11" w14:textId="22CD14F6"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5F708B" w:rsidRPr="005F708B">
        <w:rPr>
          <w:rFonts w:ascii="Arial" w:eastAsia="Times New Roman" w:hAnsi="Arial" w:cs="Arial"/>
          <w:b/>
          <w:bCs/>
          <w:color w:val="0070C0"/>
          <w:sz w:val="24"/>
          <w:szCs w:val="24"/>
          <w:lang w:eastAsia="en-US"/>
        </w:rPr>
        <w:t>1,227,926,488.18</w:t>
      </w:r>
      <w:r w:rsidR="00A90C5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2CF30FA"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total of </w:t>
      </w:r>
      <w:r w:rsidRPr="005F708B">
        <w:rPr>
          <w:rFonts w:ascii="Arial" w:eastAsia="Times New Roman" w:hAnsi="Arial" w:cs="Arial"/>
          <w:b/>
          <w:sz w:val="24"/>
          <w:szCs w:val="24"/>
          <w:lang w:val="en-US" w:eastAsia="en-US"/>
        </w:rPr>
        <w:t>₱</w:t>
      </w:r>
      <w:r w:rsidR="006454D1" w:rsidRPr="005F708B">
        <w:rPr>
          <w:rFonts w:ascii="Arial" w:eastAsia="Times New Roman" w:hAnsi="Arial" w:cs="Arial"/>
          <w:b/>
          <w:bCs/>
          <w:sz w:val="24"/>
          <w:szCs w:val="24"/>
          <w:lang w:eastAsia="en-US"/>
        </w:rPr>
        <w:t xml:space="preserve">496,446,273.45 </w:t>
      </w:r>
      <w:r w:rsidRPr="005F708B">
        <w:rPr>
          <w:rFonts w:ascii="Arial" w:eastAsia="Times New Roman" w:hAnsi="Arial" w:cs="Arial"/>
          <w:b/>
          <w:sz w:val="24"/>
          <w:szCs w:val="24"/>
          <w:lang w:val="en-US" w:eastAsia="en-US"/>
        </w:rPr>
        <w:t>standby funds</w:t>
      </w:r>
      <w:r w:rsidRPr="005F708B">
        <w:rPr>
          <w:rFonts w:ascii="Arial" w:eastAsia="Times New Roman" w:hAnsi="Arial" w:cs="Arial"/>
          <w:sz w:val="24"/>
          <w:szCs w:val="24"/>
          <w:lang w:val="en-US" w:eastAsia="en-US"/>
        </w:rPr>
        <w:t xml:space="preserve"> 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1E72DFB"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5F708B" w:rsidRPr="005F708B">
        <w:rPr>
          <w:rFonts w:ascii="Arial" w:eastAsia="Times New Roman" w:hAnsi="Arial" w:cs="Arial"/>
          <w:b/>
          <w:bCs/>
          <w:color w:val="0070C0"/>
          <w:sz w:val="24"/>
          <w:szCs w:val="24"/>
          <w:lang w:eastAsia="en-US"/>
        </w:rPr>
        <w:t>284,973</w:t>
      </w:r>
      <w:r w:rsidR="005F708B">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5F708B" w:rsidRPr="005F708B">
        <w:rPr>
          <w:rFonts w:ascii="Arial" w:eastAsia="Times New Roman" w:hAnsi="Arial" w:cs="Arial"/>
          <w:b/>
          <w:bCs/>
          <w:color w:val="0070C0"/>
          <w:sz w:val="24"/>
          <w:szCs w:val="24"/>
          <w:lang w:eastAsia="en-US"/>
        </w:rPr>
        <w:t>126,915,033.18</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5F708B" w:rsidRPr="005F708B">
        <w:rPr>
          <w:rFonts w:ascii="Arial" w:eastAsia="Times New Roman" w:hAnsi="Arial" w:cs="Arial"/>
          <w:b/>
          <w:color w:val="0070C0"/>
          <w:sz w:val="24"/>
          <w:szCs w:val="24"/>
          <w:lang w:val="en-US" w:eastAsia="en-US"/>
        </w:rPr>
        <w:t>194,963,492.26</w:t>
      </w:r>
      <w:r w:rsidR="006454D1">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6454D1">
        <w:rPr>
          <w:rFonts w:ascii="Arial" w:eastAsia="Times New Roman" w:hAnsi="Arial" w:cs="Arial"/>
          <w:b/>
          <w:color w:val="0070C0"/>
          <w:sz w:val="24"/>
          <w:szCs w:val="24"/>
          <w:lang w:val="en-US" w:eastAsia="en-US"/>
        </w:rPr>
        <w:t xml:space="preserve">non-food items (FNIs) </w:t>
      </w:r>
      <w:r w:rsidRPr="00A90C5C">
        <w:rPr>
          <w:rFonts w:ascii="Arial" w:eastAsia="Times New Roman" w:hAnsi="Arial" w:cs="Arial"/>
          <w:sz w:val="24"/>
          <w:szCs w:val="24"/>
          <w:lang w:val="en-US" w:eastAsia="en-US"/>
        </w:rPr>
        <w:t xml:space="preserve">amounting to </w:t>
      </w:r>
      <w:r w:rsidR="00282B2A" w:rsidRPr="006454D1">
        <w:rPr>
          <w:rFonts w:ascii="Arial" w:eastAsia="Times New Roman" w:hAnsi="Arial" w:cs="Arial"/>
          <w:b/>
          <w:color w:val="0070C0"/>
          <w:sz w:val="24"/>
          <w:szCs w:val="24"/>
          <w:lang w:val="en-US" w:eastAsia="en-US"/>
        </w:rPr>
        <w:t>₱</w:t>
      </w:r>
      <w:r w:rsidR="005F708B" w:rsidRPr="005F708B">
        <w:rPr>
          <w:rFonts w:ascii="Arial" w:eastAsia="Times New Roman" w:hAnsi="Arial" w:cs="Arial"/>
          <w:b/>
          <w:bCs/>
          <w:color w:val="0070C0"/>
          <w:sz w:val="24"/>
          <w:szCs w:val="24"/>
          <w:lang w:eastAsia="en-US"/>
        </w:rPr>
        <w:t>409,601,689.29</w:t>
      </w:r>
      <w:r w:rsidR="007B16C8" w:rsidRPr="006454D1">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A90C5C" w:rsidRPr="005F708B" w14:paraId="1682684F" w14:textId="77777777" w:rsidTr="006454D1">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5F2B8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0167CD7"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9C01BE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9FC0214"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3E88ED5"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BC6BDA"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STANDBY FUNDS &amp; STOCKPILE</w:t>
            </w:r>
          </w:p>
        </w:tc>
      </w:tr>
      <w:tr w:rsidR="00A90C5C" w:rsidRPr="005F708B" w14:paraId="6543708F" w14:textId="77777777" w:rsidTr="006454D1">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23E85792"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237450B6"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491355"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778D14"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6C1301"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21E5ED" w14:textId="77777777" w:rsidR="00A90C5C" w:rsidRPr="005F708B"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1B7EA9C3" w14:textId="77777777" w:rsidR="00A90C5C" w:rsidRPr="005F708B" w:rsidRDefault="00A90C5C" w:rsidP="00A90C5C">
            <w:pPr>
              <w:widowControl/>
              <w:spacing w:after="0" w:line="240" w:lineRule="auto"/>
              <w:ind w:right="57"/>
              <w:contextualSpacing/>
              <w:rPr>
                <w:rFonts w:ascii="Arial Narrow" w:eastAsia="Times New Roman" w:hAnsi="Arial Narrow"/>
                <w:b/>
                <w:bCs/>
                <w:color w:val="000000"/>
                <w:sz w:val="18"/>
                <w:szCs w:val="18"/>
              </w:rPr>
            </w:pPr>
          </w:p>
        </w:tc>
      </w:tr>
      <w:tr w:rsidR="005F708B" w:rsidRPr="005F708B" w14:paraId="34196995"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7420C2B" w14:textId="77777777" w:rsidR="005F708B" w:rsidRPr="005F708B" w:rsidRDefault="005F708B" w:rsidP="005F708B">
            <w:pPr>
              <w:widowControl/>
              <w:spacing w:after="0" w:line="240" w:lineRule="auto"/>
              <w:ind w:right="57"/>
              <w:contextualSpacing/>
              <w:jc w:val="center"/>
              <w:rPr>
                <w:rFonts w:ascii="Arial Narrow" w:eastAsia="Times New Roman" w:hAnsi="Arial Narrow"/>
                <w:b/>
                <w:bCs/>
                <w:color w:val="000000"/>
                <w:sz w:val="18"/>
                <w:szCs w:val="18"/>
              </w:rPr>
            </w:pPr>
            <w:r w:rsidRPr="005F708B">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D9AEE0" w14:textId="450CB841" w:rsidR="005F708B" w:rsidRPr="005F708B" w:rsidRDefault="005F708B" w:rsidP="005F708B">
            <w:pPr>
              <w:widowControl/>
              <w:spacing w:after="0" w:line="240" w:lineRule="auto"/>
              <w:ind w:right="57"/>
              <w:contextualSpacing/>
              <w:jc w:val="right"/>
              <w:rPr>
                <w:rFonts w:ascii="Arial Narrow" w:eastAsia="Times New Roman" w:hAnsi="Arial Narrow"/>
                <w:b/>
                <w:bCs/>
                <w:color w:val="000000"/>
                <w:sz w:val="18"/>
                <w:szCs w:val="18"/>
              </w:rPr>
            </w:pPr>
            <w:r w:rsidRPr="005F708B">
              <w:rPr>
                <w:rFonts w:ascii="Arial Narrow" w:hAnsi="Arial Narrow"/>
                <w:b/>
                <w:bCs/>
                <w:color w:val="000000"/>
                <w:sz w:val="18"/>
                <w:szCs w:val="18"/>
              </w:rPr>
              <w:t>496,446,273.45</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16BEBD" w14:textId="324087E8" w:rsidR="005F708B" w:rsidRPr="005F708B" w:rsidRDefault="005F708B" w:rsidP="005F708B">
            <w:pPr>
              <w:widowControl/>
              <w:spacing w:after="0" w:line="240" w:lineRule="auto"/>
              <w:ind w:right="57"/>
              <w:contextualSpacing/>
              <w:jc w:val="right"/>
              <w:rPr>
                <w:rFonts w:ascii="Arial Narrow" w:eastAsia="Times New Roman" w:hAnsi="Arial Narrow"/>
                <w:b/>
                <w:bCs/>
                <w:color w:val="000000"/>
                <w:sz w:val="18"/>
                <w:szCs w:val="18"/>
              </w:rPr>
            </w:pPr>
            <w:r w:rsidRPr="005F708B">
              <w:rPr>
                <w:rFonts w:ascii="Arial Narrow" w:hAnsi="Arial Narrow"/>
                <w:b/>
                <w:bCs/>
                <w:color w:val="000000"/>
                <w:sz w:val="18"/>
                <w:szCs w:val="18"/>
              </w:rPr>
              <w:t>284,973</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8A019C7" w14:textId="5A35E953" w:rsidR="005F708B" w:rsidRPr="005F708B" w:rsidRDefault="005F708B" w:rsidP="005F708B">
            <w:pPr>
              <w:widowControl/>
              <w:spacing w:after="0" w:line="240" w:lineRule="auto"/>
              <w:ind w:right="57"/>
              <w:contextualSpacing/>
              <w:jc w:val="right"/>
              <w:rPr>
                <w:rFonts w:ascii="Arial Narrow" w:eastAsia="Times New Roman" w:hAnsi="Arial Narrow"/>
                <w:b/>
                <w:bCs/>
                <w:color w:val="000000"/>
                <w:sz w:val="18"/>
                <w:szCs w:val="18"/>
              </w:rPr>
            </w:pPr>
            <w:bookmarkStart w:id="3" w:name="_Hlk64555086"/>
            <w:r w:rsidRPr="005F708B">
              <w:rPr>
                <w:rFonts w:ascii="Arial Narrow" w:hAnsi="Arial Narrow"/>
                <w:b/>
                <w:bCs/>
                <w:color w:val="000000"/>
                <w:sz w:val="18"/>
                <w:szCs w:val="18"/>
              </w:rPr>
              <w:t>126,915,033.18</w:t>
            </w:r>
            <w:bookmarkEnd w:id="3"/>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0994D9" w14:textId="3090A9E8" w:rsidR="005F708B" w:rsidRPr="005F708B" w:rsidRDefault="005F708B" w:rsidP="005F708B">
            <w:pPr>
              <w:widowControl/>
              <w:spacing w:after="0" w:line="240" w:lineRule="auto"/>
              <w:ind w:right="57"/>
              <w:contextualSpacing/>
              <w:jc w:val="right"/>
              <w:rPr>
                <w:rFonts w:ascii="Arial Narrow" w:eastAsia="Times New Roman" w:hAnsi="Arial Narrow"/>
                <w:b/>
                <w:bCs/>
                <w:color w:val="000000"/>
                <w:sz w:val="18"/>
                <w:szCs w:val="18"/>
              </w:rPr>
            </w:pPr>
            <w:r w:rsidRPr="005F708B">
              <w:rPr>
                <w:rFonts w:ascii="Arial Narrow" w:hAnsi="Arial Narrow"/>
                <w:b/>
                <w:bCs/>
                <w:color w:val="000000"/>
                <w:sz w:val="18"/>
                <w:szCs w:val="18"/>
              </w:rPr>
              <w:t>194,963,492.26</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A03374" w14:textId="10B5DEC0" w:rsidR="005F708B" w:rsidRPr="005F708B" w:rsidRDefault="005F708B" w:rsidP="005F708B">
            <w:pPr>
              <w:widowControl/>
              <w:spacing w:after="0" w:line="240" w:lineRule="auto"/>
              <w:ind w:right="57"/>
              <w:contextualSpacing/>
              <w:jc w:val="right"/>
              <w:rPr>
                <w:rFonts w:ascii="Arial Narrow" w:eastAsia="Times New Roman" w:hAnsi="Arial Narrow"/>
                <w:b/>
                <w:bCs/>
                <w:color w:val="000000"/>
                <w:sz w:val="18"/>
                <w:szCs w:val="18"/>
              </w:rPr>
            </w:pPr>
            <w:r w:rsidRPr="005F708B">
              <w:rPr>
                <w:rFonts w:ascii="Arial Narrow" w:hAnsi="Arial Narrow"/>
                <w:b/>
                <w:bCs/>
                <w:color w:val="000000"/>
                <w:sz w:val="18"/>
                <w:szCs w:val="18"/>
              </w:rPr>
              <w:t>409,601,689.29</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E2D530" w14:textId="2688C8D9" w:rsidR="005F708B" w:rsidRPr="005F708B" w:rsidRDefault="005F708B" w:rsidP="005F708B">
            <w:pPr>
              <w:widowControl/>
              <w:spacing w:after="0" w:line="240" w:lineRule="auto"/>
              <w:ind w:right="57"/>
              <w:contextualSpacing/>
              <w:jc w:val="right"/>
              <w:rPr>
                <w:rFonts w:ascii="Arial Narrow" w:eastAsia="Times New Roman" w:hAnsi="Arial Narrow"/>
                <w:b/>
                <w:bCs/>
                <w:color w:val="000000"/>
                <w:sz w:val="18"/>
                <w:szCs w:val="18"/>
              </w:rPr>
            </w:pPr>
            <w:r w:rsidRPr="005F708B">
              <w:rPr>
                <w:rFonts w:ascii="Arial Narrow" w:hAnsi="Arial Narrow"/>
                <w:b/>
                <w:bCs/>
                <w:color w:val="000000"/>
                <w:sz w:val="18"/>
                <w:szCs w:val="18"/>
              </w:rPr>
              <w:t>1,227,926,488.18</w:t>
            </w:r>
          </w:p>
        </w:tc>
      </w:tr>
      <w:tr w:rsidR="005F708B" w:rsidRPr="005F708B" w14:paraId="7602745A"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4361F"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D178F" w14:textId="2924A2DE"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459,860,852.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0D89B0" w14:textId="75E00A1B"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7FC61" w14:textId="61FE2CC0"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b/>
                <w:bCs/>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9EE1B" w14:textId="12A678F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b/>
                <w:bCs/>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0459E" w14:textId="1E02EAE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b/>
                <w:bCs/>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BA6FF" w14:textId="7FA9239E"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459,860,852.15</w:t>
            </w:r>
          </w:p>
        </w:tc>
      </w:tr>
      <w:tr w:rsidR="005F708B" w:rsidRPr="005F708B" w14:paraId="53C3A93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369A4E"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RLMB - NRO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A74AE" w14:textId="5E5CA85C"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B28F4" w14:textId="15E516AD"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42,49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EE823" w14:textId="7325637B"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0,656,28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C7C34" w14:textId="7E3D3458"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2,049,551.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5A98A" w14:textId="7153A04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85,133,452.3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A5D405" w14:textId="0CC0FF9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77,839,289.17</w:t>
            </w:r>
          </w:p>
        </w:tc>
      </w:tr>
      <w:tr w:rsidR="005F708B" w:rsidRPr="005F708B" w14:paraId="452B40F4"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3EB3DD"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RLMB - VDR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6F0D0" w14:textId="3EA41C2D"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13900" w14:textId="6D0617E8"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7,44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47BE3" w14:textId="54ADC5DC"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769,02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1607E" w14:textId="09D54318"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0,188,535.0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FC858" w14:textId="0213F3A5"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6,350,620.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5C609" w14:textId="2CC9778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4,308,180.05</w:t>
            </w:r>
          </w:p>
        </w:tc>
      </w:tr>
      <w:tr w:rsidR="005F708B" w:rsidRPr="005F708B" w14:paraId="2B0FB71D"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67A9E2"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D0364" w14:textId="6E8D5AD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7E752" w14:textId="0CE54D73"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9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22661" w14:textId="41F14731"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4,030,499.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73F29" w14:textId="52C503EE"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185,7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F05A0" w14:textId="5BC68FB0"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6,566,093.2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79D05" w14:textId="2362141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6,782,342.73</w:t>
            </w:r>
          </w:p>
        </w:tc>
      </w:tr>
      <w:tr w:rsidR="005F708B" w:rsidRPr="005F708B" w14:paraId="1A37B64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F09566"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036EE" w14:textId="563025E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8303C" w14:textId="3C493909"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5,7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F5DAB" w14:textId="7372ED7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903,3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923DE" w14:textId="59AB2F80"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174,477.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1BEB6" w14:textId="14F2DD25"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9,623,584.4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E1567" w14:textId="4BBA1310"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2,701,458.46</w:t>
            </w:r>
          </w:p>
        </w:tc>
      </w:tr>
      <w:tr w:rsidR="005F708B" w:rsidRPr="005F708B" w14:paraId="6D1C296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57D166"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93013" w14:textId="38965EE5"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862E5B" w14:textId="105302B5"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55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AD30A6" w14:textId="7D2EF7F1"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951,540.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0371B" w14:textId="055C37E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001,458.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EE8BE" w14:textId="01AEA605"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5,962,362.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38402" w14:textId="0B5F048D"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0,916,268.78</w:t>
            </w:r>
          </w:p>
        </w:tc>
      </w:tr>
      <w:tr w:rsidR="005F708B" w:rsidRPr="005F708B" w14:paraId="2ECAD07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6D24BD"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ALABARZON</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75C13" w14:textId="0E23EDEC"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410A8" w14:textId="13AC0F5C"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5,6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FC902" w14:textId="0B24EA75"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623,14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F329C" w14:textId="078E24CB"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6,485,292.6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D55F31" w14:textId="19FB353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713,196.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1B072" w14:textId="0AC887BC"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9,821,628.65</w:t>
            </w:r>
          </w:p>
        </w:tc>
      </w:tr>
      <w:tr w:rsidR="005F708B" w:rsidRPr="005F708B" w14:paraId="3362980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AD4BC3"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MIMAROP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05773" w14:textId="47F52BA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7A7ED" w14:textId="5CEDC0B1"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3,10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1FE12" w14:textId="10E5F5E8"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4,898,1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9CE39D" w14:textId="5ACB8FCE"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898,346.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4C73E" w14:textId="3C90889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5,879,212.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C5AC3" w14:textId="55E97ED4"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5,643,105.48</w:t>
            </w:r>
          </w:p>
        </w:tc>
      </w:tr>
      <w:tr w:rsidR="005F708B" w:rsidRPr="005F708B" w14:paraId="0995CD69"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6EE5F5"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8E8A9" w14:textId="6D0B1CC9"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24A27" w14:textId="2F9C133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68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37AD6" w14:textId="5BE5AF0E"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2,368,049.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C195A" w14:textId="736F771E"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737,864.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57D55" w14:textId="3F96E9E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4,360,854.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75E9C4" w14:textId="462F70E0"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466,768.33</w:t>
            </w:r>
          </w:p>
        </w:tc>
      </w:tr>
      <w:tr w:rsidR="005F708B" w:rsidRPr="005F708B" w14:paraId="4EE86A39"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F5FA61"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32EC9" w14:textId="1066B749"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9CCD" w14:textId="32F5973C"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7,8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A3EC3" w14:textId="28DA709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5,370,849.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693F6" w14:textId="2327E289"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2,006,689.1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70508" w14:textId="13C3CDA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3,104,605.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8D462" w14:textId="7BD5C26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63,482,144.40</w:t>
            </w:r>
          </w:p>
        </w:tc>
      </w:tr>
      <w:tr w:rsidR="005F708B" w:rsidRPr="005F708B" w14:paraId="665E2B8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3FF681"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09EFC" w14:textId="558C2050"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00781" w14:textId="24C04983"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5,1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CD785" w14:textId="0A674E8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6,605,91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50C98" w14:textId="289CE7F6"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778,009.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0DFAF" w14:textId="6E66EFCE"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397,048.2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22CD2" w14:textId="797A111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0,857,998.18</w:t>
            </w:r>
          </w:p>
        </w:tc>
      </w:tr>
      <w:tr w:rsidR="005F708B" w:rsidRPr="005F708B" w14:paraId="3151F6BC"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B81569"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V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1A284C" w14:textId="21ED2D9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8CC92" w14:textId="69E5C971"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9,12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CB22A" w14:textId="24943D94"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4,641,816.0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BC6C8" w14:textId="513E5690"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0,972,884.1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5BD9D" w14:textId="10155AC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8,018,576.9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7EED3" w14:textId="54CF63E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46,827,820.16</w:t>
            </w:r>
          </w:p>
        </w:tc>
      </w:tr>
      <w:tr w:rsidR="005F708B" w:rsidRPr="005F708B" w14:paraId="3784CF6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735B39"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I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F53C7" w14:textId="7A9E00F4"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DCA5E" w14:textId="40694526"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0,3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94028" w14:textId="76EB59C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5,654,532.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F075C" w14:textId="0844DF61"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8,911,790.2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FA438A" w14:textId="37C7B45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0,277,040.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DED48" w14:textId="606F763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5,413,362.38</w:t>
            </w:r>
          </w:p>
        </w:tc>
      </w:tr>
      <w:tr w:rsidR="005F708B" w:rsidRPr="005F708B" w14:paraId="1F4EDDF8"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16747E"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FF531" w14:textId="50013529"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E368A" w14:textId="02F0BFC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4,95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F0886" w14:textId="04812C1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1,577,539.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6E5F3" w14:textId="2404D88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6,588,875.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0A359" w14:textId="43A6AE63"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1,177,178.2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761C6" w14:textId="0BE28008"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60,460,272.54</w:t>
            </w:r>
          </w:p>
        </w:tc>
      </w:tr>
      <w:tr w:rsidR="005F708B" w:rsidRPr="005F708B" w14:paraId="24FF5D61"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A6424B"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A10DD" w14:textId="0E9C7884"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5AB0D" w14:textId="4E16EF33"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36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FF779" w14:textId="0E72B545"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139,992.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5D092" w14:textId="6F65B3E9"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78,02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F555E" w14:textId="2CEB164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182,152.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CAD94D" w14:textId="28E9173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0,400,169.73</w:t>
            </w:r>
          </w:p>
        </w:tc>
      </w:tr>
      <w:tr w:rsidR="005F708B" w:rsidRPr="005F708B" w14:paraId="4E6016A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AE1632"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X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672B3" w14:textId="1D169AF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B24A7" w14:textId="2FE8F18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65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9FC9A" w14:textId="24730F1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461,3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C62EE" w14:textId="7F212759"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9,482,830.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C2D23" w14:textId="3F5201A4"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9,883,691.4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C6809" w14:textId="039C43BC"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3,828,385.38</w:t>
            </w:r>
          </w:p>
        </w:tc>
      </w:tr>
      <w:tr w:rsidR="005F708B" w:rsidRPr="005F708B" w14:paraId="359D538F"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530353"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ARAG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3797F" w14:textId="1D2C09C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48B7A8" w14:textId="28DFBD6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6,66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A7C8D" w14:textId="7E26015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732,165.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902DE" w14:textId="38EFFF27"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180,61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FC9BA" w14:textId="58D4037B"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3,469,504.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ABE8F" w14:textId="1B9F0C1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7,382,288.23</w:t>
            </w:r>
          </w:p>
        </w:tc>
      </w:tr>
      <w:tr w:rsidR="005F708B" w:rsidRPr="005F708B" w14:paraId="4592C4B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B6618"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NC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89C0F" w14:textId="49ED34F5"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7B04F" w14:textId="51694F06"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67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39DC4" w14:textId="16772E04"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60,317.4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84497" w14:textId="5C7CC31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478,108.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C2D46" w14:textId="415727ED"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3,703,274.2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196CB" w14:textId="67F72ECA"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4,942,259.13</w:t>
            </w:r>
          </w:p>
        </w:tc>
      </w:tr>
      <w:tr w:rsidR="005F708B" w:rsidRPr="005F708B" w14:paraId="1AF5CCBB"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91413A" w14:textId="77777777" w:rsidR="005F708B" w:rsidRPr="005F708B" w:rsidRDefault="005F708B" w:rsidP="005F708B">
            <w:pPr>
              <w:widowControl/>
              <w:spacing w:after="0" w:line="240" w:lineRule="auto"/>
              <w:ind w:right="57"/>
              <w:contextualSpacing/>
              <w:rPr>
                <w:rFonts w:ascii="Arial Narrow" w:eastAsia="Times New Roman" w:hAnsi="Arial Narrow"/>
                <w:color w:val="000000"/>
                <w:sz w:val="18"/>
                <w:szCs w:val="18"/>
              </w:rPr>
            </w:pPr>
            <w:r w:rsidRPr="005F708B">
              <w:rPr>
                <w:rFonts w:ascii="Arial Narrow" w:eastAsia="Times New Roman" w:hAnsi="Arial Narrow"/>
                <w:color w:val="000000"/>
                <w:sz w:val="18"/>
                <w:szCs w:val="18"/>
              </w:rPr>
              <w:t>CA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1801002" w14:textId="51EF6B88"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657,790.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2F092" w14:textId="51D629B2"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3,52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3F4B2" w14:textId="4A9747DD"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6,770,475.6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CF1A78" w14:textId="06537979"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764,386.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74437" w14:textId="6971831D"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17,799,241.2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0A48F" w14:textId="545DA55F" w:rsidR="005F708B" w:rsidRPr="005F708B" w:rsidRDefault="005F708B" w:rsidP="005F708B">
            <w:pPr>
              <w:widowControl/>
              <w:spacing w:after="0" w:line="240" w:lineRule="auto"/>
              <w:ind w:right="57"/>
              <w:contextualSpacing/>
              <w:jc w:val="right"/>
              <w:rPr>
                <w:rFonts w:ascii="Arial Narrow" w:eastAsia="Times New Roman" w:hAnsi="Arial Narrow"/>
                <w:color w:val="000000"/>
                <w:sz w:val="18"/>
                <w:szCs w:val="18"/>
              </w:rPr>
            </w:pPr>
            <w:r w:rsidRPr="005F708B">
              <w:rPr>
                <w:rFonts w:ascii="Arial Narrow" w:hAnsi="Arial Narrow"/>
                <w:color w:val="000000"/>
                <w:sz w:val="18"/>
                <w:szCs w:val="18"/>
              </w:rPr>
              <w:t>25,991,894.25</w:t>
            </w:r>
          </w:p>
        </w:tc>
      </w:tr>
    </w:tbl>
    <w:p w14:paraId="3A58A2DA" w14:textId="120A0622"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5F708B">
        <w:rPr>
          <w:rFonts w:ascii="Arial" w:eastAsia="Arial" w:hAnsi="Arial" w:cs="Arial"/>
          <w:i/>
          <w:sz w:val="16"/>
          <w:szCs w:val="16"/>
        </w:rPr>
        <w:t>8</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bookmarkEnd w:id="2"/>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3BFA385" w:rsidR="008E35DA" w:rsidRPr="00D42B1F" w:rsidRDefault="00FB133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8</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lastRenderedPageBreak/>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6FF0A67"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E6A09">
              <w:rPr>
                <w:rFonts w:ascii="Arial" w:eastAsia="Arial" w:hAnsi="Arial" w:cs="Arial"/>
                <w:sz w:val="20"/>
                <w:szCs w:val="20"/>
              </w:rPr>
              <w:t>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D17EFD1"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F708B">
              <w:rPr>
                <w:rFonts w:ascii="Arial" w:eastAsia="Arial" w:hAnsi="Arial" w:cs="Arial"/>
                <w:sz w:val="20"/>
                <w:szCs w:val="20"/>
              </w:rPr>
              <w:t>8</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8736CD8" w:rsidR="008E35DA" w:rsidRPr="001F3D25"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F3D25">
              <w:rPr>
                <w:rFonts w:ascii="Arial" w:eastAsia="Arial" w:hAnsi="Arial" w:cs="Arial"/>
                <w:sz w:val="20"/>
                <w:szCs w:val="20"/>
              </w:rPr>
              <w:t>1</w:t>
            </w:r>
            <w:r w:rsidR="00D7560F" w:rsidRPr="001F3D25">
              <w:rPr>
                <w:rFonts w:ascii="Arial" w:eastAsia="Arial" w:hAnsi="Arial" w:cs="Arial"/>
                <w:sz w:val="20"/>
                <w:szCs w:val="20"/>
              </w:rPr>
              <w:t>6</w:t>
            </w:r>
            <w:r w:rsidR="008E35DA" w:rsidRPr="001F3D2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1F3D25" w:rsidRDefault="008111CF"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A total of ₱1,481,618.00 </w:t>
            </w:r>
            <w:r w:rsidR="008E35DA" w:rsidRPr="001F3D25">
              <w:rPr>
                <w:rFonts w:ascii="Arial" w:eastAsia="Arial" w:hAnsi="Arial" w:cs="Arial"/>
                <w:sz w:val="20"/>
                <w:szCs w:val="19"/>
              </w:rPr>
              <w:t>worth of relief assistance was provided to the Locally Stranded Individuals (LSIs) in CAR.</w:t>
            </w:r>
          </w:p>
          <w:p w14:paraId="2F754B56" w14:textId="2BCDDACD" w:rsidR="008E35DA" w:rsidRPr="001F3D25" w:rsidRDefault="008E35DA"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Continuous preparation for the Bayanihan to Recover as One Act.</w:t>
            </w:r>
          </w:p>
          <w:p w14:paraId="134FAE10" w14:textId="2491ED74" w:rsidR="00BE0554" w:rsidRPr="001F3D25" w:rsidRDefault="00BE0554"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monitoring of the production of </w:t>
            </w:r>
            <w:r w:rsidR="005C15B3" w:rsidRPr="001F3D25">
              <w:rPr>
                <w:rFonts w:ascii="Arial" w:eastAsia="Arial" w:hAnsi="Arial" w:cs="Arial"/>
                <w:sz w:val="20"/>
                <w:szCs w:val="19"/>
              </w:rPr>
              <w:t xml:space="preserve">family food packs </w:t>
            </w:r>
            <w:r w:rsidRPr="001F3D25">
              <w:rPr>
                <w:rFonts w:ascii="Arial" w:eastAsia="Arial" w:hAnsi="Arial" w:cs="Arial"/>
                <w:sz w:val="20"/>
                <w:szCs w:val="19"/>
              </w:rPr>
              <w:t>(FFPs) in the two (2) production hubs.</w:t>
            </w:r>
          </w:p>
          <w:p w14:paraId="41D7E574"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lastRenderedPageBreak/>
              <w:t>DSWD-FO CAR is in close coordination with DRMB and NRLMB for disaster operation concerns such as technical assistance, guidance, and facilitation of logistical needs.</w:t>
            </w:r>
          </w:p>
          <w:p w14:paraId="54559CE0" w14:textId="77777777" w:rsidR="001970A3" w:rsidRPr="001F3D25"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1F3D25"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F3D2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F3D25" w:rsidRPr="001F3D25" w14:paraId="4274575A" w14:textId="77777777" w:rsidTr="0070511E">
              <w:tc>
                <w:tcPr>
                  <w:tcW w:w="1370" w:type="pct"/>
                  <w:shd w:val="clear" w:color="auto" w:fill="D9D9D9" w:themeFill="background1" w:themeFillShade="D9"/>
                  <w:vAlign w:val="center"/>
                </w:tcPr>
                <w:p w14:paraId="7B777D67"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1F3D25" w:rsidRDefault="008E35DA" w:rsidP="005C15B3">
                  <w:pPr>
                    <w:widowControl/>
                    <w:spacing w:after="0" w:line="240" w:lineRule="auto"/>
                    <w:contextualSpacing/>
                    <w:jc w:val="center"/>
                    <w:rPr>
                      <w:rFonts w:ascii="Arial" w:eastAsia="Arial" w:hAnsi="Arial" w:cs="Arial"/>
                      <w:b/>
                      <w:sz w:val="20"/>
                      <w:szCs w:val="20"/>
                    </w:rPr>
                  </w:pPr>
                  <w:r w:rsidRPr="001F3D25">
                    <w:rPr>
                      <w:rFonts w:ascii="Arial" w:eastAsia="Arial" w:hAnsi="Arial" w:cs="Arial"/>
                      <w:b/>
                      <w:sz w:val="20"/>
                      <w:szCs w:val="20"/>
                    </w:rPr>
                    <w:t>TOTA</w:t>
                  </w:r>
                  <w:r w:rsidR="005C15B3" w:rsidRPr="001F3D25">
                    <w:rPr>
                      <w:rFonts w:ascii="Arial" w:eastAsia="Arial" w:hAnsi="Arial" w:cs="Arial"/>
                      <w:b/>
                      <w:sz w:val="20"/>
                      <w:szCs w:val="20"/>
                    </w:rPr>
                    <w:t>L</w:t>
                  </w:r>
                  <w:r w:rsidRPr="001F3D25">
                    <w:rPr>
                      <w:rFonts w:ascii="Arial" w:eastAsia="Arial" w:hAnsi="Arial" w:cs="Arial"/>
                      <w:b/>
                      <w:sz w:val="20"/>
                      <w:szCs w:val="20"/>
                    </w:rPr>
                    <w:t xml:space="preserve"> AMOUNT PAID (PhP)</w:t>
                  </w:r>
                </w:p>
              </w:tc>
            </w:tr>
            <w:tr w:rsidR="001F3D25" w:rsidRPr="001F3D25" w14:paraId="569CAB5B" w14:textId="77777777" w:rsidTr="0070511E">
              <w:tc>
                <w:tcPr>
                  <w:tcW w:w="5000" w:type="pct"/>
                  <w:gridSpan w:val="3"/>
                  <w:shd w:val="clear" w:color="auto" w:fill="EAF1DD" w:themeFill="accent3" w:themeFillTint="33"/>
                  <w:vAlign w:val="center"/>
                </w:tcPr>
                <w:p w14:paraId="0447EEB1"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FIRST TRANCHE</w:t>
                  </w:r>
                </w:p>
              </w:tc>
            </w:tr>
            <w:tr w:rsidR="001F3D25" w:rsidRPr="001F3D25" w14:paraId="5E473E64" w14:textId="77777777" w:rsidTr="0070511E">
              <w:tc>
                <w:tcPr>
                  <w:tcW w:w="1370" w:type="pct"/>
                </w:tcPr>
                <w:p w14:paraId="53669E98"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22DF1393"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238,051</w:t>
                  </w:r>
                </w:p>
              </w:tc>
              <w:tc>
                <w:tcPr>
                  <w:tcW w:w="1710" w:type="pct"/>
                </w:tcPr>
                <w:p w14:paraId="62FEA686"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1,304,572,500.00</w:t>
                  </w:r>
                </w:p>
              </w:tc>
            </w:tr>
            <w:tr w:rsidR="001F3D25" w:rsidRPr="001F3D25" w14:paraId="32B10252" w14:textId="77777777" w:rsidTr="0070511E">
              <w:tc>
                <w:tcPr>
                  <w:tcW w:w="1370" w:type="pct"/>
                </w:tcPr>
                <w:p w14:paraId="6E3168C1"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788C9990"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60,125</w:t>
                  </w:r>
                </w:p>
              </w:tc>
              <w:tc>
                <w:tcPr>
                  <w:tcW w:w="1710" w:type="pct"/>
                </w:tcPr>
                <w:p w14:paraId="44EC276B"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249,518,750.00</w:t>
                  </w:r>
                </w:p>
              </w:tc>
            </w:tr>
            <w:tr w:rsidR="001F3D25" w:rsidRPr="001F3D25" w14:paraId="28F2CF65" w14:textId="77777777" w:rsidTr="0070511E">
              <w:tc>
                <w:tcPr>
                  <w:tcW w:w="5000" w:type="pct"/>
                  <w:gridSpan w:val="3"/>
                  <w:shd w:val="clear" w:color="auto" w:fill="EAF1DD" w:themeFill="accent3" w:themeFillTint="33"/>
                  <w:vAlign w:val="center"/>
                </w:tcPr>
                <w:p w14:paraId="4BB2E472"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SECOND TRANCHE</w:t>
                  </w:r>
                </w:p>
              </w:tc>
            </w:tr>
            <w:tr w:rsidR="001F3D25" w:rsidRPr="001F3D25" w14:paraId="0D7D27B2" w14:textId="77777777" w:rsidTr="0070511E">
              <w:tc>
                <w:tcPr>
                  <w:tcW w:w="1370" w:type="pct"/>
                </w:tcPr>
                <w:p w14:paraId="060B1157"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71A4DA32"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96,944</w:t>
                  </w:r>
                </w:p>
              </w:tc>
              <w:tc>
                <w:tcPr>
                  <w:tcW w:w="1710" w:type="pct"/>
                </w:tcPr>
                <w:p w14:paraId="5C5394B7"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33,192,000.00</w:t>
                  </w:r>
                </w:p>
              </w:tc>
            </w:tr>
            <w:tr w:rsidR="001F3D25" w:rsidRPr="001F3D25" w14:paraId="3C1A824A" w14:textId="77777777" w:rsidTr="0070511E">
              <w:tc>
                <w:tcPr>
                  <w:tcW w:w="1370" w:type="pct"/>
                </w:tcPr>
                <w:p w14:paraId="15688AC5"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66A05665"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13,597</w:t>
                  </w:r>
                </w:p>
              </w:tc>
              <w:tc>
                <w:tcPr>
                  <w:tcW w:w="1710" w:type="pct"/>
                </w:tcPr>
                <w:p w14:paraId="301F4EB0"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6,427,550.00</w:t>
                  </w:r>
                </w:p>
              </w:tc>
            </w:tr>
          </w:tbl>
          <w:p w14:paraId="60052E3E"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424AE41" w:rsidR="008E35DA" w:rsidRPr="004373A1" w:rsidRDefault="001F4B7A" w:rsidP="004373A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4373A1">
              <w:rPr>
                <w:rFonts w:ascii="Arial" w:eastAsia="Arial" w:hAnsi="Arial" w:cs="Arial"/>
                <w:color w:val="0070C0"/>
                <w:sz w:val="20"/>
                <w:szCs w:val="20"/>
              </w:rPr>
              <w:t>1</w:t>
            </w:r>
            <w:r w:rsidR="004373A1" w:rsidRPr="004373A1">
              <w:rPr>
                <w:rFonts w:ascii="Arial" w:eastAsia="Arial" w:hAnsi="Arial" w:cs="Arial"/>
                <w:color w:val="0070C0"/>
                <w:sz w:val="20"/>
                <w:szCs w:val="20"/>
              </w:rPr>
              <w:t>7</w:t>
            </w:r>
            <w:r w:rsidRPr="004373A1">
              <w:rPr>
                <w:rFonts w:ascii="Arial" w:eastAsia="Arial" w:hAnsi="Arial" w:cs="Arial"/>
                <w:color w:val="0070C0"/>
                <w:sz w:val="20"/>
                <w:szCs w:val="20"/>
              </w:rPr>
              <w:t xml:space="preserve"> </w:t>
            </w:r>
            <w:r w:rsidR="008E35DA" w:rsidRPr="004373A1">
              <w:rPr>
                <w:rFonts w:ascii="Arial" w:eastAsia="Arial" w:hAnsi="Arial" w:cs="Arial"/>
                <w:color w:val="0070C0"/>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Regional Director (RD) together with Operations Section Chief (OSC) Maricel S. Caleja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RIMT members also participated via video conference in the same RIATF and RTF Joint Meeting.</w:t>
            </w:r>
          </w:p>
          <w:p w14:paraId="67B5EB58" w14:textId="650B5E8E"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of </w:t>
            </w:r>
            <w:r w:rsidR="001F4B7A" w:rsidRPr="004373A1">
              <w:rPr>
                <w:rFonts w:ascii="Arial" w:eastAsia="Arial" w:hAnsi="Arial" w:cs="Arial"/>
                <w:color w:val="0070C0"/>
                <w:sz w:val="20"/>
                <w:szCs w:val="19"/>
              </w:rPr>
              <w:t>6</w:t>
            </w:r>
            <w:r w:rsidR="004373A1">
              <w:rPr>
                <w:rFonts w:ascii="Arial" w:eastAsia="Arial" w:hAnsi="Arial" w:cs="Arial"/>
                <w:color w:val="0070C0"/>
                <w:sz w:val="20"/>
                <w:szCs w:val="19"/>
              </w:rPr>
              <w:t>3</w:t>
            </w:r>
            <w:r w:rsidR="005C15B3" w:rsidRPr="004373A1">
              <w:rPr>
                <w:rFonts w:ascii="Arial" w:eastAsia="Arial" w:hAnsi="Arial" w:cs="Arial"/>
                <w:color w:val="0070C0"/>
                <w:sz w:val="20"/>
                <w:szCs w:val="19"/>
              </w:rPr>
              <w:t xml:space="preserve"> personnel are on </w:t>
            </w:r>
            <w:r w:rsidRPr="004373A1">
              <w:rPr>
                <w:rFonts w:ascii="Arial" w:eastAsia="Arial" w:hAnsi="Arial" w:cs="Arial"/>
                <w:color w:val="0070C0"/>
                <w:sz w:val="20"/>
                <w:szCs w:val="19"/>
              </w:rPr>
              <w:t>duty/deployed region-wide to conduct response operation and to monitor and execute SAP implementation in the Region</w:t>
            </w:r>
            <w:r w:rsidR="00584111" w:rsidRPr="004373A1">
              <w:rPr>
                <w:rFonts w:ascii="Arial" w:eastAsia="Arial" w:hAnsi="Arial" w:cs="Arial"/>
                <w:color w:val="0070C0"/>
                <w:sz w:val="20"/>
                <w:szCs w:val="19"/>
              </w:rPr>
              <w:t>.</w:t>
            </w:r>
          </w:p>
          <w:p w14:paraId="49127339" w14:textId="77777777" w:rsidR="008E35DA" w:rsidRPr="004373A1" w:rsidRDefault="008E35DA" w:rsidP="0070511E">
            <w:pPr>
              <w:spacing w:after="0" w:line="240" w:lineRule="auto"/>
              <w:jc w:val="both"/>
              <w:rPr>
                <w:rFonts w:ascii="Arial" w:eastAsia="Arial" w:hAnsi="Arial" w:cs="Arial"/>
                <w:color w:val="0070C0"/>
                <w:sz w:val="20"/>
                <w:szCs w:val="19"/>
              </w:rPr>
            </w:pPr>
          </w:p>
          <w:p w14:paraId="63DB2CE5" w14:textId="77777777" w:rsidR="008E35DA" w:rsidRPr="004373A1" w:rsidRDefault="008E35DA" w:rsidP="0070511E">
            <w:pPr>
              <w:spacing w:after="0" w:line="240" w:lineRule="auto"/>
              <w:contextualSpacing/>
              <w:jc w:val="both"/>
              <w:rPr>
                <w:rFonts w:ascii="Arial" w:eastAsia="Arial" w:hAnsi="Arial" w:cs="Arial"/>
                <w:b/>
                <w:color w:val="0070C0"/>
                <w:sz w:val="20"/>
                <w:szCs w:val="19"/>
              </w:rPr>
            </w:pPr>
            <w:r w:rsidRPr="004373A1">
              <w:rPr>
                <w:rFonts w:ascii="Arial" w:eastAsia="Arial" w:hAnsi="Arial" w:cs="Arial"/>
                <w:b/>
                <w:color w:val="0070C0"/>
                <w:sz w:val="20"/>
                <w:szCs w:val="19"/>
              </w:rPr>
              <w:t>Social Amelioration Program (SAP)</w:t>
            </w:r>
          </w:p>
          <w:p w14:paraId="033E5D82" w14:textId="20F0B30D" w:rsidR="001F4B7A" w:rsidRPr="004373A1"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Regional Director (RD) Marcelo Nicomedes J. Castillo participated in a meeting via video conference with the Secretary, DSWD SAP Small Working Group and other RDs relative to the updates on the implementation of SAP and Bayanihan 2 on 15 February 2021.</w:t>
            </w:r>
          </w:p>
          <w:p w14:paraId="6A562933" w14:textId="73A65434" w:rsidR="008E35DA" w:rsidRPr="004373A1" w:rsidRDefault="008E35DA" w:rsidP="001F4B7A">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of </w:t>
            </w:r>
            <w:r w:rsidRPr="004373A1">
              <w:rPr>
                <w:rFonts w:ascii="Arial" w:eastAsia="Arial" w:hAnsi="Arial" w:cs="Arial"/>
                <w:b/>
                <w:color w:val="0070C0"/>
                <w:sz w:val="20"/>
                <w:szCs w:val="19"/>
              </w:rPr>
              <w:t>₱</w:t>
            </w:r>
            <w:r w:rsidR="001F4B7A" w:rsidRPr="004373A1">
              <w:rPr>
                <w:rFonts w:ascii="Arial" w:eastAsia="Arial" w:hAnsi="Arial" w:cs="Arial"/>
                <w:b/>
                <w:color w:val="0070C0"/>
                <w:sz w:val="20"/>
                <w:szCs w:val="19"/>
                <w:lang w:val="en-US"/>
              </w:rPr>
              <w:t xml:space="preserve">4,270,167,000.00 </w:t>
            </w:r>
            <w:r w:rsidRPr="004373A1">
              <w:rPr>
                <w:rFonts w:ascii="Arial" w:eastAsia="Arial" w:hAnsi="Arial" w:cs="Arial"/>
                <w:color w:val="0070C0"/>
                <w:sz w:val="20"/>
                <w:szCs w:val="19"/>
              </w:rPr>
              <w:t xml:space="preserve">was paid to </w:t>
            </w:r>
            <w:r w:rsidR="001F4B7A" w:rsidRPr="004373A1">
              <w:rPr>
                <w:rFonts w:ascii="Arial" w:eastAsia="Arial" w:hAnsi="Arial" w:cs="Arial"/>
                <w:b/>
                <w:bCs/>
                <w:color w:val="0070C0"/>
                <w:sz w:val="20"/>
                <w:szCs w:val="19"/>
                <w:lang w:val="en-US"/>
              </w:rPr>
              <w:t xml:space="preserve">776,394 </w:t>
            </w:r>
            <w:r w:rsidRPr="004373A1">
              <w:rPr>
                <w:rFonts w:ascii="Arial" w:eastAsia="Arial" w:hAnsi="Arial" w:cs="Arial"/>
                <w:b/>
                <w:bCs/>
                <w:color w:val="0070C0"/>
                <w:sz w:val="20"/>
                <w:szCs w:val="19"/>
                <w:lang w:val="en-US"/>
              </w:rPr>
              <w:t>beneficiaries</w:t>
            </w:r>
            <w:r w:rsidRPr="004373A1">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4373A1"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amount of </w:t>
            </w:r>
            <w:r w:rsidRPr="004373A1">
              <w:rPr>
                <w:rFonts w:ascii="Arial" w:eastAsia="Arial" w:hAnsi="Arial" w:cs="Arial"/>
                <w:b/>
                <w:bCs/>
                <w:color w:val="0070C0"/>
                <w:sz w:val="20"/>
                <w:szCs w:val="19"/>
              </w:rPr>
              <w:t>₱513,724,350.00</w:t>
            </w:r>
            <w:r w:rsidRPr="004373A1">
              <w:rPr>
                <w:rFonts w:ascii="Arial" w:eastAsia="Arial" w:hAnsi="Arial" w:cs="Arial"/>
                <w:color w:val="0070C0"/>
                <w:sz w:val="20"/>
                <w:szCs w:val="19"/>
              </w:rPr>
              <w:t xml:space="preserve"> were paid through direct payout and cash cards to </w:t>
            </w:r>
            <w:r w:rsidRPr="004373A1">
              <w:rPr>
                <w:rFonts w:ascii="Arial" w:eastAsia="Arial" w:hAnsi="Arial" w:cs="Arial"/>
                <w:b/>
                <w:bCs/>
                <w:color w:val="0070C0"/>
                <w:sz w:val="20"/>
                <w:szCs w:val="19"/>
              </w:rPr>
              <w:t>123,789</w:t>
            </w:r>
            <w:r w:rsidRPr="004373A1">
              <w:rPr>
                <w:rFonts w:ascii="Arial" w:eastAsia="Arial" w:hAnsi="Arial" w:cs="Arial"/>
                <w:color w:val="0070C0"/>
                <w:sz w:val="20"/>
                <w:szCs w:val="19"/>
              </w:rPr>
              <w:t xml:space="preserve"> </w:t>
            </w:r>
            <w:r w:rsidRPr="004373A1">
              <w:rPr>
                <w:rFonts w:ascii="Arial" w:eastAsia="Arial" w:hAnsi="Arial" w:cs="Arial"/>
                <w:b/>
                <w:color w:val="0070C0"/>
                <w:sz w:val="20"/>
                <w:szCs w:val="19"/>
              </w:rPr>
              <w:t>4Ps beneficiaries</w:t>
            </w:r>
            <w:r w:rsidRPr="004373A1">
              <w:rPr>
                <w:rFonts w:ascii="Arial" w:eastAsia="Arial" w:hAnsi="Arial" w:cs="Arial"/>
                <w:color w:val="0070C0"/>
                <w:sz w:val="20"/>
                <w:szCs w:val="19"/>
              </w:rPr>
              <w:t xml:space="preserve"> while a total amount of </w:t>
            </w:r>
            <w:r w:rsidRPr="004373A1">
              <w:rPr>
                <w:rFonts w:ascii="Arial" w:eastAsia="Arial" w:hAnsi="Arial" w:cs="Arial"/>
                <w:b/>
                <w:color w:val="0070C0"/>
                <w:sz w:val="20"/>
                <w:szCs w:val="19"/>
              </w:rPr>
              <w:t>₱</w:t>
            </w:r>
            <w:r w:rsidR="008D0314" w:rsidRPr="004373A1">
              <w:rPr>
                <w:rFonts w:ascii="Arial" w:eastAsia="Arial" w:hAnsi="Arial" w:cs="Arial"/>
                <w:b/>
                <w:color w:val="0070C0"/>
                <w:sz w:val="20"/>
                <w:szCs w:val="19"/>
                <w:lang w:val="en-US"/>
              </w:rPr>
              <w:t xml:space="preserve">2,259,823,500.00 </w:t>
            </w:r>
            <w:r w:rsidRPr="004373A1">
              <w:rPr>
                <w:rFonts w:ascii="Arial" w:eastAsia="Arial" w:hAnsi="Arial" w:cs="Arial"/>
                <w:color w:val="0070C0"/>
                <w:sz w:val="20"/>
                <w:szCs w:val="19"/>
              </w:rPr>
              <w:t xml:space="preserve">were paid through financial service providers (FSPs) to </w:t>
            </w:r>
            <w:r w:rsidR="008D0314" w:rsidRPr="004373A1">
              <w:rPr>
                <w:rFonts w:ascii="Arial" w:eastAsia="Arial" w:hAnsi="Arial" w:cs="Arial"/>
                <w:b/>
                <w:color w:val="0070C0"/>
                <w:sz w:val="20"/>
                <w:szCs w:val="19"/>
                <w:lang w:val="en-US"/>
              </w:rPr>
              <w:t xml:space="preserve">410,877 </w:t>
            </w:r>
            <w:r w:rsidRPr="004373A1">
              <w:rPr>
                <w:rFonts w:ascii="Arial" w:eastAsia="Arial" w:hAnsi="Arial" w:cs="Arial"/>
                <w:b/>
                <w:color w:val="0070C0"/>
                <w:sz w:val="20"/>
                <w:szCs w:val="19"/>
              </w:rPr>
              <w:t>non-4Ps beneficiaries</w:t>
            </w:r>
            <w:r w:rsidRPr="004373A1">
              <w:rPr>
                <w:rFonts w:ascii="Arial" w:eastAsia="Arial" w:hAnsi="Arial" w:cs="Arial"/>
                <w:color w:val="0070C0"/>
                <w:sz w:val="20"/>
                <w:szCs w:val="19"/>
              </w:rPr>
              <w:t xml:space="preserve"> in Pangasinan for the second tranche implementation.</w:t>
            </w:r>
          </w:p>
          <w:p w14:paraId="333C18FC"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A total amount of</w:t>
            </w:r>
            <w:r w:rsidRPr="004373A1">
              <w:rPr>
                <w:rFonts w:ascii="Arial" w:eastAsia="Arial" w:hAnsi="Arial" w:cs="Arial"/>
                <w:b/>
                <w:color w:val="0070C0"/>
                <w:sz w:val="20"/>
                <w:szCs w:val="19"/>
              </w:rPr>
              <w:t xml:space="preserve"> ₱265,446,500.00 </w:t>
            </w:r>
            <w:r w:rsidRPr="004373A1">
              <w:rPr>
                <w:rFonts w:ascii="Arial" w:eastAsia="Arial" w:hAnsi="Arial" w:cs="Arial"/>
                <w:color w:val="0070C0"/>
                <w:sz w:val="20"/>
                <w:szCs w:val="19"/>
              </w:rPr>
              <w:t xml:space="preserve">was paid to </w:t>
            </w:r>
            <w:r w:rsidRPr="004373A1">
              <w:rPr>
                <w:rFonts w:ascii="Arial" w:eastAsia="Arial" w:hAnsi="Arial" w:cs="Arial"/>
                <w:b/>
                <w:color w:val="0070C0"/>
                <w:sz w:val="20"/>
                <w:szCs w:val="19"/>
              </w:rPr>
              <w:t>48,263 waitlisted beneficiaries</w:t>
            </w:r>
            <w:r w:rsidRPr="004373A1">
              <w:rPr>
                <w:rFonts w:ascii="Arial" w:eastAsia="Arial" w:hAnsi="Arial" w:cs="Arial"/>
                <w:color w:val="0070C0"/>
                <w:sz w:val="20"/>
                <w:szCs w:val="19"/>
              </w:rPr>
              <w:t xml:space="preserve"> in the Region.</w:t>
            </w:r>
          </w:p>
          <w:p w14:paraId="239754A4"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 xml:space="preserve">A total amount of </w:t>
            </w:r>
            <w:r w:rsidRPr="004373A1">
              <w:rPr>
                <w:rFonts w:ascii="Arial" w:eastAsia="Arial" w:hAnsi="Arial" w:cs="Arial"/>
                <w:b/>
                <w:color w:val="0070C0"/>
                <w:sz w:val="20"/>
                <w:szCs w:val="19"/>
              </w:rPr>
              <w:t>₱</w:t>
            </w:r>
            <w:r w:rsidRPr="004373A1">
              <w:rPr>
                <w:rFonts w:ascii="Arial" w:eastAsia="Arial" w:hAnsi="Arial" w:cs="Arial"/>
                <w:b/>
                <w:color w:val="0070C0"/>
                <w:sz w:val="20"/>
                <w:szCs w:val="19"/>
                <w:lang w:val="en-US"/>
              </w:rPr>
              <w:t xml:space="preserve">15,130,500.00 </w:t>
            </w:r>
            <w:r w:rsidRPr="004373A1">
              <w:rPr>
                <w:rFonts w:ascii="Arial" w:eastAsia="Arial" w:hAnsi="Arial" w:cs="Arial"/>
                <w:color w:val="0070C0"/>
                <w:sz w:val="20"/>
                <w:szCs w:val="19"/>
              </w:rPr>
              <w:t xml:space="preserve">was paid to </w:t>
            </w:r>
            <w:r w:rsidRPr="004373A1">
              <w:rPr>
                <w:rFonts w:ascii="Arial" w:eastAsia="Arial" w:hAnsi="Arial" w:cs="Arial"/>
                <w:b/>
                <w:color w:val="0070C0"/>
                <w:sz w:val="20"/>
                <w:szCs w:val="19"/>
              </w:rPr>
              <w:t xml:space="preserve">1,887 </w:t>
            </w:r>
            <w:r w:rsidRPr="004373A1">
              <w:rPr>
                <w:rFonts w:ascii="Arial" w:eastAsia="Arial" w:hAnsi="Arial" w:cs="Arial"/>
                <w:b/>
                <w:bCs/>
                <w:color w:val="0070C0"/>
                <w:sz w:val="20"/>
                <w:szCs w:val="19"/>
              </w:rPr>
              <w:t>TNVS/PUV drivers</w:t>
            </w:r>
            <w:r w:rsidRPr="004373A1">
              <w:rPr>
                <w:rFonts w:ascii="Arial" w:eastAsia="Arial" w:hAnsi="Arial" w:cs="Arial"/>
                <w:color w:val="0070C0"/>
                <w:sz w:val="20"/>
                <w:szCs w:val="19"/>
              </w:rPr>
              <w:t xml:space="preserve"> in the Region.</w:t>
            </w:r>
          </w:p>
          <w:p w14:paraId="7F96C9ED"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4373A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4373A1">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3A6CAF" w:rsidR="008E35DA" w:rsidRPr="007D0663" w:rsidRDefault="00805CF7"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7D0663">
              <w:rPr>
                <w:rFonts w:ascii="Arial" w:eastAsia="Arial" w:hAnsi="Arial" w:cs="Arial"/>
                <w:sz w:val="20"/>
                <w:szCs w:val="19"/>
              </w:rPr>
              <w:t>1</w:t>
            </w:r>
            <w:r w:rsidR="00803E69" w:rsidRPr="007D0663">
              <w:rPr>
                <w:rFonts w:ascii="Arial" w:eastAsia="Arial" w:hAnsi="Arial" w:cs="Arial"/>
                <w:sz w:val="20"/>
                <w:szCs w:val="19"/>
              </w:rPr>
              <w:t>5</w:t>
            </w:r>
            <w:r w:rsidRPr="007D0663">
              <w:rPr>
                <w:rFonts w:ascii="Arial" w:eastAsia="Arial" w:hAnsi="Arial" w:cs="Arial"/>
                <w:sz w:val="20"/>
                <w:szCs w:val="19"/>
              </w:rPr>
              <w:t xml:space="preserve"> </w:t>
            </w:r>
            <w:r w:rsidR="008E35DA" w:rsidRPr="007D0663">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7D0663"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provided 553 sanitation kits to the municipality of Alicia, Isabela due to calibrated lockdown.</w:t>
            </w:r>
          </w:p>
          <w:p w14:paraId="2DE3630B" w14:textId="0856EC27" w:rsidR="008E35DA" w:rsidRPr="007D0663" w:rsidRDefault="008E35DA" w:rsidP="00803E69">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7D0663">
              <w:rPr>
                <w:rFonts w:ascii="Arial" w:eastAsia="Arial" w:hAnsi="Arial" w:cs="Arial"/>
                <w:b/>
                <w:sz w:val="20"/>
                <w:szCs w:val="19"/>
                <w:lang w:bidi="en-US"/>
              </w:rPr>
              <w:t xml:space="preserve">108,525 </w:t>
            </w:r>
            <w:r w:rsidRPr="007D0663">
              <w:rPr>
                <w:rFonts w:ascii="Arial" w:eastAsia="Arial" w:hAnsi="Arial" w:cs="Arial"/>
                <w:b/>
                <w:sz w:val="20"/>
                <w:szCs w:val="19"/>
                <w:lang w:bidi="en-US"/>
              </w:rPr>
              <w:t>clients</w:t>
            </w:r>
            <w:r w:rsidRPr="007D0663">
              <w:rPr>
                <w:rFonts w:ascii="Arial" w:eastAsia="Arial" w:hAnsi="Arial" w:cs="Arial"/>
                <w:sz w:val="20"/>
                <w:szCs w:val="19"/>
                <w:lang w:bidi="en-US"/>
              </w:rPr>
              <w:t xml:space="preserve"> were served and provided with assistance amounting to </w:t>
            </w:r>
            <w:r w:rsidR="00803E69" w:rsidRPr="007D0663">
              <w:rPr>
                <w:rFonts w:ascii="Arial" w:eastAsia="Arial" w:hAnsi="Arial" w:cs="Arial"/>
                <w:b/>
                <w:sz w:val="20"/>
                <w:szCs w:val="19"/>
                <w:lang w:bidi="en-US"/>
              </w:rPr>
              <w:t xml:space="preserve">₱330,340,240.83 </w:t>
            </w:r>
            <w:r w:rsidRPr="007D0663">
              <w:rPr>
                <w:rFonts w:ascii="Arial" w:eastAsia="Arial" w:hAnsi="Arial" w:cs="Arial"/>
                <w:sz w:val="20"/>
                <w:szCs w:val="19"/>
                <w:lang w:bidi="en-US"/>
              </w:rPr>
              <w:t>through medic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buri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xml:space="preserve">, food </w:t>
            </w:r>
            <w:r w:rsidR="001A244D" w:rsidRPr="007D0663">
              <w:rPr>
                <w:rFonts w:ascii="Arial" w:eastAsia="Arial" w:hAnsi="Arial" w:cs="Arial"/>
                <w:sz w:val="20"/>
                <w:szCs w:val="19"/>
                <w:lang w:bidi="en-US"/>
              </w:rPr>
              <w:t xml:space="preserve">assistance, </w:t>
            </w:r>
            <w:r w:rsidRPr="007D0663">
              <w:rPr>
                <w:rFonts w:ascii="Arial" w:eastAsia="Arial" w:hAnsi="Arial" w:cs="Arial"/>
                <w:sz w:val="20"/>
                <w:szCs w:val="19"/>
                <w:lang w:bidi="en-US"/>
              </w:rPr>
              <w:t xml:space="preserve">and other </w:t>
            </w:r>
            <w:r w:rsidR="001A244D" w:rsidRPr="007D0663">
              <w:rPr>
                <w:rFonts w:ascii="Arial" w:eastAsia="Arial" w:hAnsi="Arial" w:cs="Arial"/>
                <w:sz w:val="20"/>
                <w:szCs w:val="19"/>
                <w:lang w:bidi="en-US"/>
              </w:rPr>
              <w:t>AICS services</w:t>
            </w:r>
            <w:r w:rsidRPr="007D0663">
              <w:rPr>
                <w:rFonts w:ascii="Arial" w:eastAsia="Arial" w:hAnsi="Arial" w:cs="Arial"/>
                <w:sz w:val="20"/>
                <w:szCs w:val="19"/>
                <w:lang w:bidi="en-US"/>
              </w:rPr>
              <w:t xml:space="preserve">. </w:t>
            </w:r>
          </w:p>
          <w:p w14:paraId="075B6C20" w14:textId="15330332"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through the Sustainable Livelihood Program (SLP) under its Livelihood Assistance Grant 1 (LAG 1) </w:t>
            </w:r>
            <w:r w:rsidR="001A244D" w:rsidRPr="007D0663">
              <w:rPr>
                <w:rFonts w:ascii="Arial" w:eastAsia="Arial" w:hAnsi="Arial" w:cs="Arial"/>
                <w:sz w:val="20"/>
                <w:szCs w:val="19"/>
                <w:lang w:bidi="en-US"/>
              </w:rPr>
              <w:t xml:space="preserve">has </w:t>
            </w:r>
            <w:r w:rsidRPr="007D0663">
              <w:rPr>
                <w:rFonts w:ascii="Arial" w:eastAsia="Arial" w:hAnsi="Arial" w:cs="Arial"/>
                <w:sz w:val="20"/>
                <w:szCs w:val="19"/>
                <w:lang w:bidi="en-US"/>
              </w:rPr>
              <w:t xml:space="preserve">already disbursed a total amount of </w:t>
            </w:r>
            <w:r w:rsidRPr="007D0663">
              <w:rPr>
                <w:rFonts w:ascii="Arial" w:eastAsia="Arial" w:hAnsi="Arial" w:cs="Arial"/>
                <w:b/>
                <w:sz w:val="20"/>
                <w:szCs w:val="19"/>
                <w:lang w:bidi="en-US"/>
              </w:rPr>
              <w:t>₱50,031,597.20</w:t>
            </w:r>
            <w:r w:rsidRPr="007D0663">
              <w:rPr>
                <w:rFonts w:ascii="Arial" w:eastAsia="Arial" w:hAnsi="Arial" w:cs="Arial"/>
                <w:sz w:val="20"/>
                <w:szCs w:val="19"/>
                <w:lang w:bidi="en-US"/>
              </w:rPr>
              <w:t xml:space="preserve"> to </w:t>
            </w:r>
            <w:r w:rsidRPr="007D0663">
              <w:rPr>
                <w:rFonts w:ascii="Arial" w:eastAsia="Arial" w:hAnsi="Arial" w:cs="Arial"/>
                <w:b/>
                <w:sz w:val="20"/>
                <w:szCs w:val="19"/>
                <w:lang w:bidi="en-US"/>
              </w:rPr>
              <w:t xml:space="preserve">5,991 </w:t>
            </w:r>
            <w:r w:rsidRPr="007D0663">
              <w:rPr>
                <w:rFonts w:ascii="Arial" w:eastAsia="Arial" w:hAnsi="Arial" w:cs="Arial"/>
                <w:sz w:val="20"/>
                <w:szCs w:val="19"/>
                <w:lang w:bidi="en-US"/>
              </w:rPr>
              <w:t>beneficiaries.</w:t>
            </w:r>
          </w:p>
          <w:p w14:paraId="594FCAE9"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ensures provision of augmentation support to LGUs, stakeholders and partners.</w:t>
            </w:r>
          </w:p>
          <w:p w14:paraId="65282AD4" w14:textId="77777777" w:rsidR="008E35DA" w:rsidRPr="007D0663"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7D066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D0663">
              <w:rPr>
                <w:rFonts w:ascii="Arial" w:eastAsia="Arial" w:hAnsi="Arial" w:cs="Arial"/>
                <w:b/>
                <w:sz w:val="20"/>
                <w:szCs w:val="19"/>
              </w:rPr>
              <w:t>Social Amelioration Program (SAP)</w:t>
            </w:r>
          </w:p>
          <w:p w14:paraId="053C4DE5" w14:textId="49ADB82C" w:rsidR="008E35DA" w:rsidRPr="007D0663"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7D0663">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ducted payout to </w:t>
            </w:r>
            <w:r w:rsidRPr="007D0663">
              <w:rPr>
                <w:rFonts w:ascii="Arial" w:eastAsia="Arial" w:hAnsi="Arial" w:cs="Arial"/>
                <w:b/>
                <w:sz w:val="20"/>
                <w:szCs w:val="19"/>
                <w:lang w:bidi="en-US"/>
              </w:rPr>
              <w:t>19,554 beneficiaries</w:t>
            </w:r>
            <w:r w:rsidRPr="007D0663">
              <w:rPr>
                <w:rFonts w:ascii="Arial" w:eastAsia="Arial" w:hAnsi="Arial" w:cs="Arial"/>
                <w:sz w:val="20"/>
                <w:szCs w:val="19"/>
                <w:lang w:bidi="en-US"/>
              </w:rPr>
              <w:t xml:space="preserve"> of the Bayanihan 2 with a total amount of</w:t>
            </w:r>
            <w:r w:rsidRPr="007D0663">
              <w:t xml:space="preserve"> </w:t>
            </w:r>
            <w:r w:rsidRPr="007D0663">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18D8EFD" w:rsidR="008E35DA" w:rsidRPr="007D0663" w:rsidRDefault="00981D31" w:rsidP="00C113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D0663">
              <w:rPr>
                <w:rFonts w:ascii="Arial" w:eastAsia="Arial" w:hAnsi="Arial" w:cs="Arial"/>
                <w:sz w:val="20"/>
                <w:szCs w:val="20"/>
              </w:rPr>
              <w:t>1</w:t>
            </w:r>
            <w:r w:rsidR="00C11305" w:rsidRPr="007D0663">
              <w:rPr>
                <w:rFonts w:ascii="Arial" w:eastAsia="Arial" w:hAnsi="Arial" w:cs="Arial"/>
                <w:sz w:val="20"/>
                <w:szCs w:val="20"/>
              </w:rPr>
              <w:t>5</w:t>
            </w:r>
            <w:r w:rsidR="008E35DA" w:rsidRPr="007D066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B9318D8" w:rsidR="00981D31" w:rsidRPr="007D0663" w:rsidRDefault="008E35DA"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FO CALABARZON DRMD </w:t>
            </w:r>
            <w:r w:rsidR="00C11305" w:rsidRPr="007D0663">
              <w:rPr>
                <w:rFonts w:ascii="Arial" w:eastAsia="Arial" w:hAnsi="Arial" w:cs="Arial"/>
                <w:sz w:val="20"/>
                <w:szCs w:val="20"/>
              </w:rPr>
              <w:t>is working with partners, particularly the Logistics Cluster, to identify vehicles that may be tapped for the hauling and delivery of Food and Non-Food Items (FNFIs) in LGUs with surge of COVID-19 transmission.</w:t>
            </w:r>
          </w:p>
          <w:p w14:paraId="01974A9D" w14:textId="62131046" w:rsidR="008E35DA" w:rsidRPr="007D0663" w:rsidRDefault="008E35DA"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lastRenderedPageBreak/>
              <w:t>DSWD-FO CALABARZON DRMD attended the orientation on the COVID-19 new strain conducted by the Department of Health – Center for Health Development (DOH-CHD) IV-A for the member agencies of the response cluster.</w:t>
            </w:r>
          </w:p>
          <w:p w14:paraId="106426F9" w14:textId="0534A0FB" w:rsidR="00C11305" w:rsidRPr="007D0663" w:rsidRDefault="00C11305"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the Local Social Welfare and Development Offices (LSWDOs) of Talisay, Calatagan, Ibaan and Padre Garcia, Batangas for the administrative and logistical requirements for hauling FFPs at the National Resource and Logistics Management Bureau -DSWD, Pasay City.</w:t>
            </w:r>
          </w:p>
          <w:p w14:paraId="16871074" w14:textId="4FBFAD23"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Crisis Intervention Section has provided a total amount of grants worth </w:t>
            </w:r>
            <w:r w:rsidRPr="007D0663">
              <w:rPr>
                <w:rFonts w:ascii="Arial" w:eastAsia="Arial" w:hAnsi="Arial" w:cs="Arial"/>
                <w:b/>
                <w:bCs/>
                <w:sz w:val="20"/>
                <w:szCs w:val="20"/>
              </w:rPr>
              <w:t>₱217,679,878.58</w:t>
            </w:r>
            <w:r w:rsidRPr="007D0663">
              <w:rPr>
                <w:rFonts w:ascii="Arial" w:eastAsia="Arial" w:hAnsi="Arial" w:cs="Arial"/>
                <w:sz w:val="20"/>
                <w:szCs w:val="20"/>
              </w:rPr>
              <w:t xml:space="preserve"> to </w:t>
            </w:r>
            <w:r w:rsidRPr="007D0663">
              <w:rPr>
                <w:rFonts w:ascii="Arial" w:eastAsia="Arial" w:hAnsi="Arial" w:cs="Arial"/>
                <w:b/>
                <w:bCs/>
                <w:sz w:val="20"/>
                <w:szCs w:val="20"/>
              </w:rPr>
              <w:t xml:space="preserve">80,200 clients </w:t>
            </w:r>
            <w:r w:rsidRPr="007D0663">
              <w:rPr>
                <w:rFonts w:ascii="Arial" w:eastAsia="Arial" w:hAnsi="Arial" w:cs="Arial"/>
                <w:bCs/>
                <w:sz w:val="20"/>
                <w:szCs w:val="20"/>
              </w:rPr>
              <w:t>as of 08 January 2021.</w:t>
            </w:r>
          </w:p>
          <w:p w14:paraId="017E462E"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Sustainable Livelihood Program (SLP) has provided </w:t>
            </w:r>
            <w:r w:rsidRPr="007D0663">
              <w:rPr>
                <w:rFonts w:ascii="Arial" w:eastAsia="Arial" w:hAnsi="Arial" w:cs="Arial"/>
                <w:b/>
                <w:bCs/>
                <w:sz w:val="20"/>
                <w:szCs w:val="20"/>
              </w:rPr>
              <w:t>₱23,869,000.00</w:t>
            </w:r>
            <w:r w:rsidRPr="007D0663">
              <w:rPr>
                <w:rFonts w:ascii="Arial" w:eastAsia="Arial" w:hAnsi="Arial" w:cs="Arial"/>
                <w:sz w:val="20"/>
                <w:szCs w:val="20"/>
              </w:rPr>
              <w:t xml:space="preserve"> to </w:t>
            </w:r>
            <w:r w:rsidRPr="007D0663">
              <w:rPr>
                <w:rFonts w:ascii="Arial" w:eastAsia="Arial" w:hAnsi="Arial" w:cs="Arial"/>
                <w:b/>
                <w:bCs/>
                <w:sz w:val="20"/>
                <w:szCs w:val="20"/>
              </w:rPr>
              <w:t>1,538 beneficiaries</w:t>
            </w:r>
            <w:r w:rsidRPr="007D06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7D066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7D0663" w:rsidRDefault="008E35DA" w:rsidP="0070511E">
            <w:pPr>
              <w:spacing w:after="0" w:line="240" w:lineRule="auto"/>
              <w:ind w:right="57"/>
              <w:contextualSpacing/>
              <w:jc w:val="both"/>
              <w:rPr>
                <w:rFonts w:ascii="Arial" w:eastAsia="Arial" w:hAnsi="Arial" w:cs="Arial"/>
                <w:b/>
                <w:sz w:val="20"/>
                <w:szCs w:val="20"/>
              </w:rPr>
            </w:pPr>
            <w:r w:rsidRPr="007D0663">
              <w:rPr>
                <w:rFonts w:ascii="Arial" w:eastAsia="Arial" w:hAnsi="Arial" w:cs="Arial"/>
                <w:b/>
                <w:sz w:val="20"/>
                <w:szCs w:val="20"/>
              </w:rPr>
              <w:t>Social Amelioration Program (SAP)</w:t>
            </w:r>
          </w:p>
          <w:p w14:paraId="3AD609F3" w14:textId="77777777"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0B624F6D"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lastRenderedPageBreak/>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E480D9B" w:rsidR="008E35DA" w:rsidRPr="00803E69" w:rsidRDefault="009F6F74"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03E69">
              <w:rPr>
                <w:rFonts w:ascii="Arial" w:eastAsia="Arial" w:hAnsi="Arial" w:cs="Arial"/>
                <w:sz w:val="20"/>
                <w:szCs w:val="20"/>
              </w:rPr>
              <w:t>1</w:t>
            </w:r>
            <w:r w:rsidR="00803E69" w:rsidRPr="00803E69">
              <w:rPr>
                <w:rFonts w:ascii="Arial" w:eastAsia="Arial" w:hAnsi="Arial" w:cs="Arial"/>
                <w:sz w:val="20"/>
                <w:szCs w:val="20"/>
              </w:rPr>
              <w:t>4</w:t>
            </w:r>
            <w:r w:rsidRPr="00803E69">
              <w:rPr>
                <w:rFonts w:ascii="Arial" w:eastAsia="Arial" w:hAnsi="Arial" w:cs="Arial"/>
                <w:sz w:val="20"/>
                <w:szCs w:val="20"/>
              </w:rPr>
              <w:t xml:space="preserve"> </w:t>
            </w:r>
            <w:r w:rsidR="008E35DA" w:rsidRPr="00803E69">
              <w:rPr>
                <w:rFonts w:ascii="Arial" w:eastAsia="Arial" w:hAnsi="Arial" w:cs="Arial"/>
                <w:sz w:val="20"/>
                <w:szCs w:val="20"/>
              </w:rPr>
              <w:t>February 2021</w:t>
            </w:r>
          </w:p>
        </w:tc>
        <w:tc>
          <w:tcPr>
            <w:tcW w:w="7830" w:type="dxa"/>
          </w:tcPr>
          <w:p w14:paraId="3C4E56FD"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provided a total of </w:t>
            </w:r>
            <w:r w:rsidRPr="00803E69">
              <w:rPr>
                <w:rFonts w:ascii="Arial" w:eastAsia="Arial" w:hAnsi="Arial" w:cs="Arial"/>
                <w:b/>
                <w:sz w:val="20"/>
                <w:szCs w:val="19"/>
              </w:rPr>
              <w:t xml:space="preserve">₱13,310,675.54 </w:t>
            </w:r>
            <w:r w:rsidRPr="00803E69">
              <w:rPr>
                <w:rFonts w:ascii="Arial" w:eastAsia="Arial" w:hAnsi="Arial" w:cs="Arial"/>
                <w:sz w:val="20"/>
                <w:szCs w:val="19"/>
              </w:rPr>
              <w:t>worth of assistance</w:t>
            </w:r>
            <w:r w:rsidRPr="00803E69">
              <w:rPr>
                <w:rFonts w:ascii="Arial" w:eastAsia="Arial" w:hAnsi="Arial" w:cs="Arial"/>
                <w:b/>
                <w:sz w:val="20"/>
                <w:szCs w:val="19"/>
              </w:rPr>
              <w:t xml:space="preserve"> </w:t>
            </w:r>
            <w:r w:rsidRPr="00803E69">
              <w:rPr>
                <w:rFonts w:ascii="Arial" w:eastAsia="Arial" w:hAnsi="Arial" w:cs="Arial"/>
                <w:sz w:val="20"/>
                <w:szCs w:val="19"/>
              </w:rPr>
              <w:t xml:space="preserve">to </w:t>
            </w:r>
            <w:r w:rsidRPr="00803E69">
              <w:rPr>
                <w:rFonts w:ascii="Arial" w:eastAsia="Arial" w:hAnsi="Arial" w:cs="Arial"/>
                <w:b/>
                <w:sz w:val="20"/>
                <w:szCs w:val="19"/>
              </w:rPr>
              <w:t>17 stranded sale representatives;</w:t>
            </w:r>
            <w:r w:rsidRPr="00803E69">
              <w:rPr>
                <w:rFonts w:ascii="Arial" w:eastAsia="Arial" w:hAnsi="Arial" w:cs="Arial"/>
                <w:sz w:val="20"/>
                <w:szCs w:val="19"/>
              </w:rPr>
              <w:t xml:space="preserve"> eight </w:t>
            </w:r>
            <w:r w:rsidRPr="00803E69">
              <w:rPr>
                <w:rFonts w:ascii="Arial" w:eastAsia="Arial" w:hAnsi="Arial" w:cs="Arial"/>
                <w:b/>
                <w:sz w:val="20"/>
                <w:szCs w:val="19"/>
              </w:rPr>
              <w:t>(8) bus drivers (HTIs);</w:t>
            </w:r>
            <w:r w:rsidRPr="00803E69">
              <w:rPr>
                <w:rFonts w:ascii="Arial" w:eastAsia="Arial" w:hAnsi="Arial" w:cs="Arial"/>
                <w:sz w:val="20"/>
                <w:szCs w:val="19"/>
              </w:rPr>
              <w:t xml:space="preserve"> and</w:t>
            </w:r>
            <w:r w:rsidRPr="00803E69">
              <w:rPr>
                <w:rFonts w:ascii="Arial" w:eastAsia="Arial" w:hAnsi="Arial" w:cs="Arial"/>
                <w:b/>
                <w:sz w:val="20"/>
                <w:szCs w:val="19"/>
              </w:rPr>
              <w:t xml:space="preserve"> 25,480 </w:t>
            </w:r>
            <w:r w:rsidRPr="00803E69">
              <w:rPr>
                <w:rFonts w:ascii="Arial" w:eastAsia="Arial" w:hAnsi="Arial" w:cs="Arial"/>
                <w:bCs/>
                <w:sz w:val="20"/>
                <w:szCs w:val="19"/>
              </w:rPr>
              <w:t>families, of</w:t>
            </w:r>
            <w:r w:rsidRPr="00803E69">
              <w:rPr>
                <w:rFonts w:ascii="Arial" w:eastAsia="Arial" w:hAnsi="Arial" w:cs="Arial"/>
                <w:sz w:val="20"/>
                <w:szCs w:val="19"/>
              </w:rPr>
              <w:t xml:space="preserve"> which 815 are LSIs.</w:t>
            </w:r>
          </w:p>
          <w:p w14:paraId="246C0D7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through its Crisis Intervention Unit (CIU) provided assistance to </w:t>
            </w:r>
            <w:r w:rsidRPr="00803E69">
              <w:rPr>
                <w:rFonts w:ascii="Arial" w:eastAsia="Arial" w:hAnsi="Arial" w:cs="Arial"/>
                <w:b/>
                <w:sz w:val="20"/>
                <w:szCs w:val="19"/>
              </w:rPr>
              <w:t>15,481 walk-in clients</w:t>
            </w:r>
            <w:r w:rsidRPr="00803E69">
              <w:rPr>
                <w:rFonts w:ascii="Arial" w:eastAsia="Arial" w:hAnsi="Arial" w:cs="Arial"/>
                <w:sz w:val="20"/>
                <w:szCs w:val="19"/>
              </w:rPr>
              <w:t xml:space="preserve"> amounting to </w:t>
            </w:r>
            <w:r w:rsidRPr="00803E69">
              <w:rPr>
                <w:rFonts w:ascii="Arial" w:eastAsia="Arial" w:hAnsi="Arial" w:cs="Arial"/>
                <w:b/>
                <w:sz w:val="20"/>
                <w:szCs w:val="19"/>
              </w:rPr>
              <w:t xml:space="preserve">₱68,514,908.08 </w:t>
            </w:r>
            <w:r w:rsidRPr="00803E69">
              <w:rPr>
                <w:rFonts w:ascii="Arial" w:eastAsia="Arial" w:hAnsi="Arial" w:cs="Arial"/>
                <w:sz w:val="20"/>
                <w:szCs w:val="19"/>
              </w:rPr>
              <w:t xml:space="preserve">for Bayanihan 1 while </w:t>
            </w:r>
            <w:r w:rsidRPr="00803E69">
              <w:rPr>
                <w:rFonts w:ascii="Arial" w:eastAsia="Arial" w:hAnsi="Arial" w:cs="Arial"/>
                <w:b/>
                <w:sz w:val="20"/>
                <w:szCs w:val="19"/>
              </w:rPr>
              <w:t xml:space="preserve">₱41,110,648.05 </w:t>
            </w:r>
            <w:r w:rsidRPr="00803E69">
              <w:rPr>
                <w:rFonts w:ascii="Arial" w:eastAsia="Arial" w:hAnsi="Arial" w:cs="Arial"/>
                <w:sz w:val="20"/>
                <w:szCs w:val="19"/>
              </w:rPr>
              <w:t>were provided to</w:t>
            </w:r>
            <w:r w:rsidRPr="00803E69">
              <w:rPr>
                <w:rFonts w:ascii="Arial" w:eastAsia="Arial" w:hAnsi="Arial" w:cs="Arial"/>
                <w:b/>
                <w:sz w:val="20"/>
                <w:szCs w:val="19"/>
              </w:rPr>
              <w:t xml:space="preserve"> 6,690 walk-in clients</w:t>
            </w:r>
            <w:r w:rsidRPr="00803E69">
              <w:rPr>
                <w:rFonts w:ascii="Arial" w:eastAsia="Arial" w:hAnsi="Arial" w:cs="Arial"/>
                <w:sz w:val="20"/>
                <w:szCs w:val="19"/>
              </w:rPr>
              <w:t xml:space="preserve"> for Bayanihan 2.</w:t>
            </w:r>
          </w:p>
          <w:p w14:paraId="604C603F"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ocial Pension Unit extended assistance to </w:t>
            </w:r>
            <w:r w:rsidRPr="00803E69">
              <w:rPr>
                <w:rFonts w:ascii="Arial" w:eastAsia="Arial" w:hAnsi="Arial" w:cs="Arial"/>
                <w:b/>
                <w:bCs/>
                <w:sz w:val="20"/>
                <w:szCs w:val="19"/>
              </w:rPr>
              <w:t>41,345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243,591,000.00; </w:t>
            </w:r>
            <w:r w:rsidRPr="00803E69">
              <w:rPr>
                <w:rFonts w:ascii="Arial" w:eastAsia="Arial" w:hAnsi="Arial" w:cs="Arial"/>
                <w:sz w:val="20"/>
                <w:szCs w:val="19"/>
              </w:rPr>
              <w:t>and</w:t>
            </w:r>
            <w:r w:rsidRPr="00803E69">
              <w:rPr>
                <w:rFonts w:ascii="Arial" w:eastAsia="Arial" w:hAnsi="Arial" w:cs="Arial"/>
                <w:b/>
                <w:bCs/>
                <w:sz w:val="20"/>
                <w:szCs w:val="19"/>
              </w:rPr>
              <w:t xml:space="preserve"> 29,264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173,937,000.00 </w:t>
            </w:r>
            <w:r w:rsidRPr="00803E69">
              <w:rPr>
                <w:rFonts w:ascii="Arial" w:eastAsia="Arial" w:hAnsi="Arial" w:cs="Arial"/>
                <w:sz w:val="20"/>
                <w:szCs w:val="19"/>
              </w:rPr>
              <w:t>for the year 2019 and 2020, respectively.</w:t>
            </w:r>
          </w:p>
          <w:p w14:paraId="6D15339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ustainable Livelihood Program (SLP) of DSWD-FO VIII was able to extend assistance to </w:t>
            </w:r>
            <w:r w:rsidRPr="00803E69">
              <w:rPr>
                <w:rFonts w:ascii="Arial" w:eastAsia="Arial" w:hAnsi="Arial" w:cs="Arial"/>
                <w:b/>
                <w:sz w:val="20"/>
                <w:szCs w:val="19"/>
              </w:rPr>
              <w:t>170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2,261,210.07</w:t>
            </w:r>
            <w:r w:rsidRPr="00803E69">
              <w:rPr>
                <w:rFonts w:ascii="Arial" w:eastAsia="Arial" w:hAnsi="Arial" w:cs="Arial"/>
                <w:sz w:val="20"/>
                <w:szCs w:val="19"/>
              </w:rPr>
              <w:t>.</w:t>
            </w:r>
          </w:p>
          <w:p w14:paraId="616823FB"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03E69">
              <w:rPr>
                <w:rFonts w:ascii="Arial" w:eastAsia="Arial" w:hAnsi="Arial" w:cs="Arial"/>
                <w:b/>
                <w:sz w:val="20"/>
                <w:szCs w:val="19"/>
              </w:rPr>
              <w:t>Social Amelioration Program (SAP)</w:t>
            </w:r>
          </w:p>
          <w:p w14:paraId="762B95FA" w14:textId="179E1D95" w:rsidR="00E03D99" w:rsidRPr="00803E69"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conducted </w:t>
            </w:r>
            <w:r w:rsidR="00E03D99" w:rsidRPr="00803E69">
              <w:rPr>
                <w:rFonts w:ascii="Arial" w:eastAsia="Arial" w:hAnsi="Arial" w:cs="Arial"/>
                <w:sz w:val="20"/>
                <w:szCs w:val="19"/>
              </w:rPr>
              <w:t>second wave of payouts (unclaimed) for the B2 ESP Beneficiaries in Cabucgayan and Naval, Biliran.</w:t>
            </w:r>
          </w:p>
          <w:p w14:paraId="65304C3D" w14:textId="68248A4A" w:rsidR="008E35DA" w:rsidRPr="00803E69" w:rsidRDefault="008E35DA" w:rsidP="003F4F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03E69">
              <w:rPr>
                <w:rFonts w:ascii="Arial" w:eastAsia="Arial" w:hAnsi="Arial" w:cs="Arial"/>
                <w:sz w:val="20"/>
                <w:szCs w:val="19"/>
              </w:rPr>
              <w:t xml:space="preserve">DSWD-FO VIII through the Emergency Subsidy Program was able to extend assistance to </w:t>
            </w:r>
            <w:r w:rsidR="003F4F18" w:rsidRPr="00803E69">
              <w:rPr>
                <w:rFonts w:ascii="Arial" w:eastAsia="Arial" w:hAnsi="Arial" w:cs="Arial"/>
                <w:b/>
                <w:sz w:val="20"/>
                <w:szCs w:val="19"/>
              </w:rPr>
              <w:t xml:space="preserve">31,663 </w:t>
            </w:r>
            <w:r w:rsidRPr="00803E69">
              <w:rPr>
                <w:rFonts w:ascii="Arial" w:eastAsia="Arial" w:hAnsi="Arial" w:cs="Arial"/>
                <w:b/>
                <w:sz w:val="20"/>
                <w:szCs w:val="19"/>
              </w:rPr>
              <w:t>beneficiaries</w:t>
            </w:r>
            <w:r w:rsidRPr="00803E69">
              <w:rPr>
                <w:rFonts w:ascii="Arial" w:eastAsia="Arial" w:hAnsi="Arial" w:cs="Arial"/>
                <w:sz w:val="20"/>
                <w:szCs w:val="19"/>
              </w:rPr>
              <w:t xml:space="preserve"> amounting to </w:t>
            </w:r>
            <w:r w:rsidRPr="00803E69">
              <w:rPr>
                <w:rFonts w:ascii="Arial" w:eastAsia="Arial" w:hAnsi="Arial" w:cs="Arial"/>
                <w:b/>
                <w:bCs/>
                <w:sz w:val="20"/>
                <w:szCs w:val="19"/>
              </w:rPr>
              <w:t>₱</w:t>
            </w:r>
            <w:r w:rsidR="003F4F18" w:rsidRPr="00803E69">
              <w:rPr>
                <w:rFonts w:ascii="Arial" w:eastAsia="Arial" w:hAnsi="Arial" w:cs="Arial"/>
                <w:b/>
                <w:bCs/>
                <w:sz w:val="20"/>
                <w:szCs w:val="19"/>
              </w:rPr>
              <w:t>165,570,000.00</w:t>
            </w:r>
            <w:r w:rsidR="00F54118" w:rsidRPr="00803E69">
              <w:rPr>
                <w:rFonts w:ascii="Arial" w:eastAsia="Arial" w:hAnsi="Arial" w:cs="Arial"/>
                <w:b/>
                <w:bCs/>
                <w:sz w:val="20"/>
                <w:szCs w:val="19"/>
              </w:rPr>
              <w:t>.</w:t>
            </w:r>
          </w:p>
          <w:p w14:paraId="08E9B1F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recorded </w:t>
            </w:r>
            <w:r w:rsidRPr="00803E69">
              <w:rPr>
                <w:rFonts w:ascii="Arial" w:eastAsia="Arial" w:hAnsi="Arial" w:cs="Arial"/>
                <w:b/>
                <w:sz w:val="20"/>
                <w:szCs w:val="19"/>
              </w:rPr>
              <w:t>550,267 non-4Ps beneficiaries</w:t>
            </w:r>
            <w:r w:rsidRPr="00803E69">
              <w:rPr>
                <w:rFonts w:ascii="Arial" w:eastAsia="Arial" w:hAnsi="Arial" w:cs="Arial"/>
                <w:sz w:val="20"/>
                <w:szCs w:val="19"/>
              </w:rPr>
              <w:t xml:space="preserve"> who received SAP amounting to </w:t>
            </w:r>
            <w:r w:rsidRPr="00803E69">
              <w:rPr>
                <w:rFonts w:ascii="Arial" w:eastAsia="Arial" w:hAnsi="Arial" w:cs="Arial"/>
                <w:b/>
                <w:sz w:val="20"/>
                <w:szCs w:val="19"/>
              </w:rPr>
              <w:t>₱</w:t>
            </w:r>
            <w:r w:rsidRPr="00803E69">
              <w:rPr>
                <w:rFonts w:ascii="Arial" w:eastAsia="Arial" w:hAnsi="Arial" w:cs="Arial"/>
                <w:b/>
                <w:sz w:val="20"/>
                <w:szCs w:val="24"/>
              </w:rPr>
              <w:t>2,751,249,750.00</w:t>
            </w:r>
            <w:r w:rsidRPr="00803E69">
              <w:rPr>
                <w:rFonts w:ascii="Arial" w:eastAsia="Arial" w:hAnsi="Arial" w:cs="Arial"/>
                <w:b/>
                <w:sz w:val="20"/>
                <w:szCs w:val="19"/>
              </w:rPr>
              <w:t xml:space="preserve">. </w:t>
            </w:r>
            <w:r w:rsidRPr="00803E69">
              <w:rPr>
                <w:rFonts w:ascii="Arial" w:eastAsia="Arial" w:hAnsi="Arial" w:cs="Arial"/>
                <w:sz w:val="20"/>
                <w:szCs w:val="19"/>
              </w:rPr>
              <w:t xml:space="preserve">There were also </w:t>
            </w:r>
            <w:r w:rsidRPr="00803E69">
              <w:rPr>
                <w:rFonts w:ascii="Arial" w:eastAsia="Arial" w:hAnsi="Arial" w:cs="Arial"/>
                <w:b/>
                <w:sz w:val="20"/>
                <w:szCs w:val="19"/>
              </w:rPr>
              <w:t xml:space="preserve">68,236 </w:t>
            </w:r>
            <w:r w:rsidRPr="00803E69">
              <w:rPr>
                <w:rFonts w:ascii="Arial" w:eastAsia="Arial" w:hAnsi="Arial" w:cs="Arial"/>
                <w:sz w:val="20"/>
                <w:szCs w:val="19"/>
              </w:rPr>
              <w:t xml:space="preserve">out of 83,011 waitlisted beneficiaries who were served amounting to </w:t>
            </w:r>
            <w:r w:rsidRPr="00803E69">
              <w:rPr>
                <w:rFonts w:ascii="Arial" w:eastAsia="Arial" w:hAnsi="Arial" w:cs="Arial"/>
                <w:b/>
                <w:sz w:val="20"/>
                <w:szCs w:val="19"/>
              </w:rPr>
              <w:t>₱341,180,000.</w:t>
            </w:r>
          </w:p>
          <w:p w14:paraId="085D9A4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4Ps was able to extend assistance to their </w:t>
            </w:r>
            <w:r w:rsidRPr="00803E69">
              <w:rPr>
                <w:rFonts w:ascii="Arial" w:eastAsia="Arial" w:hAnsi="Arial" w:cs="Arial"/>
                <w:b/>
                <w:sz w:val="20"/>
                <w:szCs w:val="19"/>
              </w:rPr>
              <w:t>258,936 cash card</w:t>
            </w:r>
            <w:r w:rsidRPr="00803E69">
              <w:rPr>
                <w:rFonts w:ascii="Arial" w:eastAsia="Arial" w:hAnsi="Arial" w:cs="Arial"/>
                <w:sz w:val="20"/>
                <w:szCs w:val="19"/>
              </w:rPr>
              <w:t xml:space="preserve"> </w:t>
            </w:r>
            <w:r w:rsidRPr="00803E69">
              <w:rPr>
                <w:rFonts w:ascii="Arial" w:eastAsia="Arial" w:hAnsi="Arial" w:cs="Arial"/>
                <w:b/>
                <w:sz w:val="20"/>
                <w:szCs w:val="19"/>
              </w:rPr>
              <w:t>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945,116,400.00</w:t>
            </w:r>
            <w:r w:rsidRPr="00803E69">
              <w:rPr>
                <w:rFonts w:ascii="Arial" w:eastAsia="Arial" w:hAnsi="Arial" w:cs="Arial"/>
                <w:sz w:val="20"/>
                <w:szCs w:val="19"/>
              </w:rPr>
              <w:t xml:space="preserve"> and </w:t>
            </w:r>
            <w:r w:rsidRPr="00803E69">
              <w:rPr>
                <w:rFonts w:ascii="Arial" w:eastAsia="Arial" w:hAnsi="Arial" w:cs="Arial"/>
                <w:b/>
                <w:sz w:val="20"/>
                <w:szCs w:val="19"/>
              </w:rPr>
              <w:t>21,153 non-cash card 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lastRenderedPageBreak/>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Bayanihan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2021D285"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C6B1762" w:rsidR="008E35DA" w:rsidRPr="00FB1331" w:rsidRDefault="00FB1331"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FB1331">
              <w:rPr>
                <w:rFonts w:ascii="Arial" w:eastAsia="Arial" w:hAnsi="Arial" w:cs="Arial"/>
                <w:color w:val="0070C0"/>
                <w:sz w:val="20"/>
                <w:szCs w:val="20"/>
              </w:rPr>
              <w:t>18 February 2021</w:t>
            </w:r>
          </w:p>
        </w:tc>
        <w:tc>
          <w:tcPr>
            <w:tcW w:w="7706" w:type="dxa"/>
            <w:tcMar>
              <w:top w:w="0" w:type="dxa"/>
              <w:left w:w="115" w:type="dxa"/>
              <w:bottom w:w="0" w:type="dxa"/>
              <w:right w:w="115" w:type="dxa"/>
            </w:tcMar>
            <w:vAlign w:val="center"/>
          </w:tcPr>
          <w:p w14:paraId="0EB05D81" w14:textId="16FFA1F7" w:rsidR="00FB1331" w:rsidRPr="00FB1331" w:rsidRDefault="008E35DA" w:rsidP="00FB1331">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B1331">
              <w:rPr>
                <w:rFonts w:ascii="Arial" w:eastAsia="Arial" w:hAnsi="Arial" w:cs="Arial"/>
                <w:color w:val="0070C0"/>
                <w:sz w:val="20"/>
                <w:szCs w:val="19"/>
              </w:rPr>
              <w:t xml:space="preserve">DSWD-FO XII Released </w:t>
            </w:r>
            <w:r w:rsidR="00FB1331" w:rsidRPr="00FB1331">
              <w:rPr>
                <w:rFonts w:ascii="Arial" w:eastAsia="Arial" w:hAnsi="Arial" w:cs="Arial"/>
                <w:color w:val="0070C0"/>
                <w:sz w:val="20"/>
                <w:szCs w:val="19"/>
              </w:rPr>
              <w:t>850 family food packs to LGU of Surallah,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4" w:name="_heading=h.30j0zll" w:colFirst="0" w:colLast="0"/>
      <w:bookmarkEnd w:id="4"/>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lastRenderedPageBreak/>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552C56F6" w:rsidR="005C15B3" w:rsidRDefault="005C15B3"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6F902830" w14:textId="77777777" w:rsidR="004373A1" w:rsidRDefault="004373A1"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27CAF7C2" w14:textId="6C1B54C6" w:rsidR="00E93D95" w:rsidRDefault="001F3D25"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BF53543" w14:textId="0E7FCCDA" w:rsidR="00EE6A09" w:rsidRDefault="008B238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7E275BA" w14:textId="1E11197C" w:rsidR="008B2380" w:rsidRDefault="008B2380" w:rsidP="001970A3">
      <w:pPr>
        <w:spacing w:after="0" w:line="240" w:lineRule="auto"/>
        <w:contextualSpacing/>
        <w:rPr>
          <w:rFonts w:ascii="Arial" w:eastAsia="Arial" w:hAnsi="Arial" w:cs="Arial"/>
          <w:b/>
          <w:sz w:val="24"/>
          <w:szCs w:val="24"/>
        </w:rPr>
      </w:pPr>
    </w:p>
    <w:p w14:paraId="110B7594" w14:textId="007A3038" w:rsidR="008B2380" w:rsidRDefault="004373A1" w:rsidP="001970A3">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9C189BC" w14:textId="77777777" w:rsidR="00A43FAC" w:rsidRDefault="00E93D95" w:rsidP="001F3D25">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p>
    <w:p w14:paraId="268F2FE1" w14:textId="77777777" w:rsidR="00A43FAC" w:rsidRDefault="00A43FAC" w:rsidP="001F3D25">
      <w:pPr>
        <w:spacing w:after="0" w:line="240" w:lineRule="auto"/>
        <w:contextualSpacing/>
        <w:rPr>
          <w:rFonts w:ascii="Arial" w:eastAsia="Arial" w:hAnsi="Arial" w:cs="Arial"/>
          <w:b/>
          <w:sz w:val="24"/>
          <w:szCs w:val="24"/>
        </w:rPr>
      </w:pPr>
    </w:p>
    <w:p w14:paraId="56D94C88" w14:textId="77777777" w:rsidR="00A43FAC" w:rsidRDefault="00A43FAC" w:rsidP="001F3D25">
      <w:pPr>
        <w:spacing w:after="0" w:line="240" w:lineRule="auto"/>
        <w:contextualSpacing/>
        <w:rPr>
          <w:rFonts w:ascii="Arial" w:eastAsia="Arial" w:hAnsi="Arial" w:cs="Arial"/>
          <w:b/>
          <w:sz w:val="24"/>
          <w:szCs w:val="24"/>
        </w:rPr>
      </w:pPr>
    </w:p>
    <w:p w14:paraId="70FBD32A" w14:textId="77777777" w:rsidR="00A43FAC" w:rsidRDefault="00A43FAC" w:rsidP="001F3D25">
      <w:pPr>
        <w:spacing w:after="0" w:line="240" w:lineRule="auto"/>
        <w:contextualSpacing/>
        <w:rPr>
          <w:rFonts w:ascii="Arial" w:eastAsia="Arial" w:hAnsi="Arial" w:cs="Arial"/>
          <w:b/>
          <w:sz w:val="24"/>
          <w:szCs w:val="24"/>
        </w:rPr>
      </w:pPr>
    </w:p>
    <w:p w14:paraId="4541C6E9" w14:textId="77777777" w:rsidR="00A43FAC" w:rsidRDefault="00A43FAC" w:rsidP="001F3D25">
      <w:pPr>
        <w:spacing w:after="0" w:line="240" w:lineRule="auto"/>
        <w:contextualSpacing/>
        <w:rPr>
          <w:rFonts w:ascii="Arial" w:eastAsia="Arial" w:hAnsi="Arial" w:cs="Arial"/>
          <w:b/>
          <w:sz w:val="24"/>
          <w:szCs w:val="24"/>
        </w:rPr>
      </w:pPr>
    </w:p>
    <w:p w14:paraId="09512DE2" w14:textId="77777777" w:rsidR="00A43FAC" w:rsidRDefault="00A43FAC" w:rsidP="001F3D25">
      <w:pPr>
        <w:spacing w:after="0" w:line="240" w:lineRule="auto"/>
        <w:contextualSpacing/>
        <w:rPr>
          <w:rFonts w:ascii="Arial" w:eastAsia="Arial" w:hAnsi="Arial" w:cs="Arial"/>
          <w:b/>
          <w:sz w:val="24"/>
          <w:szCs w:val="24"/>
        </w:rPr>
      </w:pPr>
    </w:p>
    <w:p w14:paraId="4A530026" w14:textId="77777777" w:rsidR="00A43FAC" w:rsidRDefault="00A43FAC" w:rsidP="001F3D25">
      <w:pPr>
        <w:spacing w:after="0" w:line="240" w:lineRule="auto"/>
        <w:contextualSpacing/>
        <w:rPr>
          <w:rFonts w:ascii="Arial" w:eastAsia="Arial" w:hAnsi="Arial" w:cs="Arial"/>
          <w:b/>
          <w:sz w:val="24"/>
          <w:szCs w:val="24"/>
        </w:rPr>
      </w:pPr>
    </w:p>
    <w:p w14:paraId="45EE4CFE" w14:textId="77777777" w:rsidR="00A43FAC" w:rsidRDefault="00A43FAC" w:rsidP="001F3D25">
      <w:pPr>
        <w:spacing w:after="0" w:line="240" w:lineRule="auto"/>
        <w:contextualSpacing/>
        <w:rPr>
          <w:rFonts w:ascii="Arial" w:eastAsia="Arial" w:hAnsi="Arial" w:cs="Arial"/>
          <w:b/>
          <w:sz w:val="24"/>
          <w:szCs w:val="24"/>
        </w:rPr>
      </w:pPr>
    </w:p>
    <w:p w14:paraId="1AD74028" w14:textId="77777777" w:rsidR="00A43FAC" w:rsidRDefault="00A43FAC" w:rsidP="001F3D25">
      <w:pPr>
        <w:spacing w:after="0" w:line="240" w:lineRule="auto"/>
        <w:contextualSpacing/>
        <w:rPr>
          <w:rFonts w:ascii="Arial" w:eastAsia="Arial" w:hAnsi="Arial" w:cs="Arial"/>
          <w:b/>
          <w:sz w:val="24"/>
          <w:szCs w:val="24"/>
        </w:rPr>
      </w:pPr>
    </w:p>
    <w:p w14:paraId="120A1E9E" w14:textId="77777777" w:rsidR="00A43FAC" w:rsidRDefault="00A43FAC" w:rsidP="001F3D25">
      <w:pPr>
        <w:spacing w:after="0" w:line="240" w:lineRule="auto"/>
        <w:contextualSpacing/>
        <w:rPr>
          <w:rFonts w:ascii="Arial" w:eastAsia="Arial" w:hAnsi="Arial" w:cs="Arial"/>
          <w:b/>
          <w:sz w:val="24"/>
          <w:szCs w:val="24"/>
        </w:rPr>
      </w:pPr>
    </w:p>
    <w:p w14:paraId="2514A4B0" w14:textId="77777777" w:rsidR="00A43FAC" w:rsidRDefault="00A43FAC" w:rsidP="001F3D25">
      <w:pPr>
        <w:spacing w:after="0" w:line="240" w:lineRule="auto"/>
        <w:contextualSpacing/>
        <w:rPr>
          <w:rFonts w:ascii="Arial" w:eastAsia="Arial" w:hAnsi="Arial" w:cs="Arial"/>
          <w:b/>
          <w:sz w:val="24"/>
          <w:szCs w:val="24"/>
        </w:rPr>
      </w:pPr>
    </w:p>
    <w:p w14:paraId="34F259D9" w14:textId="77777777" w:rsidR="00A43FAC" w:rsidRDefault="00A43FAC" w:rsidP="001F3D25">
      <w:pPr>
        <w:spacing w:after="0" w:line="240" w:lineRule="auto"/>
        <w:contextualSpacing/>
        <w:rPr>
          <w:rFonts w:ascii="Arial" w:eastAsia="Arial" w:hAnsi="Arial" w:cs="Arial"/>
          <w:b/>
          <w:sz w:val="24"/>
          <w:szCs w:val="24"/>
        </w:rPr>
      </w:pPr>
    </w:p>
    <w:p w14:paraId="5064DF52" w14:textId="759A81E6" w:rsidR="00A43FAC" w:rsidRDefault="00A43FAC" w:rsidP="001F3D25">
      <w:pPr>
        <w:spacing w:after="0" w:line="240" w:lineRule="auto"/>
        <w:contextualSpacing/>
        <w:rPr>
          <w:rFonts w:ascii="Arial" w:eastAsia="Arial" w:hAnsi="Arial" w:cs="Arial"/>
          <w:b/>
          <w:sz w:val="24"/>
          <w:szCs w:val="24"/>
        </w:rPr>
      </w:pPr>
    </w:p>
    <w:p w14:paraId="437653EF" w14:textId="2D7EC993" w:rsidR="00FB1331" w:rsidRDefault="00FB1331" w:rsidP="001F3D25">
      <w:pPr>
        <w:spacing w:after="0" w:line="240" w:lineRule="auto"/>
        <w:contextualSpacing/>
        <w:rPr>
          <w:rFonts w:ascii="Arial" w:eastAsia="Arial" w:hAnsi="Arial" w:cs="Arial"/>
          <w:b/>
          <w:sz w:val="24"/>
          <w:szCs w:val="24"/>
        </w:rPr>
      </w:pPr>
    </w:p>
    <w:p w14:paraId="7407C665" w14:textId="69530128" w:rsidR="00FB1331" w:rsidRDefault="00FB1331" w:rsidP="001F3D25">
      <w:pPr>
        <w:spacing w:after="0" w:line="240" w:lineRule="auto"/>
        <w:contextualSpacing/>
        <w:rPr>
          <w:rFonts w:ascii="Arial" w:eastAsia="Arial" w:hAnsi="Arial" w:cs="Arial"/>
          <w:b/>
          <w:sz w:val="24"/>
          <w:szCs w:val="24"/>
        </w:rPr>
      </w:pPr>
    </w:p>
    <w:p w14:paraId="30604E19" w14:textId="77777777" w:rsidR="00FB1331" w:rsidRDefault="00FB1331" w:rsidP="001F3D25">
      <w:pPr>
        <w:spacing w:after="0" w:line="240" w:lineRule="auto"/>
        <w:contextualSpacing/>
        <w:rPr>
          <w:rFonts w:ascii="Arial" w:eastAsia="Arial" w:hAnsi="Arial" w:cs="Arial"/>
          <w:b/>
          <w:sz w:val="24"/>
          <w:szCs w:val="24"/>
        </w:rPr>
      </w:pPr>
    </w:p>
    <w:p w14:paraId="288CA4CC" w14:textId="77777777" w:rsidR="00A43FAC" w:rsidRDefault="00A43FAC" w:rsidP="001F3D25">
      <w:pPr>
        <w:spacing w:after="0" w:line="240" w:lineRule="auto"/>
        <w:contextualSpacing/>
        <w:rPr>
          <w:rFonts w:ascii="Arial" w:eastAsia="Arial" w:hAnsi="Arial" w:cs="Arial"/>
          <w:b/>
          <w:sz w:val="24"/>
          <w:szCs w:val="24"/>
        </w:rPr>
      </w:pPr>
    </w:p>
    <w:p w14:paraId="6DF0FD98" w14:textId="77777777" w:rsidR="00A43FAC" w:rsidRDefault="00A43FAC" w:rsidP="001F3D25">
      <w:pPr>
        <w:spacing w:after="0" w:line="240" w:lineRule="auto"/>
        <w:contextualSpacing/>
        <w:rPr>
          <w:rFonts w:ascii="Arial" w:eastAsia="Arial" w:hAnsi="Arial" w:cs="Arial"/>
          <w:b/>
          <w:sz w:val="24"/>
          <w:szCs w:val="24"/>
        </w:rPr>
      </w:pPr>
    </w:p>
    <w:p w14:paraId="49C10315" w14:textId="77777777" w:rsidR="00A43FAC" w:rsidRDefault="00A43FAC" w:rsidP="001F3D25">
      <w:pPr>
        <w:spacing w:after="0" w:line="240" w:lineRule="auto"/>
        <w:contextualSpacing/>
        <w:rPr>
          <w:rFonts w:ascii="Arial" w:eastAsia="Arial" w:hAnsi="Arial" w:cs="Arial"/>
          <w:b/>
          <w:sz w:val="24"/>
          <w:szCs w:val="24"/>
        </w:rPr>
      </w:pPr>
    </w:p>
    <w:p w14:paraId="2704CC10" w14:textId="77777777" w:rsidR="00A43FAC" w:rsidRDefault="00A43FAC" w:rsidP="001F3D25">
      <w:pPr>
        <w:spacing w:after="0" w:line="240" w:lineRule="auto"/>
        <w:contextualSpacing/>
        <w:rPr>
          <w:rFonts w:ascii="Arial" w:eastAsia="Arial" w:hAnsi="Arial" w:cs="Arial"/>
          <w:b/>
          <w:sz w:val="24"/>
          <w:szCs w:val="24"/>
        </w:rPr>
      </w:pPr>
    </w:p>
    <w:p w14:paraId="67D8AD64" w14:textId="77777777" w:rsidR="00A43FAC" w:rsidRDefault="00A43FAC" w:rsidP="001F3D25">
      <w:pPr>
        <w:spacing w:after="0" w:line="240" w:lineRule="auto"/>
        <w:contextualSpacing/>
        <w:rPr>
          <w:rFonts w:ascii="Arial" w:eastAsia="Arial" w:hAnsi="Arial" w:cs="Arial"/>
          <w:b/>
          <w:sz w:val="24"/>
          <w:szCs w:val="24"/>
        </w:rPr>
      </w:pPr>
    </w:p>
    <w:p w14:paraId="48689B54" w14:textId="77777777" w:rsidR="00A43FAC" w:rsidRDefault="00A43FAC" w:rsidP="001F3D25">
      <w:pPr>
        <w:spacing w:after="0" w:line="240" w:lineRule="auto"/>
        <w:contextualSpacing/>
        <w:rPr>
          <w:rFonts w:ascii="Arial" w:eastAsia="Arial" w:hAnsi="Arial" w:cs="Arial"/>
          <w:b/>
          <w:sz w:val="24"/>
          <w:szCs w:val="24"/>
        </w:rPr>
      </w:pPr>
    </w:p>
    <w:p w14:paraId="714F50A1" w14:textId="77777777" w:rsidR="00A43FAC" w:rsidRDefault="00A43FAC" w:rsidP="001F3D25">
      <w:pPr>
        <w:spacing w:after="0" w:line="240" w:lineRule="auto"/>
        <w:contextualSpacing/>
        <w:rPr>
          <w:rFonts w:ascii="Arial" w:eastAsia="Arial" w:hAnsi="Arial" w:cs="Arial"/>
          <w:b/>
          <w:sz w:val="24"/>
          <w:szCs w:val="24"/>
        </w:rPr>
      </w:pPr>
    </w:p>
    <w:p w14:paraId="2489C000" w14:textId="77777777" w:rsidR="00A43FAC" w:rsidRDefault="00A43FAC" w:rsidP="001F3D25">
      <w:pPr>
        <w:spacing w:after="0" w:line="240" w:lineRule="auto"/>
        <w:contextualSpacing/>
        <w:rPr>
          <w:rFonts w:ascii="Arial" w:eastAsia="Arial" w:hAnsi="Arial" w:cs="Arial"/>
          <w:b/>
          <w:sz w:val="24"/>
          <w:szCs w:val="24"/>
        </w:rPr>
      </w:pPr>
    </w:p>
    <w:p w14:paraId="7F333B03" w14:textId="77777777" w:rsidR="00A43FAC" w:rsidRDefault="00A43FAC" w:rsidP="001F3D25">
      <w:pPr>
        <w:spacing w:after="0" w:line="240" w:lineRule="auto"/>
        <w:contextualSpacing/>
        <w:rPr>
          <w:rFonts w:ascii="Arial" w:eastAsia="Arial" w:hAnsi="Arial" w:cs="Arial"/>
          <w:b/>
          <w:sz w:val="24"/>
          <w:szCs w:val="24"/>
        </w:rPr>
      </w:pPr>
    </w:p>
    <w:p w14:paraId="61C640CD" w14:textId="77777777" w:rsidR="00A43FAC" w:rsidRDefault="00A43FAC" w:rsidP="001F3D25">
      <w:pPr>
        <w:spacing w:after="0" w:line="240" w:lineRule="auto"/>
        <w:contextualSpacing/>
        <w:rPr>
          <w:rFonts w:ascii="Arial" w:eastAsia="Arial" w:hAnsi="Arial" w:cs="Arial"/>
          <w:b/>
          <w:sz w:val="24"/>
          <w:szCs w:val="24"/>
        </w:rPr>
      </w:pPr>
    </w:p>
    <w:p w14:paraId="560269B6" w14:textId="77777777" w:rsidR="00A43FAC" w:rsidRDefault="00A43FAC" w:rsidP="001F3D25">
      <w:pPr>
        <w:spacing w:after="0" w:line="240" w:lineRule="auto"/>
        <w:contextualSpacing/>
        <w:rPr>
          <w:rFonts w:ascii="Arial" w:eastAsia="Arial" w:hAnsi="Arial" w:cs="Arial"/>
          <w:b/>
          <w:sz w:val="24"/>
          <w:szCs w:val="24"/>
        </w:rPr>
      </w:pPr>
    </w:p>
    <w:p w14:paraId="56534B73" w14:textId="77777777" w:rsidR="00A43FAC" w:rsidRDefault="00A43FAC" w:rsidP="001F3D25">
      <w:pPr>
        <w:spacing w:after="0" w:line="240" w:lineRule="auto"/>
        <w:contextualSpacing/>
        <w:rPr>
          <w:rFonts w:ascii="Arial" w:eastAsia="Arial" w:hAnsi="Arial" w:cs="Arial"/>
          <w:b/>
          <w:sz w:val="24"/>
          <w:szCs w:val="24"/>
        </w:rPr>
      </w:pPr>
    </w:p>
    <w:p w14:paraId="095FB1EA" w14:textId="1393E7E1" w:rsidR="00EB5B3B" w:rsidRDefault="00A43FAC" w:rsidP="001F3D25">
      <w:pPr>
        <w:spacing w:after="0" w:line="240" w:lineRule="auto"/>
        <w:contextualSpacing/>
        <w:rPr>
          <w:rFonts w:ascii="Arial" w:eastAsia="Arial" w:hAnsi="Arial" w:cs="Arial"/>
          <w:b/>
          <w:sz w:val="24"/>
          <w:szCs w:val="24"/>
        </w:rPr>
      </w:pPr>
      <w:r w:rsidRPr="00A43FAC">
        <w:rPr>
          <w:rFonts w:ascii="Arial" w:eastAsia="Arial" w:hAnsi="Arial" w:cs="Arial"/>
          <w:b/>
          <w:color w:val="002060"/>
          <w:sz w:val="28"/>
          <w:szCs w:val="24"/>
        </w:rPr>
        <w:t>PHOTO DOCUMENTATION</w:t>
      </w:r>
      <w:r w:rsidR="008D0314">
        <w:rPr>
          <w:rFonts w:ascii="Arial" w:eastAsia="Arial" w:hAnsi="Arial" w:cs="Arial"/>
          <w:b/>
          <w:sz w:val="24"/>
          <w:szCs w:val="24"/>
        </w:rPr>
        <w:tab/>
      </w:r>
      <w:r w:rsidR="008D0314">
        <w:rPr>
          <w:rFonts w:ascii="Arial" w:eastAsia="Arial" w:hAnsi="Arial" w:cs="Arial"/>
          <w:b/>
          <w:sz w:val="24"/>
          <w:szCs w:val="24"/>
        </w:rPr>
        <w:tab/>
      </w:r>
    </w:p>
    <w:p w14:paraId="2C336E31" w14:textId="53067E2F" w:rsidR="00A43FAC" w:rsidRPr="001F3D25" w:rsidRDefault="00A43FAC" w:rsidP="001F3D25">
      <w:pPr>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58240" behindDoc="1" locked="0" layoutInCell="1" allowOverlap="1" wp14:anchorId="553C1820" wp14:editId="7B7184ED">
            <wp:simplePos x="0" y="0"/>
            <wp:positionH relativeFrom="margin">
              <wp:align>center</wp:align>
            </wp:positionH>
            <wp:positionV relativeFrom="paragraph">
              <wp:posOffset>76962</wp:posOffset>
            </wp:positionV>
            <wp:extent cx="5732891" cy="4299815"/>
            <wp:effectExtent l="0" t="0" r="127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32891" cy="4299815"/>
                    </a:xfrm>
                    <a:prstGeom prst="rect">
                      <a:avLst/>
                    </a:prstGeom>
                  </pic:spPr>
                </pic:pic>
              </a:graphicData>
            </a:graphic>
            <wp14:sizeRelH relativeFrom="margin">
              <wp14:pctWidth>0</wp14:pctWidth>
            </wp14:sizeRelH>
            <wp14:sizeRelV relativeFrom="margin">
              <wp14:pctHeight>0</wp14:pctHeight>
            </wp14:sizeRelV>
          </wp:anchor>
        </w:drawing>
      </w:r>
    </w:p>
    <w:p w14:paraId="3C194320" w14:textId="34972976" w:rsidR="00A43FAC" w:rsidRDefault="00EB5B3B" w:rsidP="00EB5B3B">
      <w:pPr>
        <w:tabs>
          <w:tab w:val="left" w:pos="2220"/>
        </w:tabs>
        <w:rPr>
          <w:rFonts w:ascii="Arial" w:eastAsia="Arial" w:hAnsi="Arial" w:cs="Arial"/>
          <w:sz w:val="24"/>
          <w:szCs w:val="24"/>
        </w:rPr>
      </w:pPr>
      <w:r>
        <w:rPr>
          <w:rFonts w:ascii="Arial" w:eastAsia="Arial" w:hAnsi="Arial" w:cs="Arial"/>
          <w:sz w:val="24"/>
          <w:szCs w:val="24"/>
        </w:rPr>
        <w:tab/>
      </w:r>
    </w:p>
    <w:p w14:paraId="5C7FCAEE" w14:textId="3B23BACC" w:rsidR="00A43FAC" w:rsidRDefault="00A43FAC">
      <w:pPr>
        <w:widowControl/>
        <w:spacing w:after="160" w:line="259" w:lineRule="auto"/>
        <w:rPr>
          <w:rFonts w:ascii="Arial" w:eastAsia="Arial" w:hAnsi="Arial" w:cs="Arial"/>
          <w:sz w:val="24"/>
          <w:szCs w:val="24"/>
        </w:rPr>
      </w:pPr>
      <w:r>
        <w:rPr>
          <w:rFonts w:ascii="Arial" w:eastAsia="Arial" w:hAnsi="Arial" w:cs="Arial"/>
          <w:b/>
          <w:noProof/>
          <w:sz w:val="24"/>
          <w:szCs w:val="24"/>
        </w:rPr>
        <w:drawing>
          <wp:anchor distT="0" distB="0" distL="114300" distR="114300" simplePos="0" relativeHeight="251659264" behindDoc="1" locked="0" layoutInCell="1" allowOverlap="1" wp14:anchorId="5F355BC7" wp14:editId="0A6DD878">
            <wp:simplePos x="0" y="0"/>
            <wp:positionH relativeFrom="margin">
              <wp:posOffset>237820</wp:posOffset>
            </wp:positionH>
            <wp:positionV relativeFrom="paragraph">
              <wp:posOffset>3992880</wp:posOffset>
            </wp:positionV>
            <wp:extent cx="5757063" cy="4317944"/>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76361" cy="4332418"/>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sz w:val="24"/>
          <w:szCs w:val="24"/>
        </w:rPr>
        <w:br w:type="page"/>
      </w:r>
    </w:p>
    <w:p w14:paraId="15F477F6" w14:textId="261E67F0" w:rsidR="00EB5B3B" w:rsidRPr="00EB5B3B" w:rsidRDefault="00A43FAC" w:rsidP="00EB5B3B">
      <w:pPr>
        <w:tabs>
          <w:tab w:val="left" w:pos="2220"/>
        </w:tabs>
        <w:rPr>
          <w:rFonts w:ascii="Arial" w:eastAsia="Arial" w:hAnsi="Arial" w:cs="Arial"/>
          <w:sz w:val="24"/>
          <w:szCs w:val="24"/>
        </w:rPr>
      </w:pPr>
      <w:r>
        <w:rPr>
          <w:rFonts w:ascii="Arial" w:eastAsia="Arial" w:hAnsi="Arial" w:cs="Arial"/>
          <w:b/>
          <w:noProof/>
          <w:sz w:val="24"/>
          <w:szCs w:val="24"/>
        </w:rPr>
        <w:lastRenderedPageBreak/>
        <w:drawing>
          <wp:anchor distT="0" distB="0" distL="114300" distR="114300" simplePos="0" relativeHeight="251660288" behindDoc="1" locked="0" layoutInCell="1" allowOverlap="1" wp14:anchorId="59200284" wp14:editId="2542686C">
            <wp:simplePos x="0" y="0"/>
            <wp:positionH relativeFrom="column">
              <wp:posOffset>245135</wp:posOffset>
            </wp:positionH>
            <wp:positionV relativeFrom="paragraph">
              <wp:posOffset>26491</wp:posOffset>
            </wp:positionV>
            <wp:extent cx="5713172" cy="4285025"/>
            <wp:effectExtent l="0" t="0" r="1905"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714318" cy="4285885"/>
                    </a:xfrm>
                    <a:prstGeom prst="rect">
                      <a:avLst/>
                    </a:prstGeom>
                  </pic:spPr>
                </pic:pic>
              </a:graphicData>
            </a:graphic>
            <wp14:sizeRelH relativeFrom="margin">
              <wp14:pctWidth>0</wp14:pctWidth>
            </wp14:sizeRelH>
            <wp14:sizeRelV relativeFrom="margin">
              <wp14:pctHeight>0</wp14:pctHeight>
            </wp14:sizeRelV>
          </wp:anchor>
        </w:drawing>
      </w:r>
    </w:p>
    <w:sectPr w:rsidR="00EB5B3B" w:rsidRPr="00EB5B3B"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7B273" w14:textId="77777777" w:rsidR="006B1871" w:rsidRDefault="006B1871">
      <w:pPr>
        <w:spacing w:after="0" w:line="240" w:lineRule="auto"/>
      </w:pPr>
      <w:r>
        <w:separator/>
      </w:r>
    </w:p>
  </w:endnote>
  <w:endnote w:type="continuationSeparator" w:id="0">
    <w:p w14:paraId="3126D396" w14:textId="77777777" w:rsidR="006B1871" w:rsidRDefault="006B1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A43FAC" w:rsidRDefault="00A43FA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A43FAC" w:rsidRDefault="00A43FAC">
    <w:pPr>
      <w:pBdr>
        <w:bottom w:val="single" w:sz="6" w:space="1" w:color="000000"/>
      </w:pBdr>
      <w:tabs>
        <w:tab w:val="left" w:pos="2371"/>
        <w:tab w:val="center" w:pos="5233"/>
      </w:tabs>
      <w:spacing w:after="0" w:line="240" w:lineRule="auto"/>
      <w:jc w:val="right"/>
      <w:rPr>
        <w:sz w:val="16"/>
        <w:szCs w:val="16"/>
      </w:rPr>
    </w:pPr>
  </w:p>
  <w:p w14:paraId="2B859230" w14:textId="6AA09C81" w:rsidR="00A43FAC" w:rsidRDefault="00A43FAC"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17F35">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17F35">
      <w:rPr>
        <w:b/>
        <w:noProof/>
        <w:sz w:val="16"/>
        <w:szCs w:val="16"/>
      </w:rPr>
      <w:t>36</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93</w:t>
    </w:r>
    <w:r w:rsidRPr="008B2E5F">
      <w:rPr>
        <w:rFonts w:ascii="Arial" w:eastAsia="Arial" w:hAnsi="Arial" w:cs="Arial"/>
        <w:sz w:val="14"/>
        <w:szCs w:val="14"/>
      </w:rPr>
      <w:t xml:space="preserve"> on the Coron</w:t>
    </w:r>
    <w:r>
      <w:rPr>
        <w:rFonts w:ascii="Arial" w:eastAsia="Arial" w:hAnsi="Arial" w:cs="Arial"/>
        <w:sz w:val="14"/>
        <w:szCs w:val="14"/>
      </w:rPr>
      <w:t>avirus Disease (COVID19) as of 18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A43FAC" w:rsidRDefault="00A43FA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7C4458" w14:textId="77777777" w:rsidR="006B1871" w:rsidRDefault="006B1871">
      <w:pPr>
        <w:spacing w:after="0" w:line="240" w:lineRule="auto"/>
      </w:pPr>
      <w:r>
        <w:separator/>
      </w:r>
    </w:p>
  </w:footnote>
  <w:footnote w:type="continuationSeparator" w:id="0">
    <w:p w14:paraId="5BD2D0CC" w14:textId="77777777" w:rsidR="006B1871" w:rsidRDefault="006B1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A43FAC" w:rsidRDefault="00A43FA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A43FAC" w:rsidRDefault="00A43FA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A43FAC" w:rsidRDefault="00A43FAC">
    <w:pPr>
      <w:pBdr>
        <w:bottom w:val="single" w:sz="6" w:space="1" w:color="000000"/>
      </w:pBdr>
      <w:tabs>
        <w:tab w:val="center" w:pos="4680"/>
        <w:tab w:val="right" w:pos="9360"/>
      </w:tabs>
      <w:spacing w:after="0" w:line="240" w:lineRule="auto"/>
      <w:jc w:val="center"/>
      <w:rPr>
        <w:sz w:val="10"/>
      </w:rPr>
    </w:pPr>
  </w:p>
  <w:p w14:paraId="3A0C3660" w14:textId="77777777" w:rsidR="00A43FAC" w:rsidRDefault="00A43FA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A43FAC" w:rsidRDefault="00A43FA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6F42D62-8417-4C8B-BC57-293208973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6</Pages>
  <Words>13806</Words>
  <Characters>78695</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13</cp:revision>
  <dcterms:created xsi:type="dcterms:W3CDTF">2021-02-17T04:00:00Z</dcterms:created>
  <dcterms:modified xsi:type="dcterms:W3CDTF">2021-02-1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